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00F02EDB">
        <w:rPr>
          <w:b/>
          <w:sz w:val="28"/>
          <w:szCs w:val="28"/>
        </w:rPr>
        <w:t xml:space="preserve"> </w:t>
      </w:r>
      <w:r w:rsidRPr="00B75AE2">
        <w:rPr>
          <w:b/>
          <w:sz w:val="28"/>
          <w:szCs w:val="28"/>
        </w:rPr>
        <w:t>S</w:t>
      </w:r>
      <w:r w:rsidR="00BF5CC9" w:rsidRPr="00B75AE2">
        <w:rPr>
          <w:b/>
          <w:sz w:val="28"/>
          <w:szCs w:val="28"/>
        </w:rPr>
        <w:t xml:space="preserve">ide: </w:t>
      </w:r>
      <w:bookmarkStart w:id="0" w:name="Dropdown15"/>
      <w:r w:rsidR="00FF2AB7">
        <w:rPr>
          <w:b/>
          <w:sz w:val="28"/>
          <w:szCs w:val="28"/>
        </w:rPr>
        <w:fldChar w:fldCharType="begin">
          <w:ffData>
            <w:name w:val="Dropdown15"/>
            <w:enabled/>
            <w:calcOnExit w:val="0"/>
            <w:ddList>
              <w:listEntry w:val="CO"/>
              <w:listEntry w:val="CV"/>
            </w:ddList>
          </w:ffData>
        </w:fldChar>
      </w:r>
      <w:r w:rsidR="007779A2">
        <w:rPr>
          <w:b/>
          <w:sz w:val="28"/>
          <w:szCs w:val="28"/>
        </w:rPr>
        <w:instrText xml:space="preserve"> FORMDROPDOWN </w:instrText>
      </w:r>
      <w:r w:rsidR="00FF2AB7">
        <w:rPr>
          <w:b/>
          <w:sz w:val="28"/>
          <w:szCs w:val="28"/>
        </w:rPr>
      </w:r>
      <w:r w:rsidR="00FF2AB7">
        <w:rPr>
          <w:b/>
          <w:sz w:val="28"/>
          <w:szCs w:val="28"/>
        </w:rPr>
        <w:fldChar w:fldCharType="end"/>
      </w:r>
      <w:bookmarkEnd w:id="0"/>
      <w:r w:rsidR="00F02EDB">
        <w:rPr>
          <w:b/>
          <w:sz w:val="28"/>
          <w:szCs w:val="28"/>
        </w:rPr>
        <w:t>51</w:t>
      </w:r>
      <w:r w:rsidRPr="00B75AE2">
        <w:rPr>
          <w:b/>
          <w:sz w:val="28"/>
          <w:szCs w:val="28"/>
        </w:rPr>
        <w:t>/</w:t>
      </w:r>
      <w:r w:rsidR="00C87FCA" w:rsidRPr="00B75AE2">
        <w:rPr>
          <w:b/>
          <w:sz w:val="28"/>
          <w:szCs w:val="28"/>
        </w:rPr>
        <w:t>20</w:t>
      </w:r>
      <w:r w:rsidR="00F02EDB">
        <w:rPr>
          <w:b/>
          <w:sz w:val="28"/>
          <w:szCs w:val="28"/>
        </w:rPr>
        <w:t>13</w:t>
      </w:r>
      <w:r w:rsidR="00FF2AB7" w:rsidRPr="00B75AE2">
        <w:rPr>
          <w:b/>
          <w:sz w:val="28"/>
          <w:szCs w:val="28"/>
        </w:rPr>
        <w:fldChar w:fldCharType="begin">
          <w:ffData>
            <w:name w:val="Text33"/>
            <w:enabled/>
            <w:calcOnExit w:val="0"/>
            <w:textInput/>
          </w:ffData>
        </w:fldChar>
      </w:r>
      <w:bookmarkStart w:id="1" w:name="Text33"/>
      <w:r w:rsidR="00C87FCA" w:rsidRPr="00B75AE2">
        <w:rPr>
          <w:b/>
          <w:sz w:val="28"/>
          <w:szCs w:val="28"/>
        </w:rPr>
        <w:instrText xml:space="preserve"> FORMTEXT </w:instrText>
      </w:r>
      <w:r w:rsidR="00FF2AB7" w:rsidRPr="00B75AE2">
        <w:rPr>
          <w:b/>
          <w:sz w:val="28"/>
          <w:szCs w:val="28"/>
        </w:rPr>
      </w:r>
      <w:r w:rsidR="00FF2AB7" w:rsidRPr="00B75AE2">
        <w:rPr>
          <w:b/>
          <w:sz w:val="28"/>
          <w:szCs w:val="28"/>
        </w:rPr>
        <w:fldChar w:fldCharType="separate"/>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FF2AB7" w:rsidRPr="00B75AE2">
        <w:rPr>
          <w:b/>
          <w:sz w:val="28"/>
          <w:szCs w:val="28"/>
        </w:rPr>
        <w:fldChar w:fldCharType="end"/>
      </w:r>
      <w:bookmarkEnd w:id="1"/>
    </w:p>
    <w:p w:rsidR="00A53837" w:rsidRPr="00606EEA" w:rsidRDefault="00FF2AB7"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64EF1">
      <w:pPr>
        <w:spacing w:before="240" w:after="160"/>
        <w:ind w:left="6480"/>
        <w:rPr>
          <w:b/>
          <w:sz w:val="24"/>
          <w:szCs w:val="24"/>
        </w:rPr>
      </w:pPr>
      <w:r w:rsidRPr="00606EEA">
        <w:rPr>
          <w:b/>
          <w:sz w:val="24"/>
          <w:szCs w:val="24"/>
        </w:rPr>
        <w:t>[201</w:t>
      </w:r>
      <w:r w:rsidR="00F02EDB">
        <w:rPr>
          <w:b/>
          <w:sz w:val="24"/>
          <w:szCs w:val="24"/>
        </w:rPr>
        <w:t>7</w:t>
      </w:r>
      <w:r w:rsidR="00FF2AB7">
        <w:rPr>
          <w:b/>
          <w:sz w:val="24"/>
          <w:szCs w:val="24"/>
        </w:rPr>
        <w:fldChar w:fldCharType="begin"/>
      </w:r>
      <w:r w:rsidR="00FF2AB7">
        <w:rPr>
          <w:b/>
          <w:sz w:val="24"/>
          <w:szCs w:val="24"/>
        </w:rPr>
        <w:fldChar w:fldCharType="end"/>
      </w:r>
      <w:r w:rsidRPr="00606EEA">
        <w:rPr>
          <w:b/>
          <w:sz w:val="24"/>
          <w:szCs w:val="24"/>
        </w:rPr>
        <w:t>] SCSC</w:t>
      </w:r>
      <w:r w:rsidR="00EC11D9">
        <w:rPr>
          <w:b/>
          <w:sz w:val="24"/>
          <w:szCs w:val="24"/>
        </w:rPr>
        <w:t xml:space="preserve"> 366</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779A2" w:rsidP="003862CB">
      <w:pPr>
        <w:jc w:val="center"/>
        <w:rPr>
          <w:b/>
          <w:sz w:val="24"/>
          <w:szCs w:val="24"/>
        </w:rPr>
      </w:pPr>
      <w:bookmarkStart w:id="2" w:name="Text40"/>
      <w:bookmarkStart w:id="3" w:name="Text22"/>
      <w:r w:rsidRPr="0096251D">
        <w:rPr>
          <w:b/>
          <w:sz w:val="24"/>
          <w:szCs w:val="24"/>
        </w:rPr>
        <w:t>THE REPUBLIC</w:t>
      </w:r>
      <w:bookmarkEnd w:id="2"/>
      <w:bookmarkEnd w:id="3"/>
    </w:p>
    <w:p w:rsidR="00B40898" w:rsidRDefault="00B40898" w:rsidP="00B40898">
      <w:pPr>
        <w:spacing w:after="240"/>
        <w:jc w:val="center"/>
        <w:rPr>
          <w:sz w:val="24"/>
          <w:szCs w:val="24"/>
        </w:rPr>
        <w:sectPr w:rsidR="00B40898" w:rsidSect="00B938BB">
          <w:footerReference w:type="default" r:id="rId8"/>
          <w:type w:val="continuous"/>
          <w:pgSz w:w="12240" w:h="15840"/>
          <w:pgMar w:top="1080" w:right="1440" w:bottom="1440" w:left="1440" w:header="720" w:footer="720" w:gutter="0"/>
          <w:cols w:space="720"/>
          <w:docGrid w:linePitch="360"/>
        </w:sectPr>
      </w:pPr>
    </w:p>
    <w:p w:rsidR="007779A2" w:rsidRDefault="007779A2" w:rsidP="00B40898">
      <w:pPr>
        <w:spacing w:before="120"/>
        <w:jc w:val="center"/>
        <w:rPr>
          <w:sz w:val="24"/>
          <w:szCs w:val="24"/>
        </w:rPr>
      </w:pPr>
    </w:p>
    <w:p w:rsidR="00FB2453" w:rsidRDefault="00FB2453" w:rsidP="00B40898">
      <w:pPr>
        <w:spacing w:before="120"/>
        <w:jc w:val="center"/>
        <w:rPr>
          <w:sz w:val="24"/>
          <w:szCs w:val="24"/>
        </w:rPr>
      </w:pPr>
      <w:r>
        <w:rPr>
          <w:sz w:val="24"/>
          <w:szCs w:val="24"/>
        </w:rPr>
        <w:t>versus</w:t>
      </w:r>
    </w:p>
    <w:p w:rsidR="00FB2453" w:rsidRDefault="00FB2453" w:rsidP="003862CB">
      <w:pPr>
        <w:jc w:val="center"/>
        <w:rPr>
          <w:sz w:val="24"/>
          <w:szCs w:val="24"/>
        </w:rPr>
      </w:pPr>
    </w:p>
    <w:p w:rsidR="00B119B1" w:rsidRDefault="00B119B1" w:rsidP="00951EC0">
      <w:pPr>
        <w:jc w:val="center"/>
        <w:rPr>
          <w:sz w:val="24"/>
          <w:szCs w:val="24"/>
        </w:rPr>
      </w:pPr>
    </w:p>
    <w:p w:rsidR="007779A2" w:rsidRPr="000827FA" w:rsidRDefault="00F02EDB" w:rsidP="00951EC0">
      <w:pPr>
        <w:jc w:val="center"/>
        <w:rPr>
          <w:b/>
          <w:sz w:val="24"/>
          <w:szCs w:val="24"/>
        </w:rPr>
        <w:sectPr w:rsidR="007779A2" w:rsidRPr="000827FA" w:rsidSect="00EF2051">
          <w:type w:val="continuous"/>
          <w:pgSz w:w="12240" w:h="15840"/>
          <w:pgMar w:top="1440" w:right="1440" w:bottom="1440" w:left="1440" w:header="720" w:footer="720" w:gutter="0"/>
          <w:cols w:space="720"/>
          <w:docGrid w:linePitch="360"/>
        </w:sectPr>
      </w:pPr>
      <w:r>
        <w:rPr>
          <w:b/>
          <w:sz w:val="24"/>
          <w:szCs w:val="24"/>
        </w:rPr>
        <w:t>HANSEL LESPERANCE &amp; ORS</w:t>
      </w:r>
    </w:p>
    <w:bookmarkStart w:id="4" w:name="Dropdown16"/>
    <w:p w:rsidR="007779A2" w:rsidRDefault="00FF2AB7" w:rsidP="007779A2">
      <w:pPr>
        <w:spacing w:after="240"/>
        <w:jc w:val="cente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fldChar w:fldCharType="begin">
          <w:ffData>
            <w:name w:val="Dropdown16"/>
            <w:enabled/>
            <w:calcOnExit w:val="0"/>
            <w:ddList>
              <w:listEntry w:val="Accused"/>
              <w:listEntry w:val="First Accused"/>
            </w:ddList>
          </w:ffData>
        </w:fldChar>
      </w:r>
      <w:r w:rsidR="007779A2">
        <w:rPr>
          <w:sz w:val="24"/>
          <w:szCs w:val="24"/>
        </w:rPr>
        <w:instrText xml:space="preserve"> FORMDROPDOWN </w:instrText>
      </w:r>
      <w:r>
        <w:rPr>
          <w:sz w:val="24"/>
          <w:szCs w:val="24"/>
        </w:rPr>
      </w:r>
      <w:r>
        <w:rPr>
          <w:sz w:val="24"/>
          <w:szCs w:val="24"/>
        </w:rPr>
        <w:fldChar w:fldCharType="end"/>
      </w:r>
      <w:bookmarkEnd w:id="4"/>
    </w:p>
    <w:p w:rsidR="000827FA" w:rsidRPr="000827FA" w:rsidRDefault="000827FA" w:rsidP="000827FA">
      <w:pPr>
        <w:jc w:val="center"/>
        <w:rPr>
          <w:b/>
          <w:sz w:val="24"/>
          <w:szCs w:val="24"/>
        </w:rPr>
        <w:sectPr w:rsidR="000827FA" w:rsidRPr="000827FA" w:rsidSect="00EF2051">
          <w:type w:val="continuous"/>
          <w:pgSz w:w="12240" w:h="15840"/>
          <w:pgMar w:top="1440" w:right="1440" w:bottom="1440" w:left="1440" w:header="720" w:footer="720" w:gutter="0"/>
          <w:cols w:space="720"/>
          <w:formProt w:val="0"/>
          <w:docGrid w:linePitch="360"/>
        </w:sectPr>
      </w:pPr>
    </w:p>
    <w:p w:rsidR="00E0467F" w:rsidRPr="007779A2" w:rsidRDefault="00E0467F" w:rsidP="0096251D">
      <w:pPr>
        <w:pBdr>
          <w:bottom w:val="single" w:sz="4" w:space="1" w:color="auto"/>
        </w:pBdr>
        <w:jc w:val="center"/>
        <w:rPr>
          <w:sz w:val="12"/>
          <w:szCs w:val="12"/>
        </w:rPr>
      </w:pPr>
    </w:p>
    <w:p w:rsidR="00E0467F" w:rsidRPr="00E0467F" w:rsidRDefault="00E0467F" w:rsidP="00982FC3">
      <w:pPr>
        <w:spacing w:before="240" w:line="360" w:lineRule="auto"/>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r w:rsidR="00982FC3">
        <w:rPr>
          <w:sz w:val="24"/>
          <w:szCs w:val="24"/>
        </w:rPr>
        <w:t>24 October 2016 - 4</w:t>
      </w:r>
      <w:r w:rsidR="00982FC3">
        <w:rPr>
          <w:sz w:val="24"/>
          <w:szCs w:val="24"/>
          <w:vertAlign w:val="superscript"/>
        </w:rPr>
        <w:t xml:space="preserve"> </w:t>
      </w:r>
      <w:r w:rsidR="00982FC3">
        <w:rPr>
          <w:sz w:val="24"/>
          <w:szCs w:val="24"/>
        </w:rPr>
        <w:t>February 2017</w:t>
      </w:r>
      <w:r w:rsidR="00FF2AB7">
        <w:rPr>
          <w:sz w:val="24"/>
          <w:szCs w:val="24"/>
        </w:rPr>
        <w:fldChar w:fldCharType="begin"/>
      </w:r>
      <w:r w:rsidR="00FF2AB7">
        <w:rPr>
          <w:sz w:val="24"/>
          <w:szCs w:val="24"/>
        </w:rPr>
        <w:fldChar w:fldCharType="end"/>
      </w:r>
    </w:p>
    <w:p w:rsidR="005F5FB0" w:rsidRDefault="00E0467F" w:rsidP="00982FC3">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F02EDB">
        <w:rPr>
          <w:sz w:val="24"/>
          <w:szCs w:val="24"/>
        </w:rPr>
        <w:t>Mr. Esparon</w:t>
      </w:r>
      <w:r w:rsidR="007779A2">
        <w:rPr>
          <w:sz w:val="24"/>
          <w:szCs w:val="24"/>
        </w:rPr>
        <w:t xml:space="preserve">, </w:t>
      </w:r>
      <w:r w:rsidR="00FF2AB7">
        <w:rPr>
          <w:sz w:val="24"/>
          <w:szCs w:val="24"/>
        </w:rPr>
        <w:fldChar w:fldCharType="begin"/>
      </w:r>
      <w:r w:rsidR="007779A2">
        <w:rPr>
          <w:sz w:val="24"/>
          <w:szCs w:val="24"/>
        </w:rPr>
        <w:instrText xml:space="preserve"> ASK  "Enter Respondent Lawyer Full Name"  \* MERGEFORMAT </w:instrText>
      </w:r>
      <w:r w:rsidR="00FF2AB7">
        <w:rPr>
          <w:sz w:val="24"/>
          <w:szCs w:val="24"/>
        </w:rPr>
        <w:fldChar w:fldCharType="end"/>
      </w:r>
      <w:r w:rsidR="00FF2AB7">
        <w:rPr>
          <w:sz w:val="24"/>
          <w:szCs w:val="24"/>
        </w:rPr>
        <w:fldChar w:fldCharType="begin"/>
      </w:r>
      <w:r w:rsidR="00FF2AB7">
        <w:rPr>
          <w:sz w:val="24"/>
          <w:szCs w:val="24"/>
        </w:rPr>
        <w:fldChar w:fldCharType="end"/>
      </w:r>
      <w:r w:rsidR="007779A2">
        <w:rPr>
          <w:sz w:val="24"/>
          <w:szCs w:val="24"/>
        </w:rPr>
        <w:t>for the Republic</w:t>
      </w:r>
      <w:r w:rsidR="00FF2AB7">
        <w:rPr>
          <w:sz w:val="24"/>
          <w:szCs w:val="24"/>
        </w:rPr>
        <w:fldChar w:fldCharType="begin"/>
      </w:r>
      <w:r w:rsidR="00F804CC">
        <w:rPr>
          <w:sz w:val="24"/>
          <w:szCs w:val="24"/>
        </w:rPr>
        <w:instrText xml:space="preserve"> ASK  "Enter Appellant Lawyer full name"  \* MERGEFORMAT </w:instrText>
      </w:r>
      <w:r w:rsidR="00FF2AB7">
        <w:rPr>
          <w:sz w:val="24"/>
          <w:szCs w:val="24"/>
        </w:rPr>
        <w:fldChar w:fldCharType="end"/>
      </w:r>
      <w:r w:rsidR="00FF2AB7">
        <w:rPr>
          <w:sz w:val="24"/>
          <w:szCs w:val="24"/>
        </w:rPr>
        <w:fldChar w:fldCharType="begin"/>
      </w:r>
      <w:r w:rsidR="00FF2AB7">
        <w:rPr>
          <w:sz w:val="24"/>
          <w:szCs w:val="24"/>
        </w:rPr>
        <w:fldChar w:fldCharType="end"/>
      </w:r>
    </w:p>
    <w:p w:rsidR="007779A2" w:rsidRDefault="009E05E5" w:rsidP="00982FC3">
      <w:pPr>
        <w:rPr>
          <w:sz w:val="24"/>
          <w:szCs w:val="24"/>
        </w:rPr>
      </w:pPr>
      <w:r>
        <w:rPr>
          <w:sz w:val="24"/>
          <w:szCs w:val="24"/>
        </w:rPr>
        <w:lastRenderedPageBreak/>
        <w:tab/>
      </w:r>
      <w:r>
        <w:rPr>
          <w:sz w:val="24"/>
          <w:szCs w:val="24"/>
        </w:rPr>
        <w:tab/>
      </w:r>
      <w:r>
        <w:rPr>
          <w:sz w:val="24"/>
          <w:szCs w:val="24"/>
        </w:rPr>
        <w:tab/>
      </w:r>
      <w:r w:rsidR="00F02EDB" w:rsidRPr="00583268">
        <w:rPr>
          <w:noProof/>
          <w:sz w:val="24"/>
          <w:szCs w:val="24"/>
        </w:rPr>
        <w:t>Mr.</w:t>
      </w:r>
      <w:r w:rsidR="00F02EDB">
        <w:rPr>
          <w:sz w:val="24"/>
          <w:szCs w:val="24"/>
        </w:rPr>
        <w:t xml:space="preserve"> Chetty </w:t>
      </w:r>
      <w:r w:rsidR="00FF2AB7">
        <w:rPr>
          <w:sz w:val="24"/>
          <w:szCs w:val="24"/>
        </w:rPr>
        <w:fldChar w:fldCharType="begin"/>
      </w:r>
      <w:r w:rsidR="00F804CC">
        <w:rPr>
          <w:sz w:val="24"/>
          <w:szCs w:val="24"/>
        </w:rPr>
        <w:instrText xml:space="preserve"> ASK  "Enter Respondent Lawyer Full Name"  \* MERGEFORMAT </w:instrText>
      </w:r>
      <w:r w:rsidR="00FF2AB7">
        <w:rPr>
          <w:sz w:val="24"/>
          <w:szCs w:val="24"/>
        </w:rPr>
        <w:fldChar w:fldCharType="end"/>
      </w:r>
      <w:r w:rsidR="00FF2AB7">
        <w:rPr>
          <w:sz w:val="24"/>
          <w:szCs w:val="24"/>
        </w:rPr>
        <w:fldChar w:fldCharType="begin"/>
      </w:r>
      <w:r w:rsidR="00FF2AB7">
        <w:rPr>
          <w:sz w:val="24"/>
          <w:szCs w:val="24"/>
        </w:rPr>
        <w:fldChar w:fldCharType="end"/>
      </w:r>
      <w:r>
        <w:rPr>
          <w:sz w:val="24"/>
          <w:szCs w:val="24"/>
        </w:rPr>
        <w:t xml:space="preserve">for </w:t>
      </w:r>
      <w:bookmarkStart w:id="5" w:name="Dropdown12"/>
      <w:r w:rsidR="0096251D">
        <w:rPr>
          <w:sz w:val="24"/>
          <w:szCs w:val="24"/>
        </w:rPr>
        <w:t>the</w:t>
      </w:r>
      <w:r w:rsidR="00F02EDB">
        <w:rPr>
          <w:sz w:val="24"/>
          <w:szCs w:val="24"/>
        </w:rPr>
        <w:t xml:space="preserve"> 1</w:t>
      </w:r>
      <w:r w:rsidR="00F02EDB" w:rsidRPr="00F02EDB">
        <w:rPr>
          <w:sz w:val="24"/>
          <w:szCs w:val="24"/>
          <w:vertAlign w:val="superscript"/>
        </w:rPr>
        <w:t>st</w:t>
      </w:r>
      <w:r w:rsidR="00F02EDB">
        <w:rPr>
          <w:sz w:val="24"/>
          <w:szCs w:val="24"/>
        </w:rPr>
        <w:t xml:space="preserve"> </w:t>
      </w:r>
      <w:r w:rsidR="0096251D">
        <w:rPr>
          <w:sz w:val="24"/>
          <w:szCs w:val="24"/>
        </w:rPr>
        <w:t xml:space="preserve"> </w:t>
      </w:r>
      <w:bookmarkEnd w:id="5"/>
      <w:r w:rsidR="00F02EDB">
        <w:rPr>
          <w:sz w:val="24"/>
          <w:szCs w:val="24"/>
        </w:rPr>
        <w:t>Accused</w:t>
      </w:r>
    </w:p>
    <w:p w:rsidR="00F02EDB" w:rsidRDefault="00F02EDB" w:rsidP="00982FC3">
      <w:pPr>
        <w:rPr>
          <w:sz w:val="24"/>
          <w:szCs w:val="24"/>
        </w:rPr>
      </w:pPr>
      <w:r>
        <w:rPr>
          <w:sz w:val="24"/>
          <w:szCs w:val="24"/>
        </w:rPr>
        <w:tab/>
      </w:r>
      <w:r>
        <w:rPr>
          <w:sz w:val="24"/>
          <w:szCs w:val="24"/>
        </w:rPr>
        <w:tab/>
      </w:r>
      <w:r>
        <w:rPr>
          <w:sz w:val="24"/>
          <w:szCs w:val="24"/>
        </w:rPr>
        <w:tab/>
      </w:r>
      <w:r w:rsidRPr="00583268">
        <w:rPr>
          <w:noProof/>
          <w:sz w:val="24"/>
          <w:szCs w:val="24"/>
        </w:rPr>
        <w:t>Mr.</w:t>
      </w:r>
      <w:r>
        <w:rPr>
          <w:sz w:val="24"/>
          <w:szCs w:val="24"/>
        </w:rPr>
        <w:t xml:space="preserve"> Gabriel for the 2</w:t>
      </w:r>
      <w:r w:rsidRPr="00F02EDB">
        <w:rPr>
          <w:sz w:val="24"/>
          <w:szCs w:val="24"/>
          <w:vertAlign w:val="superscript"/>
        </w:rPr>
        <w:t>nd</w:t>
      </w:r>
      <w:r>
        <w:rPr>
          <w:sz w:val="24"/>
          <w:szCs w:val="24"/>
        </w:rPr>
        <w:t xml:space="preserve"> Accused</w:t>
      </w:r>
    </w:p>
    <w:p w:rsidR="00F02EDB" w:rsidRDefault="00F02EDB" w:rsidP="00982FC3">
      <w:pPr>
        <w:rPr>
          <w:sz w:val="24"/>
          <w:szCs w:val="24"/>
        </w:rPr>
      </w:pPr>
      <w:r>
        <w:rPr>
          <w:sz w:val="24"/>
          <w:szCs w:val="24"/>
        </w:rPr>
        <w:tab/>
      </w:r>
      <w:r>
        <w:rPr>
          <w:sz w:val="24"/>
          <w:szCs w:val="24"/>
        </w:rPr>
        <w:tab/>
      </w:r>
      <w:r>
        <w:rPr>
          <w:sz w:val="24"/>
          <w:szCs w:val="24"/>
        </w:rPr>
        <w:tab/>
      </w:r>
      <w:r w:rsidRPr="00583268">
        <w:rPr>
          <w:noProof/>
          <w:sz w:val="24"/>
          <w:szCs w:val="24"/>
        </w:rPr>
        <w:t>Mr.</w:t>
      </w:r>
      <w:r>
        <w:rPr>
          <w:sz w:val="24"/>
          <w:szCs w:val="24"/>
        </w:rPr>
        <w:t xml:space="preserve"> Camille for the 3</w:t>
      </w:r>
      <w:r w:rsidRPr="00F02EDB">
        <w:rPr>
          <w:sz w:val="24"/>
          <w:szCs w:val="24"/>
          <w:vertAlign w:val="superscript"/>
        </w:rPr>
        <w:t>rd</w:t>
      </w:r>
      <w:r>
        <w:rPr>
          <w:sz w:val="24"/>
          <w:szCs w:val="24"/>
        </w:rPr>
        <w:t xml:space="preserve"> Accused</w:t>
      </w:r>
    </w:p>
    <w:p w:rsidR="00F02EDB" w:rsidRDefault="00F02EDB" w:rsidP="00982FC3">
      <w:pPr>
        <w:rPr>
          <w:sz w:val="24"/>
          <w:szCs w:val="24"/>
        </w:rPr>
      </w:pPr>
      <w:r>
        <w:rPr>
          <w:sz w:val="24"/>
          <w:szCs w:val="24"/>
        </w:rPr>
        <w:tab/>
      </w:r>
      <w:r>
        <w:rPr>
          <w:sz w:val="24"/>
          <w:szCs w:val="24"/>
        </w:rPr>
        <w:tab/>
      </w:r>
      <w:r>
        <w:rPr>
          <w:sz w:val="24"/>
          <w:szCs w:val="24"/>
        </w:rPr>
        <w:tab/>
      </w:r>
      <w:r w:rsidRPr="00583268">
        <w:rPr>
          <w:noProof/>
          <w:sz w:val="24"/>
          <w:szCs w:val="24"/>
        </w:rPr>
        <w:t>Mrs.</w:t>
      </w:r>
      <w:r>
        <w:rPr>
          <w:sz w:val="24"/>
          <w:szCs w:val="24"/>
        </w:rPr>
        <w:t xml:space="preserve"> Amesbury for the 4</w:t>
      </w:r>
      <w:r w:rsidRPr="00F02EDB">
        <w:rPr>
          <w:sz w:val="24"/>
          <w:szCs w:val="24"/>
          <w:vertAlign w:val="superscript"/>
        </w:rPr>
        <w:t>th</w:t>
      </w:r>
      <w:r>
        <w:rPr>
          <w:sz w:val="24"/>
          <w:szCs w:val="24"/>
        </w:rPr>
        <w:t xml:space="preserve"> Accused</w:t>
      </w:r>
    </w:p>
    <w:p w:rsidR="00982FC3" w:rsidRDefault="00F02EDB" w:rsidP="00982FC3">
      <w:pPr>
        <w:rPr>
          <w:sz w:val="24"/>
          <w:szCs w:val="24"/>
        </w:rPr>
      </w:pPr>
      <w:r>
        <w:rPr>
          <w:sz w:val="24"/>
          <w:szCs w:val="24"/>
        </w:rPr>
        <w:tab/>
      </w:r>
      <w:r>
        <w:rPr>
          <w:sz w:val="24"/>
          <w:szCs w:val="24"/>
        </w:rPr>
        <w:tab/>
      </w:r>
      <w:r>
        <w:rPr>
          <w:sz w:val="24"/>
          <w:szCs w:val="24"/>
        </w:rPr>
        <w:tab/>
      </w:r>
      <w:r w:rsidRPr="00583268">
        <w:rPr>
          <w:noProof/>
          <w:sz w:val="24"/>
          <w:szCs w:val="24"/>
        </w:rPr>
        <w:t>Mrs.</w:t>
      </w:r>
      <w:r>
        <w:rPr>
          <w:sz w:val="24"/>
          <w:szCs w:val="24"/>
        </w:rPr>
        <w:t xml:space="preserve"> Domingue for the 5</w:t>
      </w:r>
      <w:r w:rsidRPr="00F02EDB">
        <w:rPr>
          <w:sz w:val="24"/>
          <w:szCs w:val="24"/>
          <w:vertAlign w:val="superscript"/>
        </w:rPr>
        <w:t>th</w:t>
      </w:r>
      <w:r w:rsidR="00982FC3">
        <w:rPr>
          <w:sz w:val="24"/>
          <w:szCs w:val="24"/>
        </w:rPr>
        <w:t xml:space="preserve"> Accused</w:t>
      </w:r>
    </w:p>
    <w:p w:rsidR="00982FC3" w:rsidRDefault="00982FC3" w:rsidP="00982FC3">
      <w:pPr>
        <w:rPr>
          <w:sz w:val="24"/>
          <w:szCs w:val="24"/>
        </w:rPr>
      </w:pPr>
    </w:p>
    <w:p w:rsidR="00982FC3" w:rsidRDefault="00982FC3" w:rsidP="00982FC3">
      <w:pPr>
        <w:spacing w:line="360" w:lineRule="auto"/>
        <w:rPr>
          <w:sz w:val="24"/>
          <w:szCs w:val="24"/>
        </w:rPr>
      </w:pPr>
      <w:r>
        <w:rPr>
          <w:sz w:val="24"/>
          <w:szCs w:val="24"/>
        </w:rPr>
        <w:t>Delivered:</w:t>
      </w:r>
      <w:r>
        <w:rPr>
          <w:sz w:val="24"/>
          <w:szCs w:val="24"/>
        </w:rPr>
        <w:tab/>
      </w:r>
      <w:r>
        <w:rPr>
          <w:sz w:val="24"/>
          <w:szCs w:val="24"/>
        </w:rPr>
        <w:tab/>
        <w:t>17 March 2017</w:t>
      </w:r>
    </w:p>
    <w:p w:rsidR="00982FC3" w:rsidRDefault="00982FC3" w:rsidP="00982FC3">
      <w:pPr>
        <w:rPr>
          <w:sz w:val="24"/>
          <w:szCs w:val="24"/>
        </w:rPr>
        <w:sectPr w:rsidR="00982FC3" w:rsidSect="00EF2051">
          <w:type w:val="continuous"/>
          <w:pgSz w:w="12240" w:h="15840"/>
          <w:pgMar w:top="1440" w:right="1440" w:bottom="1440" w:left="1440" w:header="720" w:footer="720" w:gutter="0"/>
          <w:cols w:space="720"/>
          <w:docGrid w:linePitch="360"/>
        </w:sectPr>
      </w:pPr>
    </w:p>
    <w:p w:rsidR="00D06A0F" w:rsidRPr="00C87FCA" w:rsidRDefault="00D06A0F" w:rsidP="00E57D4D">
      <w:pPr>
        <w:pBdr>
          <w:top w:val="dotted" w:sz="4" w:space="1" w:color="auto"/>
          <w:bottom w:val="dotted" w:sz="4" w:space="1" w:color="auto"/>
        </w:pBdr>
        <w:jc w:val="center"/>
        <w:rPr>
          <w:sz w:val="24"/>
          <w:szCs w:val="24"/>
          <w:highlight w:val="lightGray"/>
        </w:rPr>
      </w:pPr>
      <w:bookmarkStart w:id="6" w:name="Dropdown2"/>
    </w:p>
    <w:bookmarkStart w:id="7" w:name="Dropdown8"/>
    <w:bookmarkEnd w:id="6"/>
    <w:p w:rsidR="00C87FCA" w:rsidRDefault="00FF2AB7"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SENTENCE"/>
              <w:listEntry w:val="JUDGMENT AND SENTENCE"/>
              <w:listEntry w:val="RULING"/>
              <w:listEntry w:val="ORDER"/>
              <w:listEntry w:val="JUDGMENT BY CONSENT"/>
            </w:ddList>
          </w:ffData>
        </w:fldChar>
      </w:r>
      <w:r w:rsidR="00C80F58">
        <w:rPr>
          <w:b/>
          <w:sz w:val="24"/>
          <w:szCs w:val="24"/>
        </w:rPr>
        <w:instrText xml:space="preserve"> FORMDROPDOWN </w:instrText>
      </w:r>
      <w:r>
        <w:rPr>
          <w:b/>
          <w:sz w:val="24"/>
          <w:szCs w:val="24"/>
        </w:rPr>
      </w:r>
      <w:r>
        <w:rPr>
          <w:b/>
          <w:sz w:val="24"/>
          <w:szCs w:val="24"/>
        </w:rPr>
        <w:fldChar w:fldCharType="end"/>
      </w:r>
      <w:bookmarkEnd w:id="7"/>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bookmarkStart w:id="8" w:name="Dropdown9"/>
    <w:p w:rsidR="00C87FCA" w:rsidRDefault="00FF2AB7"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listEntry w:val="Akiiki-Kiiza J"/>
              <w:listEntry w:val="Renaud J"/>
              <w:listEntry w:val="Burhan J"/>
              <w:listEntry w:val="Dodin J"/>
              <w:listEntry w:val="Robinson J"/>
              <w:listEntry w:val="De Silva J"/>
              <w:listEntry w:val="McKee J"/>
              <w:listEntry w:val="Twomey CJ"/>
              <w:listEntry w:val="Govinden J"/>
              <w:listEntry w:val="Nunkoo J"/>
              <w:listEntry w:val="Vidot J"/>
            </w:ddList>
          </w:ffData>
        </w:fldChar>
      </w:r>
      <w:r w:rsidR="00F02EDB">
        <w:rPr>
          <w:b/>
          <w:sz w:val="24"/>
          <w:szCs w:val="24"/>
        </w:rPr>
        <w:instrText xml:space="preserve"> FORMDROPDOWN </w:instrText>
      </w:r>
      <w:r>
        <w:rPr>
          <w:b/>
          <w:sz w:val="24"/>
          <w:szCs w:val="24"/>
        </w:rPr>
      </w:r>
      <w:r>
        <w:rPr>
          <w:b/>
          <w:sz w:val="24"/>
          <w:szCs w:val="24"/>
        </w:rPr>
        <w:fldChar w:fldCharType="end"/>
      </w:r>
      <w:bookmarkEnd w:id="8"/>
    </w:p>
    <w:p w:rsidR="00904DED" w:rsidRPr="0068731D" w:rsidRDefault="007436CE" w:rsidP="00D26D5B">
      <w:pPr>
        <w:pStyle w:val="ListParagraph"/>
        <w:widowControl/>
        <w:autoSpaceDE/>
        <w:autoSpaceDN/>
        <w:adjustRightInd/>
        <w:spacing w:line="360" w:lineRule="auto"/>
        <w:ind w:left="0"/>
        <w:contextualSpacing w:val="0"/>
        <w:jc w:val="both"/>
        <w:rPr>
          <w:b/>
          <w:sz w:val="24"/>
          <w:szCs w:val="24"/>
          <w:u w:val="single"/>
        </w:rPr>
      </w:pPr>
      <w:r>
        <w:rPr>
          <w:b/>
          <w:sz w:val="24"/>
          <w:szCs w:val="24"/>
        </w:rPr>
        <w:t>[A]</w:t>
      </w:r>
      <w:r w:rsidR="00D26D5B">
        <w:rPr>
          <w:b/>
          <w:sz w:val="24"/>
          <w:szCs w:val="24"/>
        </w:rPr>
        <w:tab/>
      </w:r>
      <w:r w:rsidR="00F85035" w:rsidRPr="0068731D">
        <w:rPr>
          <w:b/>
          <w:sz w:val="24"/>
          <w:szCs w:val="24"/>
          <w:u w:val="single"/>
        </w:rPr>
        <w:t>INTRODUCTORY REMARKS</w:t>
      </w:r>
    </w:p>
    <w:p w:rsidR="008E7F3B" w:rsidRDefault="008E7F3B" w:rsidP="00D26D5B">
      <w:pPr>
        <w:pStyle w:val="ListParagraph"/>
        <w:widowControl/>
        <w:autoSpaceDE/>
        <w:autoSpaceDN/>
        <w:adjustRightInd/>
        <w:spacing w:line="360" w:lineRule="auto"/>
        <w:ind w:left="0"/>
        <w:contextualSpacing w:val="0"/>
        <w:jc w:val="both"/>
        <w:rPr>
          <w:b/>
          <w:sz w:val="24"/>
          <w:szCs w:val="24"/>
        </w:rPr>
        <w:sectPr w:rsidR="008E7F3B" w:rsidSect="00EF2051">
          <w:type w:val="continuous"/>
          <w:pgSz w:w="12240" w:h="15840"/>
          <w:pgMar w:top="1440" w:right="1440" w:bottom="1440" w:left="1440" w:header="720" w:footer="720" w:gutter="0"/>
          <w:cols w:space="720"/>
          <w:docGrid w:linePitch="360"/>
        </w:sectPr>
      </w:pPr>
    </w:p>
    <w:p w:rsidR="007436CE" w:rsidRDefault="00F02EDB" w:rsidP="00D26D5B">
      <w:pPr>
        <w:pStyle w:val="JudgmentText"/>
        <w:numPr>
          <w:ilvl w:val="0"/>
          <w:numId w:val="0"/>
        </w:numPr>
        <w:spacing w:after="0"/>
      </w:pPr>
      <w:r>
        <w:lastRenderedPageBreak/>
        <w:t xml:space="preserve">The five accused persons are charged in various combinations in five counts. </w:t>
      </w:r>
    </w:p>
    <w:p w:rsidR="00F02EDB" w:rsidRDefault="00F02EDB" w:rsidP="00D26D5B">
      <w:pPr>
        <w:pStyle w:val="JudgmentText"/>
        <w:numPr>
          <w:ilvl w:val="0"/>
          <w:numId w:val="0"/>
        </w:numPr>
        <w:spacing w:after="0"/>
      </w:pPr>
      <w:r>
        <w:t>In the first counts, A1 (Hansel Lesperance) and A2 (</w:t>
      </w:r>
      <w:r w:rsidR="00F85035">
        <w:t>Darrel</w:t>
      </w:r>
      <w:r>
        <w:t xml:space="preserve"> Victor) are charged with Robbery with violence </w:t>
      </w:r>
      <w:r w:rsidRPr="0068731D">
        <w:rPr>
          <w:i/>
        </w:rPr>
        <w:t>Contra Section 280 and 23 of the Penal Code and punishable under Section 281 of the same Code</w:t>
      </w:r>
      <w:r>
        <w:t xml:space="preserve">. It is alleged that, both accused persons and another not before </w:t>
      </w:r>
      <w:r w:rsidR="00F85035">
        <w:t>t</w:t>
      </w:r>
      <w:r>
        <w:t>he Court, (Medley Belmont) on the 19</w:t>
      </w:r>
      <w:r w:rsidRPr="007436CE">
        <w:rPr>
          <w:vertAlign w:val="superscript"/>
        </w:rPr>
        <w:t>th</w:t>
      </w:r>
      <w:r>
        <w:t xml:space="preserve"> August 2013 at Quatre Bornes, Takamaka with </w:t>
      </w:r>
      <w:r w:rsidR="0068731D">
        <w:t>common intention</w:t>
      </w:r>
      <w:r>
        <w:t xml:space="preserve"> robbed a </w:t>
      </w:r>
      <w:r w:rsidRPr="00583268">
        <w:rPr>
          <w:noProof/>
        </w:rPr>
        <w:lastRenderedPageBreak/>
        <w:t>briefcase</w:t>
      </w:r>
      <w:r>
        <w:t xml:space="preserve"> </w:t>
      </w:r>
      <w:r w:rsidR="00F85035">
        <w:t>valued</w:t>
      </w:r>
      <w:r>
        <w:t xml:space="preserve"> at SR 900/- the property of Barclays Bank, and at or immediately before or after the time of the said robbery used actual violence namely the use of tear gas. </w:t>
      </w:r>
    </w:p>
    <w:p w:rsidR="00F85035" w:rsidRDefault="00F85035" w:rsidP="00D26D5B">
      <w:pPr>
        <w:pStyle w:val="JudgmentText"/>
        <w:numPr>
          <w:ilvl w:val="0"/>
          <w:numId w:val="0"/>
        </w:numPr>
        <w:spacing w:after="0"/>
        <w:ind w:left="720"/>
      </w:pPr>
    </w:p>
    <w:p w:rsidR="00F02EDB" w:rsidRDefault="00F02EDB" w:rsidP="00D26D5B">
      <w:pPr>
        <w:pStyle w:val="JudgmentText"/>
        <w:numPr>
          <w:ilvl w:val="0"/>
          <w:numId w:val="0"/>
        </w:numPr>
        <w:spacing w:after="0"/>
      </w:pPr>
      <w:r>
        <w:t>In the second count, A3 (Ruth Rosette), A4 (Martin Celeste), and A2 (</w:t>
      </w:r>
      <w:r w:rsidR="00F85035">
        <w:t>Darrel</w:t>
      </w:r>
      <w:r>
        <w:t xml:space="preserve"> Victor)</w:t>
      </w:r>
      <w:r w:rsidR="00982FC3">
        <w:t>are said to  have</w:t>
      </w:r>
      <w:r>
        <w:t xml:space="preserve"> aided and abetted A1 (Hansel Lesperance) and one Medley Belmont, to commit a felony namely the offence of Robbery with violence </w:t>
      </w:r>
      <w:r w:rsidRPr="0068731D">
        <w:rPr>
          <w:i/>
        </w:rPr>
        <w:t>Contra Section 280 and 22 (c) of the Penal Code, which is punishable under Section 280 of the same Code</w:t>
      </w:r>
      <w:r>
        <w:t xml:space="preserve">. </w:t>
      </w:r>
    </w:p>
    <w:p w:rsidR="00F85035" w:rsidRDefault="00F85035" w:rsidP="00D26D5B">
      <w:pPr>
        <w:pStyle w:val="JudgmentText"/>
        <w:numPr>
          <w:ilvl w:val="0"/>
          <w:numId w:val="0"/>
        </w:numPr>
        <w:spacing w:after="0"/>
        <w:ind w:left="720"/>
      </w:pPr>
    </w:p>
    <w:p w:rsidR="0071358D" w:rsidRDefault="00F02EDB" w:rsidP="00D26D5B">
      <w:pPr>
        <w:pStyle w:val="JudgmentText"/>
        <w:numPr>
          <w:ilvl w:val="0"/>
          <w:numId w:val="0"/>
        </w:numPr>
        <w:spacing w:after="0"/>
      </w:pPr>
      <w:r>
        <w:t>In the third count, all the 5 a</w:t>
      </w:r>
      <w:r w:rsidR="0068731D">
        <w:t>ccused person are charged with c</w:t>
      </w:r>
      <w:r>
        <w:t>onspiracy to commit a felony</w:t>
      </w:r>
      <w:r w:rsidR="00982FC3">
        <w:t>,</w:t>
      </w:r>
      <w:r>
        <w:t xml:space="preserve"> namely the offence of robbery with violence </w:t>
      </w:r>
      <w:r w:rsidRPr="0068731D">
        <w:rPr>
          <w:i/>
        </w:rPr>
        <w:t>Contra Section 381 read with Section 280 of the Penal Code and punishable unde</w:t>
      </w:r>
      <w:r w:rsidR="0030509E" w:rsidRPr="0068731D">
        <w:rPr>
          <w:i/>
        </w:rPr>
        <w:t>r Section 381 read with Section 280 of the Penal Code and punishable under Section 381 of the Penal Code</w:t>
      </w:r>
      <w:r w:rsidR="0071358D" w:rsidRPr="0068731D">
        <w:rPr>
          <w:i/>
        </w:rPr>
        <w:t>.</w:t>
      </w:r>
      <w:r w:rsidR="0071358D">
        <w:t xml:space="preserve"> </w:t>
      </w:r>
    </w:p>
    <w:p w:rsidR="007436CE" w:rsidRDefault="0071358D" w:rsidP="00D26D5B">
      <w:pPr>
        <w:pStyle w:val="JudgmentText"/>
        <w:numPr>
          <w:ilvl w:val="0"/>
          <w:numId w:val="0"/>
        </w:numPr>
        <w:spacing w:after="0"/>
      </w:pPr>
      <w:r>
        <w:t xml:space="preserve">It is alleged in that count that the 5 accused persons and one Medley Belmont </w:t>
      </w:r>
      <w:r w:rsidRPr="00583268">
        <w:rPr>
          <w:noProof/>
        </w:rPr>
        <w:t>not before</w:t>
      </w:r>
      <w:r>
        <w:t xml:space="preserve"> the Court, on the 19</w:t>
      </w:r>
      <w:r w:rsidRPr="0071358D">
        <w:rPr>
          <w:vertAlign w:val="superscript"/>
        </w:rPr>
        <w:t>th</w:t>
      </w:r>
      <w:r>
        <w:t xml:space="preserve"> August 2013 at Quatre Bornes, Takamaka, agreed </w:t>
      </w:r>
      <w:r w:rsidR="00F85035">
        <w:t xml:space="preserve">with </w:t>
      </w:r>
      <w:r>
        <w:t>one anot</w:t>
      </w:r>
      <w:r w:rsidR="00F85035">
        <w:t>her to</w:t>
      </w:r>
      <w:r>
        <w:t xml:space="preserve"> </w:t>
      </w:r>
      <w:r w:rsidR="00F85035">
        <w:t>commit</w:t>
      </w:r>
      <w:r>
        <w:t xml:space="preserve"> a felony of robbery with violence,</w:t>
      </w:r>
      <w:r w:rsidR="00982FC3">
        <w:t xml:space="preserve"> namely</w:t>
      </w:r>
      <w:r>
        <w:t xml:space="preserve"> that of a </w:t>
      </w:r>
      <w:r w:rsidRPr="00583268">
        <w:rPr>
          <w:noProof/>
        </w:rPr>
        <w:t>briefcase</w:t>
      </w:r>
      <w:r>
        <w:t xml:space="preserve"> </w:t>
      </w:r>
      <w:r w:rsidR="00F85035">
        <w:t xml:space="preserve">valued </w:t>
      </w:r>
      <w:r>
        <w:t xml:space="preserve">at SR900/- the property of Barclays Bank. </w:t>
      </w:r>
    </w:p>
    <w:p w:rsidR="00F85035" w:rsidRDefault="00F85035" w:rsidP="00D26D5B">
      <w:pPr>
        <w:pStyle w:val="JudgmentText"/>
        <w:numPr>
          <w:ilvl w:val="0"/>
          <w:numId w:val="0"/>
        </w:numPr>
        <w:spacing w:after="0"/>
        <w:ind w:left="720"/>
      </w:pPr>
    </w:p>
    <w:p w:rsidR="0071358D" w:rsidRDefault="0071358D" w:rsidP="00D26D5B">
      <w:pPr>
        <w:pStyle w:val="JudgmentText"/>
        <w:numPr>
          <w:ilvl w:val="0"/>
          <w:numId w:val="0"/>
        </w:numPr>
        <w:spacing w:after="0"/>
      </w:pPr>
      <w:r>
        <w:t xml:space="preserve">The Fourth </w:t>
      </w:r>
      <w:r w:rsidRPr="00583268">
        <w:rPr>
          <w:noProof/>
        </w:rPr>
        <w:t>count,</w:t>
      </w:r>
      <w:r>
        <w:t xml:space="preserve"> is stealing by a servant </w:t>
      </w:r>
      <w:r w:rsidRPr="0068731D">
        <w:rPr>
          <w:i/>
        </w:rPr>
        <w:t>Contra Secti</w:t>
      </w:r>
      <w:r w:rsidR="00F85035" w:rsidRPr="0068731D">
        <w:rPr>
          <w:i/>
        </w:rPr>
        <w:t xml:space="preserve">on 260 of Penal Code read </w:t>
      </w:r>
      <w:r w:rsidRPr="0068731D">
        <w:rPr>
          <w:i/>
        </w:rPr>
        <w:t>wi</w:t>
      </w:r>
      <w:r w:rsidR="00F85035" w:rsidRPr="0068731D">
        <w:rPr>
          <w:i/>
        </w:rPr>
        <w:t>th Section 266 of the same Code along with Section 23 of the same code and punishable under Section 266 of the same code</w:t>
      </w:r>
      <w:r w:rsidR="00F85035">
        <w:t xml:space="preserve">. </w:t>
      </w:r>
      <w:r w:rsidR="00982FC3">
        <w:t xml:space="preserve"> It is alleged that A3, </w:t>
      </w:r>
      <w:r>
        <w:t xml:space="preserve">A4 </w:t>
      </w:r>
      <w:r w:rsidR="00982FC3">
        <w:t xml:space="preserve">and A5 </w:t>
      </w:r>
      <w:r>
        <w:t>on the 19</w:t>
      </w:r>
      <w:r w:rsidRPr="0071358D">
        <w:rPr>
          <w:vertAlign w:val="superscript"/>
        </w:rPr>
        <w:t>th</w:t>
      </w:r>
      <w:r>
        <w:t xml:space="preserve"> of August 2013, at Quatre Bornes, Takamaka, whilst being employees of Barclays</w:t>
      </w:r>
      <w:r w:rsidR="00F85035">
        <w:t xml:space="preserve"> Bank</w:t>
      </w:r>
      <w:r>
        <w:t xml:space="preserve">, with common intention stole a sum of SR 3,298, 000/- belonging to the said Barclays Bank. </w:t>
      </w:r>
    </w:p>
    <w:p w:rsidR="00F85035" w:rsidRDefault="00F85035" w:rsidP="00D26D5B">
      <w:pPr>
        <w:pStyle w:val="JudgmentText"/>
        <w:numPr>
          <w:ilvl w:val="0"/>
          <w:numId w:val="0"/>
        </w:numPr>
        <w:spacing w:after="0"/>
        <w:ind w:left="720"/>
      </w:pPr>
    </w:p>
    <w:p w:rsidR="00F02EDB" w:rsidRDefault="00982FC3" w:rsidP="00D26D5B">
      <w:pPr>
        <w:pStyle w:val="JudgmentText"/>
        <w:numPr>
          <w:ilvl w:val="0"/>
          <w:numId w:val="0"/>
        </w:numPr>
        <w:spacing w:after="0"/>
      </w:pPr>
      <w:r>
        <w:t xml:space="preserve">The </w:t>
      </w:r>
      <w:r w:rsidR="0071358D">
        <w:t>5</w:t>
      </w:r>
      <w:r w:rsidR="0071358D" w:rsidRPr="0071358D">
        <w:rPr>
          <w:vertAlign w:val="superscript"/>
        </w:rPr>
        <w:t>th</w:t>
      </w:r>
      <w:r>
        <w:t xml:space="preserve"> and last count is</w:t>
      </w:r>
      <w:r w:rsidR="0071358D">
        <w:t xml:space="preserve"> </w:t>
      </w:r>
      <w:r w:rsidR="0071358D" w:rsidRPr="00583268">
        <w:rPr>
          <w:noProof/>
        </w:rPr>
        <w:t>conspiracy</w:t>
      </w:r>
      <w:r w:rsidR="0071358D">
        <w:t xml:space="preserve">, </w:t>
      </w:r>
      <w:r w:rsidR="0071358D" w:rsidRPr="00583268">
        <w:rPr>
          <w:noProof/>
        </w:rPr>
        <w:t>wherein</w:t>
      </w:r>
      <w:r w:rsidR="0071358D">
        <w:t xml:space="preserve"> all the 5 accused </w:t>
      </w:r>
      <w:r w:rsidR="0071358D" w:rsidRPr="00583268">
        <w:rPr>
          <w:noProof/>
        </w:rPr>
        <w:t>person</w:t>
      </w:r>
      <w:r w:rsidR="00583268" w:rsidRPr="00583268">
        <w:rPr>
          <w:noProof/>
        </w:rPr>
        <w:t>s</w:t>
      </w:r>
      <w:r w:rsidR="0071358D">
        <w:t xml:space="preserve"> are charged with conspiracy to commit a felony namely stealing </w:t>
      </w:r>
      <w:r w:rsidR="0071358D" w:rsidRPr="0068731D">
        <w:rPr>
          <w:i/>
        </w:rPr>
        <w:t xml:space="preserve">Contra Section </w:t>
      </w:r>
      <w:r w:rsidR="00F85035" w:rsidRPr="0068731D">
        <w:rPr>
          <w:i/>
        </w:rPr>
        <w:t>281 read with Section 260 if the Penal Code</w:t>
      </w:r>
      <w:r w:rsidR="0071358D" w:rsidRPr="0068731D">
        <w:rPr>
          <w:i/>
        </w:rPr>
        <w:t xml:space="preserve"> and punishable under Section 381 of the same Code</w:t>
      </w:r>
      <w:r w:rsidR="0071358D">
        <w:t xml:space="preserve">. It is alleged that all the 5 accused persons together with one, Medley Belmont </w:t>
      </w:r>
      <w:r>
        <w:t>(</w:t>
      </w:r>
      <w:r w:rsidR="0071358D">
        <w:t>not before the Court</w:t>
      </w:r>
      <w:r>
        <w:t>)</w:t>
      </w:r>
      <w:r w:rsidR="0071358D">
        <w:t xml:space="preserve"> on the 19</w:t>
      </w:r>
      <w:r w:rsidR="0071358D" w:rsidRPr="0071358D">
        <w:rPr>
          <w:vertAlign w:val="superscript"/>
        </w:rPr>
        <w:t>th</w:t>
      </w:r>
      <w:r w:rsidR="0071358D">
        <w:t xml:space="preserve"> August</w:t>
      </w:r>
      <w:r w:rsidR="00F85035">
        <w:t xml:space="preserve"> 2013</w:t>
      </w:r>
      <w:r w:rsidR="0071358D">
        <w:t xml:space="preserve">, at Quatre </w:t>
      </w:r>
      <w:r w:rsidR="000F76A3">
        <w:t>Borne</w:t>
      </w:r>
      <w:r w:rsidR="00F85035">
        <w:t xml:space="preserve">, </w:t>
      </w:r>
      <w:r w:rsidR="0071358D">
        <w:t xml:space="preserve">Takamaka agreed with one another to </w:t>
      </w:r>
      <w:r w:rsidR="000F76A3">
        <w:t>commit</w:t>
      </w:r>
      <w:r w:rsidR="0071358D">
        <w:t xml:space="preserve"> a felony of Stealing </w:t>
      </w:r>
      <w:r w:rsidR="0030509E">
        <w:t xml:space="preserve"> </w:t>
      </w:r>
      <w:r w:rsidR="000F76A3" w:rsidRPr="0068731D">
        <w:rPr>
          <w:i/>
        </w:rPr>
        <w:t>Contra Section 260 of the Penal Code and punishable under Section 381 of the same Code.</w:t>
      </w:r>
      <w:r w:rsidR="000F76A3">
        <w:t xml:space="preserve"> It is alleged that all the 5 accused persons together with one, Medley Belmont (not before the Court) </w:t>
      </w:r>
      <w:r w:rsidR="000F76A3">
        <w:lastRenderedPageBreak/>
        <w:t>on the 19</w:t>
      </w:r>
      <w:r w:rsidR="000F76A3" w:rsidRPr="000F76A3">
        <w:rPr>
          <w:vertAlign w:val="superscript"/>
        </w:rPr>
        <w:t>th</w:t>
      </w:r>
      <w:r w:rsidR="000F76A3">
        <w:t xml:space="preserve"> August 2013, at Quatr</w:t>
      </w:r>
      <w:r w:rsidR="00904DED">
        <w:t xml:space="preserve">e Bornes, Takamaka agreed with one another to commit a felony of stealing a sum of SR 3, 298,000/- the property of Barclays Bank. </w:t>
      </w:r>
    </w:p>
    <w:p w:rsidR="00F85035" w:rsidRDefault="00904DED" w:rsidP="00D26D5B">
      <w:pPr>
        <w:pStyle w:val="JudgmentText"/>
        <w:numPr>
          <w:ilvl w:val="0"/>
          <w:numId w:val="0"/>
        </w:numPr>
        <w:spacing w:after="0"/>
      </w:pPr>
      <w:r>
        <w:t xml:space="preserve">All the accused persons pleaded not guilty and the case went to a full trial. </w:t>
      </w:r>
    </w:p>
    <w:p w:rsidR="0068731D" w:rsidRDefault="0068731D" w:rsidP="00D26D5B">
      <w:pPr>
        <w:pStyle w:val="JudgmentText"/>
        <w:numPr>
          <w:ilvl w:val="0"/>
          <w:numId w:val="0"/>
        </w:numPr>
        <w:spacing w:after="0"/>
        <w:ind w:left="720"/>
      </w:pPr>
    </w:p>
    <w:p w:rsidR="00904DED" w:rsidRDefault="00904DED" w:rsidP="00D26D5B">
      <w:pPr>
        <w:pStyle w:val="JudgmentText"/>
        <w:numPr>
          <w:ilvl w:val="0"/>
          <w:numId w:val="0"/>
        </w:numPr>
        <w:spacing w:after="0"/>
      </w:pPr>
      <w:r>
        <w:t>The prosecution called a total of 25 witnesses, and as for the defence A1, A2 and A4 chose to remain silent and say nothing in their defence and A3 and A5 made dock statements. They both denied the allegations from the prosecution and denied ever committing any of the offences they are charged with.</w:t>
      </w:r>
    </w:p>
    <w:p w:rsidR="007436CE" w:rsidRDefault="00904DED" w:rsidP="00D26D5B">
      <w:pPr>
        <w:pStyle w:val="JudgmentText"/>
        <w:numPr>
          <w:ilvl w:val="0"/>
          <w:numId w:val="0"/>
        </w:numPr>
        <w:spacing w:after="0"/>
      </w:pPr>
      <w:r>
        <w:t>All the five accused persons informed the Court through</w:t>
      </w:r>
      <w:r w:rsidR="00D26D5B">
        <w:t xml:space="preserve"> their counsel that they had no </w:t>
      </w:r>
      <w:r w:rsidRPr="007436CE">
        <w:t xml:space="preserve">witnesses to call. </w:t>
      </w:r>
    </w:p>
    <w:p w:rsidR="00D95DC2" w:rsidRPr="007436CE" w:rsidRDefault="00D95DC2" w:rsidP="00D26D5B">
      <w:pPr>
        <w:pStyle w:val="JudgmentText"/>
        <w:numPr>
          <w:ilvl w:val="0"/>
          <w:numId w:val="0"/>
        </w:numPr>
        <w:spacing w:after="0"/>
      </w:pPr>
    </w:p>
    <w:p w:rsidR="008E7F3B" w:rsidRPr="0068731D" w:rsidRDefault="007436CE" w:rsidP="00D26D5B">
      <w:pPr>
        <w:pStyle w:val="JudgmentText"/>
        <w:numPr>
          <w:ilvl w:val="0"/>
          <w:numId w:val="0"/>
        </w:numPr>
        <w:spacing w:after="0"/>
        <w:rPr>
          <w:b/>
          <w:u w:val="single"/>
        </w:rPr>
      </w:pPr>
      <w:r w:rsidRPr="007436CE">
        <w:rPr>
          <w:b/>
        </w:rPr>
        <w:t>B.</w:t>
      </w:r>
      <w:r w:rsidR="00D26D5B">
        <w:rPr>
          <w:b/>
        </w:rPr>
        <w:tab/>
      </w:r>
      <w:r w:rsidR="00D95DC2" w:rsidRPr="0068731D">
        <w:rPr>
          <w:b/>
          <w:u w:val="single"/>
        </w:rPr>
        <w:t xml:space="preserve">THE BURDEN OF PROOF. </w:t>
      </w:r>
    </w:p>
    <w:p w:rsidR="00904DED" w:rsidRDefault="00904DED" w:rsidP="00D26D5B">
      <w:pPr>
        <w:pStyle w:val="JudgmentText"/>
        <w:numPr>
          <w:ilvl w:val="0"/>
          <w:numId w:val="0"/>
        </w:numPr>
        <w:spacing w:after="0"/>
      </w:pPr>
      <w:r>
        <w:t xml:space="preserve">In </w:t>
      </w:r>
      <w:r w:rsidR="00D95DC2">
        <w:t>Common Law Jurisdictions</w:t>
      </w:r>
      <w:r>
        <w:t>, since the fa</w:t>
      </w:r>
      <w:r w:rsidR="00D95DC2">
        <w:t xml:space="preserve">mous English Case of </w:t>
      </w:r>
      <w:r w:rsidR="00D95DC2" w:rsidRPr="0068731D">
        <w:rPr>
          <w:b/>
          <w:u w:val="single"/>
        </w:rPr>
        <w:t>WOOLMINGTO</w:t>
      </w:r>
      <w:r w:rsidRPr="0068731D">
        <w:rPr>
          <w:b/>
          <w:u w:val="single"/>
        </w:rPr>
        <w:t>N V</w:t>
      </w:r>
      <w:r w:rsidR="00D95DC2" w:rsidRPr="0068731D">
        <w:rPr>
          <w:b/>
          <w:u w:val="single"/>
        </w:rPr>
        <w:t>/</w:t>
      </w:r>
      <w:r w:rsidRPr="0068731D">
        <w:rPr>
          <w:b/>
          <w:u w:val="single"/>
        </w:rPr>
        <w:t>S D. P.P [1935] AC 462</w:t>
      </w:r>
      <w:r>
        <w:t xml:space="preserve">, it is the law that in most criminal cases, the burden of proof </w:t>
      </w:r>
      <w:r w:rsidR="00D26D5B">
        <w:t xml:space="preserve">is </w:t>
      </w:r>
      <w:r>
        <w:t xml:space="preserve">on the prosecution to prove the case against an accused </w:t>
      </w:r>
      <w:r w:rsidR="00982FC3">
        <w:t>person. The accused has no duty</w:t>
      </w:r>
      <w:r>
        <w:t xml:space="preserve"> to prove himself or herself innocent. </w:t>
      </w:r>
    </w:p>
    <w:p w:rsidR="0068731D" w:rsidRDefault="00904DED" w:rsidP="00D26D5B">
      <w:pPr>
        <w:pStyle w:val="JudgmentText"/>
        <w:numPr>
          <w:ilvl w:val="0"/>
          <w:numId w:val="0"/>
        </w:numPr>
        <w:spacing w:after="0"/>
        <w:jc w:val="left"/>
        <w:rPr>
          <w:b/>
          <w:u w:val="single"/>
        </w:rPr>
      </w:pPr>
      <w:r>
        <w:t>This case was cited with approval by the S</w:t>
      </w:r>
      <w:r w:rsidR="00982FC3">
        <w:t xml:space="preserve">eychelles </w:t>
      </w:r>
      <w:r>
        <w:t>C</w:t>
      </w:r>
      <w:r w:rsidR="00982FC3">
        <w:t xml:space="preserve">ourt of </w:t>
      </w:r>
      <w:r>
        <w:t>A</w:t>
      </w:r>
      <w:r w:rsidR="00982FC3">
        <w:t>ppeal i</w:t>
      </w:r>
      <w:r>
        <w:t xml:space="preserve">n the case of </w:t>
      </w:r>
      <w:r w:rsidRPr="0068731D">
        <w:rPr>
          <w:b/>
          <w:u w:val="single"/>
        </w:rPr>
        <w:t>SULLIVAN V</w:t>
      </w:r>
      <w:r w:rsidR="00D95DC2" w:rsidRPr="0068731D">
        <w:rPr>
          <w:b/>
          <w:u w:val="single"/>
        </w:rPr>
        <w:t>/S AG SCA</w:t>
      </w:r>
      <w:r w:rsidR="00D26D5B">
        <w:rPr>
          <w:b/>
          <w:u w:val="single"/>
        </w:rPr>
        <w:t xml:space="preserve"> No </w:t>
      </w:r>
      <w:r w:rsidRPr="0068731D">
        <w:rPr>
          <w:b/>
          <w:u w:val="single"/>
        </w:rPr>
        <w:t xml:space="preserve">25/12 [2014] SCCA 29. See also </w:t>
      </w:r>
      <w:r w:rsidR="00D95DC2" w:rsidRPr="0068731D">
        <w:rPr>
          <w:b/>
          <w:u w:val="single"/>
        </w:rPr>
        <w:t xml:space="preserve">R VS OSMAN </w:t>
      </w:r>
      <w:r w:rsidRPr="0068731D">
        <w:rPr>
          <w:b/>
          <w:u w:val="single"/>
        </w:rPr>
        <w:t>[2011] SLR 344.</w:t>
      </w:r>
    </w:p>
    <w:p w:rsidR="0068731D" w:rsidRPr="0068731D" w:rsidRDefault="0068731D" w:rsidP="00D26D5B">
      <w:pPr>
        <w:pStyle w:val="JudgmentText"/>
        <w:numPr>
          <w:ilvl w:val="0"/>
          <w:numId w:val="0"/>
        </w:numPr>
        <w:spacing w:after="0"/>
        <w:ind w:left="720" w:hanging="720"/>
        <w:rPr>
          <w:b/>
          <w:u w:val="single"/>
        </w:rPr>
      </w:pPr>
    </w:p>
    <w:p w:rsidR="008E7F3B" w:rsidRPr="00F870D3" w:rsidRDefault="003E38D9" w:rsidP="00D26D5B">
      <w:pPr>
        <w:pStyle w:val="JudgmentText"/>
        <w:numPr>
          <w:ilvl w:val="0"/>
          <w:numId w:val="0"/>
        </w:numPr>
        <w:spacing w:after="0"/>
        <w:rPr>
          <w:b/>
          <w:u w:val="single"/>
        </w:rPr>
      </w:pPr>
      <w:r>
        <w:rPr>
          <w:b/>
        </w:rPr>
        <w:t>C.</w:t>
      </w:r>
      <w:r>
        <w:rPr>
          <w:b/>
        </w:rPr>
        <w:tab/>
      </w:r>
      <w:r w:rsidR="00D95DC2" w:rsidRPr="0068731D">
        <w:rPr>
          <w:b/>
          <w:u w:val="single"/>
        </w:rPr>
        <w:t>THE STANDARD OF PROOF</w:t>
      </w:r>
    </w:p>
    <w:p w:rsidR="00904DED" w:rsidRPr="0068731D" w:rsidRDefault="00904DED" w:rsidP="00D26D5B">
      <w:pPr>
        <w:pStyle w:val="JudgmentText"/>
        <w:numPr>
          <w:ilvl w:val="0"/>
          <w:numId w:val="0"/>
        </w:numPr>
        <w:spacing w:after="0"/>
        <w:rPr>
          <w:b/>
          <w:u w:val="single"/>
        </w:rPr>
      </w:pPr>
      <w:r>
        <w:t>The standard of proof in Criminal matters is high. It is beyond</w:t>
      </w:r>
      <w:r w:rsidR="00583268">
        <w:t xml:space="preserve"> a</w:t>
      </w:r>
      <w:r>
        <w:t xml:space="preserve"> </w:t>
      </w:r>
      <w:r w:rsidRPr="00583268">
        <w:rPr>
          <w:noProof/>
        </w:rPr>
        <w:t>reasonable</w:t>
      </w:r>
      <w:r>
        <w:t xml:space="preserve"> doubt. This standard will only be met if the evidence against an accused is so </w:t>
      </w:r>
      <w:r w:rsidR="00D95DC2">
        <w:t>strong</w:t>
      </w:r>
      <w:r>
        <w:t xml:space="preserve"> so as to leave only a remote possibility in the accused's favour which  can b</w:t>
      </w:r>
      <w:r w:rsidR="00D95DC2">
        <w:t xml:space="preserve">e dismissed with the sentence </w:t>
      </w:r>
      <w:r w:rsidR="00D95DC2" w:rsidRPr="00D95DC2">
        <w:rPr>
          <w:i/>
        </w:rPr>
        <w:t>'</w:t>
      </w:r>
      <w:r w:rsidRPr="00D95DC2">
        <w:rPr>
          <w:i/>
        </w:rPr>
        <w:t>of course it is possible</w:t>
      </w:r>
      <w:r w:rsidR="00D95DC2" w:rsidRPr="00D95DC2">
        <w:rPr>
          <w:i/>
        </w:rPr>
        <w:t xml:space="preserve"> but not in the least probable'</w:t>
      </w:r>
      <w:r w:rsidR="00D95DC2">
        <w:t xml:space="preserve"> ( See </w:t>
      </w:r>
      <w:r w:rsidR="00D95DC2" w:rsidRPr="0068731D">
        <w:rPr>
          <w:b/>
          <w:u w:val="single"/>
        </w:rPr>
        <w:t>LORD DENN</w:t>
      </w:r>
      <w:r w:rsidR="00982FC3">
        <w:rPr>
          <w:b/>
          <w:u w:val="single"/>
        </w:rPr>
        <w:t>ING</w:t>
      </w:r>
      <w:r w:rsidRPr="0068731D">
        <w:rPr>
          <w:b/>
          <w:u w:val="single"/>
        </w:rPr>
        <w:t>, in</w:t>
      </w:r>
      <w:r w:rsidR="00D95DC2" w:rsidRPr="0068731D">
        <w:rPr>
          <w:b/>
          <w:u w:val="single"/>
        </w:rPr>
        <w:t xml:space="preserve"> </w:t>
      </w:r>
      <w:r w:rsidRPr="0068731D">
        <w:rPr>
          <w:b/>
          <w:u w:val="single"/>
        </w:rPr>
        <w:t>the case of MILLER VS MINISTER OF PENSIONS [1947] 2 ALL. ER 372</w:t>
      </w:r>
      <w:r w:rsidR="009B61F5" w:rsidRPr="0068731D">
        <w:rPr>
          <w:b/>
          <w:u w:val="single"/>
        </w:rPr>
        <w:t>.</w:t>
      </w:r>
    </w:p>
    <w:p w:rsidR="009B61F5" w:rsidRDefault="009B61F5" w:rsidP="00D26D5B">
      <w:pPr>
        <w:pStyle w:val="JudgmentText"/>
        <w:numPr>
          <w:ilvl w:val="0"/>
          <w:numId w:val="0"/>
        </w:numPr>
        <w:spacing w:after="0"/>
        <w:rPr>
          <w:b/>
          <w:u w:val="single"/>
        </w:rPr>
      </w:pPr>
      <w:r>
        <w:t xml:space="preserve">In other words, if there is a reasonable doubt as to the </w:t>
      </w:r>
      <w:r w:rsidR="00982FC3">
        <w:t>guilt</w:t>
      </w:r>
      <w:r>
        <w:t xml:space="preserve"> of the accused person, such doubt </w:t>
      </w:r>
      <w:r w:rsidR="00D95DC2">
        <w:t>must</w:t>
      </w:r>
      <w:r>
        <w:t xml:space="preserve"> be </w:t>
      </w:r>
      <w:r w:rsidR="00D95DC2">
        <w:t>resolved</w:t>
      </w:r>
      <w:r>
        <w:t xml:space="preserve"> in favour of the accused person. An accused person should be convicted only on the strength of the evidence adduced against him but not based on weakness</w:t>
      </w:r>
      <w:r w:rsidR="00D95DC2">
        <w:t>es in his defence. M</w:t>
      </w:r>
      <w:r>
        <w:t xml:space="preserve">ere suspicion alone, however strong it might be, is not evidence and hence cannot be relied upon by the Court to convict. (See an </w:t>
      </w:r>
      <w:r w:rsidRPr="0068731D">
        <w:rPr>
          <w:b/>
        </w:rPr>
        <w:t xml:space="preserve">East </w:t>
      </w:r>
      <w:r w:rsidR="00D95DC2" w:rsidRPr="0068731D">
        <w:rPr>
          <w:b/>
        </w:rPr>
        <w:t>African</w:t>
      </w:r>
      <w:r w:rsidRPr="0068731D">
        <w:rPr>
          <w:b/>
        </w:rPr>
        <w:t xml:space="preserve"> Court of Appeal Cas</w:t>
      </w:r>
      <w:r w:rsidR="00D95DC2" w:rsidRPr="0068731D">
        <w:rPr>
          <w:b/>
        </w:rPr>
        <w:t>e of</w:t>
      </w:r>
      <w:r w:rsidR="00D95DC2">
        <w:t xml:space="preserve"> </w:t>
      </w:r>
      <w:r w:rsidR="00D95DC2" w:rsidRPr="00583268">
        <w:rPr>
          <w:b/>
          <w:noProof/>
          <w:u w:val="single"/>
        </w:rPr>
        <w:t>OKETHI</w:t>
      </w:r>
      <w:r w:rsidR="00D95DC2" w:rsidRPr="0068731D">
        <w:rPr>
          <w:b/>
          <w:u w:val="single"/>
        </w:rPr>
        <w:t xml:space="preserve"> </w:t>
      </w:r>
      <w:r w:rsidR="00D95DC2" w:rsidRPr="00583268">
        <w:rPr>
          <w:b/>
          <w:noProof/>
          <w:u w:val="single"/>
        </w:rPr>
        <w:t>OKALE</w:t>
      </w:r>
      <w:r w:rsidR="00D95DC2" w:rsidRPr="0068731D">
        <w:rPr>
          <w:b/>
          <w:u w:val="single"/>
        </w:rPr>
        <w:t xml:space="preserve"> VS R</w:t>
      </w:r>
      <w:r w:rsidRPr="0068731D">
        <w:rPr>
          <w:b/>
          <w:u w:val="single"/>
        </w:rPr>
        <w:t xml:space="preserve"> [1965 EA 555)</w:t>
      </w:r>
    </w:p>
    <w:p w:rsidR="008E7F3B" w:rsidRDefault="008E7F3B" w:rsidP="00D26D5B">
      <w:pPr>
        <w:pStyle w:val="JudgmentText"/>
        <w:numPr>
          <w:ilvl w:val="0"/>
          <w:numId w:val="0"/>
        </w:numPr>
        <w:spacing w:after="0"/>
      </w:pPr>
    </w:p>
    <w:p w:rsidR="008E7F3B" w:rsidRPr="008E7F3B" w:rsidRDefault="003E38D9" w:rsidP="00D26D5B">
      <w:pPr>
        <w:pStyle w:val="JudgmentText"/>
        <w:numPr>
          <w:ilvl w:val="0"/>
          <w:numId w:val="0"/>
        </w:numPr>
        <w:spacing w:after="0"/>
        <w:rPr>
          <w:b/>
          <w:u w:val="single"/>
        </w:rPr>
      </w:pPr>
      <w:r>
        <w:rPr>
          <w:b/>
        </w:rPr>
        <w:t>D.</w:t>
      </w:r>
      <w:r>
        <w:rPr>
          <w:b/>
        </w:rPr>
        <w:tab/>
      </w:r>
      <w:r w:rsidRPr="0068731D">
        <w:rPr>
          <w:b/>
          <w:u w:val="single"/>
        </w:rPr>
        <w:t>THE ELEMENTS OF THE OFFENCES</w:t>
      </w:r>
    </w:p>
    <w:p w:rsidR="009B61F5" w:rsidRDefault="003E38D9" w:rsidP="00D26D5B">
      <w:pPr>
        <w:pStyle w:val="JudgmentText"/>
        <w:numPr>
          <w:ilvl w:val="0"/>
          <w:numId w:val="0"/>
        </w:numPr>
        <w:spacing w:after="0"/>
        <w:rPr>
          <w:b/>
          <w:u w:val="single"/>
        </w:rPr>
      </w:pPr>
      <w:r>
        <w:rPr>
          <w:b/>
        </w:rPr>
        <w:tab/>
      </w:r>
      <w:r w:rsidR="008E7F3B" w:rsidRPr="008E7F3B">
        <w:rPr>
          <w:b/>
          <w:u w:val="single"/>
        </w:rPr>
        <w:t>1</w:t>
      </w:r>
      <w:r w:rsidR="008E7F3B" w:rsidRPr="008E7F3B">
        <w:rPr>
          <w:b/>
          <w:u w:val="single"/>
          <w:vertAlign w:val="superscript"/>
        </w:rPr>
        <w:t>ST</w:t>
      </w:r>
      <w:r w:rsidRPr="008E7F3B">
        <w:rPr>
          <w:b/>
          <w:u w:val="single"/>
        </w:rPr>
        <w:t xml:space="preserve"> COUNT</w:t>
      </w:r>
      <w:r w:rsidR="0068731D" w:rsidRPr="008E7F3B">
        <w:rPr>
          <w:b/>
          <w:u w:val="single"/>
        </w:rPr>
        <w:t xml:space="preserve">- </w:t>
      </w:r>
      <w:r w:rsidR="00966D96" w:rsidRPr="008E7F3B">
        <w:rPr>
          <w:b/>
          <w:u w:val="single"/>
        </w:rPr>
        <w:t xml:space="preserve">Robbery With Violence </w:t>
      </w:r>
    </w:p>
    <w:p w:rsidR="008E7F3B" w:rsidRDefault="009B61F5" w:rsidP="00D26D5B">
      <w:pPr>
        <w:pStyle w:val="JudgmentText"/>
        <w:numPr>
          <w:ilvl w:val="0"/>
          <w:numId w:val="0"/>
        </w:numPr>
        <w:spacing w:after="0"/>
        <w:ind w:left="720" w:hanging="720"/>
      </w:pPr>
      <w:r w:rsidRPr="0068731D">
        <w:rPr>
          <w:i/>
        </w:rPr>
        <w:t>Section 280 of the Penal Code</w:t>
      </w:r>
      <w:r>
        <w:t xml:space="preserve"> defines robbery as follows: </w:t>
      </w:r>
    </w:p>
    <w:p w:rsidR="00F870D3" w:rsidRDefault="00F870D3" w:rsidP="00D26D5B">
      <w:pPr>
        <w:pStyle w:val="JudgmentText"/>
        <w:numPr>
          <w:ilvl w:val="0"/>
          <w:numId w:val="0"/>
        </w:numPr>
        <w:spacing w:after="0"/>
        <w:ind w:left="720" w:hanging="720"/>
      </w:pPr>
    </w:p>
    <w:p w:rsidR="009B61F5" w:rsidRPr="0068731D" w:rsidRDefault="008E7F3B" w:rsidP="00D26D5B">
      <w:pPr>
        <w:pStyle w:val="JudgmentText"/>
        <w:numPr>
          <w:ilvl w:val="0"/>
          <w:numId w:val="0"/>
        </w:numPr>
        <w:spacing w:after="0"/>
        <w:ind w:left="720" w:hanging="720"/>
        <w:rPr>
          <w:i/>
        </w:rPr>
      </w:pPr>
      <w:r>
        <w:tab/>
      </w:r>
      <w:r w:rsidR="009B61F5" w:rsidRPr="0068731D">
        <w:rPr>
          <w:i/>
        </w:rPr>
        <w:t>" 280. Any person who steals anything and, at or immediately before or immediately after the time of Stealing it, uses or threatens to use actual violence to any person or property in order to obtain or retai</w:t>
      </w:r>
      <w:r w:rsidR="00966D96" w:rsidRPr="0068731D">
        <w:rPr>
          <w:i/>
        </w:rPr>
        <w:t>n the thing stolen or to prevent or overcome resistance to it</w:t>
      </w:r>
      <w:r w:rsidR="009B61F5" w:rsidRPr="0068731D">
        <w:rPr>
          <w:i/>
        </w:rPr>
        <w:t xml:space="preserve"> being stolen or retained, is guilt</w:t>
      </w:r>
      <w:r w:rsidR="00966D96" w:rsidRPr="0068731D">
        <w:rPr>
          <w:i/>
        </w:rPr>
        <w:t>y of the felony termed 'robbery'</w:t>
      </w:r>
      <w:r w:rsidR="009B61F5" w:rsidRPr="0068731D">
        <w:rPr>
          <w:i/>
        </w:rPr>
        <w:t xml:space="preserve">. </w:t>
      </w:r>
      <w:r w:rsidR="0068731D" w:rsidRPr="0068731D">
        <w:rPr>
          <w:i/>
        </w:rPr>
        <w:t>"</w:t>
      </w:r>
    </w:p>
    <w:p w:rsidR="0068731D" w:rsidRDefault="0068731D" w:rsidP="00D26D5B">
      <w:pPr>
        <w:pStyle w:val="JudgmentText"/>
        <w:numPr>
          <w:ilvl w:val="0"/>
          <w:numId w:val="0"/>
        </w:numPr>
        <w:spacing w:after="0"/>
        <w:ind w:left="1440" w:hanging="720"/>
      </w:pPr>
    </w:p>
    <w:p w:rsidR="009B61F5" w:rsidRDefault="009B61F5" w:rsidP="00D26D5B">
      <w:pPr>
        <w:pStyle w:val="JudgmentText"/>
        <w:numPr>
          <w:ilvl w:val="0"/>
          <w:numId w:val="0"/>
        </w:numPr>
        <w:spacing w:after="0"/>
      </w:pPr>
      <w:r>
        <w:t xml:space="preserve">To my mind the elements to be proved beyond reasonable </w:t>
      </w:r>
      <w:r w:rsidR="00D26D5B">
        <w:t xml:space="preserve">doubt by the Prosecution are as </w:t>
      </w:r>
      <w:r>
        <w:t>follows:</w:t>
      </w:r>
    </w:p>
    <w:p w:rsidR="0068731D" w:rsidRDefault="0068731D" w:rsidP="00D26D5B">
      <w:pPr>
        <w:pStyle w:val="JudgmentText"/>
        <w:numPr>
          <w:ilvl w:val="0"/>
          <w:numId w:val="0"/>
        </w:numPr>
        <w:spacing w:after="0"/>
        <w:ind w:left="720" w:hanging="720"/>
      </w:pPr>
    </w:p>
    <w:p w:rsidR="009B61F5" w:rsidRDefault="009B61F5" w:rsidP="00D26D5B">
      <w:pPr>
        <w:pStyle w:val="JudgmentText"/>
        <w:numPr>
          <w:ilvl w:val="0"/>
          <w:numId w:val="8"/>
        </w:numPr>
        <w:spacing w:after="0"/>
      </w:pPr>
      <w:r>
        <w:t>There must have been theft.</w:t>
      </w:r>
    </w:p>
    <w:p w:rsidR="009B61F5" w:rsidRDefault="00966D96" w:rsidP="00D26D5B">
      <w:pPr>
        <w:pStyle w:val="JudgmentText"/>
        <w:numPr>
          <w:ilvl w:val="0"/>
          <w:numId w:val="8"/>
        </w:numPr>
        <w:spacing w:after="0"/>
      </w:pPr>
      <w:r>
        <w:t>That theft must have be</w:t>
      </w:r>
      <w:r w:rsidR="009B61F5">
        <w:t xml:space="preserve">en accompanied by violence either during, before or after the theft. </w:t>
      </w:r>
    </w:p>
    <w:p w:rsidR="009B61F5" w:rsidRDefault="009B61F5" w:rsidP="00D26D5B">
      <w:pPr>
        <w:pStyle w:val="JudgmentText"/>
        <w:numPr>
          <w:ilvl w:val="0"/>
          <w:numId w:val="8"/>
        </w:numPr>
        <w:spacing w:after="0"/>
      </w:pPr>
      <w:r>
        <w:t xml:space="preserve">The accused person must be the </w:t>
      </w:r>
      <w:r w:rsidRPr="00583268">
        <w:rPr>
          <w:noProof/>
        </w:rPr>
        <w:t>one,</w:t>
      </w:r>
      <w:r>
        <w:t xml:space="preserve"> or was among the people who committed the robbery. </w:t>
      </w:r>
    </w:p>
    <w:p w:rsidR="0068731D" w:rsidRDefault="0068731D" w:rsidP="00D26D5B">
      <w:pPr>
        <w:pStyle w:val="JudgmentText"/>
        <w:numPr>
          <w:ilvl w:val="0"/>
          <w:numId w:val="0"/>
        </w:numPr>
        <w:spacing w:after="0"/>
        <w:ind w:left="1440"/>
      </w:pPr>
    </w:p>
    <w:p w:rsidR="00982FC3" w:rsidRDefault="009B61F5" w:rsidP="00D26D5B">
      <w:pPr>
        <w:pStyle w:val="JudgmentText"/>
        <w:numPr>
          <w:ilvl w:val="0"/>
          <w:numId w:val="0"/>
        </w:numPr>
        <w:spacing w:after="0"/>
      </w:pPr>
      <w:r>
        <w:t xml:space="preserve">From the facts </w:t>
      </w:r>
      <w:r w:rsidR="00C76707">
        <w:t xml:space="preserve">of the case, especially from the evidence of PW5 and </w:t>
      </w:r>
      <w:r w:rsidR="00C76707" w:rsidRPr="00583268">
        <w:rPr>
          <w:noProof/>
        </w:rPr>
        <w:t>PW7</w:t>
      </w:r>
      <w:r w:rsidR="00583268">
        <w:rPr>
          <w:noProof/>
        </w:rPr>
        <w:t>,</w:t>
      </w:r>
      <w:r w:rsidR="0068731D">
        <w:t xml:space="preserve"> the money stole </w:t>
      </w:r>
      <w:r w:rsidR="00D26D5B">
        <w:t xml:space="preserve">during </w:t>
      </w:r>
      <w:r w:rsidR="00C76707">
        <w:t xml:space="preserve">the robbery had been put in black </w:t>
      </w:r>
      <w:r w:rsidR="00C76707" w:rsidRPr="00583268">
        <w:rPr>
          <w:noProof/>
        </w:rPr>
        <w:t>briefcases</w:t>
      </w:r>
      <w:r w:rsidR="00C76707">
        <w:t>, which belonged to Barclays Bank. Apparently</w:t>
      </w:r>
      <w:r w:rsidR="00982FC3">
        <w:t xml:space="preserve"> one</w:t>
      </w:r>
      <w:r w:rsidR="00C76707">
        <w:t xml:space="preserve"> of these </w:t>
      </w:r>
      <w:r w:rsidR="00C76707" w:rsidRPr="00583268">
        <w:rPr>
          <w:noProof/>
        </w:rPr>
        <w:t>briefcases</w:t>
      </w:r>
      <w:r w:rsidR="00C76707">
        <w:t xml:space="preserve"> </w:t>
      </w:r>
      <w:r w:rsidR="00982FC3">
        <w:rPr>
          <w:noProof/>
        </w:rPr>
        <w:t>was</w:t>
      </w:r>
      <w:r w:rsidR="00C76707">
        <w:t xml:space="preserve"> </w:t>
      </w:r>
      <w:r w:rsidR="00982FC3">
        <w:t>stolen with the</w:t>
      </w:r>
      <w:r w:rsidR="00966D96">
        <w:t xml:space="preserve"> money </w:t>
      </w:r>
      <w:r w:rsidR="00C76707">
        <w:t xml:space="preserve">at Takamaka on the 19/08/13. To this </w:t>
      </w:r>
      <w:r w:rsidR="00C76707" w:rsidRPr="00583268">
        <w:rPr>
          <w:noProof/>
        </w:rPr>
        <w:t>end</w:t>
      </w:r>
      <w:r w:rsidR="00583268">
        <w:rPr>
          <w:noProof/>
        </w:rPr>
        <w:t>,</w:t>
      </w:r>
      <w:r w:rsidR="00C76707">
        <w:t xml:space="preserve"> this element, in my view has been proved beyond reasonable doubt. </w:t>
      </w:r>
    </w:p>
    <w:p w:rsidR="00982FC3" w:rsidRDefault="00982FC3" w:rsidP="00D26D5B">
      <w:pPr>
        <w:pStyle w:val="JudgmentText"/>
        <w:numPr>
          <w:ilvl w:val="0"/>
          <w:numId w:val="0"/>
        </w:numPr>
        <w:spacing w:after="0"/>
      </w:pPr>
    </w:p>
    <w:p w:rsidR="009B61F5" w:rsidRDefault="00C76707" w:rsidP="00D26D5B">
      <w:pPr>
        <w:pStyle w:val="JudgmentText"/>
        <w:numPr>
          <w:ilvl w:val="0"/>
          <w:numId w:val="0"/>
        </w:numPr>
        <w:spacing w:after="0"/>
      </w:pPr>
      <w:r>
        <w:t xml:space="preserve">As to the violence accompanying the stealing of the </w:t>
      </w:r>
      <w:r w:rsidRPr="00583268">
        <w:rPr>
          <w:noProof/>
        </w:rPr>
        <w:t>briefcase</w:t>
      </w:r>
      <w:r>
        <w:t xml:space="preserve">, it was </w:t>
      </w:r>
      <w:r w:rsidR="00DE7028">
        <w:t xml:space="preserve">the </w:t>
      </w:r>
      <w:r>
        <w:t>evidence of</w:t>
      </w:r>
      <w:r w:rsidR="0068731D">
        <w:t xml:space="preserve"> </w:t>
      </w:r>
      <w:r>
        <w:t>the PW7 and PW10, who were at Tak</w:t>
      </w:r>
      <w:r w:rsidR="00DE7028">
        <w:t>amaka during the robbery</w:t>
      </w:r>
      <w:r>
        <w:t xml:space="preserve"> as </w:t>
      </w:r>
      <w:r w:rsidR="00966D96">
        <w:t xml:space="preserve">security guard </w:t>
      </w:r>
      <w:r>
        <w:t xml:space="preserve">and driver of the van, respectively, that the robber had taken the </w:t>
      </w:r>
      <w:r w:rsidRPr="00583268">
        <w:rPr>
          <w:noProof/>
        </w:rPr>
        <w:t>briefcase</w:t>
      </w:r>
      <w:r>
        <w:t xml:space="preserve"> containing </w:t>
      </w:r>
      <w:r w:rsidR="00DE7028">
        <w:t xml:space="preserve">the  money from the H1 bank van respectively that the robber </w:t>
      </w:r>
      <w:r w:rsidR="00966D96">
        <w:t>had spread tear gas on P</w:t>
      </w:r>
      <w:r>
        <w:t xml:space="preserve">W7, before fleeing with the </w:t>
      </w:r>
      <w:r w:rsidRPr="00583268">
        <w:rPr>
          <w:noProof/>
        </w:rPr>
        <w:t>briefcase</w:t>
      </w:r>
      <w:r>
        <w:t xml:space="preserve"> containing the money. In the </w:t>
      </w:r>
      <w:r w:rsidRPr="00583268">
        <w:rPr>
          <w:noProof/>
        </w:rPr>
        <w:t>circumstances</w:t>
      </w:r>
      <w:r w:rsidR="00583268">
        <w:rPr>
          <w:noProof/>
        </w:rPr>
        <w:t>, therefore,</w:t>
      </w:r>
      <w:r>
        <w:t xml:space="preserve"> the element of violence has been</w:t>
      </w:r>
      <w:r w:rsidR="00DE7028">
        <w:t xml:space="preserve"> proved beyond reasonable doubt by the Prosecution. </w:t>
      </w:r>
      <w:r>
        <w:t xml:space="preserve"> </w:t>
      </w:r>
    </w:p>
    <w:p w:rsidR="00966D96" w:rsidRDefault="00966D96" w:rsidP="00D26D5B">
      <w:pPr>
        <w:pStyle w:val="JudgmentText"/>
        <w:numPr>
          <w:ilvl w:val="0"/>
          <w:numId w:val="0"/>
        </w:numPr>
        <w:spacing w:after="0"/>
        <w:ind w:left="720" w:hanging="720"/>
      </w:pPr>
    </w:p>
    <w:p w:rsidR="00C76707" w:rsidRDefault="00C76707" w:rsidP="00D26D5B">
      <w:pPr>
        <w:pStyle w:val="JudgmentText"/>
        <w:numPr>
          <w:ilvl w:val="0"/>
          <w:numId w:val="0"/>
        </w:numPr>
        <w:spacing w:after="0"/>
        <w:ind w:left="720" w:hanging="720"/>
      </w:pPr>
      <w:r>
        <w:lastRenderedPageBreak/>
        <w:t xml:space="preserve">I now </w:t>
      </w:r>
      <w:r w:rsidR="00966D96">
        <w:t>turn</w:t>
      </w:r>
      <w:r>
        <w:t xml:space="preserve"> to the alleged participation of A1 and A2 in the stealing of the </w:t>
      </w:r>
      <w:r w:rsidRPr="00583268">
        <w:rPr>
          <w:noProof/>
        </w:rPr>
        <w:t>briefcase</w:t>
      </w:r>
      <w:r>
        <w:t xml:space="preserve">. </w:t>
      </w:r>
    </w:p>
    <w:p w:rsidR="00EB783F" w:rsidRDefault="00EB783F" w:rsidP="00D26D5B">
      <w:pPr>
        <w:pStyle w:val="JudgmentText"/>
        <w:numPr>
          <w:ilvl w:val="0"/>
          <w:numId w:val="0"/>
        </w:numPr>
        <w:spacing w:after="0"/>
      </w:pPr>
      <w:r>
        <w:t xml:space="preserve">It appears there was no eye witness account of implicating A1 </w:t>
      </w:r>
      <w:r w:rsidR="00966D96">
        <w:t xml:space="preserve">or A2, as no one had told </w:t>
      </w:r>
      <w:r w:rsidR="0068731D">
        <w:tab/>
      </w:r>
      <w:r w:rsidR="00966D96">
        <w:t xml:space="preserve">Court </w:t>
      </w:r>
      <w:r>
        <w:t xml:space="preserve">that they saw them rob or steal the </w:t>
      </w:r>
      <w:r w:rsidRPr="00583268">
        <w:rPr>
          <w:noProof/>
        </w:rPr>
        <w:t>briefcase</w:t>
      </w:r>
      <w:r>
        <w:t xml:space="preserve"> from the van. </w:t>
      </w:r>
    </w:p>
    <w:p w:rsidR="00EB783F" w:rsidRPr="00F870D3" w:rsidRDefault="00EB783F" w:rsidP="00F870D3">
      <w:pPr>
        <w:pStyle w:val="JudgmentText"/>
        <w:numPr>
          <w:ilvl w:val="0"/>
          <w:numId w:val="0"/>
        </w:numPr>
        <w:spacing w:after="0"/>
        <w:rPr>
          <w:i/>
        </w:rPr>
      </w:pPr>
      <w:r>
        <w:t xml:space="preserve">What the prosecution appears to be relying upon is circumstantial evidence and </w:t>
      </w:r>
      <w:r w:rsidRPr="00F870D3">
        <w:rPr>
          <w:i/>
        </w:rPr>
        <w:t xml:space="preserve">Section </w:t>
      </w:r>
      <w:r w:rsidR="00F870D3">
        <w:rPr>
          <w:i/>
        </w:rPr>
        <w:t xml:space="preserve">23 </w:t>
      </w:r>
      <w:r w:rsidRPr="00F870D3">
        <w:rPr>
          <w:i/>
        </w:rPr>
        <w:t xml:space="preserve">of the Penal Code. </w:t>
      </w:r>
    </w:p>
    <w:p w:rsidR="00966D96" w:rsidRPr="00F870D3" w:rsidRDefault="00966D96" w:rsidP="00D26D5B">
      <w:pPr>
        <w:pStyle w:val="JudgmentText"/>
        <w:numPr>
          <w:ilvl w:val="0"/>
          <w:numId w:val="0"/>
        </w:numPr>
        <w:spacing w:after="0"/>
        <w:rPr>
          <w:i/>
        </w:rPr>
      </w:pPr>
    </w:p>
    <w:p w:rsidR="00EB783F" w:rsidRDefault="00EB783F" w:rsidP="00D26D5B">
      <w:pPr>
        <w:pStyle w:val="JudgmentText"/>
        <w:numPr>
          <w:ilvl w:val="0"/>
          <w:numId w:val="0"/>
        </w:numPr>
        <w:spacing w:after="0"/>
        <w:ind w:left="720" w:hanging="720"/>
        <w:rPr>
          <w:b/>
          <w:u w:val="single"/>
        </w:rPr>
      </w:pPr>
      <w:r w:rsidRPr="00966D96">
        <w:rPr>
          <w:b/>
          <w:u w:val="single"/>
        </w:rPr>
        <w:t xml:space="preserve">Circumstantial Evidence </w:t>
      </w:r>
    </w:p>
    <w:p w:rsidR="00D26D5B" w:rsidRDefault="00EB783F" w:rsidP="00D26D5B">
      <w:pPr>
        <w:pStyle w:val="JudgmentText"/>
        <w:numPr>
          <w:ilvl w:val="0"/>
          <w:numId w:val="0"/>
        </w:numPr>
        <w:spacing w:after="0"/>
      </w:pPr>
      <w:r>
        <w:t xml:space="preserve">Although circumstantial evidence could be the best </w:t>
      </w:r>
      <w:r w:rsidR="000F55BC">
        <w:t>evidence, it is trit</w:t>
      </w:r>
      <w:r w:rsidR="00966D96">
        <w:t xml:space="preserve">e law that such evidence must be </w:t>
      </w:r>
      <w:r w:rsidR="000F55BC">
        <w:t>narrowly examined because such evidence may be fabricated to cast suspicion on another</w:t>
      </w:r>
      <w:r w:rsidR="00DE7028">
        <w:t>. C</w:t>
      </w:r>
      <w:r w:rsidR="000F55BC">
        <w:t>onsequently, before</w:t>
      </w:r>
      <w:r w:rsidR="00966D96">
        <w:t xml:space="preserve"> </w:t>
      </w:r>
      <w:r w:rsidR="000F55BC">
        <w:t xml:space="preserve"> inferring the guilt of an accused person from circumstantial evidence , it is necessary to be sure that there are no </w:t>
      </w:r>
      <w:r w:rsidR="00DE7028">
        <w:t xml:space="preserve">any </w:t>
      </w:r>
      <w:r w:rsidR="000F55BC">
        <w:t>other</w:t>
      </w:r>
      <w:r w:rsidR="00966D96">
        <w:t xml:space="preserve"> </w:t>
      </w:r>
      <w:r w:rsidR="00966D96" w:rsidRPr="00583268">
        <w:rPr>
          <w:noProof/>
        </w:rPr>
        <w:t>co</w:t>
      </w:r>
      <w:r w:rsidR="00583268">
        <w:rPr>
          <w:noProof/>
        </w:rPr>
        <w:t>-</w:t>
      </w:r>
      <w:r w:rsidR="00966D96" w:rsidRPr="00583268">
        <w:rPr>
          <w:noProof/>
        </w:rPr>
        <w:t>existing</w:t>
      </w:r>
      <w:r w:rsidR="00966D96">
        <w:t xml:space="preserve"> circumstances which</w:t>
      </w:r>
      <w:r w:rsidR="000F55BC">
        <w:t xml:space="preserve"> would weaken or destroy that </w:t>
      </w:r>
      <w:r w:rsidR="00966D96">
        <w:t>inference</w:t>
      </w:r>
      <w:r w:rsidR="000F55BC">
        <w:t xml:space="preserve"> , (See case of </w:t>
      </w:r>
      <w:r w:rsidR="000F55BC" w:rsidRPr="0068731D">
        <w:rPr>
          <w:b/>
          <w:u w:val="single"/>
        </w:rPr>
        <w:t xml:space="preserve">TEPER VS R [1952] AC 489.  </w:t>
      </w:r>
      <w:r w:rsidR="00966D96" w:rsidRPr="0068731D">
        <w:rPr>
          <w:b/>
          <w:u w:val="single"/>
        </w:rPr>
        <w:t xml:space="preserve">In the case </w:t>
      </w:r>
      <w:r w:rsidR="000F55BC" w:rsidRPr="0068731D">
        <w:rPr>
          <w:b/>
          <w:u w:val="single"/>
        </w:rPr>
        <w:t>R V/S KIPKERING ARAP KOSKE and ANOTHER</w:t>
      </w:r>
      <w:r w:rsidR="00486391" w:rsidRPr="0068731D">
        <w:rPr>
          <w:b/>
          <w:u w:val="single"/>
        </w:rPr>
        <w:t>,</w:t>
      </w:r>
      <w:r w:rsidR="000F55BC" w:rsidRPr="0068731D">
        <w:rPr>
          <w:b/>
          <w:u w:val="single"/>
        </w:rPr>
        <w:t xml:space="preserve"> [1949</w:t>
      </w:r>
      <w:r w:rsidR="00486391" w:rsidRPr="0068731D">
        <w:rPr>
          <w:b/>
          <w:u w:val="single"/>
        </w:rPr>
        <w:t>]</w:t>
      </w:r>
      <w:r w:rsidR="000F55BC" w:rsidRPr="0068731D">
        <w:rPr>
          <w:b/>
          <w:u w:val="single"/>
        </w:rPr>
        <w:t xml:space="preserve"> 16 E</w:t>
      </w:r>
      <w:r w:rsidR="00486391" w:rsidRPr="0068731D">
        <w:rPr>
          <w:b/>
          <w:u w:val="single"/>
        </w:rPr>
        <w:t xml:space="preserve">. </w:t>
      </w:r>
      <w:r w:rsidR="000F55BC" w:rsidRPr="0068731D">
        <w:rPr>
          <w:b/>
          <w:u w:val="single"/>
        </w:rPr>
        <w:t xml:space="preserve">A. C. A 135, </w:t>
      </w:r>
      <w:r w:rsidR="00DE7028">
        <w:rPr>
          <w:b/>
        </w:rPr>
        <w:t>where the</w:t>
      </w:r>
      <w:r w:rsidR="000F55BC" w:rsidRPr="0068731D">
        <w:rPr>
          <w:b/>
        </w:rPr>
        <w:t xml:space="preserve"> East African Court of Appe</w:t>
      </w:r>
      <w:r w:rsidR="00486391" w:rsidRPr="0068731D">
        <w:rPr>
          <w:b/>
        </w:rPr>
        <w:t xml:space="preserve">al </w:t>
      </w:r>
      <w:r w:rsidR="00486391">
        <w:t>held as follows:-</w:t>
      </w:r>
    </w:p>
    <w:p w:rsidR="00904DED" w:rsidRPr="00D26D5B" w:rsidRDefault="00486391" w:rsidP="00D26D5B">
      <w:pPr>
        <w:pStyle w:val="JudgmentText"/>
        <w:numPr>
          <w:ilvl w:val="0"/>
          <w:numId w:val="0"/>
        </w:numPr>
        <w:spacing w:after="0"/>
        <w:rPr>
          <w:b/>
        </w:rPr>
      </w:pPr>
      <w:r>
        <w:tab/>
      </w:r>
    </w:p>
    <w:p w:rsidR="00A72086" w:rsidRPr="00D26D5B" w:rsidRDefault="00486391" w:rsidP="00D26D5B">
      <w:pPr>
        <w:pStyle w:val="JudgmentText"/>
        <w:numPr>
          <w:ilvl w:val="0"/>
          <w:numId w:val="0"/>
        </w:numPr>
        <w:spacing w:after="0"/>
        <w:ind w:left="720"/>
        <w:rPr>
          <w:b/>
          <w:i/>
        </w:rPr>
      </w:pPr>
      <w:r w:rsidRPr="00D26D5B">
        <w:rPr>
          <w:b/>
        </w:rPr>
        <w:tab/>
      </w:r>
      <w:r w:rsidRPr="00D26D5B">
        <w:rPr>
          <w:b/>
          <w:i/>
        </w:rPr>
        <w:t>" F</w:t>
      </w:r>
      <w:r w:rsidR="000F55BC" w:rsidRPr="00D26D5B">
        <w:rPr>
          <w:b/>
          <w:i/>
        </w:rPr>
        <w:t xml:space="preserve">or  a conviction to be based on circumstantial evidence, the inculpatory facts </w:t>
      </w:r>
      <w:r w:rsidR="0068731D" w:rsidRPr="00D26D5B">
        <w:rPr>
          <w:b/>
          <w:i/>
        </w:rPr>
        <w:tab/>
      </w:r>
      <w:r w:rsidR="000F55BC" w:rsidRPr="00D26D5B">
        <w:rPr>
          <w:b/>
          <w:i/>
        </w:rPr>
        <w:t xml:space="preserve">must </w:t>
      </w:r>
      <w:r w:rsidR="00BA3088" w:rsidRPr="00D26D5B">
        <w:rPr>
          <w:b/>
          <w:i/>
        </w:rPr>
        <w:t xml:space="preserve">be incompatible with the innocence of the accused and incapable </w:t>
      </w:r>
      <w:r w:rsidR="00A72086" w:rsidRPr="00D26D5B">
        <w:rPr>
          <w:b/>
          <w:i/>
        </w:rPr>
        <w:t xml:space="preserve">of </w:t>
      </w:r>
      <w:r w:rsidR="0068731D" w:rsidRPr="00D26D5B">
        <w:rPr>
          <w:b/>
          <w:i/>
        </w:rPr>
        <w:tab/>
      </w:r>
      <w:r w:rsidR="00A72086" w:rsidRPr="00D26D5B">
        <w:rPr>
          <w:b/>
          <w:i/>
        </w:rPr>
        <w:t xml:space="preserve">explanation upon any other reasonable hypothesis than that of </w:t>
      </w:r>
      <w:r w:rsidR="00A72086" w:rsidRPr="00583268">
        <w:rPr>
          <w:b/>
          <w:i/>
          <w:noProof/>
        </w:rPr>
        <w:t>guilty</w:t>
      </w:r>
      <w:r w:rsidR="00A72086" w:rsidRPr="00D26D5B">
        <w:rPr>
          <w:b/>
          <w:i/>
        </w:rPr>
        <w:t>"</w:t>
      </w:r>
    </w:p>
    <w:p w:rsidR="00D26D5B" w:rsidRDefault="00D26D5B" w:rsidP="00D26D5B">
      <w:pPr>
        <w:pStyle w:val="JudgmentText"/>
        <w:numPr>
          <w:ilvl w:val="0"/>
          <w:numId w:val="0"/>
        </w:numPr>
        <w:spacing w:after="0"/>
        <w:ind w:left="720"/>
      </w:pPr>
    </w:p>
    <w:p w:rsidR="00A72086" w:rsidRDefault="00A72086" w:rsidP="00D26D5B">
      <w:pPr>
        <w:pStyle w:val="JudgmentText"/>
        <w:numPr>
          <w:ilvl w:val="0"/>
          <w:numId w:val="0"/>
        </w:numPr>
        <w:spacing w:after="0"/>
      </w:pPr>
      <w:r>
        <w:t>The above state of the law was more or less upheld by the S</w:t>
      </w:r>
      <w:r w:rsidR="00DE7028">
        <w:t xml:space="preserve">eychelles </w:t>
      </w:r>
      <w:r>
        <w:t>C</w:t>
      </w:r>
      <w:r w:rsidR="00DE7028">
        <w:t xml:space="preserve">ourt of </w:t>
      </w:r>
      <w:r>
        <w:t>A</w:t>
      </w:r>
      <w:r w:rsidR="00DE7028">
        <w:t>ppeal</w:t>
      </w:r>
      <w:r>
        <w:t xml:space="preserve"> in the case of </w:t>
      </w:r>
      <w:r w:rsidRPr="0068731D">
        <w:rPr>
          <w:b/>
          <w:u w:val="single"/>
        </w:rPr>
        <w:t xml:space="preserve">SOPHA VS REPUBLIC [2012] SLR </w:t>
      </w:r>
      <w:r w:rsidRPr="00583268">
        <w:rPr>
          <w:b/>
          <w:noProof/>
          <w:u w:val="single"/>
        </w:rPr>
        <w:t>296</w:t>
      </w:r>
      <w:r w:rsidRPr="00583268">
        <w:rPr>
          <w:noProof/>
        </w:rPr>
        <w:t xml:space="preserve"> ,</w:t>
      </w:r>
      <w:r>
        <w:t xml:space="preserve"> where his Lordship </w:t>
      </w:r>
      <w:r w:rsidRPr="0068731D">
        <w:rPr>
          <w:b/>
        </w:rPr>
        <w:t>Fernando JA</w:t>
      </w:r>
      <w:r>
        <w:t>,</w:t>
      </w:r>
      <w:r w:rsidR="00DE7028">
        <w:t xml:space="preserve"> expounded the law on this</w:t>
      </w:r>
      <w:r w:rsidR="00486391">
        <w:t xml:space="preserve"> topic </w:t>
      </w:r>
      <w:r>
        <w:t xml:space="preserve">in Seychelles and he quoted from </w:t>
      </w:r>
      <w:r w:rsidRPr="0068731D">
        <w:rPr>
          <w:i/>
        </w:rPr>
        <w:t>Sa</w:t>
      </w:r>
      <w:r w:rsidR="00486391" w:rsidRPr="0068731D">
        <w:rPr>
          <w:i/>
        </w:rPr>
        <w:t>r</w:t>
      </w:r>
      <w:r w:rsidRPr="0068731D">
        <w:rPr>
          <w:i/>
        </w:rPr>
        <w:t>kar</w:t>
      </w:r>
      <w:r>
        <w:t xml:space="preserve"> </w:t>
      </w:r>
      <w:r w:rsidRPr="00DE7028">
        <w:rPr>
          <w:i/>
        </w:rPr>
        <w:t xml:space="preserve">on Evidence </w:t>
      </w:r>
      <w:r>
        <w:t>(</w:t>
      </w:r>
      <w:r w:rsidRPr="0068731D">
        <w:rPr>
          <w:i/>
        </w:rPr>
        <w:t>15</w:t>
      </w:r>
      <w:r w:rsidRPr="0068731D">
        <w:rPr>
          <w:i/>
          <w:vertAlign w:val="superscript"/>
        </w:rPr>
        <w:t>th</w:t>
      </w:r>
      <w:r w:rsidRPr="0068731D">
        <w:rPr>
          <w:i/>
        </w:rPr>
        <w:t xml:space="preserve"> Ed. Reprint of 2014) at P66-68</w:t>
      </w:r>
      <w:r w:rsidR="0068731D">
        <w:t>).</w:t>
      </w:r>
    </w:p>
    <w:p w:rsidR="00A72086" w:rsidRDefault="00A72086" w:rsidP="00D26D5B">
      <w:pPr>
        <w:pStyle w:val="JudgmentText"/>
        <w:numPr>
          <w:ilvl w:val="0"/>
          <w:numId w:val="0"/>
        </w:numPr>
        <w:spacing w:after="0"/>
      </w:pPr>
      <w:r>
        <w:t xml:space="preserve">His Lordship listed 8 points for the Court to consider. The first 2 in my view is more or less what the </w:t>
      </w:r>
      <w:r w:rsidRPr="0068731D">
        <w:rPr>
          <w:b/>
        </w:rPr>
        <w:t xml:space="preserve">East African Court of Appeal in </w:t>
      </w:r>
      <w:r w:rsidR="00486391" w:rsidRPr="0068731D">
        <w:rPr>
          <w:b/>
          <w:u w:val="single"/>
        </w:rPr>
        <w:t xml:space="preserve">KIPKENING ARAP </w:t>
      </w:r>
      <w:r w:rsidR="00486391" w:rsidRPr="00583268">
        <w:rPr>
          <w:b/>
          <w:noProof/>
          <w:u w:val="single"/>
        </w:rPr>
        <w:t>KOSTE</w:t>
      </w:r>
      <w:r w:rsidR="00486391" w:rsidRPr="0068731D">
        <w:rPr>
          <w:b/>
          <w:u w:val="single"/>
        </w:rPr>
        <w:t xml:space="preserve"> </w:t>
      </w:r>
      <w:r w:rsidRPr="0068731D">
        <w:rPr>
          <w:b/>
          <w:u w:val="single"/>
        </w:rPr>
        <w:t>and TEPER</w:t>
      </w:r>
      <w:r w:rsidRPr="0068731D">
        <w:rPr>
          <w:u w:val="single"/>
        </w:rPr>
        <w:t xml:space="preserve"> cases</w:t>
      </w:r>
      <w:r>
        <w:t xml:space="preserve"> have stated. However, </w:t>
      </w:r>
      <w:r w:rsidRPr="0068731D">
        <w:rPr>
          <w:i/>
        </w:rPr>
        <w:t>Sa</w:t>
      </w:r>
      <w:r w:rsidR="00486391" w:rsidRPr="0068731D">
        <w:rPr>
          <w:i/>
        </w:rPr>
        <w:t>r</w:t>
      </w:r>
      <w:r w:rsidRPr="0068731D">
        <w:rPr>
          <w:i/>
        </w:rPr>
        <w:t xml:space="preserve">kar </w:t>
      </w:r>
      <w:r w:rsidRPr="00DE7028">
        <w:rPr>
          <w:i/>
        </w:rPr>
        <w:t>on Evidence</w:t>
      </w:r>
      <w:r>
        <w:t xml:space="preserve"> as quoted by SCA in </w:t>
      </w:r>
      <w:r w:rsidR="00486391" w:rsidRPr="0068731D">
        <w:rPr>
          <w:b/>
          <w:u w:val="single"/>
        </w:rPr>
        <w:t>Sopha</w:t>
      </w:r>
      <w:r w:rsidRPr="0068731D">
        <w:rPr>
          <w:b/>
          <w:u w:val="single"/>
        </w:rPr>
        <w:t xml:space="preserve"> Case</w:t>
      </w:r>
      <w:r>
        <w:t xml:space="preserve"> </w:t>
      </w:r>
      <w:r w:rsidRPr="00583268">
        <w:rPr>
          <w:noProof/>
        </w:rPr>
        <w:t>above,</w:t>
      </w:r>
      <w:r>
        <w:t xml:space="preserve"> added the following:-</w:t>
      </w:r>
    </w:p>
    <w:p w:rsidR="00D26D5B" w:rsidRDefault="00D26D5B" w:rsidP="00D26D5B">
      <w:pPr>
        <w:pStyle w:val="JudgmentText"/>
        <w:numPr>
          <w:ilvl w:val="0"/>
          <w:numId w:val="0"/>
        </w:numPr>
        <w:spacing w:after="0"/>
      </w:pPr>
    </w:p>
    <w:p w:rsidR="00716792" w:rsidRPr="00D26D5B" w:rsidRDefault="00A72086" w:rsidP="00D26D5B">
      <w:pPr>
        <w:pStyle w:val="JudgmentText"/>
        <w:numPr>
          <w:ilvl w:val="0"/>
          <w:numId w:val="0"/>
        </w:numPr>
        <w:spacing w:after="0"/>
        <w:rPr>
          <w:b/>
          <w:i/>
        </w:rPr>
      </w:pPr>
      <w:r>
        <w:tab/>
      </w:r>
      <w:r w:rsidRPr="00D26D5B">
        <w:rPr>
          <w:b/>
          <w:i/>
        </w:rPr>
        <w:t xml:space="preserve">"3. That the </w:t>
      </w:r>
      <w:r w:rsidR="00486391" w:rsidRPr="00D26D5B">
        <w:rPr>
          <w:b/>
          <w:i/>
        </w:rPr>
        <w:t>circumstances</w:t>
      </w:r>
      <w:r w:rsidRPr="00D26D5B">
        <w:rPr>
          <w:b/>
          <w:i/>
        </w:rPr>
        <w:t xml:space="preserve"> from which an inference adverse to the accused is </w:t>
      </w:r>
      <w:r w:rsidRPr="00583268">
        <w:rPr>
          <w:b/>
          <w:i/>
          <w:noProof/>
        </w:rPr>
        <w:t xml:space="preserve">sought </w:t>
      </w:r>
      <w:r w:rsidR="00D26D5B" w:rsidRPr="00583268">
        <w:rPr>
          <w:b/>
          <w:i/>
          <w:noProof/>
        </w:rPr>
        <w:tab/>
      </w:r>
      <w:r w:rsidRPr="00583268">
        <w:rPr>
          <w:b/>
          <w:i/>
          <w:noProof/>
        </w:rPr>
        <w:t>to</w:t>
      </w:r>
      <w:r w:rsidRPr="00D26D5B">
        <w:rPr>
          <w:b/>
          <w:i/>
        </w:rPr>
        <w:t xml:space="preserve"> </w:t>
      </w:r>
      <w:r w:rsidRPr="00583268">
        <w:rPr>
          <w:b/>
          <w:i/>
          <w:noProof/>
        </w:rPr>
        <w:t xml:space="preserve">be </w:t>
      </w:r>
      <w:r w:rsidR="00486391" w:rsidRPr="00583268">
        <w:rPr>
          <w:b/>
          <w:i/>
          <w:noProof/>
        </w:rPr>
        <w:tab/>
      </w:r>
      <w:r w:rsidRPr="00583268">
        <w:rPr>
          <w:b/>
          <w:i/>
          <w:noProof/>
        </w:rPr>
        <w:t>drawn</w:t>
      </w:r>
      <w:r w:rsidRPr="00D26D5B">
        <w:rPr>
          <w:b/>
          <w:i/>
        </w:rPr>
        <w:t xml:space="preserve"> must be proved beyond reasonable doubt and must be closely </w:t>
      </w:r>
      <w:r w:rsidRPr="00583268">
        <w:rPr>
          <w:b/>
          <w:i/>
          <w:noProof/>
        </w:rPr>
        <w:t xml:space="preserve">connected </w:t>
      </w:r>
      <w:r w:rsidR="00D26D5B" w:rsidRPr="00583268">
        <w:rPr>
          <w:b/>
          <w:i/>
          <w:noProof/>
        </w:rPr>
        <w:tab/>
      </w:r>
      <w:r w:rsidRPr="00583268">
        <w:rPr>
          <w:b/>
          <w:i/>
          <w:noProof/>
        </w:rPr>
        <w:t>with</w:t>
      </w:r>
      <w:r w:rsidR="00DE7028">
        <w:rPr>
          <w:b/>
          <w:i/>
        </w:rPr>
        <w:t xml:space="preserve"> the fact sought to be inferred</w:t>
      </w:r>
      <w:r w:rsidRPr="00D26D5B">
        <w:rPr>
          <w:b/>
          <w:i/>
        </w:rPr>
        <w:t xml:space="preserve"> thereof. </w:t>
      </w:r>
    </w:p>
    <w:p w:rsidR="00716792" w:rsidRDefault="00716792" w:rsidP="00D26D5B">
      <w:pPr>
        <w:pStyle w:val="JudgmentText"/>
        <w:numPr>
          <w:ilvl w:val="0"/>
          <w:numId w:val="0"/>
        </w:numPr>
        <w:spacing w:after="0"/>
        <w:rPr>
          <w:b/>
          <w:i/>
        </w:rPr>
      </w:pPr>
      <w:r w:rsidRPr="00D26D5B">
        <w:rPr>
          <w:b/>
          <w:i/>
        </w:rPr>
        <w:lastRenderedPageBreak/>
        <w:tab/>
        <w:t xml:space="preserve">4. where circumstances are </w:t>
      </w:r>
      <w:r w:rsidR="00555A0F" w:rsidRPr="00D26D5B">
        <w:rPr>
          <w:b/>
          <w:i/>
        </w:rPr>
        <w:t xml:space="preserve">susceptible of two </w:t>
      </w:r>
      <w:r w:rsidR="009053A7" w:rsidRPr="00D26D5B">
        <w:rPr>
          <w:b/>
          <w:i/>
        </w:rPr>
        <w:t xml:space="preserve">equally possible inferences, </w:t>
      </w:r>
      <w:r w:rsidR="009053A7" w:rsidRPr="00583268">
        <w:rPr>
          <w:b/>
          <w:i/>
          <w:noProof/>
        </w:rPr>
        <w:t xml:space="preserve">the </w:t>
      </w:r>
      <w:r w:rsidR="00D26D5B" w:rsidRPr="00583268">
        <w:rPr>
          <w:b/>
          <w:i/>
          <w:noProof/>
        </w:rPr>
        <w:tab/>
      </w:r>
      <w:r w:rsidR="00DE7028">
        <w:rPr>
          <w:b/>
          <w:i/>
          <w:noProof/>
        </w:rPr>
        <w:t>inference</w:t>
      </w:r>
      <w:r w:rsidR="009053A7" w:rsidRPr="00D26D5B">
        <w:rPr>
          <w:b/>
          <w:i/>
        </w:rPr>
        <w:t xml:space="preserve"> favouring the accused rather than the prosecution should be accepted. </w:t>
      </w:r>
    </w:p>
    <w:p w:rsidR="00D26D5B" w:rsidRPr="00D26D5B" w:rsidRDefault="00D26D5B" w:rsidP="00D26D5B">
      <w:pPr>
        <w:pStyle w:val="JudgmentText"/>
        <w:numPr>
          <w:ilvl w:val="0"/>
          <w:numId w:val="0"/>
        </w:numPr>
        <w:spacing w:after="0"/>
        <w:rPr>
          <w:b/>
          <w:i/>
        </w:rPr>
      </w:pPr>
    </w:p>
    <w:p w:rsidR="009053A7" w:rsidRDefault="00486391" w:rsidP="00D26D5B">
      <w:pPr>
        <w:pStyle w:val="JudgmentText"/>
        <w:numPr>
          <w:ilvl w:val="0"/>
          <w:numId w:val="0"/>
        </w:numPr>
        <w:spacing w:after="0"/>
        <w:rPr>
          <w:b/>
          <w:i/>
        </w:rPr>
      </w:pPr>
      <w:r w:rsidRPr="00D26D5B">
        <w:rPr>
          <w:b/>
          <w:i/>
        </w:rPr>
        <w:tab/>
        <w:t>5.T</w:t>
      </w:r>
      <w:r w:rsidR="009053A7" w:rsidRPr="00D26D5B">
        <w:rPr>
          <w:b/>
          <w:i/>
        </w:rPr>
        <w:t xml:space="preserve">here must be a chain of evidence so far complete as not to leave </w:t>
      </w:r>
      <w:r w:rsidR="009053A7" w:rsidRPr="00583268">
        <w:rPr>
          <w:b/>
          <w:i/>
          <w:noProof/>
        </w:rPr>
        <w:t>reasonable</w:t>
      </w:r>
      <w:r w:rsidR="009053A7" w:rsidRPr="00D26D5B">
        <w:rPr>
          <w:b/>
          <w:i/>
        </w:rPr>
        <w:t xml:space="preserve"> </w:t>
      </w:r>
      <w:r w:rsidRPr="00D26D5B">
        <w:rPr>
          <w:b/>
          <w:i/>
        </w:rPr>
        <w:t>ground</w:t>
      </w:r>
      <w:r w:rsidRPr="00D26D5B">
        <w:rPr>
          <w:b/>
          <w:i/>
        </w:rPr>
        <w:tab/>
      </w:r>
      <w:r w:rsidR="009053A7" w:rsidRPr="00D26D5B">
        <w:rPr>
          <w:b/>
          <w:i/>
        </w:rPr>
        <w:t xml:space="preserve">for a conclusion </w:t>
      </w:r>
      <w:r w:rsidR="009053A7" w:rsidRPr="00583268">
        <w:rPr>
          <w:b/>
          <w:i/>
          <w:noProof/>
        </w:rPr>
        <w:t>therefrom</w:t>
      </w:r>
      <w:r w:rsidR="009053A7" w:rsidRPr="00D26D5B">
        <w:rPr>
          <w:b/>
          <w:i/>
        </w:rPr>
        <w:t xml:space="preserve"> </w:t>
      </w:r>
      <w:r w:rsidRPr="00D26D5B">
        <w:rPr>
          <w:b/>
          <w:i/>
        </w:rPr>
        <w:t xml:space="preserve">consistent </w:t>
      </w:r>
      <w:r w:rsidR="009053A7" w:rsidRPr="00D26D5B">
        <w:rPr>
          <w:b/>
          <w:i/>
        </w:rPr>
        <w:t xml:space="preserve">with the innocence of the accused, and </w:t>
      </w:r>
      <w:r w:rsidR="009053A7" w:rsidRPr="00583268">
        <w:rPr>
          <w:b/>
          <w:i/>
          <w:noProof/>
        </w:rPr>
        <w:t xml:space="preserve">the </w:t>
      </w:r>
      <w:r w:rsidR="00D26D5B" w:rsidRPr="00583268">
        <w:rPr>
          <w:b/>
          <w:i/>
          <w:noProof/>
        </w:rPr>
        <w:tab/>
      </w:r>
      <w:r w:rsidR="009053A7" w:rsidRPr="00583268">
        <w:rPr>
          <w:b/>
          <w:i/>
          <w:noProof/>
        </w:rPr>
        <w:t xml:space="preserve">chain </w:t>
      </w:r>
      <w:r w:rsidR="00D26D5B" w:rsidRPr="00583268">
        <w:rPr>
          <w:b/>
          <w:i/>
          <w:noProof/>
        </w:rPr>
        <w:tab/>
      </w:r>
      <w:r w:rsidR="009053A7" w:rsidRPr="00583268">
        <w:rPr>
          <w:b/>
          <w:i/>
          <w:noProof/>
        </w:rPr>
        <w:t>must</w:t>
      </w:r>
      <w:r w:rsidR="009053A7" w:rsidRPr="00D26D5B">
        <w:rPr>
          <w:b/>
          <w:i/>
        </w:rPr>
        <w:t xml:space="preserve"> be such human probability the act must have been done by the accused. </w:t>
      </w:r>
    </w:p>
    <w:p w:rsidR="00D26D5B" w:rsidRPr="00D26D5B" w:rsidRDefault="00D26D5B" w:rsidP="00D26D5B">
      <w:pPr>
        <w:pStyle w:val="JudgmentText"/>
        <w:numPr>
          <w:ilvl w:val="0"/>
          <w:numId w:val="0"/>
        </w:numPr>
        <w:spacing w:after="0"/>
        <w:rPr>
          <w:b/>
          <w:i/>
        </w:rPr>
      </w:pPr>
    </w:p>
    <w:p w:rsidR="009053A7" w:rsidRDefault="009053A7" w:rsidP="00D26D5B">
      <w:pPr>
        <w:pStyle w:val="JudgmentText"/>
        <w:numPr>
          <w:ilvl w:val="0"/>
          <w:numId w:val="0"/>
        </w:numPr>
        <w:spacing w:after="0"/>
        <w:ind w:left="720"/>
        <w:rPr>
          <w:b/>
          <w:i/>
        </w:rPr>
      </w:pPr>
      <w:r w:rsidRPr="00D26D5B">
        <w:rPr>
          <w:b/>
          <w:i/>
        </w:rPr>
        <w:t>6. where a series of circumstances are dependent on one another they should be read as one integrated whole and not conside</w:t>
      </w:r>
      <w:r w:rsidR="00486391" w:rsidRPr="00D26D5B">
        <w:rPr>
          <w:b/>
          <w:i/>
        </w:rPr>
        <w:t xml:space="preserve">red separately </w:t>
      </w:r>
      <w:r w:rsidR="00DE7028">
        <w:rPr>
          <w:b/>
          <w:i/>
        </w:rPr>
        <w:t>other</w:t>
      </w:r>
      <w:r w:rsidRPr="00D26D5B">
        <w:rPr>
          <w:b/>
          <w:i/>
        </w:rPr>
        <w:t xml:space="preserve">wise the very </w:t>
      </w:r>
      <w:r w:rsidR="00486391" w:rsidRPr="00D26D5B">
        <w:rPr>
          <w:b/>
          <w:i/>
        </w:rPr>
        <w:t>concept</w:t>
      </w:r>
      <w:r w:rsidRPr="00D26D5B">
        <w:rPr>
          <w:b/>
          <w:i/>
        </w:rPr>
        <w:t xml:space="preserve"> of </w:t>
      </w:r>
      <w:r w:rsidRPr="00583268">
        <w:rPr>
          <w:b/>
          <w:i/>
          <w:noProof/>
        </w:rPr>
        <w:t>proof  of</w:t>
      </w:r>
      <w:r w:rsidRPr="00D26D5B">
        <w:rPr>
          <w:b/>
          <w:i/>
        </w:rPr>
        <w:t xml:space="preserve"> circumstantial evidence would be defeated. </w:t>
      </w:r>
    </w:p>
    <w:p w:rsidR="00D26D5B" w:rsidRPr="00D26D5B" w:rsidRDefault="00D26D5B" w:rsidP="00D26D5B">
      <w:pPr>
        <w:pStyle w:val="JudgmentText"/>
        <w:numPr>
          <w:ilvl w:val="0"/>
          <w:numId w:val="0"/>
        </w:numPr>
        <w:spacing w:after="0"/>
        <w:ind w:left="720"/>
        <w:rPr>
          <w:b/>
          <w:i/>
        </w:rPr>
      </w:pPr>
    </w:p>
    <w:p w:rsidR="009053A7" w:rsidRDefault="009053A7" w:rsidP="00D26D5B">
      <w:pPr>
        <w:pStyle w:val="JudgmentText"/>
        <w:numPr>
          <w:ilvl w:val="0"/>
          <w:numId w:val="0"/>
        </w:numPr>
        <w:spacing w:after="0"/>
        <w:ind w:left="720"/>
        <w:rPr>
          <w:b/>
          <w:i/>
        </w:rPr>
      </w:pPr>
      <w:r w:rsidRPr="00D26D5B">
        <w:rPr>
          <w:b/>
          <w:i/>
        </w:rPr>
        <w:t>7. circumstances of st</w:t>
      </w:r>
      <w:r w:rsidR="00486391" w:rsidRPr="00D26D5B">
        <w:rPr>
          <w:b/>
          <w:i/>
        </w:rPr>
        <w:t>r</w:t>
      </w:r>
      <w:r w:rsidRPr="00D26D5B">
        <w:rPr>
          <w:b/>
          <w:i/>
        </w:rPr>
        <w:t>ong</w:t>
      </w:r>
      <w:r w:rsidR="00486391" w:rsidRPr="00D26D5B">
        <w:rPr>
          <w:b/>
          <w:i/>
        </w:rPr>
        <w:t xml:space="preserve"> suspicion</w:t>
      </w:r>
      <w:r w:rsidRPr="00D26D5B">
        <w:rPr>
          <w:b/>
          <w:i/>
        </w:rPr>
        <w:t xml:space="preserve"> with more conclusive </w:t>
      </w:r>
      <w:r w:rsidR="00486391" w:rsidRPr="00D26D5B">
        <w:rPr>
          <w:b/>
          <w:i/>
        </w:rPr>
        <w:t>evidence</w:t>
      </w:r>
      <w:r w:rsidRPr="00D26D5B">
        <w:rPr>
          <w:b/>
          <w:i/>
        </w:rPr>
        <w:t xml:space="preserve"> are not sufficient to justify </w:t>
      </w:r>
      <w:r w:rsidR="00486391" w:rsidRPr="00D26D5B">
        <w:rPr>
          <w:b/>
          <w:i/>
        </w:rPr>
        <w:t xml:space="preserve">a </w:t>
      </w:r>
      <w:r w:rsidRPr="00D26D5B">
        <w:rPr>
          <w:b/>
          <w:i/>
        </w:rPr>
        <w:t>conviction, even though th</w:t>
      </w:r>
      <w:r w:rsidR="00486391" w:rsidRPr="00D26D5B">
        <w:rPr>
          <w:b/>
          <w:i/>
        </w:rPr>
        <w:t xml:space="preserve">e party offers no explanation </w:t>
      </w:r>
      <w:r w:rsidR="00486391" w:rsidRPr="00583268">
        <w:rPr>
          <w:b/>
          <w:i/>
          <w:noProof/>
        </w:rPr>
        <w:t xml:space="preserve">to </w:t>
      </w:r>
      <w:r w:rsidRPr="00583268">
        <w:rPr>
          <w:b/>
          <w:i/>
          <w:noProof/>
        </w:rPr>
        <w:t xml:space="preserve"> them</w:t>
      </w:r>
      <w:r w:rsidRPr="00D26D5B">
        <w:rPr>
          <w:b/>
          <w:i/>
        </w:rPr>
        <w:t xml:space="preserve">. </w:t>
      </w:r>
    </w:p>
    <w:p w:rsidR="00D26D5B" w:rsidRPr="00D26D5B" w:rsidRDefault="00D26D5B" w:rsidP="00D26D5B">
      <w:pPr>
        <w:pStyle w:val="JudgmentText"/>
        <w:numPr>
          <w:ilvl w:val="0"/>
          <w:numId w:val="0"/>
        </w:numPr>
        <w:spacing w:after="0"/>
        <w:ind w:left="720"/>
        <w:rPr>
          <w:b/>
          <w:i/>
        </w:rPr>
      </w:pPr>
    </w:p>
    <w:p w:rsidR="0068731D" w:rsidRDefault="009053A7" w:rsidP="00D26D5B">
      <w:pPr>
        <w:pStyle w:val="JudgmentText"/>
        <w:numPr>
          <w:ilvl w:val="0"/>
          <w:numId w:val="0"/>
        </w:numPr>
        <w:spacing w:after="0"/>
        <w:ind w:left="720"/>
        <w:rPr>
          <w:b/>
          <w:i/>
        </w:rPr>
      </w:pPr>
      <w:r w:rsidRPr="00D26D5B">
        <w:rPr>
          <w:b/>
          <w:i/>
        </w:rPr>
        <w:t>8. if combined effect of all the proved facts taken together is conclusive in establishing guilt of the accused, conviction would be justified ev</w:t>
      </w:r>
      <w:r w:rsidR="00486391" w:rsidRPr="00D26D5B">
        <w:rPr>
          <w:b/>
          <w:i/>
        </w:rPr>
        <w:t>en though any one or more of tho</w:t>
      </w:r>
      <w:r w:rsidRPr="00D26D5B">
        <w:rPr>
          <w:b/>
          <w:i/>
        </w:rPr>
        <w:t>se facts by itself is not decisive"</w:t>
      </w:r>
    </w:p>
    <w:p w:rsidR="00D26D5B" w:rsidRPr="00D26D5B" w:rsidRDefault="00D26D5B" w:rsidP="00D26D5B">
      <w:pPr>
        <w:pStyle w:val="JudgmentText"/>
        <w:numPr>
          <w:ilvl w:val="0"/>
          <w:numId w:val="0"/>
        </w:numPr>
        <w:spacing w:after="0"/>
        <w:ind w:left="720"/>
        <w:rPr>
          <w:b/>
          <w:i/>
        </w:rPr>
      </w:pPr>
    </w:p>
    <w:p w:rsidR="00D26D5B" w:rsidRPr="00486391" w:rsidRDefault="009053A7" w:rsidP="00D26D5B">
      <w:pPr>
        <w:pStyle w:val="JudgmentText"/>
        <w:numPr>
          <w:ilvl w:val="0"/>
          <w:numId w:val="0"/>
        </w:numPr>
        <w:spacing w:after="0"/>
        <w:rPr>
          <w:b/>
          <w:u w:val="single"/>
        </w:rPr>
      </w:pPr>
      <w:r w:rsidRPr="00486391">
        <w:rPr>
          <w:b/>
          <w:u w:val="single"/>
        </w:rPr>
        <w:t xml:space="preserve">Common Intention - Section 23 of the Penal Code. </w:t>
      </w:r>
    </w:p>
    <w:p w:rsidR="0068731D" w:rsidRDefault="009053A7" w:rsidP="00D26D5B">
      <w:pPr>
        <w:pStyle w:val="JudgmentText"/>
        <w:numPr>
          <w:ilvl w:val="0"/>
          <w:numId w:val="0"/>
        </w:numPr>
        <w:spacing w:after="0"/>
        <w:rPr>
          <w:i/>
        </w:rPr>
      </w:pPr>
      <w:r>
        <w:t xml:space="preserve">Apart from the circumstantial </w:t>
      </w:r>
      <w:r w:rsidRPr="00583268">
        <w:rPr>
          <w:noProof/>
        </w:rPr>
        <w:t>evidence</w:t>
      </w:r>
      <w:r>
        <w:t xml:space="preserve"> the prosecution </w:t>
      </w:r>
      <w:r w:rsidRPr="00583268">
        <w:rPr>
          <w:noProof/>
        </w:rPr>
        <w:t>seek</w:t>
      </w:r>
      <w:r w:rsidR="00583268">
        <w:rPr>
          <w:noProof/>
        </w:rPr>
        <w:t>s</w:t>
      </w:r>
      <w:r>
        <w:t xml:space="preserve"> to reply also on </w:t>
      </w:r>
      <w:r w:rsidRPr="0068731D">
        <w:rPr>
          <w:i/>
        </w:rPr>
        <w:t xml:space="preserve">Section 23 </w:t>
      </w:r>
      <w:r w:rsidR="0068731D" w:rsidRPr="0068731D">
        <w:rPr>
          <w:i/>
        </w:rPr>
        <w:tab/>
      </w:r>
      <w:r w:rsidRPr="0068731D">
        <w:rPr>
          <w:i/>
        </w:rPr>
        <w:t xml:space="preserve">of the Penal Code. </w:t>
      </w:r>
    </w:p>
    <w:p w:rsidR="009053A7" w:rsidRPr="0068731D" w:rsidRDefault="00486391" w:rsidP="00D26D5B">
      <w:pPr>
        <w:pStyle w:val="JudgmentText"/>
        <w:numPr>
          <w:ilvl w:val="0"/>
          <w:numId w:val="0"/>
        </w:numPr>
        <w:spacing w:after="0"/>
        <w:rPr>
          <w:i/>
        </w:rPr>
      </w:pPr>
      <w:r>
        <w:t xml:space="preserve">This </w:t>
      </w:r>
      <w:r w:rsidRPr="00583268">
        <w:rPr>
          <w:noProof/>
        </w:rPr>
        <w:t>Section</w:t>
      </w:r>
      <w:r w:rsidR="00DE7028">
        <w:rPr>
          <w:noProof/>
        </w:rPr>
        <w:t xml:space="preserve"> </w:t>
      </w:r>
      <w:r>
        <w:t>however, sets out</w:t>
      </w:r>
      <w:r w:rsidR="009053A7">
        <w:t xml:space="preserve"> only the principle of criminal liability but does not in itself create any offence, </w:t>
      </w:r>
    </w:p>
    <w:p w:rsidR="009053A7" w:rsidRDefault="009053A7" w:rsidP="00D26D5B">
      <w:pPr>
        <w:pStyle w:val="JudgmentText"/>
        <w:numPr>
          <w:ilvl w:val="0"/>
          <w:numId w:val="0"/>
        </w:numPr>
        <w:spacing w:after="0"/>
      </w:pPr>
      <w:r w:rsidRPr="0068731D">
        <w:rPr>
          <w:i/>
        </w:rPr>
        <w:t>Section 23</w:t>
      </w:r>
      <w:r>
        <w:t xml:space="preserve"> enacts as follows:-</w:t>
      </w:r>
    </w:p>
    <w:p w:rsidR="00D26D5B" w:rsidRDefault="00D26D5B" w:rsidP="00D26D5B">
      <w:pPr>
        <w:pStyle w:val="JudgmentText"/>
        <w:numPr>
          <w:ilvl w:val="0"/>
          <w:numId w:val="0"/>
        </w:numPr>
        <w:spacing w:after="0"/>
      </w:pPr>
    </w:p>
    <w:p w:rsidR="009053A7" w:rsidRDefault="009053A7" w:rsidP="00D26D5B">
      <w:pPr>
        <w:pStyle w:val="JudgmentText"/>
        <w:numPr>
          <w:ilvl w:val="0"/>
          <w:numId w:val="0"/>
        </w:numPr>
        <w:spacing w:after="0"/>
        <w:rPr>
          <w:i/>
        </w:rPr>
      </w:pPr>
      <w:r>
        <w:tab/>
      </w:r>
      <w:r w:rsidR="00DE7028">
        <w:rPr>
          <w:i/>
        </w:rPr>
        <w:t>" When two or more persons for</w:t>
      </w:r>
      <w:r w:rsidRPr="0068731D">
        <w:rPr>
          <w:i/>
        </w:rPr>
        <w:t xml:space="preserve">m a common intention to prosecute an unlawful </w:t>
      </w:r>
      <w:r w:rsidR="0068731D" w:rsidRPr="0068731D">
        <w:rPr>
          <w:i/>
        </w:rPr>
        <w:tab/>
      </w:r>
      <w:r w:rsidRPr="0068731D">
        <w:rPr>
          <w:i/>
        </w:rPr>
        <w:t xml:space="preserve">purpose in conjunction with one another, and in the prosecution of such </w:t>
      </w:r>
      <w:r w:rsidR="00D26D5B">
        <w:rPr>
          <w:i/>
        </w:rPr>
        <w:t xml:space="preserve">purpose </w:t>
      </w:r>
      <w:r w:rsidRPr="0068731D">
        <w:rPr>
          <w:i/>
        </w:rPr>
        <w:t xml:space="preserve">an </w:t>
      </w:r>
      <w:r w:rsidR="00D26D5B">
        <w:rPr>
          <w:i/>
        </w:rPr>
        <w:tab/>
      </w:r>
      <w:r w:rsidRPr="0068731D">
        <w:rPr>
          <w:i/>
        </w:rPr>
        <w:t xml:space="preserve">offence is committed of such a nature that its commission was a probable </w:t>
      </w:r>
      <w:r w:rsidR="00D26D5B">
        <w:rPr>
          <w:i/>
        </w:rPr>
        <w:t xml:space="preserve">consequence </w:t>
      </w:r>
      <w:r w:rsidRPr="0068731D">
        <w:rPr>
          <w:i/>
        </w:rPr>
        <w:t xml:space="preserve">of </w:t>
      </w:r>
      <w:r w:rsidR="00D26D5B">
        <w:rPr>
          <w:i/>
        </w:rPr>
        <w:tab/>
      </w:r>
      <w:r w:rsidRPr="0068731D">
        <w:rPr>
          <w:i/>
        </w:rPr>
        <w:t xml:space="preserve">the prosecution of such purpose, each of them is deemed to have committed the offence" </w:t>
      </w:r>
    </w:p>
    <w:p w:rsidR="00D26D5B" w:rsidRPr="0068731D" w:rsidRDefault="00D26D5B" w:rsidP="00D26D5B">
      <w:pPr>
        <w:pStyle w:val="JudgmentText"/>
        <w:numPr>
          <w:ilvl w:val="0"/>
          <w:numId w:val="0"/>
        </w:numPr>
        <w:spacing w:after="0"/>
        <w:rPr>
          <w:i/>
        </w:rPr>
      </w:pPr>
    </w:p>
    <w:p w:rsidR="009053A7" w:rsidRDefault="009053A7" w:rsidP="00D26D5B">
      <w:pPr>
        <w:pStyle w:val="JudgmentText"/>
        <w:numPr>
          <w:ilvl w:val="0"/>
          <w:numId w:val="0"/>
        </w:numPr>
        <w:spacing w:after="0"/>
      </w:pPr>
      <w:r>
        <w:lastRenderedPageBreak/>
        <w:t xml:space="preserve">The above Section brings into play the element of </w:t>
      </w:r>
      <w:r w:rsidRPr="00DE7028">
        <w:rPr>
          <w:b/>
        </w:rPr>
        <w:t>knowledge</w:t>
      </w:r>
      <w:r>
        <w:t xml:space="preserve"> </w:t>
      </w:r>
      <w:r w:rsidR="002322B3">
        <w:t xml:space="preserve">that is knowledge on </w:t>
      </w:r>
      <w:r w:rsidR="002322B3" w:rsidRPr="00583268">
        <w:rPr>
          <w:noProof/>
        </w:rPr>
        <w:t>the part</w:t>
      </w:r>
      <w:r w:rsidR="002322B3">
        <w:t xml:space="preserve"> of the perpetrators as to the </w:t>
      </w:r>
      <w:r w:rsidR="002322B3" w:rsidRPr="00583268">
        <w:rPr>
          <w:noProof/>
        </w:rPr>
        <w:t>probabl</w:t>
      </w:r>
      <w:r w:rsidR="00583268" w:rsidRPr="00583268">
        <w:rPr>
          <w:noProof/>
        </w:rPr>
        <w:t>e</w:t>
      </w:r>
      <w:r w:rsidR="002322B3">
        <w:t xml:space="preserve"> consequences of the prosecuti</w:t>
      </w:r>
      <w:r w:rsidR="00463EA4">
        <w:t xml:space="preserve">on of the </w:t>
      </w:r>
      <w:r w:rsidR="00463EA4" w:rsidRPr="00583268">
        <w:rPr>
          <w:noProof/>
        </w:rPr>
        <w:t>offence they</w:t>
      </w:r>
      <w:r w:rsidR="00463EA4">
        <w:t xml:space="preserve"> originally set out to commit. In such </w:t>
      </w:r>
      <w:r w:rsidR="00463EA4" w:rsidRPr="00583268">
        <w:rPr>
          <w:noProof/>
        </w:rPr>
        <w:t>circumstances</w:t>
      </w:r>
      <w:r w:rsidR="00583268">
        <w:rPr>
          <w:noProof/>
        </w:rPr>
        <w:t>,</w:t>
      </w:r>
      <w:r w:rsidR="00463EA4">
        <w:t xml:space="preserve"> therefore, proof of the </w:t>
      </w:r>
      <w:r w:rsidR="00463EA4" w:rsidRPr="00583268">
        <w:rPr>
          <w:noProof/>
        </w:rPr>
        <w:t>requisite intention</w:t>
      </w:r>
      <w:r w:rsidR="00463EA4">
        <w:t xml:space="preserve"> on the part of the perpetrators, need not be proved but proof of </w:t>
      </w:r>
      <w:r w:rsidR="00463EA4" w:rsidRPr="00583268">
        <w:rPr>
          <w:noProof/>
        </w:rPr>
        <w:t>knowledge would</w:t>
      </w:r>
      <w:r w:rsidR="00463EA4">
        <w:t xml:space="preserve"> suffice. </w:t>
      </w:r>
    </w:p>
    <w:p w:rsidR="00D26D5B" w:rsidRDefault="00D26D5B" w:rsidP="00D26D5B">
      <w:pPr>
        <w:pStyle w:val="JudgmentText"/>
        <w:numPr>
          <w:ilvl w:val="0"/>
          <w:numId w:val="0"/>
        </w:numPr>
        <w:spacing w:after="0"/>
      </w:pPr>
    </w:p>
    <w:p w:rsidR="00463EA4" w:rsidRDefault="00463EA4" w:rsidP="00D26D5B">
      <w:pPr>
        <w:pStyle w:val="JudgmentText"/>
        <w:numPr>
          <w:ilvl w:val="0"/>
          <w:numId w:val="0"/>
        </w:numPr>
        <w:spacing w:after="0"/>
      </w:pPr>
      <w:r>
        <w:t xml:space="preserve">In the case of </w:t>
      </w:r>
      <w:r w:rsidR="00DE7028">
        <w:rPr>
          <w:b/>
          <w:u w:val="single"/>
        </w:rPr>
        <w:t>JEAN PAUL KO</w:t>
      </w:r>
      <w:r w:rsidRPr="0068731D">
        <w:rPr>
          <w:b/>
          <w:u w:val="single"/>
        </w:rPr>
        <w:t>LINDO &amp; GARY PAYET SCA 4/2010</w:t>
      </w:r>
      <w:r>
        <w:t xml:space="preserve"> their Lordships of the SCA stated as follows:</w:t>
      </w:r>
    </w:p>
    <w:p w:rsidR="00D26D5B" w:rsidRDefault="00D26D5B" w:rsidP="00D26D5B">
      <w:pPr>
        <w:pStyle w:val="JudgmentText"/>
        <w:numPr>
          <w:ilvl w:val="0"/>
          <w:numId w:val="0"/>
        </w:numPr>
        <w:spacing w:after="0"/>
      </w:pPr>
    </w:p>
    <w:p w:rsidR="00463EA4" w:rsidRDefault="008E6754" w:rsidP="00D26D5B">
      <w:pPr>
        <w:pStyle w:val="JudgmentText"/>
        <w:numPr>
          <w:ilvl w:val="0"/>
          <w:numId w:val="0"/>
        </w:numPr>
        <w:spacing w:after="0"/>
        <w:ind w:left="720"/>
        <w:rPr>
          <w:b/>
          <w:i/>
        </w:rPr>
      </w:pPr>
      <w:r w:rsidRPr="00D26D5B">
        <w:rPr>
          <w:b/>
          <w:i/>
        </w:rPr>
        <w:t>"T</w:t>
      </w:r>
      <w:r w:rsidR="00463EA4" w:rsidRPr="00D26D5B">
        <w:rPr>
          <w:b/>
          <w:i/>
        </w:rPr>
        <w:t xml:space="preserve">he law in Seychelles is that it suffices to show that a secondary act took place as a </w:t>
      </w:r>
      <w:r w:rsidR="00463EA4" w:rsidRPr="00583268">
        <w:rPr>
          <w:b/>
          <w:i/>
          <w:noProof/>
        </w:rPr>
        <w:t>probabl</w:t>
      </w:r>
      <w:r w:rsidR="00583268">
        <w:rPr>
          <w:b/>
          <w:i/>
          <w:noProof/>
        </w:rPr>
        <w:t>e</w:t>
      </w:r>
      <w:r w:rsidR="00463EA4" w:rsidRPr="00D26D5B">
        <w:rPr>
          <w:b/>
          <w:i/>
        </w:rPr>
        <w:t xml:space="preserve"> consequence of the agreed first act intended. In this </w:t>
      </w:r>
      <w:r w:rsidR="00463EA4" w:rsidRPr="00583268">
        <w:rPr>
          <w:b/>
          <w:i/>
          <w:noProof/>
        </w:rPr>
        <w:t>jurisdiction</w:t>
      </w:r>
      <w:r w:rsidR="00583268">
        <w:rPr>
          <w:b/>
          <w:i/>
          <w:noProof/>
        </w:rPr>
        <w:t>,</w:t>
      </w:r>
      <w:r w:rsidR="00463EA4" w:rsidRPr="00D26D5B">
        <w:rPr>
          <w:b/>
          <w:i/>
        </w:rPr>
        <w:t xml:space="preserve"> we do not need to look for</w:t>
      </w:r>
      <w:r w:rsidR="00583268">
        <w:rPr>
          <w:b/>
          <w:i/>
        </w:rPr>
        <w:t xml:space="preserve"> the</w:t>
      </w:r>
      <w:r w:rsidR="00463EA4" w:rsidRPr="00D26D5B">
        <w:rPr>
          <w:b/>
          <w:i/>
        </w:rPr>
        <w:t xml:space="preserve"> </w:t>
      </w:r>
      <w:r w:rsidR="00463EA4" w:rsidRPr="00583268">
        <w:rPr>
          <w:b/>
          <w:i/>
          <w:noProof/>
        </w:rPr>
        <w:t>intention</w:t>
      </w:r>
      <w:r w:rsidR="00463EA4" w:rsidRPr="00D26D5B">
        <w:rPr>
          <w:b/>
          <w:i/>
        </w:rPr>
        <w:t xml:space="preserve"> of the perpetrators to carry out the secondary act. All that is necessary is that the Secondary act took place as a probable consequence of the first agreed act to which they had agreed upon"</w:t>
      </w:r>
    </w:p>
    <w:p w:rsidR="00D26D5B" w:rsidRPr="00D26D5B" w:rsidRDefault="00D26D5B" w:rsidP="00D26D5B">
      <w:pPr>
        <w:pStyle w:val="JudgmentText"/>
        <w:numPr>
          <w:ilvl w:val="0"/>
          <w:numId w:val="0"/>
        </w:numPr>
        <w:spacing w:after="0"/>
        <w:rPr>
          <w:b/>
          <w:i/>
        </w:rPr>
      </w:pPr>
    </w:p>
    <w:p w:rsidR="00463EA4" w:rsidRDefault="008E6754" w:rsidP="00D26D5B">
      <w:pPr>
        <w:pStyle w:val="JudgmentText"/>
        <w:numPr>
          <w:ilvl w:val="0"/>
          <w:numId w:val="0"/>
        </w:numPr>
        <w:spacing w:after="0"/>
      </w:pPr>
      <w:r>
        <w:t xml:space="preserve">Further, in the case of </w:t>
      </w:r>
      <w:r w:rsidRPr="0068731D">
        <w:rPr>
          <w:b/>
          <w:u w:val="single"/>
        </w:rPr>
        <w:t xml:space="preserve">MOHAMMED HASSAN ALI AND 4 Ors VS </w:t>
      </w:r>
      <w:r w:rsidR="00463EA4" w:rsidRPr="0068731D">
        <w:rPr>
          <w:b/>
          <w:u w:val="single"/>
        </w:rPr>
        <w:t>REP,</w:t>
      </w:r>
      <w:r w:rsidRPr="0068731D">
        <w:rPr>
          <w:b/>
          <w:u w:val="single"/>
        </w:rPr>
        <w:t xml:space="preserve"> SCA Cr. </w:t>
      </w:r>
      <w:r w:rsidR="00463EA4" w:rsidRPr="0068731D">
        <w:rPr>
          <w:b/>
          <w:u w:val="single"/>
        </w:rPr>
        <w:t xml:space="preserve">Appl. 22/12, in her Judgement, TWOMEY, JA </w:t>
      </w:r>
      <w:r w:rsidR="00463EA4" w:rsidRPr="00D26D5B">
        <w:rPr>
          <w:u w:val="single"/>
        </w:rPr>
        <w:t>(as she was then)</w:t>
      </w:r>
      <w:r w:rsidR="00463EA4">
        <w:t xml:space="preserve"> stated as follows:</w:t>
      </w:r>
    </w:p>
    <w:p w:rsidR="00D26D5B" w:rsidRDefault="00D26D5B" w:rsidP="00D26D5B">
      <w:pPr>
        <w:pStyle w:val="JudgmentText"/>
        <w:numPr>
          <w:ilvl w:val="0"/>
          <w:numId w:val="0"/>
        </w:numPr>
        <w:spacing w:after="0"/>
      </w:pPr>
    </w:p>
    <w:p w:rsidR="00D26D5B" w:rsidRDefault="00463EA4" w:rsidP="00D26D5B">
      <w:pPr>
        <w:pStyle w:val="JudgmentText"/>
        <w:numPr>
          <w:ilvl w:val="0"/>
          <w:numId w:val="0"/>
        </w:numPr>
        <w:spacing w:after="0"/>
        <w:ind w:left="720"/>
        <w:rPr>
          <w:b/>
          <w:i/>
        </w:rPr>
      </w:pPr>
      <w:r w:rsidRPr="00D26D5B">
        <w:rPr>
          <w:b/>
          <w:i/>
        </w:rPr>
        <w:t xml:space="preserve">" It is our view that Section 23 of the Penal Code enacts the third variety of a joint </w:t>
      </w:r>
      <w:r w:rsidR="008E6754" w:rsidRPr="00D26D5B">
        <w:rPr>
          <w:b/>
          <w:i/>
        </w:rPr>
        <w:t>enterprise.....</w:t>
      </w:r>
      <w:r w:rsidRPr="00D26D5B">
        <w:rPr>
          <w:b/>
          <w:i/>
        </w:rPr>
        <w:t xml:space="preserve">that is where there is a consequential act to the primary act. </w:t>
      </w:r>
      <w:r w:rsidRPr="00583268">
        <w:rPr>
          <w:b/>
          <w:i/>
          <w:noProof/>
        </w:rPr>
        <w:t>In the</w:t>
      </w:r>
      <w:r w:rsidR="00DE7028">
        <w:rPr>
          <w:b/>
          <w:i/>
          <w:noProof/>
        </w:rPr>
        <w:t xml:space="preserve"> present case the accused persons</w:t>
      </w:r>
      <w:r w:rsidRPr="00583268">
        <w:rPr>
          <w:b/>
          <w:i/>
          <w:noProof/>
        </w:rPr>
        <w:t xml:space="preserve"> were not being charged with a consequen</w:t>
      </w:r>
      <w:r w:rsidR="00D26D5B" w:rsidRPr="00583268">
        <w:rPr>
          <w:b/>
          <w:i/>
          <w:noProof/>
        </w:rPr>
        <w:t xml:space="preserve">tial </w:t>
      </w:r>
      <w:r w:rsidRPr="00583268">
        <w:rPr>
          <w:b/>
          <w:i/>
          <w:noProof/>
        </w:rPr>
        <w:t>act and so re</w:t>
      </w:r>
      <w:r w:rsidR="00F22BA8" w:rsidRPr="00583268">
        <w:rPr>
          <w:b/>
          <w:i/>
          <w:noProof/>
        </w:rPr>
        <w:t xml:space="preserve">ferred to Section 23 of the Penal Code would be </w:t>
      </w:r>
      <w:r w:rsidR="00D26D5B" w:rsidRPr="00583268">
        <w:rPr>
          <w:b/>
          <w:i/>
          <w:noProof/>
        </w:rPr>
        <w:tab/>
      </w:r>
      <w:r w:rsidR="00F22BA8" w:rsidRPr="00583268">
        <w:rPr>
          <w:b/>
          <w:i/>
          <w:noProof/>
        </w:rPr>
        <w:t>inappropriate."</w:t>
      </w:r>
    </w:p>
    <w:p w:rsidR="00CB4FE7" w:rsidRDefault="00CB4FE7" w:rsidP="00D26D5B">
      <w:pPr>
        <w:pStyle w:val="JudgmentText"/>
        <w:numPr>
          <w:ilvl w:val="0"/>
          <w:numId w:val="0"/>
        </w:numPr>
        <w:spacing w:after="0"/>
        <w:ind w:left="720"/>
        <w:rPr>
          <w:b/>
          <w:i/>
        </w:rPr>
      </w:pPr>
    </w:p>
    <w:p w:rsidR="00F22BA8" w:rsidRDefault="00F22BA8" w:rsidP="00CB4FE7">
      <w:pPr>
        <w:pStyle w:val="JudgmentText"/>
        <w:numPr>
          <w:ilvl w:val="0"/>
          <w:numId w:val="0"/>
        </w:numPr>
        <w:spacing w:after="0"/>
      </w:pPr>
      <w:r>
        <w:t xml:space="preserve">In the case of </w:t>
      </w:r>
      <w:r w:rsidRPr="00D26D5B">
        <w:rPr>
          <w:b/>
          <w:u w:val="single"/>
        </w:rPr>
        <w:t>PATRICK SOPHA VS THE REPUBLIC SCA Cr. Appl 27/</w:t>
      </w:r>
      <w:r w:rsidR="008E6754" w:rsidRPr="00D26D5B">
        <w:rPr>
          <w:b/>
          <w:u w:val="single"/>
        </w:rPr>
        <w:t>10</w:t>
      </w:r>
      <w:r>
        <w:t xml:space="preserve">, his Lordship </w:t>
      </w:r>
      <w:r w:rsidR="00D26D5B" w:rsidRPr="00D26D5B">
        <w:rPr>
          <w:b/>
        </w:rPr>
        <w:t>Fernando, Ja</w:t>
      </w:r>
      <w:r>
        <w:t xml:space="preserve">, had the following to say in </w:t>
      </w:r>
      <w:r w:rsidRPr="00CB4FE7">
        <w:rPr>
          <w:i/>
        </w:rPr>
        <w:t>paragraph  23;</w:t>
      </w:r>
    </w:p>
    <w:p w:rsidR="00CB4FE7" w:rsidRDefault="00CB4FE7" w:rsidP="00CB4FE7">
      <w:pPr>
        <w:pStyle w:val="JudgmentText"/>
        <w:numPr>
          <w:ilvl w:val="0"/>
          <w:numId w:val="0"/>
        </w:numPr>
        <w:spacing w:after="0"/>
      </w:pPr>
    </w:p>
    <w:p w:rsidR="00F22BA8" w:rsidRPr="00CB4FE7" w:rsidRDefault="00F22BA8" w:rsidP="00D26D5B">
      <w:pPr>
        <w:pStyle w:val="JudgmentText"/>
        <w:numPr>
          <w:ilvl w:val="0"/>
          <w:numId w:val="0"/>
        </w:numPr>
        <w:spacing w:after="0"/>
        <w:rPr>
          <w:b/>
          <w:i/>
        </w:rPr>
      </w:pPr>
      <w:r>
        <w:tab/>
      </w:r>
      <w:r w:rsidR="00DE7028">
        <w:rPr>
          <w:b/>
          <w:i/>
        </w:rPr>
        <w:t>"23: I</w:t>
      </w:r>
      <w:r w:rsidRPr="00CB4FE7">
        <w:rPr>
          <w:b/>
          <w:i/>
        </w:rPr>
        <w:t xml:space="preserve">s the element of knowledge </w:t>
      </w:r>
      <w:r w:rsidR="008E6754" w:rsidRPr="00CB4FE7">
        <w:rPr>
          <w:b/>
          <w:i/>
        </w:rPr>
        <w:t xml:space="preserve">of </w:t>
      </w:r>
      <w:r w:rsidR="008E6754" w:rsidRPr="00583268">
        <w:rPr>
          <w:b/>
          <w:i/>
          <w:noProof/>
        </w:rPr>
        <w:t>probabl</w:t>
      </w:r>
      <w:r w:rsidR="00583268">
        <w:rPr>
          <w:b/>
          <w:i/>
          <w:noProof/>
        </w:rPr>
        <w:t>e</w:t>
      </w:r>
      <w:r w:rsidR="008E6754" w:rsidRPr="00CB4FE7">
        <w:rPr>
          <w:b/>
          <w:i/>
        </w:rPr>
        <w:t xml:space="preserve"> consequences one of </w:t>
      </w:r>
      <w:r w:rsidRPr="00CB4FE7">
        <w:rPr>
          <w:b/>
          <w:i/>
        </w:rPr>
        <w:t xml:space="preserve">strict liability or </w:t>
      </w:r>
      <w:r w:rsidR="00DE7028">
        <w:rPr>
          <w:b/>
          <w:i/>
        </w:rPr>
        <w:tab/>
      </w:r>
      <w:r w:rsidRPr="00583268">
        <w:rPr>
          <w:b/>
          <w:i/>
          <w:noProof/>
        </w:rPr>
        <w:t>part of</w:t>
      </w:r>
      <w:r w:rsidRPr="00CB4FE7">
        <w:rPr>
          <w:b/>
          <w:i/>
        </w:rPr>
        <w:t xml:space="preserve"> mental </w:t>
      </w:r>
      <w:r w:rsidR="008E6754" w:rsidRPr="00CB4FE7">
        <w:rPr>
          <w:b/>
          <w:i/>
        </w:rPr>
        <w:t xml:space="preserve">element to be proved </w:t>
      </w:r>
      <w:r w:rsidRPr="00CB4FE7">
        <w:rPr>
          <w:b/>
          <w:i/>
        </w:rPr>
        <w:t xml:space="preserve">by the </w:t>
      </w:r>
      <w:r w:rsidR="008E6754" w:rsidRPr="00CB4FE7">
        <w:rPr>
          <w:b/>
          <w:i/>
        </w:rPr>
        <w:t>prosecution</w:t>
      </w:r>
      <w:r w:rsidRPr="00CB4FE7">
        <w:rPr>
          <w:b/>
          <w:i/>
        </w:rPr>
        <w:t>?</w:t>
      </w:r>
    </w:p>
    <w:p w:rsidR="00F22BA8" w:rsidRPr="00CB4FE7" w:rsidRDefault="00CB4FE7" w:rsidP="00D26D5B">
      <w:pPr>
        <w:pStyle w:val="JudgmentText"/>
        <w:numPr>
          <w:ilvl w:val="0"/>
          <w:numId w:val="0"/>
        </w:numPr>
        <w:spacing w:after="0"/>
        <w:rPr>
          <w:b/>
          <w:i/>
        </w:rPr>
      </w:pPr>
      <w:r>
        <w:rPr>
          <w:b/>
          <w:i/>
        </w:rPr>
        <w:tab/>
      </w:r>
      <w:r w:rsidR="008E6754" w:rsidRPr="00CB4FE7">
        <w:rPr>
          <w:b/>
          <w:i/>
        </w:rPr>
        <w:t xml:space="preserve">The wording in Section 23 </w:t>
      </w:r>
      <w:r w:rsidR="008E6754" w:rsidRPr="00CB4FE7">
        <w:rPr>
          <w:b/>
          <w:i/>
          <w:u w:val="single"/>
        </w:rPr>
        <w:t>'</w:t>
      </w:r>
      <w:r w:rsidR="00F22BA8" w:rsidRPr="00CB4FE7">
        <w:rPr>
          <w:b/>
          <w:i/>
          <w:u w:val="single"/>
        </w:rPr>
        <w:t xml:space="preserve">an offence is committed of such nature that its </w:t>
      </w:r>
      <w:r w:rsidR="00F22BA8" w:rsidRPr="00583268">
        <w:rPr>
          <w:b/>
          <w:i/>
          <w:noProof/>
          <w:u w:val="single"/>
        </w:rPr>
        <w:t xml:space="preserve">commission </w:t>
      </w:r>
      <w:r w:rsidRPr="00DE7028">
        <w:rPr>
          <w:b/>
          <w:i/>
          <w:noProof/>
        </w:rPr>
        <w:tab/>
      </w:r>
      <w:r w:rsidR="00F22BA8" w:rsidRPr="00583268">
        <w:rPr>
          <w:b/>
          <w:i/>
          <w:noProof/>
          <w:u w:val="single"/>
        </w:rPr>
        <w:t>was</w:t>
      </w:r>
      <w:r w:rsidR="00F22BA8" w:rsidRPr="00CB4FE7">
        <w:rPr>
          <w:b/>
          <w:i/>
          <w:u w:val="single"/>
        </w:rPr>
        <w:t xml:space="preserve"> a probable consequence of the prosecution of such purpose'</w:t>
      </w:r>
      <w:r w:rsidR="00F22BA8" w:rsidRPr="00CB4FE7">
        <w:rPr>
          <w:b/>
          <w:i/>
        </w:rPr>
        <w:t xml:space="preserve"> </w:t>
      </w:r>
      <w:r w:rsidR="008E6754" w:rsidRPr="00CB4FE7">
        <w:rPr>
          <w:b/>
          <w:i/>
        </w:rPr>
        <w:t xml:space="preserve"> e</w:t>
      </w:r>
      <w:r w:rsidR="00F22BA8" w:rsidRPr="00CB4FE7">
        <w:rPr>
          <w:b/>
          <w:i/>
        </w:rPr>
        <w:t xml:space="preserve">xcludes </w:t>
      </w:r>
      <w:r w:rsidR="008E6754" w:rsidRPr="00583268">
        <w:rPr>
          <w:b/>
          <w:i/>
          <w:noProof/>
        </w:rPr>
        <w:t>strict</w:t>
      </w:r>
      <w:r w:rsidR="00F22BA8" w:rsidRPr="00583268">
        <w:rPr>
          <w:b/>
          <w:i/>
          <w:noProof/>
        </w:rPr>
        <w:t xml:space="preserve"> </w:t>
      </w:r>
      <w:r w:rsidRPr="00583268">
        <w:rPr>
          <w:b/>
          <w:i/>
          <w:noProof/>
        </w:rPr>
        <w:tab/>
      </w:r>
      <w:r w:rsidR="00F22BA8" w:rsidRPr="00583268">
        <w:rPr>
          <w:b/>
          <w:i/>
          <w:noProof/>
        </w:rPr>
        <w:t>liability</w:t>
      </w:r>
      <w:r w:rsidR="00F22BA8" w:rsidRPr="00CB4FE7">
        <w:rPr>
          <w:b/>
          <w:i/>
        </w:rPr>
        <w:t>. The next issu</w:t>
      </w:r>
      <w:r w:rsidR="00DE7028">
        <w:rPr>
          <w:b/>
          <w:i/>
        </w:rPr>
        <w:t>e to be determined is whether</w:t>
      </w:r>
      <w:r w:rsidR="00F22BA8" w:rsidRPr="00CB4FE7">
        <w:rPr>
          <w:b/>
          <w:i/>
        </w:rPr>
        <w:t xml:space="preserve"> it</w:t>
      </w:r>
      <w:r w:rsidR="00DE7028">
        <w:rPr>
          <w:b/>
          <w:i/>
        </w:rPr>
        <w:t xml:space="preserve"> is</w:t>
      </w:r>
      <w:r w:rsidR="00F22BA8" w:rsidRPr="00CB4FE7">
        <w:rPr>
          <w:b/>
          <w:i/>
        </w:rPr>
        <w:t xml:space="preserve"> an objective test or </w:t>
      </w:r>
      <w:r w:rsidR="00F22BA8" w:rsidRPr="00583268">
        <w:rPr>
          <w:b/>
          <w:i/>
          <w:noProof/>
        </w:rPr>
        <w:t xml:space="preserve">subjective </w:t>
      </w:r>
      <w:r w:rsidRPr="00583268">
        <w:rPr>
          <w:b/>
          <w:i/>
          <w:noProof/>
        </w:rPr>
        <w:tab/>
      </w:r>
      <w:r w:rsidR="00F22BA8" w:rsidRPr="00583268">
        <w:rPr>
          <w:b/>
          <w:i/>
          <w:noProof/>
        </w:rPr>
        <w:t>test</w:t>
      </w:r>
      <w:r w:rsidR="00F22BA8" w:rsidRPr="00CB4FE7">
        <w:rPr>
          <w:b/>
          <w:i/>
        </w:rPr>
        <w:t xml:space="preserve"> that is </w:t>
      </w:r>
      <w:r w:rsidR="008E6754" w:rsidRPr="00CB4FE7">
        <w:rPr>
          <w:b/>
          <w:i/>
        </w:rPr>
        <w:t xml:space="preserve">called for under </w:t>
      </w:r>
      <w:r w:rsidR="00F22BA8" w:rsidRPr="00CB4FE7">
        <w:rPr>
          <w:b/>
          <w:i/>
        </w:rPr>
        <w:t xml:space="preserve">Section 23 (of the Penal Code) to determined </w:t>
      </w:r>
      <w:r w:rsidR="00F22BA8" w:rsidRPr="00583268">
        <w:rPr>
          <w:b/>
          <w:i/>
          <w:noProof/>
        </w:rPr>
        <w:t xml:space="preserve">knowledge  </w:t>
      </w:r>
      <w:r w:rsidRPr="00583268">
        <w:rPr>
          <w:b/>
          <w:i/>
          <w:noProof/>
        </w:rPr>
        <w:lastRenderedPageBreak/>
        <w:tab/>
      </w:r>
      <w:r w:rsidR="00F22BA8" w:rsidRPr="00583268">
        <w:rPr>
          <w:b/>
          <w:i/>
          <w:noProof/>
        </w:rPr>
        <w:t>of</w:t>
      </w:r>
      <w:r w:rsidR="00F22BA8" w:rsidRPr="00CB4FE7">
        <w:rPr>
          <w:b/>
          <w:i/>
        </w:rPr>
        <w:t xml:space="preserve"> the </w:t>
      </w:r>
      <w:r w:rsidR="00F22BA8" w:rsidRPr="00583268">
        <w:rPr>
          <w:b/>
          <w:i/>
          <w:noProof/>
        </w:rPr>
        <w:t>probabl</w:t>
      </w:r>
      <w:r w:rsidR="00583268">
        <w:rPr>
          <w:b/>
          <w:i/>
          <w:noProof/>
        </w:rPr>
        <w:t>e</w:t>
      </w:r>
      <w:r w:rsidR="00F22BA8" w:rsidRPr="00CB4FE7">
        <w:rPr>
          <w:b/>
          <w:i/>
        </w:rPr>
        <w:t xml:space="preserve"> consequences, namely of the other (second) offence, on the part of </w:t>
      </w:r>
      <w:r w:rsidR="00F22BA8" w:rsidRPr="00583268">
        <w:rPr>
          <w:b/>
          <w:i/>
          <w:noProof/>
        </w:rPr>
        <w:t xml:space="preserve">the </w:t>
      </w:r>
      <w:r w:rsidRPr="00583268">
        <w:rPr>
          <w:b/>
          <w:i/>
          <w:noProof/>
        </w:rPr>
        <w:tab/>
      </w:r>
      <w:r w:rsidR="00F22BA8" w:rsidRPr="00583268">
        <w:rPr>
          <w:b/>
          <w:i/>
          <w:noProof/>
        </w:rPr>
        <w:t>perpetrators</w:t>
      </w:r>
      <w:r w:rsidR="00F22BA8" w:rsidRPr="00CB4FE7">
        <w:rPr>
          <w:b/>
          <w:i/>
        </w:rPr>
        <w:t xml:space="preserve">. Section 23 uses the words 'each of them is deemed have </w:t>
      </w:r>
      <w:r w:rsidR="008E6754" w:rsidRPr="00CB4FE7">
        <w:rPr>
          <w:b/>
          <w:i/>
        </w:rPr>
        <w:t>committed</w:t>
      </w:r>
      <w:r w:rsidR="00F22BA8" w:rsidRPr="00CB4FE7">
        <w:rPr>
          <w:b/>
          <w:i/>
        </w:rPr>
        <w:t xml:space="preserve"> </w:t>
      </w:r>
      <w:r w:rsidR="00F22BA8" w:rsidRPr="00583268">
        <w:rPr>
          <w:b/>
          <w:i/>
          <w:noProof/>
        </w:rPr>
        <w:t xml:space="preserve">the </w:t>
      </w:r>
      <w:r w:rsidRPr="00583268">
        <w:rPr>
          <w:b/>
          <w:i/>
          <w:noProof/>
        </w:rPr>
        <w:tab/>
      </w:r>
      <w:r w:rsidR="00F22BA8" w:rsidRPr="00583268">
        <w:rPr>
          <w:b/>
          <w:i/>
          <w:noProof/>
        </w:rPr>
        <w:t>offence</w:t>
      </w:r>
      <w:r w:rsidR="00F22BA8" w:rsidRPr="00CB4FE7">
        <w:rPr>
          <w:b/>
          <w:i/>
        </w:rPr>
        <w:t>'. The deeming provision</w:t>
      </w:r>
      <w:r w:rsidR="008E6754" w:rsidRPr="00CB4FE7">
        <w:rPr>
          <w:b/>
          <w:i/>
        </w:rPr>
        <w:t>s</w:t>
      </w:r>
      <w:r w:rsidR="00F22BA8" w:rsidRPr="00CB4FE7">
        <w:rPr>
          <w:b/>
          <w:i/>
        </w:rPr>
        <w:t xml:space="preserve"> </w:t>
      </w:r>
      <w:r w:rsidR="00F22BA8" w:rsidRPr="00583268">
        <w:rPr>
          <w:b/>
          <w:i/>
          <w:noProof/>
        </w:rPr>
        <w:t>provides</w:t>
      </w:r>
      <w:r w:rsidR="00DE7028">
        <w:rPr>
          <w:b/>
          <w:i/>
        </w:rPr>
        <w:t xml:space="preserve"> for an objective test </w:t>
      </w:r>
      <w:r w:rsidR="00F22BA8" w:rsidRPr="00CB4FE7">
        <w:rPr>
          <w:b/>
          <w:i/>
        </w:rPr>
        <w:t>......."</w:t>
      </w:r>
    </w:p>
    <w:p w:rsidR="00CB4FE7" w:rsidRDefault="00CB4FE7" w:rsidP="00D26D5B">
      <w:pPr>
        <w:pStyle w:val="JudgmentText"/>
        <w:numPr>
          <w:ilvl w:val="0"/>
          <w:numId w:val="0"/>
        </w:numPr>
        <w:spacing w:after="0"/>
      </w:pPr>
    </w:p>
    <w:p w:rsidR="00CB4FE7" w:rsidRDefault="00F22BA8" w:rsidP="00D26D5B">
      <w:pPr>
        <w:pStyle w:val="JudgmentText"/>
        <w:numPr>
          <w:ilvl w:val="0"/>
          <w:numId w:val="0"/>
        </w:numPr>
        <w:spacing w:after="0"/>
      </w:pPr>
      <w:r>
        <w:t xml:space="preserve">Let me now apply the Law regarding circumstantial evidence </w:t>
      </w:r>
      <w:r w:rsidRPr="00CB4FE7">
        <w:rPr>
          <w:i/>
        </w:rPr>
        <w:t>and Section 23 of the Penal Code,</w:t>
      </w:r>
      <w:r>
        <w:t xml:space="preserve"> as explained </w:t>
      </w:r>
      <w:r w:rsidRPr="00583268">
        <w:rPr>
          <w:noProof/>
        </w:rPr>
        <w:t>hereinabove</w:t>
      </w:r>
      <w:r>
        <w:t xml:space="preserve"> to the facts before us in respect of the accused persons charged </w:t>
      </w:r>
      <w:r w:rsidR="00583268">
        <w:rPr>
          <w:noProof/>
        </w:rPr>
        <w:t>with</w:t>
      </w:r>
      <w:r>
        <w:t xml:space="preserve"> each count. </w:t>
      </w:r>
    </w:p>
    <w:p w:rsidR="00F22BA8" w:rsidRDefault="00F22BA8" w:rsidP="00D26D5B">
      <w:pPr>
        <w:pStyle w:val="JudgmentText"/>
        <w:numPr>
          <w:ilvl w:val="0"/>
          <w:numId w:val="0"/>
        </w:numPr>
        <w:spacing w:after="0"/>
      </w:pPr>
      <w:r>
        <w:t>As for the all</w:t>
      </w:r>
      <w:r w:rsidR="00641258">
        <w:t xml:space="preserve">eged participation of A1 and A2 in the first count, </w:t>
      </w:r>
      <w:r>
        <w:t xml:space="preserve"> it is alleged that </w:t>
      </w:r>
      <w:r w:rsidR="008B63F2">
        <w:t>both of them with on</w:t>
      </w:r>
      <w:r w:rsidR="00641258">
        <w:t>e</w:t>
      </w:r>
      <w:r w:rsidR="008B63F2">
        <w:t xml:space="preserve"> Medley Bel</w:t>
      </w:r>
      <w:r w:rsidR="00CB4FE7">
        <w:t>mont,(</w:t>
      </w:r>
      <w:r>
        <w:t xml:space="preserve">since </w:t>
      </w:r>
      <w:r w:rsidR="008B63F2">
        <w:t>deceased</w:t>
      </w:r>
      <w:r>
        <w:t>) on the 19</w:t>
      </w:r>
      <w:r w:rsidRPr="00F22BA8">
        <w:rPr>
          <w:vertAlign w:val="superscript"/>
        </w:rPr>
        <w:t>th</w:t>
      </w:r>
      <w:r>
        <w:t xml:space="preserve"> August 2013, robbed a </w:t>
      </w:r>
      <w:r w:rsidRPr="00583268">
        <w:rPr>
          <w:noProof/>
        </w:rPr>
        <w:t>briefcase</w:t>
      </w:r>
      <w:r>
        <w:t xml:space="preserve"> valued at SR900/- the property of Barclays Bank. </w:t>
      </w:r>
    </w:p>
    <w:p w:rsidR="00CB4FE7" w:rsidRDefault="00CB4FE7" w:rsidP="00D26D5B">
      <w:pPr>
        <w:pStyle w:val="JudgmentText"/>
        <w:numPr>
          <w:ilvl w:val="0"/>
          <w:numId w:val="0"/>
        </w:numPr>
        <w:spacing w:after="0"/>
      </w:pPr>
    </w:p>
    <w:p w:rsidR="00641258" w:rsidRPr="00641258" w:rsidRDefault="00641258" w:rsidP="00D26D5B">
      <w:pPr>
        <w:pStyle w:val="JudgmentText"/>
        <w:numPr>
          <w:ilvl w:val="0"/>
          <w:numId w:val="0"/>
        </w:numPr>
        <w:spacing w:after="0"/>
        <w:rPr>
          <w:b/>
          <w:u w:val="single"/>
        </w:rPr>
      </w:pPr>
      <w:r w:rsidRPr="00641258">
        <w:rPr>
          <w:b/>
          <w:u w:val="single"/>
        </w:rPr>
        <w:t>A1- Hansel Lesperance</w:t>
      </w:r>
    </w:p>
    <w:p w:rsidR="00F22BA8" w:rsidRPr="00CB4FE7" w:rsidRDefault="00F22BA8" w:rsidP="00D26D5B">
      <w:pPr>
        <w:pStyle w:val="JudgmentText"/>
        <w:numPr>
          <w:ilvl w:val="0"/>
          <w:numId w:val="0"/>
        </w:numPr>
        <w:spacing w:after="0"/>
        <w:rPr>
          <w:i/>
        </w:rPr>
      </w:pPr>
      <w:r>
        <w:t xml:space="preserve">The evidence adduced by </w:t>
      </w:r>
      <w:r w:rsidRPr="00583268">
        <w:rPr>
          <w:noProof/>
        </w:rPr>
        <w:t>the prosecution</w:t>
      </w:r>
      <w:r w:rsidR="00641258">
        <w:t xml:space="preserve"> tending to implicate A1 is allegedly from PW11. He </w:t>
      </w:r>
      <w:r>
        <w:t xml:space="preserve">told Court that he rented a car Registration No 20958, which was used by one Medley Belmont to steal the </w:t>
      </w:r>
      <w:r w:rsidRPr="00583268">
        <w:rPr>
          <w:noProof/>
        </w:rPr>
        <w:t>briefcase</w:t>
      </w:r>
      <w:r>
        <w:t>. This is supported</w:t>
      </w:r>
      <w:r w:rsidR="008E6754">
        <w:t xml:space="preserve"> </w:t>
      </w:r>
      <w:r>
        <w:t xml:space="preserve">by PW7, PW10 and PW4. It was </w:t>
      </w:r>
      <w:r w:rsidR="008E6754">
        <w:t>prosecution's</w:t>
      </w:r>
      <w:r>
        <w:t xml:space="preserve"> case that, because </w:t>
      </w:r>
      <w:r w:rsidR="00641258">
        <w:t xml:space="preserve">A1 picked </w:t>
      </w:r>
      <w:r w:rsidR="00CA2B01">
        <w:t xml:space="preserve">Medley Belmont, who had robbed the </w:t>
      </w:r>
      <w:r w:rsidR="00CA2B01" w:rsidRPr="00583268">
        <w:rPr>
          <w:noProof/>
        </w:rPr>
        <w:t>briefcase</w:t>
      </w:r>
      <w:r w:rsidR="00CA2B01">
        <w:t xml:space="preserve"> containing the money, he had participated in the robbery </w:t>
      </w:r>
      <w:r w:rsidR="008E6754">
        <w:t xml:space="preserve">by virtue of </w:t>
      </w:r>
      <w:r w:rsidR="008E6754" w:rsidRPr="00CB4FE7">
        <w:rPr>
          <w:i/>
        </w:rPr>
        <w:t>Section 23 of the P</w:t>
      </w:r>
      <w:r w:rsidR="00CA2B01" w:rsidRPr="00CB4FE7">
        <w:rPr>
          <w:i/>
        </w:rPr>
        <w:t xml:space="preserve">enal Code. </w:t>
      </w:r>
    </w:p>
    <w:p w:rsidR="00CB4FE7" w:rsidRDefault="00CB4FE7" w:rsidP="00D26D5B">
      <w:pPr>
        <w:pStyle w:val="JudgmentText"/>
        <w:numPr>
          <w:ilvl w:val="0"/>
          <w:numId w:val="0"/>
        </w:numPr>
        <w:spacing w:after="0"/>
      </w:pPr>
    </w:p>
    <w:p w:rsidR="00CA2B01" w:rsidRDefault="00CA2B01" w:rsidP="00D26D5B">
      <w:pPr>
        <w:pStyle w:val="JudgmentText"/>
        <w:numPr>
          <w:ilvl w:val="0"/>
          <w:numId w:val="0"/>
        </w:numPr>
        <w:spacing w:after="0"/>
      </w:pPr>
      <w:r>
        <w:t>In his</w:t>
      </w:r>
      <w:r w:rsidR="00641258">
        <w:t xml:space="preserve"> repudiated</w:t>
      </w:r>
      <w:r>
        <w:t xml:space="preserve"> statement </w:t>
      </w:r>
      <w:r w:rsidR="008E6754">
        <w:t>made</w:t>
      </w:r>
      <w:r>
        <w:t xml:space="preserve"> </w:t>
      </w:r>
      <w:r w:rsidR="008B63F2">
        <w:t>under</w:t>
      </w:r>
      <w:r w:rsidR="00641258">
        <w:t xml:space="preserve"> caution</w:t>
      </w:r>
      <w:r>
        <w:t>, A1 stated that, he had hired the vehicle Registration S20958 from PW11 on the 10/8/13</w:t>
      </w:r>
      <w:r w:rsidR="008E6754">
        <w:t xml:space="preserve"> for two days, </w:t>
      </w:r>
      <w:r w:rsidR="00641258">
        <w:t xml:space="preserve">and </w:t>
      </w:r>
      <w:r w:rsidR="008E6754">
        <w:t>that on th</w:t>
      </w:r>
      <w:r>
        <w:t xml:space="preserve">e 19/8/13, at about 9.30 he received a call from a male voice who told him to go to Point Aux Sel from where he met Medley Belmont who told him to go to </w:t>
      </w:r>
      <w:r w:rsidR="008E6754">
        <w:t>Takamaka</w:t>
      </w:r>
      <w:r>
        <w:t xml:space="preserve"> and wait for him at a certain shop. It was 11.30. That 15 minutes later he saw Medley waving at him whom he recognised as a person he had known for 10 years and had gone to the same school</w:t>
      </w:r>
      <w:r w:rsidR="00CD48D3">
        <w:t xml:space="preserve"> with</w:t>
      </w:r>
      <w:r>
        <w:t>, that he had a big black bag which was like a trolley bag</w:t>
      </w:r>
      <w:r w:rsidR="00641258">
        <w:t>. That he</w:t>
      </w:r>
      <w:r>
        <w:t xml:space="preserve"> entered the car with the bag. That Medley told him to drop him at Baptista, where they met another car, which Medley entered. That A2 was </w:t>
      </w:r>
      <w:r w:rsidR="008E6754">
        <w:t>also</w:t>
      </w:r>
      <w:r>
        <w:t xml:space="preserve"> in that other car. Then he drove off. That he lat</w:t>
      </w:r>
      <w:r w:rsidR="008E6754">
        <w:t>er met them after his arrest. T</w:t>
      </w:r>
      <w:r>
        <w:t xml:space="preserve">hat for him he was working as a </w:t>
      </w:r>
      <w:r w:rsidRPr="00641258">
        <w:rPr>
          <w:i/>
        </w:rPr>
        <w:t xml:space="preserve">taxi </w:t>
      </w:r>
      <w:r w:rsidR="00641258" w:rsidRPr="00641258">
        <w:rPr>
          <w:i/>
        </w:rPr>
        <w:t>pirat</w:t>
      </w:r>
      <w:r>
        <w:t xml:space="preserve"> and that Medley was going </w:t>
      </w:r>
      <w:r w:rsidR="00D72EB3">
        <w:t xml:space="preserve">to pay him for his services. He denied making any plan with Medley or A2. </w:t>
      </w:r>
    </w:p>
    <w:p w:rsidR="00CB4FE7" w:rsidRDefault="00CB4FE7" w:rsidP="00D26D5B">
      <w:pPr>
        <w:pStyle w:val="JudgmentText"/>
        <w:numPr>
          <w:ilvl w:val="0"/>
          <w:numId w:val="0"/>
        </w:numPr>
        <w:spacing w:after="0"/>
      </w:pPr>
    </w:p>
    <w:p w:rsidR="00641258" w:rsidRDefault="00F0228D" w:rsidP="00D26D5B">
      <w:pPr>
        <w:pStyle w:val="JudgmentText"/>
        <w:numPr>
          <w:ilvl w:val="0"/>
          <w:numId w:val="0"/>
        </w:numPr>
        <w:spacing w:after="0"/>
      </w:pPr>
      <w:r>
        <w:lastRenderedPageBreak/>
        <w:t xml:space="preserve">From the evidence from both sides, there is no direct </w:t>
      </w:r>
      <w:r w:rsidR="008E6754">
        <w:t>evidence</w:t>
      </w:r>
      <w:r>
        <w:t xml:space="preserve"> implicating A1 to the crime. </w:t>
      </w:r>
      <w:r w:rsidR="008E6754">
        <w:t>On</w:t>
      </w:r>
      <w:r>
        <w:t xml:space="preserve"> the other </w:t>
      </w:r>
      <w:r w:rsidR="008E6754" w:rsidRPr="00583268">
        <w:rPr>
          <w:noProof/>
        </w:rPr>
        <w:t>hand</w:t>
      </w:r>
      <w:r>
        <w:t xml:space="preserve"> does the circumstances described by the prosecution witness</w:t>
      </w:r>
      <w:r w:rsidR="00641258">
        <w:t>es</w:t>
      </w:r>
      <w:r>
        <w:t xml:space="preserve"> and from A1's  statement under caution (exhibit PE37), point exclusively to A1 as the likely person who had stolen the </w:t>
      </w:r>
      <w:r w:rsidRPr="00583268">
        <w:rPr>
          <w:noProof/>
        </w:rPr>
        <w:t>briefcase</w:t>
      </w:r>
      <w:r>
        <w:t xml:space="preserve">? In my </w:t>
      </w:r>
      <w:r w:rsidRPr="00583268">
        <w:rPr>
          <w:noProof/>
        </w:rPr>
        <w:t>Judgment</w:t>
      </w:r>
      <w:r w:rsidR="00583268">
        <w:rPr>
          <w:noProof/>
        </w:rPr>
        <w:t>,</w:t>
      </w:r>
      <w:r>
        <w:t xml:space="preserve"> it does not. Alt</w:t>
      </w:r>
      <w:r w:rsidR="008441AA">
        <w:t xml:space="preserve">ernatively then, can he </w:t>
      </w:r>
      <w:r w:rsidR="00641258">
        <w:rPr>
          <w:noProof/>
        </w:rPr>
        <w:t>be he</w:t>
      </w:r>
      <w:r w:rsidR="008441AA" w:rsidRPr="00583268">
        <w:rPr>
          <w:noProof/>
        </w:rPr>
        <w:t>ld</w:t>
      </w:r>
      <w:r w:rsidR="008441AA">
        <w:t xml:space="preserve"> responsible </w:t>
      </w:r>
      <w:r>
        <w:t xml:space="preserve">under </w:t>
      </w:r>
      <w:r w:rsidRPr="00F870D3">
        <w:rPr>
          <w:i/>
        </w:rPr>
        <w:t>Section 23 of the Penal Code</w:t>
      </w:r>
      <w:r>
        <w:t>? Did Medley and A1, have</w:t>
      </w:r>
      <w:r w:rsidR="00583268">
        <w:t xml:space="preserve"> a</w:t>
      </w:r>
      <w:r>
        <w:t xml:space="preserve"> </w:t>
      </w:r>
      <w:r w:rsidRPr="00583268">
        <w:rPr>
          <w:noProof/>
        </w:rPr>
        <w:t>meeting</w:t>
      </w:r>
      <w:r>
        <w:t xml:space="preserve"> of the mind, that is to go and rob the </w:t>
      </w:r>
      <w:r w:rsidR="008441AA">
        <w:t>bank</w:t>
      </w:r>
      <w:r>
        <w:t xml:space="preserve">, and as a </w:t>
      </w:r>
      <w:r w:rsidRPr="00583268">
        <w:rPr>
          <w:noProof/>
        </w:rPr>
        <w:t>consequence</w:t>
      </w:r>
      <w:r w:rsidR="00583268">
        <w:rPr>
          <w:noProof/>
        </w:rPr>
        <w:t>,</w:t>
      </w:r>
      <w:r>
        <w:t xml:space="preserve"> thereof the stealing of the </w:t>
      </w:r>
      <w:r w:rsidRPr="00583268">
        <w:rPr>
          <w:noProof/>
        </w:rPr>
        <w:t>briefcase</w:t>
      </w:r>
      <w:r>
        <w:t xml:space="preserve"> also resulted?  </w:t>
      </w:r>
    </w:p>
    <w:p w:rsidR="00641258" w:rsidRDefault="00641258" w:rsidP="00D26D5B">
      <w:pPr>
        <w:pStyle w:val="JudgmentText"/>
        <w:numPr>
          <w:ilvl w:val="0"/>
          <w:numId w:val="0"/>
        </w:numPr>
        <w:spacing w:after="0"/>
      </w:pPr>
    </w:p>
    <w:p w:rsidR="00F0228D" w:rsidRDefault="00F0228D" w:rsidP="00D26D5B">
      <w:pPr>
        <w:pStyle w:val="JudgmentText"/>
        <w:numPr>
          <w:ilvl w:val="0"/>
          <w:numId w:val="0"/>
        </w:numPr>
        <w:spacing w:after="0"/>
      </w:pPr>
      <w:r>
        <w:t xml:space="preserve">As </w:t>
      </w:r>
      <w:r w:rsidR="008441AA">
        <w:t>pointed</w:t>
      </w:r>
      <w:r>
        <w:t xml:space="preserve"> out by the SCA in the case of </w:t>
      </w:r>
      <w:r w:rsidR="00641258">
        <w:rPr>
          <w:b/>
          <w:u w:val="single"/>
        </w:rPr>
        <w:t>JEAN PAUL</w:t>
      </w:r>
      <w:r w:rsidR="00CD48D3">
        <w:rPr>
          <w:b/>
          <w:u w:val="single"/>
        </w:rPr>
        <w:t xml:space="preserve"> KI</w:t>
      </w:r>
      <w:r w:rsidRPr="00CB4FE7">
        <w:rPr>
          <w:b/>
          <w:u w:val="single"/>
        </w:rPr>
        <w:t>LINDO</w:t>
      </w:r>
      <w:r>
        <w:t xml:space="preserve"> Cited above, has the prosecution proved beyond reasonable</w:t>
      </w:r>
      <w:r w:rsidR="00CB4FE7">
        <w:t xml:space="preserve"> doubt that the secondary act (</w:t>
      </w:r>
      <w:r>
        <w:t xml:space="preserve">stealing of the </w:t>
      </w:r>
      <w:r w:rsidRPr="00583268">
        <w:rPr>
          <w:noProof/>
        </w:rPr>
        <w:t>briefcase</w:t>
      </w:r>
      <w:r>
        <w:t xml:space="preserve">) took place, as </w:t>
      </w:r>
      <w:r w:rsidRPr="00583268">
        <w:rPr>
          <w:noProof/>
        </w:rPr>
        <w:t>probabl</w:t>
      </w:r>
      <w:r w:rsidR="00583268" w:rsidRPr="00583268">
        <w:rPr>
          <w:noProof/>
        </w:rPr>
        <w:t>e</w:t>
      </w:r>
      <w:r w:rsidRPr="00583268">
        <w:rPr>
          <w:noProof/>
        </w:rPr>
        <w:t xml:space="preserve"> </w:t>
      </w:r>
      <w:r w:rsidR="008441AA" w:rsidRPr="00583268">
        <w:rPr>
          <w:noProof/>
        </w:rPr>
        <w:t>consequences</w:t>
      </w:r>
      <w:r>
        <w:t xml:space="preserve"> of the agreed first act of committing any other offence? </w:t>
      </w:r>
    </w:p>
    <w:p w:rsidR="008441AA" w:rsidRDefault="00F0228D" w:rsidP="00D26D5B">
      <w:pPr>
        <w:pStyle w:val="JudgmentText"/>
        <w:numPr>
          <w:ilvl w:val="0"/>
          <w:numId w:val="0"/>
        </w:numPr>
        <w:spacing w:after="0"/>
      </w:pPr>
      <w:r>
        <w:t xml:space="preserve">In my </w:t>
      </w:r>
      <w:r w:rsidRPr="00583268">
        <w:rPr>
          <w:noProof/>
        </w:rPr>
        <w:t>Judgment</w:t>
      </w:r>
      <w:r w:rsidR="00583268">
        <w:rPr>
          <w:noProof/>
        </w:rPr>
        <w:t>,</w:t>
      </w:r>
      <w:r>
        <w:t xml:space="preserve"> it h</w:t>
      </w:r>
      <w:r w:rsidR="008441AA">
        <w:t>a</w:t>
      </w:r>
      <w:r>
        <w:t>s not been proved beyond reasonable doubt that when A1 got a phone call to meet with Medley, he knew tha</w:t>
      </w:r>
      <w:r w:rsidR="008441AA">
        <w:t>t</w:t>
      </w:r>
      <w:r>
        <w:t xml:space="preserve"> they were going to commit and offen</w:t>
      </w:r>
      <w:r w:rsidR="008441AA">
        <w:t xml:space="preserve">ce. The mere fact </w:t>
      </w:r>
      <w:r>
        <w:t xml:space="preserve">that telephone calls were made between various </w:t>
      </w:r>
      <w:r w:rsidR="008441AA">
        <w:t xml:space="preserve">players </w:t>
      </w:r>
      <w:r w:rsidR="00641258">
        <w:t>including A1,</w:t>
      </w:r>
      <w:r>
        <w:t xml:space="preserve"> Medley </w:t>
      </w:r>
      <w:r w:rsidR="00641258">
        <w:t xml:space="preserve">and </w:t>
      </w:r>
      <w:r>
        <w:t>A2 or any of the person do</w:t>
      </w:r>
      <w:r w:rsidR="008441AA">
        <w:t xml:space="preserve">es not irresistibly show </w:t>
      </w:r>
      <w:r w:rsidR="008441AA" w:rsidRPr="00583268">
        <w:rPr>
          <w:noProof/>
        </w:rPr>
        <w:t>that</w:t>
      </w:r>
      <w:r w:rsidR="008441AA">
        <w:t xml:space="preserve"> th</w:t>
      </w:r>
      <w:r>
        <w:t xml:space="preserve">ey were talking about </w:t>
      </w:r>
      <w:r w:rsidR="008441AA">
        <w:t>committing</w:t>
      </w:r>
      <w:r>
        <w:t xml:space="preserve"> any offence or participating in it at all. A1 in his admitted statement under caution, says for him he was working as a </w:t>
      </w:r>
      <w:r w:rsidR="00641258" w:rsidRPr="00641258">
        <w:rPr>
          <w:i/>
        </w:rPr>
        <w:t>taxi pirat</w:t>
      </w:r>
      <w:r>
        <w:t xml:space="preserve">. There is no concrete </w:t>
      </w:r>
      <w:r w:rsidR="008441AA">
        <w:t>evidence</w:t>
      </w:r>
      <w:r>
        <w:t xml:space="preserve"> before the Court showing that the </w:t>
      </w:r>
      <w:r w:rsidR="00583268">
        <w:t>parties involved were planning to rob</w:t>
      </w:r>
      <w:r>
        <w:t xml:space="preserve"> the bank or commit any other crime. </w:t>
      </w:r>
    </w:p>
    <w:p w:rsidR="00CB4FE7" w:rsidRDefault="00CB4FE7" w:rsidP="00D26D5B">
      <w:pPr>
        <w:pStyle w:val="JudgmentText"/>
        <w:numPr>
          <w:ilvl w:val="0"/>
          <w:numId w:val="0"/>
        </w:numPr>
        <w:spacing w:after="0"/>
      </w:pPr>
    </w:p>
    <w:p w:rsidR="00A37E6C" w:rsidRDefault="00F0228D" w:rsidP="00D26D5B">
      <w:pPr>
        <w:pStyle w:val="JudgmentText"/>
        <w:numPr>
          <w:ilvl w:val="0"/>
          <w:numId w:val="0"/>
        </w:numPr>
        <w:spacing w:after="0"/>
      </w:pPr>
      <w:r>
        <w:t xml:space="preserve">In the </w:t>
      </w:r>
      <w:r w:rsidRPr="00583268">
        <w:rPr>
          <w:noProof/>
        </w:rPr>
        <w:t>premises</w:t>
      </w:r>
      <w:r w:rsidR="00583268">
        <w:rPr>
          <w:noProof/>
        </w:rPr>
        <w:t>, therefore,</w:t>
      </w:r>
      <w:r>
        <w:t xml:space="preserve"> I find that the prosecution has not proved beyond reasonable doubt that A1  </w:t>
      </w:r>
      <w:r w:rsidR="008441AA">
        <w:t xml:space="preserve">committed the offence of stealing </w:t>
      </w:r>
      <w:r>
        <w:t>in the 1</w:t>
      </w:r>
      <w:r w:rsidRPr="00F0228D">
        <w:rPr>
          <w:vertAlign w:val="superscript"/>
        </w:rPr>
        <w:t>st</w:t>
      </w:r>
      <w:r>
        <w:t xml:space="preserve"> count. </w:t>
      </w:r>
      <w:r w:rsidR="00A37E6C">
        <w:t xml:space="preserve"> He is accordingly acquitted of the same. </w:t>
      </w:r>
    </w:p>
    <w:p w:rsidR="00641258" w:rsidRDefault="00641258" w:rsidP="00D26D5B">
      <w:pPr>
        <w:pStyle w:val="JudgmentText"/>
        <w:numPr>
          <w:ilvl w:val="0"/>
          <w:numId w:val="0"/>
        </w:numPr>
        <w:spacing w:after="0"/>
      </w:pPr>
    </w:p>
    <w:p w:rsidR="00641258" w:rsidRPr="00641258" w:rsidRDefault="00641258" w:rsidP="00D26D5B">
      <w:pPr>
        <w:pStyle w:val="JudgmentText"/>
        <w:numPr>
          <w:ilvl w:val="0"/>
          <w:numId w:val="0"/>
        </w:numPr>
        <w:spacing w:after="0"/>
        <w:rPr>
          <w:b/>
          <w:u w:val="single"/>
        </w:rPr>
      </w:pPr>
      <w:r w:rsidRPr="00641258">
        <w:rPr>
          <w:b/>
          <w:u w:val="single"/>
        </w:rPr>
        <w:t>A2- Darrel Victor</w:t>
      </w:r>
    </w:p>
    <w:p w:rsidR="00A37E6C" w:rsidRDefault="00A37E6C" w:rsidP="00D26D5B">
      <w:pPr>
        <w:pStyle w:val="JudgmentText"/>
        <w:numPr>
          <w:ilvl w:val="0"/>
          <w:numId w:val="0"/>
        </w:numPr>
        <w:spacing w:after="0"/>
      </w:pPr>
      <w:r>
        <w:t xml:space="preserve">As for A2, it is the prosecution case that, he is implicated because he was </w:t>
      </w:r>
      <w:r w:rsidR="008441AA">
        <w:t>engaged</w:t>
      </w:r>
      <w:r>
        <w:t xml:space="preserve"> in telephone conversations with A1, and Medley Belmont at around 11.30 hours. That there were calls involving telephone numbers </w:t>
      </w:r>
      <w:r w:rsidRPr="00583268">
        <w:rPr>
          <w:noProof/>
        </w:rPr>
        <w:t>256303,</w:t>
      </w:r>
      <w:r w:rsidR="00583268">
        <w:rPr>
          <w:noProof/>
        </w:rPr>
        <w:t xml:space="preserve"> </w:t>
      </w:r>
      <w:r w:rsidRPr="00583268">
        <w:rPr>
          <w:noProof/>
        </w:rPr>
        <w:t>which</w:t>
      </w:r>
      <w:r>
        <w:t xml:space="preserve"> belonged to A1, 253295 and telephone 2546683 belonging to A2. The prosecution concludes that these calls involving A1 and A2 were enough to implicate A2 in the </w:t>
      </w:r>
      <w:r w:rsidR="00641258">
        <w:t xml:space="preserve">robbing </w:t>
      </w:r>
      <w:r>
        <w:t xml:space="preserve">of the </w:t>
      </w:r>
      <w:r w:rsidRPr="00583268">
        <w:rPr>
          <w:noProof/>
        </w:rPr>
        <w:t>briefcase</w:t>
      </w:r>
      <w:r>
        <w:t xml:space="preserve"> at Takamaka. Apart from that, there is no any other admissible evidence against A2 on record. </w:t>
      </w:r>
    </w:p>
    <w:p w:rsidR="00CB4FE7" w:rsidRDefault="00A37E6C" w:rsidP="00D26D5B">
      <w:pPr>
        <w:pStyle w:val="JudgmentText"/>
        <w:numPr>
          <w:ilvl w:val="0"/>
          <w:numId w:val="0"/>
        </w:numPr>
        <w:spacing w:after="0"/>
      </w:pPr>
      <w:r>
        <w:t>It must be noted that there is no evidence on record to show what was the subject matter of the conversations between the person</w:t>
      </w:r>
      <w:r w:rsidR="00641258">
        <w:t>s</w:t>
      </w:r>
      <w:r>
        <w:t xml:space="preserve"> who rang and the person</w:t>
      </w:r>
      <w:r w:rsidR="00641258">
        <w:t>s</w:t>
      </w:r>
      <w:r>
        <w:t xml:space="preserve"> who received the</w:t>
      </w:r>
      <w:r w:rsidR="00641258">
        <w:t>se</w:t>
      </w:r>
      <w:r>
        <w:t xml:space="preserve"> calls. </w:t>
      </w:r>
    </w:p>
    <w:p w:rsidR="0039642E" w:rsidRDefault="00A37E6C" w:rsidP="00D26D5B">
      <w:pPr>
        <w:pStyle w:val="JudgmentText"/>
        <w:numPr>
          <w:ilvl w:val="0"/>
          <w:numId w:val="0"/>
        </w:numPr>
        <w:spacing w:after="0"/>
      </w:pPr>
      <w:r w:rsidRPr="00583268">
        <w:rPr>
          <w:noProof/>
        </w:rPr>
        <w:lastRenderedPageBreak/>
        <w:t>Secondly</w:t>
      </w:r>
      <w:r w:rsidR="00583268">
        <w:rPr>
          <w:noProof/>
        </w:rPr>
        <w:t>,</w:t>
      </w:r>
      <w:r>
        <w:t xml:space="preserve"> there is no evidence to prove beyond reasonable doubt th</w:t>
      </w:r>
      <w:r w:rsidR="008441AA">
        <w:t>e persons who were using these s</w:t>
      </w:r>
      <w:r>
        <w:t xml:space="preserve">ets included A2. He is only mentioned </w:t>
      </w:r>
      <w:r w:rsidR="00705EB2">
        <w:t>by A</w:t>
      </w:r>
      <w:r w:rsidR="0039642E">
        <w:t xml:space="preserve">1 in his statement under caution, but this is inadmissible against him. The contents of a statement under caution </w:t>
      </w:r>
      <w:r w:rsidR="0039642E" w:rsidRPr="00583268">
        <w:rPr>
          <w:noProof/>
        </w:rPr>
        <w:t>is</w:t>
      </w:r>
      <w:r w:rsidR="0039642E">
        <w:t xml:space="preserve"> admissible only against its maker and not a </w:t>
      </w:r>
      <w:r w:rsidR="0039642E" w:rsidRPr="00583268">
        <w:rPr>
          <w:noProof/>
        </w:rPr>
        <w:t>co</w:t>
      </w:r>
      <w:r w:rsidR="00583268">
        <w:rPr>
          <w:noProof/>
        </w:rPr>
        <w:t>-</w:t>
      </w:r>
      <w:r w:rsidR="0039642E" w:rsidRPr="00583268">
        <w:rPr>
          <w:noProof/>
        </w:rPr>
        <w:t>accused</w:t>
      </w:r>
      <w:r w:rsidR="0039642E">
        <w:t xml:space="preserve"> person. </w:t>
      </w:r>
    </w:p>
    <w:p w:rsidR="0039642E" w:rsidRDefault="0039642E" w:rsidP="00D26D5B">
      <w:pPr>
        <w:pStyle w:val="JudgmentText"/>
        <w:numPr>
          <w:ilvl w:val="0"/>
          <w:numId w:val="0"/>
        </w:numPr>
        <w:spacing w:after="0"/>
      </w:pPr>
      <w:r>
        <w:t xml:space="preserve">A2 was never seen at Takamaka Barclays Bank Branch by any prosecution witness. A2 chose to keep quiet and say nothing in his defence, which the law allows him to do. </w:t>
      </w:r>
    </w:p>
    <w:p w:rsidR="00CB4FE7" w:rsidRDefault="00CB4FE7" w:rsidP="00D26D5B">
      <w:pPr>
        <w:pStyle w:val="JudgmentText"/>
        <w:numPr>
          <w:ilvl w:val="0"/>
          <w:numId w:val="0"/>
        </w:numPr>
        <w:spacing w:after="0"/>
      </w:pPr>
    </w:p>
    <w:p w:rsidR="0039642E" w:rsidRDefault="0039642E" w:rsidP="00D26D5B">
      <w:pPr>
        <w:pStyle w:val="JudgmentText"/>
        <w:numPr>
          <w:ilvl w:val="0"/>
          <w:numId w:val="0"/>
        </w:numPr>
        <w:spacing w:after="0"/>
      </w:pPr>
      <w:r>
        <w:t>All in all, I find that the prosecution has failed to prove the 1</w:t>
      </w:r>
      <w:r w:rsidRPr="0039642E">
        <w:rPr>
          <w:vertAlign w:val="superscript"/>
        </w:rPr>
        <w:t>st</w:t>
      </w:r>
      <w:r>
        <w:t xml:space="preserve"> count regarding</w:t>
      </w:r>
      <w:r w:rsidR="00583268">
        <w:t xml:space="preserve"> the</w:t>
      </w:r>
      <w:r>
        <w:t xml:space="preserve"> </w:t>
      </w:r>
      <w:r w:rsidRPr="00583268">
        <w:rPr>
          <w:noProof/>
        </w:rPr>
        <w:t>robbery</w:t>
      </w:r>
      <w:r>
        <w:t xml:space="preserve"> of a </w:t>
      </w:r>
      <w:r w:rsidRPr="00583268">
        <w:rPr>
          <w:noProof/>
        </w:rPr>
        <w:t>briefcase</w:t>
      </w:r>
      <w:r>
        <w:t xml:space="preserve"> belonging to Barclays Bank beyond</w:t>
      </w:r>
      <w:r w:rsidR="00583268">
        <w:t xml:space="preserve"> a</w:t>
      </w:r>
      <w:r>
        <w:t xml:space="preserve"> </w:t>
      </w:r>
      <w:r w:rsidRPr="00583268">
        <w:rPr>
          <w:noProof/>
        </w:rPr>
        <w:t>reasonable</w:t>
      </w:r>
      <w:r>
        <w:t xml:space="preserve"> doubt, and</w:t>
      </w:r>
      <w:r w:rsidR="00641258">
        <w:t xml:space="preserve"> I</w:t>
      </w:r>
      <w:r>
        <w:t xml:space="preserve"> accordingly acquit A2 on that count. </w:t>
      </w:r>
    </w:p>
    <w:p w:rsidR="008441AA" w:rsidRPr="008E7F3B" w:rsidRDefault="008441AA" w:rsidP="00D26D5B">
      <w:pPr>
        <w:pStyle w:val="JudgmentText"/>
        <w:numPr>
          <w:ilvl w:val="0"/>
          <w:numId w:val="0"/>
        </w:numPr>
        <w:spacing w:after="0"/>
        <w:rPr>
          <w:u w:val="single"/>
        </w:rPr>
      </w:pPr>
    </w:p>
    <w:p w:rsidR="008E7F3B" w:rsidRPr="008E7F3B" w:rsidRDefault="008E7F3B" w:rsidP="00D26D5B">
      <w:pPr>
        <w:pStyle w:val="JudgmentText"/>
        <w:numPr>
          <w:ilvl w:val="0"/>
          <w:numId w:val="0"/>
        </w:numPr>
        <w:spacing w:after="0"/>
        <w:rPr>
          <w:b/>
          <w:u w:val="single"/>
        </w:rPr>
      </w:pPr>
      <w:r w:rsidRPr="008E7F3B">
        <w:rPr>
          <w:b/>
          <w:u w:val="single"/>
        </w:rPr>
        <w:t>2</w:t>
      </w:r>
      <w:r w:rsidRPr="008E7F3B">
        <w:rPr>
          <w:b/>
          <w:u w:val="single"/>
          <w:vertAlign w:val="superscript"/>
        </w:rPr>
        <w:t>ND</w:t>
      </w:r>
      <w:r w:rsidRPr="008E7F3B">
        <w:rPr>
          <w:b/>
          <w:u w:val="single"/>
        </w:rPr>
        <w:t xml:space="preserve"> </w:t>
      </w:r>
      <w:r w:rsidR="0039642E" w:rsidRPr="008E7F3B">
        <w:rPr>
          <w:b/>
          <w:u w:val="single"/>
        </w:rPr>
        <w:t>COUNT</w:t>
      </w:r>
    </w:p>
    <w:p w:rsidR="0039642E" w:rsidRPr="00CB4FE7" w:rsidRDefault="0039642E" w:rsidP="00D26D5B">
      <w:pPr>
        <w:pStyle w:val="JudgmentText"/>
        <w:numPr>
          <w:ilvl w:val="0"/>
          <w:numId w:val="0"/>
        </w:numPr>
        <w:spacing w:after="0"/>
        <w:rPr>
          <w:i/>
        </w:rPr>
      </w:pPr>
      <w:r>
        <w:t>In the seco</w:t>
      </w:r>
      <w:r w:rsidR="008441AA">
        <w:t xml:space="preserve">nd </w:t>
      </w:r>
      <w:r w:rsidR="008441AA" w:rsidRPr="00583268">
        <w:rPr>
          <w:noProof/>
        </w:rPr>
        <w:t>count</w:t>
      </w:r>
      <w:r w:rsidR="00583268">
        <w:rPr>
          <w:noProof/>
        </w:rPr>
        <w:t>,</w:t>
      </w:r>
      <w:r w:rsidR="008441AA">
        <w:t xml:space="preserve"> the charge is a</w:t>
      </w:r>
      <w:r>
        <w:t xml:space="preserve">iding and </w:t>
      </w:r>
      <w:r w:rsidR="008441AA">
        <w:t>abetting</w:t>
      </w:r>
      <w:r>
        <w:t xml:space="preserve"> another</w:t>
      </w:r>
      <w:r w:rsidR="008441AA">
        <w:t xml:space="preserve"> to commit a felony namely the </w:t>
      </w:r>
      <w:r>
        <w:t xml:space="preserve">offence of robbery with </w:t>
      </w:r>
      <w:r w:rsidRPr="00CB4FE7">
        <w:rPr>
          <w:i/>
        </w:rPr>
        <w:t>violence Contra Section 280 with Section 22 (c) of the Penal Code</w:t>
      </w:r>
      <w:r>
        <w:t xml:space="preserve"> and punishable under </w:t>
      </w:r>
      <w:r w:rsidRPr="00CB4FE7">
        <w:rPr>
          <w:i/>
        </w:rPr>
        <w:t xml:space="preserve">Section 281 of the same code. </w:t>
      </w:r>
    </w:p>
    <w:p w:rsidR="0039642E" w:rsidRDefault="0039642E" w:rsidP="00D26D5B">
      <w:pPr>
        <w:pStyle w:val="JudgmentText"/>
        <w:numPr>
          <w:ilvl w:val="0"/>
          <w:numId w:val="0"/>
        </w:numPr>
        <w:spacing w:after="0"/>
      </w:pPr>
      <w:r>
        <w:t>The particulars thereof are that A3 (Ruth Rosette) and A4 (Martin Celeste) on the 19</w:t>
      </w:r>
      <w:r w:rsidRPr="0039642E">
        <w:rPr>
          <w:vertAlign w:val="superscript"/>
        </w:rPr>
        <w:t>th</w:t>
      </w:r>
      <w:r>
        <w:t xml:space="preserve"> August 2013 aided and abetted A1 and A2 along with Medley Belmont to commit a felony </w:t>
      </w:r>
      <w:r w:rsidR="008441AA">
        <w:t>namely the</w:t>
      </w:r>
      <w:r>
        <w:t xml:space="preserve"> offence of Robbery with violence. </w:t>
      </w:r>
    </w:p>
    <w:p w:rsidR="00CB4FE7" w:rsidRDefault="00CB4FE7" w:rsidP="00D26D5B">
      <w:pPr>
        <w:pStyle w:val="JudgmentText"/>
        <w:numPr>
          <w:ilvl w:val="0"/>
          <w:numId w:val="0"/>
        </w:numPr>
        <w:spacing w:after="0"/>
      </w:pPr>
    </w:p>
    <w:p w:rsidR="0039642E" w:rsidRDefault="0039642E" w:rsidP="00D26D5B">
      <w:pPr>
        <w:pStyle w:val="JudgmentText"/>
        <w:numPr>
          <w:ilvl w:val="0"/>
          <w:numId w:val="0"/>
        </w:numPr>
        <w:spacing w:after="0"/>
      </w:pPr>
      <w:r>
        <w:t xml:space="preserve">In the case of </w:t>
      </w:r>
      <w:r w:rsidRPr="008441AA">
        <w:rPr>
          <w:b/>
          <w:u w:val="single"/>
        </w:rPr>
        <w:t xml:space="preserve">Dominique </w:t>
      </w:r>
      <w:r w:rsidRPr="00583268">
        <w:rPr>
          <w:b/>
          <w:noProof/>
          <w:u w:val="single"/>
        </w:rPr>
        <w:t>Dugasse</w:t>
      </w:r>
      <w:r w:rsidRPr="008441AA">
        <w:rPr>
          <w:b/>
          <w:u w:val="single"/>
        </w:rPr>
        <w:t xml:space="preserve"> &amp; 2 </w:t>
      </w:r>
      <w:r w:rsidRPr="00583268">
        <w:rPr>
          <w:b/>
          <w:noProof/>
          <w:u w:val="single"/>
        </w:rPr>
        <w:t>ors</w:t>
      </w:r>
      <w:r w:rsidRPr="008441AA">
        <w:rPr>
          <w:b/>
          <w:u w:val="single"/>
        </w:rPr>
        <w:t xml:space="preserve"> Vs the Republic, SCA Cr. Appl 25,26 &amp; 30/2010</w:t>
      </w:r>
      <w:r>
        <w:t xml:space="preserve">, His Lordships </w:t>
      </w:r>
      <w:r w:rsidR="00CB4FE7" w:rsidRPr="008441AA">
        <w:rPr>
          <w:b/>
        </w:rPr>
        <w:t>Fernando, J</w:t>
      </w:r>
      <w:r w:rsidR="00641258">
        <w:rPr>
          <w:b/>
        </w:rPr>
        <w:t>A</w:t>
      </w:r>
      <w:r w:rsidR="00641258">
        <w:t xml:space="preserve">, </w:t>
      </w:r>
      <w:r>
        <w:t xml:space="preserve">had the following to say in </w:t>
      </w:r>
      <w:r w:rsidRPr="00CB4FE7">
        <w:rPr>
          <w:i/>
        </w:rPr>
        <w:t xml:space="preserve">paragraph 23 </w:t>
      </w:r>
      <w:r>
        <w:t>regarding the charge of Aiding and abetting:-</w:t>
      </w:r>
      <w:r>
        <w:tab/>
      </w:r>
    </w:p>
    <w:p w:rsidR="00CB4FE7" w:rsidRDefault="00CB4FE7" w:rsidP="00D26D5B">
      <w:pPr>
        <w:pStyle w:val="JudgmentText"/>
        <w:numPr>
          <w:ilvl w:val="0"/>
          <w:numId w:val="0"/>
        </w:numPr>
        <w:spacing w:after="0"/>
      </w:pPr>
    </w:p>
    <w:p w:rsidR="00CB4FE7" w:rsidRDefault="0039642E" w:rsidP="00D26D5B">
      <w:pPr>
        <w:pStyle w:val="JudgmentText"/>
        <w:numPr>
          <w:ilvl w:val="0"/>
          <w:numId w:val="0"/>
        </w:numPr>
        <w:spacing w:after="0"/>
        <w:rPr>
          <w:b/>
          <w:i/>
        </w:rPr>
      </w:pPr>
      <w:r>
        <w:tab/>
      </w:r>
      <w:r w:rsidRPr="00CB4FE7">
        <w:rPr>
          <w:b/>
          <w:i/>
        </w:rPr>
        <w:t xml:space="preserve">"23. One becomes liable on the basis of aiding and abetting in the commission of a </w:t>
      </w:r>
      <w:r w:rsidR="00CB4FE7">
        <w:rPr>
          <w:b/>
          <w:i/>
        </w:rPr>
        <w:tab/>
      </w:r>
      <w:r w:rsidRPr="00583268">
        <w:rPr>
          <w:b/>
          <w:i/>
          <w:noProof/>
        </w:rPr>
        <w:t>crime when</w:t>
      </w:r>
      <w:r w:rsidRPr="00CB4FE7">
        <w:rPr>
          <w:b/>
          <w:i/>
        </w:rPr>
        <w:t xml:space="preserve"> the offence is established and where there is a </w:t>
      </w:r>
      <w:r w:rsidR="008441AA" w:rsidRPr="00CB4FE7">
        <w:rPr>
          <w:b/>
          <w:i/>
        </w:rPr>
        <w:t>principal</w:t>
      </w:r>
      <w:r w:rsidRPr="00CB4FE7">
        <w:rPr>
          <w:b/>
          <w:i/>
        </w:rPr>
        <w:t xml:space="preserve"> offender.</w:t>
      </w:r>
      <w:r w:rsidR="00CB4FE7">
        <w:rPr>
          <w:b/>
          <w:i/>
        </w:rPr>
        <w:t xml:space="preserve"> </w:t>
      </w:r>
      <w:r w:rsidRPr="00CB4FE7">
        <w:rPr>
          <w:b/>
          <w:i/>
        </w:rPr>
        <w:t xml:space="preserve">The </w:t>
      </w:r>
      <w:r w:rsidR="00CB4FE7">
        <w:rPr>
          <w:b/>
          <w:i/>
        </w:rPr>
        <w:tab/>
      </w:r>
      <w:r w:rsidRPr="00641258">
        <w:rPr>
          <w:b/>
        </w:rPr>
        <w:t>"</w:t>
      </w:r>
      <w:r w:rsidRPr="00CD48D3">
        <w:rPr>
          <w:i/>
          <w:noProof/>
        </w:rPr>
        <w:t>actus</w:t>
      </w:r>
      <w:r w:rsidRPr="00641258">
        <w:rPr>
          <w:b/>
        </w:rPr>
        <w:t>"</w:t>
      </w:r>
      <w:r w:rsidRPr="00CB4FE7">
        <w:rPr>
          <w:b/>
          <w:i/>
        </w:rPr>
        <w:t xml:space="preserve"> of the offence of aiding the Commission of an offence involves any type </w:t>
      </w:r>
      <w:r w:rsidRPr="00583268">
        <w:rPr>
          <w:b/>
          <w:i/>
          <w:noProof/>
        </w:rPr>
        <w:t xml:space="preserve">of </w:t>
      </w:r>
      <w:r w:rsidR="008441AA" w:rsidRPr="00583268">
        <w:rPr>
          <w:b/>
          <w:i/>
          <w:noProof/>
        </w:rPr>
        <w:tab/>
      </w:r>
      <w:r w:rsidRPr="00583268">
        <w:rPr>
          <w:b/>
          <w:i/>
          <w:noProof/>
        </w:rPr>
        <w:t>assistance</w:t>
      </w:r>
      <w:r w:rsidRPr="00CB4FE7">
        <w:rPr>
          <w:b/>
          <w:i/>
        </w:rPr>
        <w:t xml:space="preserve"> given prior to,</w:t>
      </w:r>
      <w:r w:rsidR="008441AA" w:rsidRPr="00CB4FE7">
        <w:rPr>
          <w:b/>
          <w:i/>
        </w:rPr>
        <w:t xml:space="preserve"> </w:t>
      </w:r>
      <w:r w:rsidRPr="00CB4FE7">
        <w:rPr>
          <w:b/>
          <w:i/>
        </w:rPr>
        <w:t>or at the time of the commission of the offence.....</w:t>
      </w:r>
    </w:p>
    <w:p w:rsidR="0039642E" w:rsidRPr="00CB4FE7" w:rsidRDefault="00CB4FE7" w:rsidP="00D26D5B">
      <w:pPr>
        <w:pStyle w:val="JudgmentText"/>
        <w:numPr>
          <w:ilvl w:val="0"/>
          <w:numId w:val="0"/>
        </w:numPr>
        <w:spacing w:after="0"/>
        <w:rPr>
          <w:b/>
          <w:i/>
        </w:rPr>
      </w:pPr>
      <w:r>
        <w:rPr>
          <w:b/>
          <w:i/>
        </w:rPr>
        <w:tab/>
      </w:r>
      <w:r w:rsidR="00641258">
        <w:rPr>
          <w:b/>
          <w:i/>
        </w:rPr>
        <w:t>The important element</w:t>
      </w:r>
      <w:r w:rsidR="0039642E" w:rsidRPr="00CB4FE7">
        <w:rPr>
          <w:b/>
          <w:i/>
        </w:rPr>
        <w:t xml:space="preserve"> being that there must be a connection between the </w:t>
      </w:r>
      <w:r w:rsidR="0039642E" w:rsidRPr="00583268">
        <w:rPr>
          <w:b/>
          <w:i/>
          <w:noProof/>
        </w:rPr>
        <w:t xml:space="preserve">assistance </w:t>
      </w:r>
      <w:r w:rsidR="008441AA" w:rsidRPr="00583268">
        <w:rPr>
          <w:b/>
          <w:i/>
          <w:noProof/>
        </w:rPr>
        <w:tab/>
      </w:r>
      <w:r w:rsidR="0039642E" w:rsidRPr="00583268">
        <w:rPr>
          <w:b/>
          <w:i/>
          <w:noProof/>
        </w:rPr>
        <w:t>and</w:t>
      </w:r>
      <w:r w:rsidR="0039642E" w:rsidRPr="00CB4FE7">
        <w:rPr>
          <w:b/>
          <w:i/>
        </w:rPr>
        <w:t xml:space="preserve"> the commission of </w:t>
      </w:r>
      <w:r w:rsidR="008441AA" w:rsidRPr="00CB4FE7">
        <w:rPr>
          <w:b/>
          <w:i/>
        </w:rPr>
        <w:t>the</w:t>
      </w:r>
      <w:r w:rsidR="0039642E" w:rsidRPr="00CB4FE7">
        <w:rPr>
          <w:b/>
          <w:i/>
        </w:rPr>
        <w:t xml:space="preserve"> </w:t>
      </w:r>
      <w:r w:rsidR="0039642E" w:rsidRPr="00583268">
        <w:rPr>
          <w:b/>
          <w:i/>
          <w:noProof/>
        </w:rPr>
        <w:t>offence</w:t>
      </w:r>
      <w:r w:rsidR="0039642E" w:rsidRPr="00CB4FE7">
        <w:rPr>
          <w:b/>
          <w:i/>
        </w:rPr>
        <w:t xml:space="preserve"> and should have </w:t>
      </w:r>
      <w:r w:rsidR="0030141A" w:rsidRPr="00CB4FE7">
        <w:rPr>
          <w:b/>
          <w:i/>
        </w:rPr>
        <w:t xml:space="preserve">helped the </w:t>
      </w:r>
      <w:r w:rsidR="008441AA" w:rsidRPr="00CB4FE7">
        <w:rPr>
          <w:b/>
          <w:i/>
        </w:rPr>
        <w:t>principal</w:t>
      </w:r>
      <w:r w:rsidR="0030141A" w:rsidRPr="00CB4FE7">
        <w:rPr>
          <w:b/>
          <w:i/>
        </w:rPr>
        <w:t xml:space="preserve"> to carry </w:t>
      </w:r>
      <w:r w:rsidR="0030141A" w:rsidRPr="00583268">
        <w:rPr>
          <w:b/>
          <w:i/>
          <w:noProof/>
        </w:rPr>
        <w:t xml:space="preserve">out </w:t>
      </w:r>
      <w:r w:rsidRPr="00583268">
        <w:rPr>
          <w:b/>
          <w:i/>
          <w:noProof/>
        </w:rPr>
        <w:tab/>
      </w:r>
      <w:r w:rsidR="0030141A" w:rsidRPr="00583268">
        <w:rPr>
          <w:b/>
          <w:i/>
          <w:noProof/>
        </w:rPr>
        <w:t>the</w:t>
      </w:r>
      <w:r w:rsidR="0030141A" w:rsidRPr="00CB4FE7">
        <w:rPr>
          <w:b/>
          <w:i/>
        </w:rPr>
        <w:t xml:space="preserve"> </w:t>
      </w:r>
      <w:r w:rsidRPr="00583268">
        <w:rPr>
          <w:b/>
          <w:i/>
          <w:noProof/>
        </w:rPr>
        <w:t>offence</w:t>
      </w:r>
      <w:r w:rsidR="0030141A" w:rsidRPr="00CB4FE7">
        <w:rPr>
          <w:b/>
          <w:i/>
        </w:rPr>
        <w:t xml:space="preserve">........Abetting involves, inciting, instigating or encouraging </w:t>
      </w:r>
      <w:r w:rsidR="0030141A" w:rsidRPr="00583268">
        <w:rPr>
          <w:b/>
          <w:i/>
          <w:noProof/>
        </w:rPr>
        <w:t>the commission</w:t>
      </w:r>
      <w:r w:rsidR="0030141A" w:rsidRPr="00CB4FE7">
        <w:rPr>
          <w:b/>
          <w:i/>
        </w:rPr>
        <w:t xml:space="preserve"> </w:t>
      </w:r>
      <w:r w:rsidR="00641258">
        <w:rPr>
          <w:b/>
          <w:i/>
        </w:rPr>
        <w:tab/>
      </w:r>
      <w:r w:rsidR="0030141A" w:rsidRPr="00CB4FE7">
        <w:rPr>
          <w:b/>
          <w:i/>
        </w:rPr>
        <w:t xml:space="preserve">of an </w:t>
      </w:r>
      <w:r w:rsidR="0030141A" w:rsidRPr="00583268">
        <w:rPr>
          <w:b/>
          <w:i/>
          <w:noProof/>
        </w:rPr>
        <w:t>offence</w:t>
      </w:r>
      <w:r w:rsidR="0030141A" w:rsidRPr="00CB4FE7">
        <w:rPr>
          <w:b/>
          <w:i/>
        </w:rPr>
        <w:t xml:space="preserve">. </w:t>
      </w:r>
    </w:p>
    <w:p w:rsidR="0030141A" w:rsidRDefault="008441AA" w:rsidP="00D26D5B">
      <w:pPr>
        <w:pStyle w:val="JudgmentText"/>
        <w:numPr>
          <w:ilvl w:val="0"/>
          <w:numId w:val="0"/>
        </w:numPr>
        <w:spacing w:after="0"/>
        <w:rPr>
          <w:b/>
          <w:i/>
        </w:rPr>
      </w:pPr>
      <w:r w:rsidRPr="00CB4FE7">
        <w:rPr>
          <w:b/>
          <w:i/>
        </w:rPr>
        <w:lastRenderedPageBreak/>
        <w:tab/>
      </w:r>
      <w:r w:rsidR="00CB4FE7">
        <w:rPr>
          <w:b/>
          <w:i/>
        </w:rPr>
        <w:t>-T</w:t>
      </w:r>
      <w:r w:rsidR="0030141A" w:rsidRPr="00CB4FE7">
        <w:rPr>
          <w:b/>
          <w:i/>
        </w:rPr>
        <w:t>he "</w:t>
      </w:r>
      <w:r w:rsidR="0030141A" w:rsidRPr="00CD48D3">
        <w:rPr>
          <w:i/>
          <w:noProof/>
        </w:rPr>
        <w:t>mansrea</w:t>
      </w:r>
      <w:r w:rsidR="0030141A" w:rsidRPr="00CB4FE7">
        <w:rPr>
          <w:b/>
          <w:i/>
        </w:rPr>
        <w:t xml:space="preserve">" for both aiding and </w:t>
      </w:r>
      <w:r w:rsidRPr="00CB4FE7">
        <w:rPr>
          <w:b/>
          <w:i/>
        </w:rPr>
        <w:t>abetting</w:t>
      </w:r>
      <w:r w:rsidR="0030141A" w:rsidRPr="00CB4FE7">
        <w:rPr>
          <w:b/>
          <w:i/>
        </w:rPr>
        <w:t xml:space="preserve"> is that the secondary party should have </w:t>
      </w:r>
      <w:r w:rsidRPr="00CB4FE7">
        <w:rPr>
          <w:b/>
          <w:i/>
        </w:rPr>
        <w:tab/>
      </w:r>
      <w:r w:rsidR="0030141A" w:rsidRPr="00CB4FE7">
        <w:rPr>
          <w:b/>
          <w:i/>
        </w:rPr>
        <w:t xml:space="preserve">intended to do the act of assistance or encouragement or could have foreseen the </w:t>
      </w:r>
      <w:r w:rsidRPr="00CB4FE7">
        <w:rPr>
          <w:b/>
          <w:i/>
        </w:rPr>
        <w:tab/>
      </w:r>
      <w:r w:rsidR="0030141A" w:rsidRPr="00CB4FE7">
        <w:rPr>
          <w:b/>
          <w:i/>
        </w:rPr>
        <w:t xml:space="preserve">commission of the offence as a real possibility and should have intended or believed </w:t>
      </w:r>
      <w:r w:rsidR="00CB4FE7">
        <w:rPr>
          <w:b/>
          <w:i/>
        </w:rPr>
        <w:tab/>
      </w:r>
      <w:r w:rsidR="0030141A" w:rsidRPr="00CB4FE7">
        <w:rPr>
          <w:b/>
          <w:i/>
        </w:rPr>
        <w:t>that such act will assist or encourage......"</w:t>
      </w:r>
    </w:p>
    <w:p w:rsidR="00CB4FE7" w:rsidRPr="00CB4FE7" w:rsidRDefault="00CB4FE7" w:rsidP="00D26D5B">
      <w:pPr>
        <w:pStyle w:val="JudgmentText"/>
        <w:numPr>
          <w:ilvl w:val="0"/>
          <w:numId w:val="0"/>
        </w:numPr>
        <w:spacing w:after="0"/>
        <w:rPr>
          <w:b/>
          <w:i/>
        </w:rPr>
      </w:pPr>
    </w:p>
    <w:p w:rsidR="0030141A" w:rsidRDefault="0030141A" w:rsidP="00D26D5B">
      <w:pPr>
        <w:pStyle w:val="JudgmentText"/>
        <w:numPr>
          <w:ilvl w:val="0"/>
          <w:numId w:val="0"/>
        </w:numPr>
        <w:spacing w:after="0"/>
      </w:pPr>
      <w:r>
        <w:t xml:space="preserve">What we have in this case is </w:t>
      </w:r>
      <w:r w:rsidRPr="00583268">
        <w:rPr>
          <w:noProof/>
        </w:rPr>
        <w:t>that</w:t>
      </w:r>
      <w:r w:rsidR="00641258">
        <w:t xml:space="preserve"> the principals are</w:t>
      </w:r>
      <w:r>
        <w:t xml:space="preserve"> A1 and A2, which A4 and A5 </w:t>
      </w:r>
      <w:r w:rsidRPr="00583268">
        <w:rPr>
          <w:noProof/>
        </w:rPr>
        <w:t>are suppose</w:t>
      </w:r>
      <w:r w:rsidR="00583268">
        <w:rPr>
          <w:noProof/>
        </w:rPr>
        <w:t>d</w:t>
      </w:r>
      <w:r>
        <w:t xml:space="preserve"> to have aided and abetted in robbing a black </w:t>
      </w:r>
      <w:r w:rsidR="00583268" w:rsidRPr="00583268">
        <w:rPr>
          <w:noProof/>
        </w:rPr>
        <w:t>brief</w:t>
      </w:r>
      <w:r w:rsidRPr="00583268">
        <w:rPr>
          <w:noProof/>
        </w:rPr>
        <w:t>case</w:t>
      </w:r>
      <w:r>
        <w:t xml:space="preserve"> belong to Barclays bank, which is a subject matter of the 1</w:t>
      </w:r>
      <w:r w:rsidRPr="0030141A">
        <w:rPr>
          <w:vertAlign w:val="superscript"/>
        </w:rPr>
        <w:t>st</w:t>
      </w:r>
      <w:r>
        <w:t xml:space="preserve"> count. As already held, I was not satisfied beyond reasonable doubt that the prosecution had proved the 1</w:t>
      </w:r>
      <w:r w:rsidRPr="0030141A">
        <w:rPr>
          <w:vertAlign w:val="superscript"/>
        </w:rPr>
        <w:t>st</w:t>
      </w:r>
      <w:r>
        <w:t xml:space="preserve"> count beyond</w:t>
      </w:r>
      <w:r w:rsidR="00583268">
        <w:t xml:space="preserve"> a</w:t>
      </w:r>
      <w:r>
        <w:t xml:space="preserve"> </w:t>
      </w:r>
      <w:r w:rsidRPr="00583268">
        <w:rPr>
          <w:noProof/>
        </w:rPr>
        <w:t>reasonable</w:t>
      </w:r>
      <w:r>
        <w:t xml:space="preserve"> doubt and I acquitted both A1 and A2. This means </w:t>
      </w:r>
      <w:r w:rsidRPr="00583268">
        <w:rPr>
          <w:noProof/>
        </w:rPr>
        <w:t>that</w:t>
      </w:r>
      <w:r>
        <w:t xml:space="preserve"> the </w:t>
      </w:r>
      <w:r w:rsidRPr="00583268">
        <w:rPr>
          <w:noProof/>
        </w:rPr>
        <w:t>offen</w:t>
      </w:r>
      <w:r w:rsidR="00583268">
        <w:rPr>
          <w:noProof/>
        </w:rPr>
        <w:t>s</w:t>
      </w:r>
      <w:r w:rsidRPr="00583268">
        <w:rPr>
          <w:noProof/>
        </w:rPr>
        <w:t>e</w:t>
      </w:r>
      <w:r>
        <w:t xml:space="preserve"> of robbery has not been establishe</w:t>
      </w:r>
      <w:r w:rsidR="00641258">
        <w:t>d as both A1 and A2 as principal</w:t>
      </w:r>
      <w:r>
        <w:t xml:space="preserve">s were acquitted. </w:t>
      </w:r>
    </w:p>
    <w:p w:rsidR="00CB4FE7" w:rsidRDefault="00CB4FE7" w:rsidP="00D26D5B">
      <w:pPr>
        <w:pStyle w:val="JudgmentText"/>
        <w:numPr>
          <w:ilvl w:val="0"/>
          <w:numId w:val="0"/>
        </w:numPr>
        <w:spacing w:after="0"/>
      </w:pPr>
    </w:p>
    <w:p w:rsidR="0030141A" w:rsidRDefault="0030141A" w:rsidP="00D26D5B">
      <w:pPr>
        <w:pStyle w:val="JudgmentText"/>
        <w:numPr>
          <w:ilvl w:val="0"/>
          <w:numId w:val="0"/>
        </w:numPr>
        <w:spacing w:after="0"/>
      </w:pPr>
      <w:r>
        <w:t xml:space="preserve">In any </w:t>
      </w:r>
      <w:r w:rsidRPr="00583268">
        <w:rPr>
          <w:noProof/>
        </w:rPr>
        <w:t>case</w:t>
      </w:r>
      <w:r w:rsidR="00583268">
        <w:rPr>
          <w:noProof/>
        </w:rPr>
        <w:t>,</w:t>
      </w:r>
      <w:r>
        <w:t xml:space="preserve"> the evidence which the prosecution is seeking to rely </w:t>
      </w:r>
      <w:r w:rsidRPr="00583268">
        <w:rPr>
          <w:noProof/>
        </w:rPr>
        <w:t>on</w:t>
      </w:r>
      <w:r>
        <w:t xml:space="preserve"> is about the various telephone conversations</w:t>
      </w:r>
      <w:r w:rsidR="00641258">
        <w:t xml:space="preserve"> or calls</w:t>
      </w:r>
      <w:r>
        <w:t xml:space="preserve"> pointed out by the telephone experts from Cable &amp; Wireless (PW24) </w:t>
      </w:r>
      <w:r w:rsidR="008441AA">
        <w:t>as well as from Airtel Company</w:t>
      </w:r>
      <w:r w:rsidR="00641258">
        <w:t>, as well as</w:t>
      </w:r>
      <w:r>
        <w:t xml:space="preserve"> the SMS's sent from cell phones registered to or belonging to the accused persons. These experts told Court that they cannot know who exactly </w:t>
      </w:r>
      <w:r w:rsidRPr="00583268">
        <w:rPr>
          <w:noProof/>
        </w:rPr>
        <w:t>rang</w:t>
      </w:r>
      <w:r w:rsidR="00BF6F53">
        <w:rPr>
          <w:noProof/>
        </w:rPr>
        <w:t xml:space="preserve"> at any particular time</w:t>
      </w:r>
      <w:r>
        <w:t xml:space="preserve"> or what was said during these telephone conversations. This also goes to the SMS's sent on the phones. Hence there is no proof that at the relevant times p</w:t>
      </w:r>
      <w:r w:rsidR="00BF6F53">
        <w:t>ointed out by the prosecution, i</w:t>
      </w:r>
      <w:r>
        <w:t xml:space="preserve">t was A3 and A4 talking or sending </w:t>
      </w:r>
      <w:r w:rsidRPr="00583268">
        <w:rPr>
          <w:noProof/>
        </w:rPr>
        <w:t>SMS's</w:t>
      </w:r>
      <w:r>
        <w:t xml:space="preserve">. </w:t>
      </w:r>
    </w:p>
    <w:p w:rsidR="00CB4FE7" w:rsidRDefault="00CB4FE7" w:rsidP="00D26D5B">
      <w:pPr>
        <w:pStyle w:val="JudgmentText"/>
        <w:numPr>
          <w:ilvl w:val="0"/>
          <w:numId w:val="0"/>
        </w:numPr>
        <w:spacing w:after="0"/>
      </w:pPr>
    </w:p>
    <w:p w:rsidR="00221A01" w:rsidRDefault="001A409F" w:rsidP="00D26D5B">
      <w:pPr>
        <w:pStyle w:val="JudgmentText"/>
        <w:numPr>
          <w:ilvl w:val="0"/>
          <w:numId w:val="0"/>
        </w:numPr>
        <w:spacing w:after="0"/>
      </w:pPr>
      <w:r>
        <w:t xml:space="preserve">It is the law that mere </w:t>
      </w:r>
      <w:r w:rsidR="0030141A" w:rsidRPr="00583268">
        <w:rPr>
          <w:noProof/>
        </w:rPr>
        <w:t>suspicion</w:t>
      </w:r>
      <w:r w:rsidR="00583268">
        <w:rPr>
          <w:noProof/>
        </w:rPr>
        <w:t>, however,</w:t>
      </w:r>
      <w:r w:rsidR="0030141A">
        <w:t xml:space="preserve"> strong it might be, cannot be a basis for a Court to convict an accused person. There must be </w:t>
      </w:r>
      <w:r>
        <w:t>cogent</w:t>
      </w:r>
      <w:r w:rsidR="0030141A">
        <w:t xml:space="preserve"> a</w:t>
      </w:r>
      <w:r>
        <w:t>nd</w:t>
      </w:r>
      <w:r w:rsidR="0030141A">
        <w:t xml:space="preserve"> admissible evidence to rely on to convict such </w:t>
      </w:r>
      <w:r w:rsidR="00221A01">
        <w:t xml:space="preserve">an accused person. Such evidence is lacking here. </w:t>
      </w:r>
    </w:p>
    <w:p w:rsidR="008E7F3B" w:rsidRDefault="00221A01" w:rsidP="00D26D5B">
      <w:pPr>
        <w:pStyle w:val="JudgmentText"/>
        <w:numPr>
          <w:ilvl w:val="0"/>
          <w:numId w:val="0"/>
        </w:numPr>
        <w:spacing w:after="0"/>
      </w:pPr>
      <w:r>
        <w:t xml:space="preserve">All in all, I find that the prosecution has failed to connect A3 and A4 to the crime in the second count. I accordingly acquit them. </w:t>
      </w:r>
    </w:p>
    <w:p w:rsidR="00F870D3" w:rsidRPr="007957BD" w:rsidRDefault="00F870D3" w:rsidP="00D26D5B">
      <w:pPr>
        <w:pStyle w:val="JudgmentText"/>
        <w:numPr>
          <w:ilvl w:val="0"/>
          <w:numId w:val="0"/>
        </w:numPr>
        <w:spacing w:after="0"/>
      </w:pPr>
    </w:p>
    <w:p w:rsidR="008E7F3B" w:rsidRPr="008E7F3B" w:rsidRDefault="008E7F3B" w:rsidP="00D26D5B">
      <w:pPr>
        <w:pStyle w:val="JudgmentText"/>
        <w:numPr>
          <w:ilvl w:val="0"/>
          <w:numId w:val="0"/>
        </w:numPr>
        <w:spacing w:after="0"/>
        <w:rPr>
          <w:b/>
          <w:u w:val="single"/>
        </w:rPr>
      </w:pPr>
      <w:r w:rsidRPr="008E7F3B">
        <w:rPr>
          <w:b/>
          <w:u w:val="single"/>
        </w:rPr>
        <w:t>3</w:t>
      </w:r>
      <w:r w:rsidRPr="008E7F3B">
        <w:rPr>
          <w:b/>
          <w:u w:val="single"/>
          <w:vertAlign w:val="superscript"/>
        </w:rPr>
        <w:t>RD</w:t>
      </w:r>
      <w:r w:rsidRPr="008E7F3B">
        <w:rPr>
          <w:b/>
          <w:u w:val="single"/>
        </w:rPr>
        <w:t xml:space="preserve"> </w:t>
      </w:r>
      <w:r w:rsidR="00221A01" w:rsidRPr="008E7F3B">
        <w:rPr>
          <w:b/>
          <w:u w:val="single"/>
        </w:rPr>
        <w:t>COUNT</w:t>
      </w:r>
    </w:p>
    <w:p w:rsidR="00221A01" w:rsidRDefault="00221A01" w:rsidP="00D26D5B">
      <w:pPr>
        <w:pStyle w:val="JudgmentText"/>
        <w:numPr>
          <w:ilvl w:val="0"/>
          <w:numId w:val="0"/>
        </w:numPr>
        <w:spacing w:after="0"/>
      </w:pPr>
      <w:r>
        <w:t>In the 3</w:t>
      </w:r>
      <w:r w:rsidRPr="00221A01">
        <w:rPr>
          <w:vertAlign w:val="superscript"/>
        </w:rPr>
        <w:t>rd</w:t>
      </w:r>
      <w:r>
        <w:t xml:space="preserve"> count, all the five accused persons are charged with conspiracy to commit a felony namely the offence of robbery </w:t>
      </w:r>
      <w:r w:rsidRPr="00CB4FE7">
        <w:rPr>
          <w:i/>
        </w:rPr>
        <w:t xml:space="preserve">Contra Section 381 with Section 280 of the Penal Code and </w:t>
      </w:r>
      <w:r w:rsidR="001A409F" w:rsidRPr="00CB4FE7">
        <w:rPr>
          <w:i/>
        </w:rPr>
        <w:t>punishable</w:t>
      </w:r>
      <w:r w:rsidRPr="00CB4FE7">
        <w:rPr>
          <w:i/>
        </w:rPr>
        <w:t xml:space="preserve"> under Section 381 of the same code</w:t>
      </w:r>
      <w:r>
        <w:t>. It is alleged that, the 5 accused persons, along with one Medley Belmont, (since deceased)on the 19</w:t>
      </w:r>
      <w:r w:rsidRPr="00221A01">
        <w:rPr>
          <w:vertAlign w:val="superscript"/>
        </w:rPr>
        <w:t>th</w:t>
      </w:r>
      <w:r>
        <w:t xml:space="preserve"> of August 2013 at Quatre Bornes, </w:t>
      </w:r>
      <w:r>
        <w:lastRenderedPageBreak/>
        <w:t>Takamaka, Mahe, agreed with one another to commit the offence of robbery with violence</w:t>
      </w:r>
      <w:r w:rsidR="00CB4FE7">
        <w:t xml:space="preserve"> of a </w:t>
      </w:r>
      <w:r w:rsidR="00CB4FE7" w:rsidRPr="00583268">
        <w:rPr>
          <w:noProof/>
        </w:rPr>
        <w:t>Briefcase</w:t>
      </w:r>
      <w:r w:rsidR="00CB4FE7">
        <w:t xml:space="preserve"> valued at AR 9</w:t>
      </w:r>
      <w:r>
        <w:t xml:space="preserve">00/- belonging to the Barclays Bank, Mahe. </w:t>
      </w:r>
    </w:p>
    <w:p w:rsidR="00BF6F53" w:rsidRDefault="00BF6F53" w:rsidP="00D26D5B">
      <w:pPr>
        <w:pStyle w:val="JudgmentText"/>
        <w:numPr>
          <w:ilvl w:val="0"/>
          <w:numId w:val="0"/>
        </w:numPr>
        <w:spacing w:after="0"/>
      </w:pPr>
    </w:p>
    <w:p w:rsidR="00221A01" w:rsidRDefault="00221A01" w:rsidP="00D26D5B">
      <w:pPr>
        <w:pStyle w:val="JudgmentText"/>
        <w:numPr>
          <w:ilvl w:val="0"/>
          <w:numId w:val="0"/>
        </w:numPr>
        <w:spacing w:after="0"/>
      </w:pPr>
      <w:r>
        <w:t xml:space="preserve">I will attempt to set out the law regarding that offence of conspiracy. </w:t>
      </w:r>
    </w:p>
    <w:p w:rsidR="00221A01" w:rsidRDefault="00221A01" w:rsidP="00D26D5B">
      <w:pPr>
        <w:pStyle w:val="JudgmentText"/>
        <w:numPr>
          <w:ilvl w:val="0"/>
          <w:numId w:val="0"/>
        </w:numPr>
        <w:spacing w:after="0"/>
      </w:pPr>
      <w:r>
        <w:t xml:space="preserve">There </w:t>
      </w:r>
      <w:r w:rsidRPr="00583268">
        <w:rPr>
          <w:noProof/>
        </w:rPr>
        <w:t>are</w:t>
      </w:r>
      <w:r>
        <w:t xml:space="preserve"> 2 leading case</w:t>
      </w:r>
      <w:r w:rsidR="00BF6F53">
        <w:t>s</w:t>
      </w:r>
      <w:r>
        <w:t xml:space="preserve"> decided by </w:t>
      </w:r>
      <w:r w:rsidR="001A409F">
        <w:t>the</w:t>
      </w:r>
      <w:r>
        <w:t xml:space="preserve"> S</w:t>
      </w:r>
      <w:r w:rsidR="00BF6F53">
        <w:t xml:space="preserve">eychelles </w:t>
      </w:r>
      <w:r>
        <w:t>C</w:t>
      </w:r>
      <w:r w:rsidR="00BF6F53">
        <w:t xml:space="preserve">ourt of </w:t>
      </w:r>
      <w:r>
        <w:t>A</w:t>
      </w:r>
      <w:r w:rsidR="00BF6F53">
        <w:t>ppeal</w:t>
      </w:r>
      <w:r>
        <w:t xml:space="preserve"> </w:t>
      </w:r>
      <w:r w:rsidR="00BF6F53">
        <w:t>which throw</w:t>
      </w:r>
      <w:r w:rsidR="001A409F">
        <w:t xml:space="preserve"> some light on what c</w:t>
      </w:r>
      <w:r>
        <w:t xml:space="preserve">onstitutes the offence of Conspiracy. </w:t>
      </w:r>
    </w:p>
    <w:p w:rsidR="00CB4FE7" w:rsidRDefault="00CB4FE7" w:rsidP="00D26D5B">
      <w:pPr>
        <w:pStyle w:val="JudgmentText"/>
        <w:numPr>
          <w:ilvl w:val="0"/>
          <w:numId w:val="0"/>
        </w:numPr>
        <w:spacing w:after="0"/>
      </w:pPr>
    </w:p>
    <w:p w:rsidR="00221A01" w:rsidRDefault="00221A01" w:rsidP="00D26D5B">
      <w:pPr>
        <w:pStyle w:val="JudgmentText"/>
        <w:numPr>
          <w:ilvl w:val="0"/>
          <w:numId w:val="0"/>
        </w:numPr>
        <w:spacing w:after="0"/>
      </w:pPr>
      <w:r>
        <w:t xml:space="preserve">The first one is the case of </w:t>
      </w:r>
      <w:r w:rsidRPr="00CB4FE7">
        <w:rPr>
          <w:b/>
          <w:u w:val="single"/>
        </w:rPr>
        <w:t>DOMINIQUE DUGASSE &amp; 2 ORS VS THE REPUBLIC SCA Cr. Appl 25, 26, and 30/10</w:t>
      </w:r>
      <w:r>
        <w:t xml:space="preserve">, their Lordships, as per </w:t>
      </w:r>
      <w:r w:rsidRPr="00583268">
        <w:rPr>
          <w:b/>
          <w:noProof/>
        </w:rPr>
        <w:t>Fenando</w:t>
      </w:r>
      <w:r w:rsidRPr="001A409F">
        <w:rPr>
          <w:b/>
        </w:rPr>
        <w:t xml:space="preserve"> JA</w:t>
      </w:r>
      <w:r>
        <w:t xml:space="preserve">, had the following to say in </w:t>
      </w:r>
      <w:r w:rsidR="001A409F">
        <w:t>paragraph 25 of their Judgment:-</w:t>
      </w:r>
    </w:p>
    <w:p w:rsidR="00CB4FE7" w:rsidRDefault="00CB4FE7" w:rsidP="00D26D5B">
      <w:pPr>
        <w:pStyle w:val="JudgmentText"/>
        <w:numPr>
          <w:ilvl w:val="0"/>
          <w:numId w:val="0"/>
        </w:numPr>
        <w:spacing w:after="0"/>
      </w:pPr>
    </w:p>
    <w:p w:rsidR="001A409F" w:rsidRPr="00CB4FE7" w:rsidRDefault="00221A01" w:rsidP="00D26D5B">
      <w:pPr>
        <w:pStyle w:val="JudgmentText"/>
        <w:numPr>
          <w:ilvl w:val="0"/>
          <w:numId w:val="0"/>
        </w:numPr>
        <w:spacing w:after="0"/>
        <w:rPr>
          <w:b/>
          <w:i/>
        </w:rPr>
      </w:pPr>
      <w:r>
        <w:tab/>
      </w:r>
      <w:r w:rsidRPr="00CB4FE7">
        <w:rPr>
          <w:b/>
          <w:i/>
        </w:rPr>
        <w:t xml:space="preserve">"25. The essence of Conspiracy is the agreement when two or more agree to carry </w:t>
      </w:r>
      <w:r w:rsidRPr="00583268">
        <w:rPr>
          <w:b/>
          <w:i/>
          <w:noProof/>
        </w:rPr>
        <w:t xml:space="preserve">their </w:t>
      </w:r>
      <w:r w:rsidR="001A409F" w:rsidRPr="00583268">
        <w:rPr>
          <w:b/>
          <w:i/>
          <w:noProof/>
        </w:rPr>
        <w:tab/>
        <w:t>criminal</w:t>
      </w:r>
      <w:r w:rsidRPr="00CB4FE7">
        <w:rPr>
          <w:b/>
          <w:i/>
        </w:rPr>
        <w:t xml:space="preserve"> scheme into effect, the very plot is the criminal act itself. Nothing </w:t>
      </w:r>
      <w:r w:rsidR="001A409F" w:rsidRPr="00CB4FE7">
        <w:rPr>
          <w:b/>
          <w:i/>
        </w:rPr>
        <w:t xml:space="preserve">needed to </w:t>
      </w:r>
      <w:r w:rsidR="001A409F" w:rsidRPr="00583268">
        <w:rPr>
          <w:b/>
          <w:i/>
          <w:noProof/>
        </w:rPr>
        <w:t xml:space="preserve">be </w:t>
      </w:r>
      <w:r w:rsidR="00CB4FE7" w:rsidRPr="00583268">
        <w:rPr>
          <w:b/>
          <w:i/>
          <w:noProof/>
        </w:rPr>
        <w:tab/>
      </w:r>
      <w:r w:rsidR="001A409F" w:rsidRPr="00583268">
        <w:rPr>
          <w:b/>
          <w:i/>
          <w:noProof/>
        </w:rPr>
        <w:t>done</w:t>
      </w:r>
      <w:r w:rsidR="001A409F" w:rsidRPr="00CB4FE7">
        <w:rPr>
          <w:b/>
          <w:i/>
        </w:rPr>
        <w:t xml:space="preserve"> in</w:t>
      </w:r>
      <w:r w:rsidRPr="00CB4FE7">
        <w:rPr>
          <w:b/>
          <w:i/>
        </w:rPr>
        <w:t xml:space="preserve"> the </w:t>
      </w:r>
      <w:r w:rsidR="001A409F" w:rsidRPr="00583268">
        <w:rPr>
          <w:b/>
          <w:i/>
          <w:noProof/>
        </w:rPr>
        <w:t>persuit</w:t>
      </w:r>
      <w:r w:rsidRPr="00CB4FE7">
        <w:rPr>
          <w:b/>
          <w:i/>
        </w:rPr>
        <w:t xml:space="preserve"> of the agreement; </w:t>
      </w:r>
      <w:r w:rsidR="001A409F" w:rsidRPr="00CB4FE7">
        <w:rPr>
          <w:b/>
          <w:i/>
        </w:rPr>
        <w:t>repentance</w:t>
      </w:r>
      <w:r w:rsidRPr="00CB4FE7">
        <w:rPr>
          <w:b/>
          <w:i/>
        </w:rPr>
        <w:t xml:space="preserve">, lack of opportunity and failure </w:t>
      </w:r>
      <w:r w:rsidRPr="00583268">
        <w:rPr>
          <w:b/>
          <w:i/>
          <w:noProof/>
        </w:rPr>
        <w:t xml:space="preserve">are </w:t>
      </w:r>
      <w:r w:rsidR="00CB4FE7" w:rsidRPr="00583268">
        <w:rPr>
          <w:b/>
          <w:i/>
          <w:noProof/>
        </w:rPr>
        <w:tab/>
      </w:r>
      <w:r w:rsidR="008E7F3B" w:rsidRPr="00583268">
        <w:rPr>
          <w:b/>
          <w:i/>
          <w:noProof/>
        </w:rPr>
        <w:t>all</w:t>
      </w:r>
      <w:r w:rsidR="008E7F3B">
        <w:rPr>
          <w:b/>
          <w:i/>
        </w:rPr>
        <w:t xml:space="preserve"> immaterial. </w:t>
      </w:r>
      <w:r w:rsidR="001A409F" w:rsidRPr="00CB4FE7">
        <w:rPr>
          <w:b/>
          <w:i/>
        </w:rPr>
        <w:t>P</w:t>
      </w:r>
      <w:r w:rsidRPr="00CB4FE7">
        <w:rPr>
          <w:b/>
          <w:i/>
        </w:rPr>
        <w:t xml:space="preserve">roof of the existence of a conspiracy is generally a matter </w:t>
      </w:r>
      <w:r w:rsidRPr="00583268">
        <w:rPr>
          <w:b/>
          <w:i/>
          <w:noProof/>
        </w:rPr>
        <w:t xml:space="preserve">of </w:t>
      </w:r>
      <w:r w:rsidR="00CB4FE7" w:rsidRPr="00583268">
        <w:rPr>
          <w:b/>
          <w:i/>
          <w:noProof/>
        </w:rPr>
        <w:tab/>
      </w:r>
      <w:r w:rsidRPr="00583268">
        <w:rPr>
          <w:b/>
          <w:i/>
          <w:noProof/>
        </w:rPr>
        <w:t>inference</w:t>
      </w:r>
      <w:r w:rsidRPr="00CB4FE7">
        <w:rPr>
          <w:b/>
          <w:i/>
        </w:rPr>
        <w:t xml:space="preserve"> deduced from certain criminal acts of the parties accused</w:t>
      </w:r>
      <w:r w:rsidR="001A409F" w:rsidRPr="00CB4FE7">
        <w:rPr>
          <w:b/>
          <w:i/>
        </w:rPr>
        <w:t xml:space="preserve"> done </w:t>
      </w:r>
      <w:r w:rsidR="001A409F" w:rsidRPr="00583268">
        <w:rPr>
          <w:b/>
          <w:i/>
          <w:noProof/>
        </w:rPr>
        <w:t xml:space="preserve">in </w:t>
      </w:r>
      <w:r w:rsidR="00CB4FE7" w:rsidRPr="00583268">
        <w:rPr>
          <w:b/>
          <w:i/>
          <w:noProof/>
        </w:rPr>
        <w:tab/>
      </w:r>
      <w:r w:rsidR="001A409F" w:rsidRPr="00583268">
        <w:rPr>
          <w:b/>
          <w:i/>
          <w:noProof/>
        </w:rPr>
        <w:t>pursuance</w:t>
      </w:r>
      <w:r w:rsidR="001A409F" w:rsidRPr="00CB4FE7">
        <w:rPr>
          <w:b/>
          <w:i/>
        </w:rPr>
        <w:t xml:space="preserve"> of an</w:t>
      </w:r>
      <w:r w:rsidRPr="00CB4FE7">
        <w:rPr>
          <w:b/>
          <w:i/>
        </w:rPr>
        <w:t xml:space="preserve"> apparent criminal purpo</w:t>
      </w:r>
      <w:r w:rsidR="00CB4FE7">
        <w:rPr>
          <w:b/>
          <w:i/>
        </w:rPr>
        <w:t xml:space="preserve">se is common between </w:t>
      </w:r>
      <w:r w:rsidR="00CB4FE7" w:rsidRPr="00583268">
        <w:rPr>
          <w:b/>
          <w:i/>
          <w:noProof/>
        </w:rPr>
        <w:t>them....</w:t>
      </w:r>
    </w:p>
    <w:p w:rsidR="00CB4FE7" w:rsidRDefault="00CB4FE7" w:rsidP="00D26D5B">
      <w:pPr>
        <w:pStyle w:val="JudgmentText"/>
        <w:numPr>
          <w:ilvl w:val="0"/>
          <w:numId w:val="0"/>
        </w:numPr>
        <w:spacing w:after="0"/>
        <w:rPr>
          <w:b/>
          <w:i/>
        </w:rPr>
      </w:pPr>
      <w:r>
        <w:rPr>
          <w:b/>
          <w:i/>
        </w:rPr>
        <w:tab/>
      </w:r>
      <w:r w:rsidR="001A409F" w:rsidRPr="00CB4FE7">
        <w:rPr>
          <w:b/>
          <w:i/>
        </w:rPr>
        <w:t xml:space="preserve">Overt </w:t>
      </w:r>
      <w:r w:rsidR="00221A01" w:rsidRPr="00CB4FE7">
        <w:rPr>
          <w:b/>
          <w:i/>
        </w:rPr>
        <w:t xml:space="preserve">acts which </w:t>
      </w:r>
      <w:r w:rsidR="001A409F" w:rsidRPr="00CB4FE7">
        <w:rPr>
          <w:b/>
          <w:i/>
        </w:rPr>
        <w:t xml:space="preserve">are proved against some defendants </w:t>
      </w:r>
      <w:r w:rsidR="00221A01" w:rsidRPr="00CB4FE7">
        <w:rPr>
          <w:b/>
          <w:i/>
        </w:rPr>
        <w:t xml:space="preserve">may be looked at as against all </w:t>
      </w:r>
      <w:r w:rsidR="00221A01" w:rsidRPr="00583268">
        <w:rPr>
          <w:b/>
          <w:i/>
          <w:noProof/>
        </w:rPr>
        <w:t xml:space="preserve">of </w:t>
      </w:r>
      <w:r w:rsidRPr="00583268">
        <w:rPr>
          <w:b/>
          <w:i/>
          <w:noProof/>
        </w:rPr>
        <w:tab/>
      </w:r>
      <w:r w:rsidR="00221A01" w:rsidRPr="00583268">
        <w:rPr>
          <w:b/>
          <w:i/>
          <w:noProof/>
        </w:rPr>
        <w:t>them</w:t>
      </w:r>
      <w:r w:rsidR="00221A01" w:rsidRPr="00CB4FE7">
        <w:rPr>
          <w:b/>
          <w:i/>
        </w:rPr>
        <w:t>. Vide Archbold 2012- Paragraph 33-14.</w:t>
      </w:r>
      <w:r>
        <w:rPr>
          <w:b/>
          <w:i/>
        </w:rPr>
        <w:t>....</w:t>
      </w:r>
    </w:p>
    <w:p w:rsidR="00221A01" w:rsidRPr="00CB4FE7" w:rsidRDefault="00CB4FE7" w:rsidP="00D26D5B">
      <w:pPr>
        <w:pStyle w:val="JudgmentText"/>
        <w:numPr>
          <w:ilvl w:val="0"/>
          <w:numId w:val="0"/>
        </w:numPr>
        <w:spacing w:after="0"/>
        <w:rPr>
          <w:b/>
          <w:i/>
        </w:rPr>
      </w:pPr>
      <w:r>
        <w:rPr>
          <w:b/>
          <w:i/>
        </w:rPr>
        <w:tab/>
      </w:r>
      <w:r w:rsidR="00BF6F53">
        <w:rPr>
          <w:b/>
          <w:i/>
        </w:rPr>
        <w:t>As</w:t>
      </w:r>
      <w:r w:rsidR="001A409F" w:rsidRPr="00CB4FE7">
        <w:rPr>
          <w:b/>
          <w:i/>
        </w:rPr>
        <w:t xml:space="preserve"> far as '</w:t>
      </w:r>
      <w:r w:rsidR="001A409F" w:rsidRPr="00CD48D3">
        <w:rPr>
          <w:i/>
          <w:noProof/>
        </w:rPr>
        <w:t>mensrea</w:t>
      </w:r>
      <w:r w:rsidR="001A409F" w:rsidRPr="00CB4FE7">
        <w:rPr>
          <w:b/>
          <w:i/>
        </w:rPr>
        <w:t>'</w:t>
      </w:r>
      <w:r w:rsidR="00221A01" w:rsidRPr="00CB4FE7">
        <w:rPr>
          <w:b/>
          <w:i/>
        </w:rPr>
        <w:t xml:space="preserve"> of the offence is concerned, it needs to b</w:t>
      </w:r>
      <w:r w:rsidR="00BF6F53">
        <w:rPr>
          <w:b/>
          <w:i/>
        </w:rPr>
        <w:t>e</w:t>
      </w:r>
      <w:r w:rsidR="00221A01" w:rsidRPr="00CB4FE7">
        <w:rPr>
          <w:b/>
          <w:i/>
        </w:rPr>
        <w:t xml:space="preserve"> </w:t>
      </w:r>
      <w:r w:rsidR="001A409F" w:rsidRPr="00CB4FE7">
        <w:rPr>
          <w:b/>
          <w:i/>
        </w:rPr>
        <w:t>established</w:t>
      </w:r>
      <w:r w:rsidR="00221A01" w:rsidRPr="00CB4FE7">
        <w:rPr>
          <w:b/>
          <w:i/>
        </w:rPr>
        <w:t xml:space="preserve"> that </w:t>
      </w:r>
      <w:r w:rsidR="00221A01" w:rsidRPr="00583268">
        <w:rPr>
          <w:b/>
          <w:i/>
          <w:noProof/>
        </w:rPr>
        <w:t xml:space="preserve">the </w:t>
      </w:r>
      <w:r w:rsidRPr="00583268">
        <w:rPr>
          <w:b/>
          <w:i/>
          <w:noProof/>
        </w:rPr>
        <w:tab/>
      </w:r>
      <w:r w:rsidR="00221A01" w:rsidRPr="00583268">
        <w:rPr>
          <w:b/>
          <w:i/>
          <w:noProof/>
        </w:rPr>
        <w:t>accused</w:t>
      </w:r>
      <w:r w:rsidR="00221A01" w:rsidRPr="00CB4FE7">
        <w:rPr>
          <w:b/>
          <w:i/>
        </w:rPr>
        <w:t xml:space="preserve"> when he entered into the agreement, </w:t>
      </w:r>
      <w:r w:rsidR="00BF6F53">
        <w:rPr>
          <w:b/>
          <w:i/>
        </w:rPr>
        <w:t xml:space="preserve">he </w:t>
      </w:r>
      <w:r w:rsidR="00221A01" w:rsidRPr="00CB4FE7">
        <w:rPr>
          <w:b/>
          <w:i/>
        </w:rPr>
        <w:t xml:space="preserve">intended to play some part in </w:t>
      </w:r>
      <w:r w:rsidR="00221A01" w:rsidRPr="00583268">
        <w:rPr>
          <w:b/>
          <w:i/>
          <w:noProof/>
        </w:rPr>
        <w:t xml:space="preserve">the </w:t>
      </w:r>
      <w:r w:rsidRPr="00583268">
        <w:rPr>
          <w:b/>
          <w:i/>
          <w:noProof/>
        </w:rPr>
        <w:tab/>
      </w:r>
      <w:r w:rsidR="00221A01" w:rsidRPr="00583268">
        <w:rPr>
          <w:b/>
          <w:i/>
          <w:noProof/>
        </w:rPr>
        <w:t>agreed course</w:t>
      </w:r>
      <w:r w:rsidR="00221A01" w:rsidRPr="00CB4FE7">
        <w:rPr>
          <w:b/>
          <w:i/>
        </w:rPr>
        <w:t xml:space="preserve"> of conduct in furtherance of the criminal purpose which the </w:t>
      </w:r>
      <w:r w:rsidR="00221A01" w:rsidRPr="00583268">
        <w:rPr>
          <w:b/>
          <w:i/>
          <w:noProof/>
        </w:rPr>
        <w:t xml:space="preserve">agreed </w:t>
      </w:r>
      <w:r w:rsidRPr="00583268">
        <w:rPr>
          <w:b/>
          <w:i/>
          <w:noProof/>
        </w:rPr>
        <w:tab/>
      </w:r>
      <w:r w:rsidR="00221A01" w:rsidRPr="00583268">
        <w:rPr>
          <w:b/>
          <w:i/>
          <w:noProof/>
        </w:rPr>
        <w:t xml:space="preserve">course </w:t>
      </w:r>
      <w:r w:rsidRPr="00583268">
        <w:rPr>
          <w:b/>
          <w:i/>
          <w:noProof/>
        </w:rPr>
        <w:tab/>
      </w:r>
      <w:r w:rsidR="00221A01" w:rsidRPr="00583268">
        <w:rPr>
          <w:b/>
          <w:i/>
          <w:noProof/>
        </w:rPr>
        <w:t>of</w:t>
      </w:r>
      <w:r w:rsidR="00221A01" w:rsidRPr="00CB4FE7">
        <w:rPr>
          <w:b/>
          <w:i/>
        </w:rPr>
        <w:t xml:space="preserve"> conduct was intended </w:t>
      </w:r>
      <w:r w:rsidR="002A4215" w:rsidRPr="00CB4FE7">
        <w:rPr>
          <w:b/>
          <w:i/>
        </w:rPr>
        <w:t xml:space="preserve">to achieve. </w:t>
      </w:r>
      <w:r>
        <w:rPr>
          <w:b/>
          <w:i/>
        </w:rPr>
        <w:t>....</w:t>
      </w:r>
    </w:p>
    <w:p w:rsidR="002A4215" w:rsidRDefault="00CB4FE7" w:rsidP="00D26D5B">
      <w:pPr>
        <w:pStyle w:val="JudgmentText"/>
        <w:numPr>
          <w:ilvl w:val="0"/>
          <w:numId w:val="0"/>
        </w:numPr>
        <w:spacing w:after="0"/>
        <w:rPr>
          <w:b/>
          <w:i/>
        </w:rPr>
      </w:pPr>
      <w:r>
        <w:rPr>
          <w:b/>
          <w:i/>
        </w:rPr>
        <w:tab/>
      </w:r>
      <w:r w:rsidR="001A409F" w:rsidRPr="00CB4FE7">
        <w:rPr>
          <w:b/>
          <w:i/>
        </w:rPr>
        <w:t>.....T</w:t>
      </w:r>
      <w:r w:rsidR="002A4215" w:rsidRPr="00CB4FE7">
        <w:rPr>
          <w:b/>
          <w:i/>
        </w:rPr>
        <w:t xml:space="preserve">he crime of conspiracy requires an agreement between two or more persons </w:t>
      </w:r>
      <w:r w:rsidR="002A4215" w:rsidRPr="00583268">
        <w:rPr>
          <w:b/>
          <w:i/>
          <w:noProof/>
        </w:rPr>
        <w:t xml:space="preserve">to </w:t>
      </w:r>
      <w:r w:rsidRPr="00583268">
        <w:rPr>
          <w:b/>
          <w:i/>
          <w:noProof/>
        </w:rPr>
        <w:tab/>
      </w:r>
      <w:r w:rsidR="001A409F" w:rsidRPr="00583268">
        <w:rPr>
          <w:b/>
          <w:i/>
          <w:noProof/>
        </w:rPr>
        <w:t>commit</w:t>
      </w:r>
      <w:r w:rsidR="002A4215" w:rsidRPr="00CB4FE7">
        <w:rPr>
          <w:b/>
          <w:i/>
        </w:rPr>
        <w:t xml:space="preserve"> an unlawful act with the intention of carrying it out. It is the intention to carry </w:t>
      </w:r>
      <w:r>
        <w:rPr>
          <w:b/>
          <w:i/>
        </w:rPr>
        <w:tab/>
      </w:r>
      <w:r w:rsidR="002A4215" w:rsidRPr="00CB4FE7">
        <w:rPr>
          <w:b/>
          <w:i/>
        </w:rPr>
        <w:t xml:space="preserve">out the crime that </w:t>
      </w:r>
      <w:r w:rsidR="001A409F" w:rsidRPr="00CB4FE7">
        <w:rPr>
          <w:b/>
          <w:i/>
        </w:rPr>
        <w:t xml:space="preserve">constitutes </w:t>
      </w:r>
      <w:r w:rsidR="002A4215" w:rsidRPr="00CB4FE7">
        <w:rPr>
          <w:b/>
          <w:i/>
        </w:rPr>
        <w:t xml:space="preserve">the necessary </w:t>
      </w:r>
      <w:r w:rsidR="001A409F" w:rsidRPr="00CD48D3">
        <w:rPr>
          <w:i/>
        </w:rPr>
        <w:t>'</w:t>
      </w:r>
      <w:r w:rsidR="001A409F" w:rsidRPr="00CD48D3">
        <w:rPr>
          <w:i/>
          <w:noProof/>
        </w:rPr>
        <w:t>mens</w:t>
      </w:r>
      <w:r w:rsidR="001A409F" w:rsidRPr="00CD48D3">
        <w:rPr>
          <w:i/>
        </w:rPr>
        <w:t xml:space="preserve"> rea'</w:t>
      </w:r>
      <w:r w:rsidR="001A409F" w:rsidRPr="00BF6F53">
        <w:rPr>
          <w:b/>
        </w:rPr>
        <w:t xml:space="preserve"> </w:t>
      </w:r>
      <w:r w:rsidR="001A409F" w:rsidRPr="00CB4FE7">
        <w:rPr>
          <w:b/>
          <w:i/>
        </w:rPr>
        <w:t>"</w:t>
      </w:r>
    </w:p>
    <w:p w:rsidR="00CB4FE7" w:rsidRPr="00CB4FE7" w:rsidRDefault="00CB4FE7" w:rsidP="00D26D5B">
      <w:pPr>
        <w:pStyle w:val="JudgmentText"/>
        <w:numPr>
          <w:ilvl w:val="0"/>
          <w:numId w:val="0"/>
        </w:numPr>
        <w:spacing w:after="0"/>
        <w:rPr>
          <w:b/>
          <w:i/>
        </w:rPr>
      </w:pPr>
    </w:p>
    <w:p w:rsidR="002A4215" w:rsidRDefault="002A4215" w:rsidP="00D26D5B">
      <w:pPr>
        <w:pStyle w:val="JudgmentText"/>
        <w:numPr>
          <w:ilvl w:val="0"/>
          <w:numId w:val="0"/>
        </w:numPr>
        <w:spacing w:after="0"/>
      </w:pPr>
      <w:r>
        <w:t>In the</w:t>
      </w:r>
      <w:r w:rsidR="001A409F">
        <w:t xml:space="preserve"> more</w:t>
      </w:r>
      <w:r w:rsidR="00BF6F53">
        <w:t xml:space="preserve"> recent case of</w:t>
      </w:r>
      <w:r>
        <w:t xml:space="preserve"> </w:t>
      </w:r>
      <w:r w:rsidRPr="00CB4FE7">
        <w:rPr>
          <w:b/>
          <w:u w:val="single"/>
        </w:rPr>
        <w:t>JOHN SIFFLORE VS THE REPUBLIC SCA Cr. 15/11,</w:t>
      </w:r>
      <w:r>
        <w:t xml:space="preserve"> their Lordship, per </w:t>
      </w:r>
      <w:r w:rsidRPr="00CB4FE7">
        <w:rPr>
          <w:b/>
          <w:u w:val="single"/>
        </w:rPr>
        <w:t>MSoffe Ja,</w:t>
      </w:r>
      <w:r>
        <w:t xml:space="preserve"> had the following to say, in paragraph 18:-</w:t>
      </w:r>
    </w:p>
    <w:p w:rsidR="00CB4FE7" w:rsidRDefault="00CB4FE7" w:rsidP="00D26D5B">
      <w:pPr>
        <w:pStyle w:val="JudgmentText"/>
        <w:numPr>
          <w:ilvl w:val="0"/>
          <w:numId w:val="0"/>
        </w:numPr>
        <w:spacing w:after="0"/>
      </w:pPr>
    </w:p>
    <w:p w:rsidR="002A4215" w:rsidRDefault="002A4215" w:rsidP="00D26D5B">
      <w:pPr>
        <w:pStyle w:val="JudgmentText"/>
        <w:numPr>
          <w:ilvl w:val="0"/>
          <w:numId w:val="0"/>
        </w:numPr>
        <w:spacing w:after="0"/>
        <w:rPr>
          <w:b/>
          <w:i/>
        </w:rPr>
      </w:pPr>
      <w:r>
        <w:lastRenderedPageBreak/>
        <w:tab/>
      </w:r>
      <w:r w:rsidR="00BF6F53">
        <w:rPr>
          <w:b/>
          <w:i/>
        </w:rPr>
        <w:t>"18. As stated in Halsbu</w:t>
      </w:r>
      <w:r w:rsidRPr="00CB4FE7">
        <w:rPr>
          <w:b/>
          <w:i/>
        </w:rPr>
        <w:t>ry's Laws (5</w:t>
      </w:r>
      <w:r w:rsidRPr="00CB4FE7">
        <w:rPr>
          <w:b/>
          <w:i/>
          <w:vertAlign w:val="superscript"/>
        </w:rPr>
        <w:t>th</w:t>
      </w:r>
      <w:r w:rsidRPr="00CB4FE7">
        <w:rPr>
          <w:b/>
          <w:i/>
        </w:rPr>
        <w:t xml:space="preserve"> Edition) at Paragraph 73, the offence of </w:t>
      </w:r>
      <w:r w:rsidR="00CB4FE7" w:rsidRPr="00CB4FE7">
        <w:rPr>
          <w:b/>
          <w:i/>
        </w:rPr>
        <w:tab/>
      </w:r>
      <w:r w:rsidRPr="00CB4FE7">
        <w:rPr>
          <w:b/>
          <w:i/>
        </w:rPr>
        <w:t xml:space="preserve">Conspiracy is committed where </w:t>
      </w:r>
      <w:r w:rsidR="001A409F" w:rsidRPr="00CB4FE7">
        <w:rPr>
          <w:b/>
          <w:i/>
        </w:rPr>
        <w:t>two</w:t>
      </w:r>
      <w:r w:rsidRPr="00CB4FE7">
        <w:rPr>
          <w:b/>
          <w:i/>
        </w:rPr>
        <w:t xml:space="preserve"> or more persons agree to </w:t>
      </w:r>
      <w:r w:rsidR="001A409F" w:rsidRPr="00CB4FE7">
        <w:rPr>
          <w:b/>
          <w:i/>
        </w:rPr>
        <w:t>pursue</w:t>
      </w:r>
      <w:r w:rsidRPr="00CB4FE7">
        <w:rPr>
          <w:b/>
          <w:i/>
        </w:rPr>
        <w:t xml:space="preserve"> a course of </w:t>
      </w:r>
      <w:r w:rsidR="00CB4FE7">
        <w:rPr>
          <w:b/>
          <w:i/>
        </w:rPr>
        <w:tab/>
      </w:r>
      <w:r w:rsidRPr="00CB4FE7">
        <w:rPr>
          <w:b/>
          <w:i/>
        </w:rPr>
        <w:t xml:space="preserve">conduct which if carried out in accordance with their intentions, will necessarily </w:t>
      </w:r>
      <w:r w:rsidR="00CB4FE7">
        <w:rPr>
          <w:b/>
          <w:i/>
        </w:rPr>
        <w:tab/>
      </w:r>
      <w:r w:rsidRPr="00CB4FE7">
        <w:rPr>
          <w:b/>
          <w:i/>
        </w:rPr>
        <w:t xml:space="preserve">amount to or </w:t>
      </w:r>
      <w:r w:rsidR="00CB4FE7" w:rsidRPr="00CB4FE7">
        <w:rPr>
          <w:b/>
          <w:i/>
        </w:rPr>
        <w:tab/>
      </w:r>
      <w:r w:rsidR="00BF6F53">
        <w:rPr>
          <w:b/>
          <w:i/>
        </w:rPr>
        <w:t>involve</w:t>
      </w:r>
      <w:r w:rsidRPr="00CB4FE7">
        <w:rPr>
          <w:b/>
          <w:i/>
        </w:rPr>
        <w:t xml:space="preserve"> the commission of an offence by one or more of the </w:t>
      </w:r>
      <w:r w:rsidR="00CB4FE7">
        <w:rPr>
          <w:b/>
          <w:i/>
        </w:rPr>
        <w:tab/>
      </w:r>
      <w:r w:rsidRPr="00583268">
        <w:rPr>
          <w:b/>
          <w:i/>
          <w:noProof/>
        </w:rPr>
        <w:t>conspirators ,</w:t>
      </w:r>
      <w:r w:rsidRPr="00CB4FE7">
        <w:rPr>
          <w:b/>
          <w:i/>
        </w:rPr>
        <w:t xml:space="preserve"> or would do so but for</w:t>
      </w:r>
      <w:r w:rsidR="00BF6F53">
        <w:rPr>
          <w:b/>
          <w:i/>
        </w:rPr>
        <w:t xml:space="preserve"> the existence </w:t>
      </w:r>
      <w:r w:rsidRPr="00CB4FE7">
        <w:rPr>
          <w:b/>
          <w:i/>
        </w:rPr>
        <w:t xml:space="preserve">of facts which render the </w:t>
      </w:r>
      <w:r w:rsidR="00BF6F53">
        <w:rPr>
          <w:b/>
          <w:i/>
        </w:rPr>
        <w:tab/>
      </w:r>
      <w:r w:rsidRPr="00CB4FE7">
        <w:rPr>
          <w:b/>
          <w:i/>
        </w:rPr>
        <w:t xml:space="preserve">commission of the offence impossible. </w:t>
      </w:r>
    </w:p>
    <w:p w:rsidR="00CB4FE7" w:rsidRPr="00CB4FE7" w:rsidRDefault="00CB4FE7" w:rsidP="00D26D5B">
      <w:pPr>
        <w:pStyle w:val="JudgmentText"/>
        <w:numPr>
          <w:ilvl w:val="0"/>
          <w:numId w:val="0"/>
        </w:numPr>
        <w:spacing w:after="0"/>
        <w:rPr>
          <w:b/>
          <w:i/>
        </w:rPr>
      </w:pPr>
    </w:p>
    <w:p w:rsidR="002A4215" w:rsidRDefault="00CB4FE7" w:rsidP="00D26D5B">
      <w:pPr>
        <w:pStyle w:val="JudgmentText"/>
        <w:numPr>
          <w:ilvl w:val="0"/>
          <w:numId w:val="0"/>
        </w:numPr>
        <w:spacing w:after="0"/>
        <w:rPr>
          <w:b/>
          <w:i/>
        </w:rPr>
      </w:pPr>
      <w:r w:rsidRPr="00CB4FE7">
        <w:rPr>
          <w:b/>
          <w:i/>
        </w:rPr>
        <w:tab/>
      </w:r>
      <w:r w:rsidR="00BF6F53">
        <w:rPr>
          <w:b/>
          <w:i/>
        </w:rPr>
        <w:t>19: T</w:t>
      </w:r>
      <w:r w:rsidR="002A4215" w:rsidRPr="00CB4FE7">
        <w:rPr>
          <w:b/>
          <w:i/>
        </w:rPr>
        <w:t xml:space="preserve">he Conspiracy </w:t>
      </w:r>
      <w:r w:rsidR="002A4215" w:rsidRPr="00CB4FE7">
        <w:rPr>
          <w:b/>
          <w:i/>
          <w:u w:val="single"/>
        </w:rPr>
        <w:t>arises</w:t>
      </w:r>
      <w:r w:rsidR="002A4215" w:rsidRPr="00CB4FE7">
        <w:rPr>
          <w:b/>
          <w:i/>
        </w:rPr>
        <w:t xml:space="preserve"> and the offence is </w:t>
      </w:r>
      <w:r w:rsidR="001A409F" w:rsidRPr="00CB4FE7">
        <w:rPr>
          <w:b/>
          <w:i/>
        </w:rPr>
        <w:t>c</w:t>
      </w:r>
      <w:r w:rsidR="001A409F" w:rsidRPr="00CB4FE7">
        <w:rPr>
          <w:b/>
          <w:i/>
          <w:u w:val="single"/>
        </w:rPr>
        <w:t>ommitted</w:t>
      </w:r>
      <w:r w:rsidR="002A4215" w:rsidRPr="00CB4FE7">
        <w:rPr>
          <w:b/>
          <w:i/>
          <w:u w:val="single"/>
        </w:rPr>
        <w:t xml:space="preserve"> </w:t>
      </w:r>
      <w:r w:rsidR="002A4215" w:rsidRPr="00CB4FE7">
        <w:rPr>
          <w:b/>
          <w:i/>
        </w:rPr>
        <w:t>as soon as the a</w:t>
      </w:r>
      <w:r w:rsidR="002A4215" w:rsidRPr="00CB4FE7">
        <w:rPr>
          <w:b/>
          <w:i/>
          <w:u w:val="single"/>
        </w:rPr>
        <w:t>greement</w:t>
      </w:r>
      <w:r w:rsidR="002A4215" w:rsidRPr="00CB4FE7">
        <w:rPr>
          <w:b/>
          <w:i/>
        </w:rPr>
        <w:t xml:space="preserve"> </w:t>
      </w:r>
      <w:r w:rsidR="002A4215" w:rsidRPr="00583268">
        <w:rPr>
          <w:b/>
          <w:i/>
          <w:noProof/>
        </w:rPr>
        <w:t xml:space="preserve">is </w:t>
      </w:r>
      <w:r w:rsidRPr="00583268">
        <w:rPr>
          <w:b/>
          <w:i/>
          <w:noProof/>
        </w:rPr>
        <w:tab/>
      </w:r>
      <w:r w:rsidR="002A4215" w:rsidRPr="00583268">
        <w:rPr>
          <w:b/>
          <w:i/>
          <w:noProof/>
        </w:rPr>
        <w:t xml:space="preserve">made; </w:t>
      </w:r>
      <w:r w:rsidRPr="00583268">
        <w:rPr>
          <w:b/>
          <w:i/>
          <w:noProof/>
        </w:rPr>
        <w:tab/>
      </w:r>
      <w:r w:rsidR="002A4215" w:rsidRPr="00583268">
        <w:rPr>
          <w:b/>
          <w:i/>
          <w:noProof/>
        </w:rPr>
        <w:t>and</w:t>
      </w:r>
      <w:r w:rsidR="002A4215" w:rsidRPr="00CB4FE7">
        <w:rPr>
          <w:b/>
          <w:i/>
        </w:rPr>
        <w:t xml:space="preserve"> the offence continues to be committed so long as the combination of </w:t>
      </w:r>
      <w:r w:rsidR="002A4215" w:rsidRPr="00583268">
        <w:rPr>
          <w:b/>
          <w:i/>
          <w:noProof/>
        </w:rPr>
        <w:t xml:space="preserve">the </w:t>
      </w:r>
      <w:r w:rsidRPr="00583268">
        <w:rPr>
          <w:b/>
          <w:i/>
          <w:noProof/>
        </w:rPr>
        <w:tab/>
      </w:r>
      <w:r w:rsidR="002A4215" w:rsidRPr="00583268">
        <w:rPr>
          <w:b/>
          <w:i/>
          <w:noProof/>
        </w:rPr>
        <w:t xml:space="preserve">performance </w:t>
      </w:r>
      <w:r w:rsidRPr="00583268">
        <w:rPr>
          <w:b/>
          <w:i/>
          <w:noProof/>
        </w:rPr>
        <w:tab/>
      </w:r>
      <w:r w:rsidR="002A4215" w:rsidRPr="00583268">
        <w:rPr>
          <w:b/>
          <w:i/>
          <w:noProof/>
        </w:rPr>
        <w:t>or</w:t>
      </w:r>
      <w:r w:rsidR="002A4215" w:rsidRPr="00CB4FE7">
        <w:rPr>
          <w:b/>
          <w:i/>
        </w:rPr>
        <w:t xml:space="preserve"> by abandonment or frustration or however it may be. </w:t>
      </w:r>
    </w:p>
    <w:p w:rsidR="00CB4FE7" w:rsidRPr="00CB4FE7" w:rsidRDefault="00CB4FE7" w:rsidP="00D26D5B">
      <w:pPr>
        <w:pStyle w:val="JudgmentText"/>
        <w:numPr>
          <w:ilvl w:val="0"/>
          <w:numId w:val="0"/>
        </w:numPr>
        <w:spacing w:after="0"/>
        <w:rPr>
          <w:b/>
          <w:i/>
        </w:rPr>
      </w:pPr>
    </w:p>
    <w:p w:rsidR="002A4215" w:rsidRPr="00CB4FE7" w:rsidRDefault="00CB4FE7" w:rsidP="00D26D5B">
      <w:pPr>
        <w:pStyle w:val="JudgmentText"/>
        <w:numPr>
          <w:ilvl w:val="0"/>
          <w:numId w:val="0"/>
        </w:numPr>
        <w:spacing w:after="0"/>
        <w:rPr>
          <w:b/>
          <w:i/>
        </w:rPr>
      </w:pPr>
      <w:r w:rsidRPr="00CB4FE7">
        <w:rPr>
          <w:b/>
          <w:i/>
        </w:rPr>
        <w:tab/>
      </w:r>
      <w:r w:rsidR="002A4215" w:rsidRPr="00CB4FE7">
        <w:rPr>
          <w:b/>
          <w:i/>
        </w:rPr>
        <w:t xml:space="preserve">20: The </w:t>
      </w:r>
      <w:r w:rsidR="001A409F" w:rsidRPr="00CD48D3">
        <w:rPr>
          <w:i/>
        </w:rPr>
        <w:t>'</w:t>
      </w:r>
      <w:r w:rsidR="002A4215" w:rsidRPr="00CD48D3">
        <w:rPr>
          <w:i/>
        </w:rPr>
        <w:t>actus reus</w:t>
      </w:r>
      <w:r w:rsidR="001A409F" w:rsidRPr="00CD48D3">
        <w:rPr>
          <w:i/>
        </w:rPr>
        <w:t>'</w:t>
      </w:r>
      <w:r w:rsidR="002A4215" w:rsidRPr="00CD48D3">
        <w:rPr>
          <w:i/>
        </w:rPr>
        <w:t xml:space="preserve"> </w:t>
      </w:r>
      <w:r w:rsidR="002A4215" w:rsidRPr="00583268">
        <w:rPr>
          <w:b/>
          <w:i/>
          <w:noProof/>
        </w:rPr>
        <w:t>in  a</w:t>
      </w:r>
      <w:r w:rsidR="002A4215" w:rsidRPr="00CB4FE7">
        <w:rPr>
          <w:b/>
          <w:i/>
        </w:rPr>
        <w:t xml:space="preserve"> Conspiracy </w:t>
      </w:r>
      <w:r w:rsidR="002A4215" w:rsidRPr="00583268">
        <w:rPr>
          <w:b/>
          <w:i/>
          <w:noProof/>
        </w:rPr>
        <w:t>is therefore</w:t>
      </w:r>
      <w:r w:rsidR="002A4215" w:rsidRPr="00CB4FE7">
        <w:rPr>
          <w:b/>
          <w:i/>
        </w:rPr>
        <w:t xml:space="preserve"> the agreement for the execution </w:t>
      </w:r>
      <w:r w:rsidR="002A4215" w:rsidRPr="00583268">
        <w:rPr>
          <w:b/>
          <w:i/>
          <w:noProof/>
        </w:rPr>
        <w:t xml:space="preserve">of </w:t>
      </w:r>
      <w:r w:rsidRPr="00583268">
        <w:rPr>
          <w:b/>
          <w:i/>
          <w:noProof/>
        </w:rPr>
        <w:tab/>
      </w:r>
      <w:r w:rsidR="002A4215" w:rsidRPr="00583268">
        <w:rPr>
          <w:b/>
          <w:i/>
          <w:noProof/>
        </w:rPr>
        <w:t>the</w:t>
      </w:r>
      <w:r w:rsidR="002A4215" w:rsidRPr="00CB4FE7">
        <w:rPr>
          <w:b/>
          <w:i/>
        </w:rPr>
        <w:t xml:space="preserve"> unlawful conduct, not the execution of it. It is not </w:t>
      </w:r>
      <w:r w:rsidR="00175E44" w:rsidRPr="00CB4FE7">
        <w:rPr>
          <w:b/>
          <w:i/>
        </w:rPr>
        <w:t>enough</w:t>
      </w:r>
      <w:r w:rsidR="002A4215" w:rsidRPr="00CB4FE7">
        <w:rPr>
          <w:b/>
          <w:i/>
        </w:rPr>
        <w:t xml:space="preserve"> </w:t>
      </w:r>
      <w:r w:rsidR="00175E44" w:rsidRPr="00CB4FE7">
        <w:rPr>
          <w:b/>
          <w:i/>
        </w:rPr>
        <w:t>that</w:t>
      </w:r>
      <w:r w:rsidR="002A4215" w:rsidRPr="00CB4FE7">
        <w:rPr>
          <w:b/>
          <w:i/>
        </w:rPr>
        <w:t xml:space="preserve"> two or more persons </w:t>
      </w:r>
      <w:r w:rsidRPr="00CB4FE7">
        <w:rPr>
          <w:b/>
          <w:i/>
        </w:rPr>
        <w:tab/>
      </w:r>
      <w:r w:rsidR="002A4215" w:rsidRPr="00CB4FE7">
        <w:rPr>
          <w:b/>
          <w:i/>
        </w:rPr>
        <w:t xml:space="preserve">pursued the same unlawful object at the same time or in the same place, it is necessary </w:t>
      </w:r>
      <w:r>
        <w:rPr>
          <w:b/>
          <w:i/>
        </w:rPr>
        <w:tab/>
      </w:r>
      <w:r w:rsidR="002A4215" w:rsidRPr="00CB4FE7">
        <w:rPr>
          <w:b/>
          <w:i/>
        </w:rPr>
        <w:t xml:space="preserve">to show the meeting of the minds, a </w:t>
      </w:r>
      <w:r w:rsidRPr="00BF6F53">
        <w:rPr>
          <w:b/>
        </w:rPr>
        <w:t>'</w:t>
      </w:r>
      <w:r w:rsidR="002A4215" w:rsidRPr="00BF6F53">
        <w:rPr>
          <w:b/>
        </w:rPr>
        <w:t>consensus adidem</w:t>
      </w:r>
      <w:r w:rsidRPr="00BF6F53">
        <w:rPr>
          <w:b/>
        </w:rPr>
        <w:t>'</w:t>
      </w:r>
      <w:r w:rsidR="002A4215" w:rsidRPr="00CB4FE7">
        <w:rPr>
          <w:b/>
          <w:i/>
        </w:rPr>
        <w:t xml:space="preserve"> to effect an unlawful act.....</w:t>
      </w:r>
    </w:p>
    <w:p w:rsidR="002A4215" w:rsidRPr="00CB4FE7" w:rsidRDefault="002A4215" w:rsidP="00D26D5B">
      <w:pPr>
        <w:pStyle w:val="JudgmentText"/>
        <w:numPr>
          <w:ilvl w:val="0"/>
          <w:numId w:val="0"/>
        </w:numPr>
        <w:spacing w:after="0"/>
        <w:rPr>
          <w:b/>
          <w:i/>
        </w:rPr>
      </w:pPr>
    </w:p>
    <w:p w:rsidR="002A4215" w:rsidRDefault="00CB4FE7" w:rsidP="00D26D5B">
      <w:pPr>
        <w:pStyle w:val="JudgmentText"/>
        <w:numPr>
          <w:ilvl w:val="0"/>
          <w:numId w:val="0"/>
        </w:numPr>
        <w:spacing w:after="0"/>
        <w:rPr>
          <w:b/>
          <w:i/>
        </w:rPr>
      </w:pPr>
      <w:r w:rsidRPr="00CB4FE7">
        <w:rPr>
          <w:b/>
          <w:i/>
        </w:rPr>
        <w:tab/>
      </w:r>
      <w:r w:rsidR="002A4215" w:rsidRPr="00CB4FE7">
        <w:rPr>
          <w:b/>
          <w:i/>
        </w:rPr>
        <w:t>21:........</w:t>
      </w:r>
    </w:p>
    <w:p w:rsidR="00CB4FE7" w:rsidRPr="00CB4FE7" w:rsidRDefault="00CB4FE7" w:rsidP="00D26D5B">
      <w:pPr>
        <w:pStyle w:val="JudgmentText"/>
        <w:numPr>
          <w:ilvl w:val="0"/>
          <w:numId w:val="0"/>
        </w:numPr>
        <w:spacing w:after="0"/>
        <w:rPr>
          <w:b/>
          <w:i/>
        </w:rPr>
      </w:pPr>
    </w:p>
    <w:p w:rsidR="002A4215" w:rsidRPr="00CB4FE7" w:rsidRDefault="00CB4FE7" w:rsidP="00D26D5B">
      <w:pPr>
        <w:pStyle w:val="JudgmentText"/>
        <w:numPr>
          <w:ilvl w:val="0"/>
          <w:numId w:val="0"/>
        </w:numPr>
        <w:spacing w:after="0"/>
        <w:rPr>
          <w:b/>
          <w:i/>
        </w:rPr>
      </w:pPr>
      <w:r w:rsidRPr="00CB4FE7">
        <w:rPr>
          <w:b/>
          <w:i/>
        </w:rPr>
        <w:tab/>
      </w:r>
      <w:r w:rsidR="00175E44" w:rsidRPr="00CB4FE7">
        <w:rPr>
          <w:b/>
          <w:i/>
        </w:rPr>
        <w:t>23. T</w:t>
      </w:r>
      <w:r w:rsidR="002A4215" w:rsidRPr="00CB4FE7">
        <w:rPr>
          <w:b/>
          <w:i/>
        </w:rPr>
        <w:t xml:space="preserve">he main elements of Conspiracy </w:t>
      </w:r>
      <w:r w:rsidR="000C69DB" w:rsidRPr="00CB4FE7">
        <w:rPr>
          <w:b/>
          <w:i/>
        </w:rPr>
        <w:t xml:space="preserve">are </w:t>
      </w:r>
      <w:r w:rsidR="000C69DB" w:rsidRPr="00CB4FE7">
        <w:rPr>
          <w:b/>
          <w:i/>
          <w:u w:val="single"/>
        </w:rPr>
        <w:t xml:space="preserve">a Specific intent, an agreement with </w:t>
      </w:r>
      <w:r w:rsidR="000C69DB" w:rsidRPr="00583268">
        <w:rPr>
          <w:b/>
          <w:i/>
          <w:noProof/>
          <w:u w:val="single"/>
        </w:rPr>
        <w:t xml:space="preserve">another </w:t>
      </w:r>
      <w:r w:rsidRPr="00BF6F53">
        <w:rPr>
          <w:b/>
          <w:i/>
          <w:noProof/>
        </w:rPr>
        <w:tab/>
      </w:r>
      <w:r w:rsidR="000C69DB" w:rsidRPr="00583268">
        <w:rPr>
          <w:b/>
          <w:i/>
          <w:noProof/>
          <w:u w:val="single"/>
        </w:rPr>
        <w:t>person</w:t>
      </w:r>
      <w:r w:rsidR="000C69DB" w:rsidRPr="00CB4FE7">
        <w:rPr>
          <w:b/>
          <w:i/>
          <w:u w:val="single"/>
        </w:rPr>
        <w:t xml:space="preserve"> to engage in a crime</w:t>
      </w:r>
      <w:r w:rsidR="000C69DB" w:rsidRPr="00CB4FE7">
        <w:rPr>
          <w:b/>
          <w:i/>
        </w:rPr>
        <w:t xml:space="preserve"> to be performed. An unlawful agreement is a an element of </w:t>
      </w:r>
      <w:r>
        <w:rPr>
          <w:b/>
          <w:i/>
        </w:rPr>
        <w:tab/>
      </w:r>
      <w:r w:rsidR="000C69DB" w:rsidRPr="00CB4FE7">
        <w:rPr>
          <w:b/>
          <w:i/>
        </w:rPr>
        <w:t xml:space="preserve">a criminal conspiracy" </w:t>
      </w:r>
    </w:p>
    <w:p w:rsidR="00CB4FE7" w:rsidRDefault="00CB4FE7" w:rsidP="00D26D5B">
      <w:pPr>
        <w:pStyle w:val="JudgmentText"/>
        <w:numPr>
          <w:ilvl w:val="0"/>
          <w:numId w:val="0"/>
        </w:numPr>
        <w:spacing w:after="0"/>
      </w:pPr>
    </w:p>
    <w:p w:rsidR="000C69DB" w:rsidRDefault="000C69DB" w:rsidP="00D26D5B">
      <w:pPr>
        <w:pStyle w:val="JudgmentText"/>
        <w:numPr>
          <w:ilvl w:val="0"/>
          <w:numId w:val="0"/>
        </w:numPr>
        <w:spacing w:after="0"/>
      </w:pPr>
      <w:r>
        <w:t>The next question for my determination is whether the prosecution in th</w:t>
      </w:r>
      <w:r w:rsidR="00BF6F53">
        <w:t>is</w:t>
      </w:r>
      <w:r>
        <w:t xml:space="preserve"> case has proved beyond reasonable doubt that the accused person</w:t>
      </w:r>
      <w:r w:rsidR="00CD48D3">
        <w:t>'</w:t>
      </w:r>
      <w:r w:rsidR="00BF6F53">
        <w:t>s</w:t>
      </w:r>
      <w:r w:rsidR="00CD48D3">
        <w:t xml:space="preserve"> had a</w:t>
      </w:r>
      <w:r>
        <w:t xml:space="preserve"> specific intent and had agreed with each other to rob the </w:t>
      </w:r>
      <w:r w:rsidRPr="00583268">
        <w:rPr>
          <w:noProof/>
        </w:rPr>
        <w:t>brief case</w:t>
      </w:r>
      <w:r>
        <w:t xml:space="preserve"> belonging to Barclays Bank?.</w:t>
      </w:r>
    </w:p>
    <w:p w:rsidR="000C69DB" w:rsidRDefault="000C69DB" w:rsidP="00D26D5B">
      <w:pPr>
        <w:pStyle w:val="JudgmentText"/>
        <w:numPr>
          <w:ilvl w:val="0"/>
          <w:numId w:val="0"/>
        </w:numPr>
        <w:spacing w:after="0"/>
      </w:pPr>
      <w:r>
        <w:t>As already seen from the two decisions by the S</w:t>
      </w:r>
      <w:r w:rsidR="00BF6F53">
        <w:t xml:space="preserve">eychelles </w:t>
      </w:r>
      <w:r>
        <w:t>C</w:t>
      </w:r>
      <w:r w:rsidR="00BF6F53">
        <w:t xml:space="preserve">ourt of </w:t>
      </w:r>
      <w:r>
        <w:t>A</w:t>
      </w:r>
      <w:r w:rsidR="00BF6F53">
        <w:t>ppeal</w:t>
      </w:r>
      <w:r>
        <w:t xml:space="preserve">, the </w:t>
      </w:r>
      <w:r w:rsidR="00175E44" w:rsidRPr="00BF6F53">
        <w:rPr>
          <w:i/>
        </w:rPr>
        <w:t>'</w:t>
      </w:r>
      <w:r w:rsidRPr="00BF6F53">
        <w:rPr>
          <w:i/>
        </w:rPr>
        <w:t>actus rea</w:t>
      </w:r>
      <w:r w:rsidR="00175E44" w:rsidRPr="00BF6F53">
        <w:rPr>
          <w:i/>
        </w:rPr>
        <w:t>'</w:t>
      </w:r>
      <w:r>
        <w:t xml:space="preserve">, </w:t>
      </w:r>
      <w:r w:rsidR="00175E44">
        <w:t xml:space="preserve">in </w:t>
      </w:r>
      <w:r w:rsidR="00175E44" w:rsidRPr="00583268">
        <w:rPr>
          <w:noProof/>
        </w:rPr>
        <w:t>conspiracy</w:t>
      </w:r>
      <w:r>
        <w:t xml:space="preserve"> is </w:t>
      </w:r>
      <w:r w:rsidR="00175E44">
        <w:t>the</w:t>
      </w:r>
      <w:r>
        <w:t xml:space="preserve"> agreement for the execution of an unlawful condu</w:t>
      </w:r>
      <w:r w:rsidR="00BF6F53">
        <w:t>ct but not the actual execution</w:t>
      </w:r>
      <w:r>
        <w:t xml:space="preserve"> of that unlawful conduct (see </w:t>
      </w:r>
      <w:r w:rsidRPr="005C5858">
        <w:rPr>
          <w:b/>
          <w:u w:val="single"/>
        </w:rPr>
        <w:t xml:space="preserve">JOHN SIFFLORE VS REPUBLIC </w:t>
      </w:r>
      <w:r>
        <w:t xml:space="preserve">above). </w:t>
      </w:r>
    </w:p>
    <w:p w:rsidR="000C69DB" w:rsidRDefault="000C69DB" w:rsidP="00D26D5B">
      <w:pPr>
        <w:pStyle w:val="JudgmentText"/>
        <w:numPr>
          <w:ilvl w:val="0"/>
          <w:numId w:val="0"/>
        </w:numPr>
        <w:spacing w:after="0"/>
      </w:pPr>
      <w:r>
        <w:t xml:space="preserve">In other </w:t>
      </w:r>
      <w:r w:rsidRPr="00583268">
        <w:rPr>
          <w:noProof/>
        </w:rPr>
        <w:t>words</w:t>
      </w:r>
      <w:r w:rsidR="00583268">
        <w:rPr>
          <w:noProof/>
        </w:rPr>
        <w:t>,</w:t>
      </w:r>
      <w:r>
        <w:t xml:space="preserve"> there must be a meeting of the mind between the conspirators so as to commit the unlawful act, that is to rob the </w:t>
      </w:r>
      <w:r w:rsidRPr="00583268">
        <w:rPr>
          <w:noProof/>
        </w:rPr>
        <w:t>briefcase</w:t>
      </w:r>
      <w:r>
        <w:t xml:space="preserve"> belonging to Barclays Bank. (see the particulars of the </w:t>
      </w:r>
      <w:r w:rsidRPr="00583268">
        <w:rPr>
          <w:noProof/>
        </w:rPr>
        <w:t>offence</w:t>
      </w:r>
      <w:r>
        <w:t xml:space="preserve"> in the third count). </w:t>
      </w:r>
    </w:p>
    <w:p w:rsidR="000C69DB" w:rsidRDefault="000C69DB" w:rsidP="00D26D5B">
      <w:pPr>
        <w:pStyle w:val="JudgmentText"/>
        <w:numPr>
          <w:ilvl w:val="0"/>
          <w:numId w:val="0"/>
        </w:numPr>
        <w:spacing w:after="0"/>
      </w:pPr>
      <w:r>
        <w:lastRenderedPageBreak/>
        <w:t xml:space="preserve">As for the </w:t>
      </w:r>
      <w:r w:rsidR="00175E44" w:rsidRPr="00BF6F53">
        <w:rPr>
          <w:i/>
        </w:rPr>
        <w:t>'</w:t>
      </w:r>
      <w:r w:rsidRPr="00BF6F53">
        <w:rPr>
          <w:i/>
          <w:noProof/>
        </w:rPr>
        <w:t>mens</w:t>
      </w:r>
      <w:r w:rsidRPr="00BF6F53">
        <w:rPr>
          <w:i/>
        </w:rPr>
        <w:t xml:space="preserve"> rea</w:t>
      </w:r>
      <w:r w:rsidR="00175E44" w:rsidRPr="00BF6F53">
        <w:rPr>
          <w:i/>
        </w:rPr>
        <w:t>'</w:t>
      </w:r>
      <w:r>
        <w:t xml:space="preserve">, it is the intention to carry out the crime that Constitutes the necessary </w:t>
      </w:r>
      <w:r w:rsidR="00175E44" w:rsidRPr="00BF6F53">
        <w:rPr>
          <w:i/>
        </w:rPr>
        <w:t>'</w:t>
      </w:r>
      <w:r w:rsidRPr="00BF6F53">
        <w:rPr>
          <w:i/>
          <w:noProof/>
        </w:rPr>
        <w:t>mens</w:t>
      </w:r>
      <w:r w:rsidRPr="00BF6F53">
        <w:rPr>
          <w:i/>
        </w:rPr>
        <w:t xml:space="preserve"> </w:t>
      </w:r>
      <w:r w:rsidRPr="00BF6F53">
        <w:rPr>
          <w:i/>
          <w:noProof/>
        </w:rPr>
        <w:t>rea</w:t>
      </w:r>
      <w:r w:rsidR="00175E44" w:rsidRPr="00BF6F53">
        <w:rPr>
          <w:i/>
          <w:noProof/>
        </w:rPr>
        <w:t>'</w:t>
      </w:r>
      <w:r w:rsidRPr="00583268">
        <w:rPr>
          <w:noProof/>
        </w:rPr>
        <w:t xml:space="preserve"> .</w:t>
      </w:r>
      <w:r>
        <w:t xml:space="preserve"> (</w:t>
      </w:r>
      <w:r w:rsidRPr="005C5858">
        <w:rPr>
          <w:b/>
          <w:u w:val="single"/>
        </w:rPr>
        <w:t>Lord Bridge in Anderson 1986, AC. 27 H.L and Lord Griffins in Yip Chiu (</w:t>
      </w:r>
      <w:r w:rsidRPr="005C5858">
        <w:rPr>
          <w:b/>
          <w:u w:val="single"/>
        </w:rPr>
        <w:br/>
        <w:t>heng Vs R 99 Cr. App. R 406 by Privy Council)</w:t>
      </w:r>
      <w:r>
        <w:t>.</w:t>
      </w:r>
    </w:p>
    <w:p w:rsidR="005C5858" w:rsidRDefault="005C5858" w:rsidP="00D26D5B">
      <w:pPr>
        <w:pStyle w:val="JudgmentText"/>
        <w:numPr>
          <w:ilvl w:val="0"/>
          <w:numId w:val="0"/>
        </w:numPr>
        <w:spacing w:after="0"/>
      </w:pPr>
    </w:p>
    <w:p w:rsidR="005C5858" w:rsidRDefault="000C69DB" w:rsidP="00D26D5B">
      <w:pPr>
        <w:pStyle w:val="JudgmentText"/>
        <w:numPr>
          <w:ilvl w:val="0"/>
          <w:numId w:val="0"/>
        </w:numPr>
        <w:spacing w:after="0"/>
      </w:pPr>
      <w:r>
        <w:t>Let us now examined the evidence in respect of each accused person.</w:t>
      </w:r>
    </w:p>
    <w:p w:rsidR="00CD48D3" w:rsidRDefault="00CD48D3" w:rsidP="00D26D5B">
      <w:pPr>
        <w:pStyle w:val="JudgmentText"/>
        <w:numPr>
          <w:ilvl w:val="0"/>
          <w:numId w:val="0"/>
        </w:numPr>
        <w:spacing w:after="0"/>
      </w:pPr>
    </w:p>
    <w:p w:rsidR="000C69DB" w:rsidRDefault="000C69DB" w:rsidP="00D26D5B">
      <w:pPr>
        <w:pStyle w:val="JudgmentText"/>
        <w:numPr>
          <w:ilvl w:val="0"/>
          <w:numId w:val="0"/>
        </w:numPr>
        <w:spacing w:after="0"/>
      </w:pPr>
      <w:r w:rsidRPr="00583268">
        <w:rPr>
          <w:b/>
          <w:noProof/>
          <w:u w:val="single"/>
        </w:rPr>
        <w:t>A1</w:t>
      </w:r>
      <w:r w:rsidR="008E7F3B" w:rsidRPr="00583268">
        <w:rPr>
          <w:b/>
          <w:noProof/>
        </w:rPr>
        <w:t>:</w:t>
      </w:r>
      <w:r w:rsidR="00583268">
        <w:rPr>
          <w:b/>
          <w:noProof/>
        </w:rPr>
        <w:t xml:space="preserve"> </w:t>
      </w:r>
      <w:r w:rsidR="00583268" w:rsidRPr="00583268">
        <w:rPr>
          <w:b/>
          <w:noProof/>
        </w:rPr>
        <w:t xml:space="preserve"> </w:t>
      </w:r>
      <w:r w:rsidRPr="00583268">
        <w:rPr>
          <w:noProof/>
        </w:rPr>
        <w:t>According</w:t>
      </w:r>
      <w:r>
        <w:t xml:space="preserve"> to </w:t>
      </w:r>
      <w:r w:rsidRPr="00583268">
        <w:rPr>
          <w:noProof/>
        </w:rPr>
        <w:t>Mr.</w:t>
      </w:r>
      <w:r>
        <w:t xml:space="preserve"> Esparon, A1 is implicated in the Conspiracy because he had received calls fr</w:t>
      </w:r>
      <w:r w:rsidR="008D48A4">
        <w:t>om Barclays Bank Vault from A2</w:t>
      </w:r>
      <w:r w:rsidR="00175E44">
        <w:t xml:space="preserve"> around o</w:t>
      </w:r>
      <w:r w:rsidR="008D48A4">
        <w:t xml:space="preserve">r during the time of the robbery; that he had also rented a </w:t>
      </w:r>
      <w:r w:rsidR="00175E44">
        <w:t>getaway</w:t>
      </w:r>
      <w:r w:rsidR="008D48A4">
        <w:t xml:space="preserve"> car and that from the way Medley Belmont was dressed, A1 knew he was a thief. </w:t>
      </w:r>
    </w:p>
    <w:p w:rsidR="007F0DDB" w:rsidRDefault="008D48A4" w:rsidP="00D26D5B">
      <w:pPr>
        <w:pStyle w:val="JudgmentText"/>
        <w:numPr>
          <w:ilvl w:val="0"/>
          <w:numId w:val="0"/>
        </w:numPr>
        <w:spacing w:after="0"/>
      </w:pPr>
      <w:r>
        <w:t>In his admitted statement under caution</w:t>
      </w:r>
      <w:r w:rsidR="007F0DDB">
        <w:t xml:space="preserve"> A1 stated that he was a taxi pirate and on </w:t>
      </w:r>
      <w:r w:rsidR="007F0DDB" w:rsidRPr="00583268">
        <w:rPr>
          <w:noProof/>
        </w:rPr>
        <w:t>the material day</w:t>
      </w:r>
      <w:r w:rsidR="007F0DDB">
        <w:t xml:space="preserve">, he had received a call from Medley Belmont to go to Takamaka and wait for him. He saw Medley with a big bag and he entered with it in the car he was driving and they drove off to </w:t>
      </w:r>
      <w:r w:rsidR="007F0DDB" w:rsidRPr="00583268">
        <w:rPr>
          <w:noProof/>
        </w:rPr>
        <w:t>Baptis</w:t>
      </w:r>
      <w:r w:rsidR="00583268">
        <w:rPr>
          <w:noProof/>
        </w:rPr>
        <w:t>ta</w:t>
      </w:r>
      <w:r w:rsidR="00236965">
        <w:rPr>
          <w:noProof/>
        </w:rPr>
        <w:t>.</w:t>
      </w:r>
      <w:r w:rsidR="00236965">
        <w:t xml:space="preserve"> Then</w:t>
      </w:r>
      <w:r w:rsidR="007F0DDB">
        <w:t xml:space="preserve"> Medley entered another vehicle driven by A2 and he drove off. He said for him he was on duty as a taxi pirate. </w:t>
      </w:r>
      <w:r w:rsidR="007F0DDB" w:rsidRPr="00583268">
        <w:rPr>
          <w:noProof/>
        </w:rPr>
        <w:t>Does</w:t>
      </w:r>
      <w:r w:rsidR="007F0DDB">
        <w:t xml:space="preserve"> these facts prove beyond reasonable doubt that, when Medley told him to go to Takamaka and wait for him, they had agreed to go and rob the </w:t>
      </w:r>
      <w:r w:rsidR="007F0DDB" w:rsidRPr="00583268">
        <w:rPr>
          <w:noProof/>
        </w:rPr>
        <w:t>briefcase</w:t>
      </w:r>
      <w:r w:rsidR="007F0DDB">
        <w:t>?</w:t>
      </w:r>
    </w:p>
    <w:p w:rsidR="00F22BA8" w:rsidRDefault="007F0DDB" w:rsidP="00D26D5B">
      <w:pPr>
        <w:pStyle w:val="JudgmentText"/>
        <w:numPr>
          <w:ilvl w:val="0"/>
          <w:numId w:val="0"/>
        </w:numPr>
        <w:spacing w:after="0"/>
      </w:pPr>
      <w:r>
        <w:t xml:space="preserve">Do these facts prove </w:t>
      </w:r>
      <w:r w:rsidR="00CD48D3">
        <w:rPr>
          <w:noProof/>
        </w:rPr>
        <w:t xml:space="preserve">that </w:t>
      </w:r>
      <w:r>
        <w:t>A1 had</w:t>
      </w:r>
      <w:r w:rsidR="00175E44">
        <w:t xml:space="preserve"> the intention to participate i</w:t>
      </w:r>
      <w:r>
        <w:t xml:space="preserve">n the robbery of the </w:t>
      </w:r>
      <w:r w:rsidRPr="00583268">
        <w:rPr>
          <w:noProof/>
        </w:rPr>
        <w:t>briefcase</w:t>
      </w:r>
      <w:r w:rsidR="00583268">
        <w:rPr>
          <w:noProof/>
        </w:rPr>
        <w:t>?</w:t>
      </w:r>
      <w:r>
        <w:t xml:space="preserve"> I do not think</w:t>
      </w:r>
      <w:r w:rsidR="00236965">
        <w:t xml:space="preserve"> so. T</w:t>
      </w:r>
      <w:r>
        <w:t xml:space="preserve">here is no </w:t>
      </w:r>
      <w:r w:rsidR="00175E44">
        <w:t>evidence</w:t>
      </w:r>
      <w:r w:rsidR="00236965">
        <w:t xml:space="preserve"> to show that</w:t>
      </w:r>
      <w:r>
        <w:t xml:space="preserve"> the telephone calls between Medley and A1 regarded the robbery at Takamaka. It is </w:t>
      </w:r>
      <w:r w:rsidRPr="00583268">
        <w:rPr>
          <w:noProof/>
        </w:rPr>
        <w:t>only</w:t>
      </w:r>
      <w:r>
        <w:t xml:space="preserve"> suspicion which in</w:t>
      </w:r>
      <w:r w:rsidR="00236965">
        <w:t xml:space="preserve"> law, as stated earlier in the </w:t>
      </w:r>
      <w:r>
        <w:t xml:space="preserve">Judgment does not amount to evidence for the Court to convict an accused person. </w:t>
      </w:r>
    </w:p>
    <w:p w:rsidR="005C5858" w:rsidRDefault="005C5858" w:rsidP="00D26D5B">
      <w:pPr>
        <w:pStyle w:val="JudgmentText"/>
        <w:numPr>
          <w:ilvl w:val="0"/>
          <w:numId w:val="0"/>
        </w:numPr>
        <w:spacing w:after="0"/>
      </w:pPr>
    </w:p>
    <w:p w:rsidR="007F0DDB" w:rsidRDefault="007F0DDB" w:rsidP="00D26D5B">
      <w:pPr>
        <w:pStyle w:val="JudgmentText"/>
        <w:numPr>
          <w:ilvl w:val="0"/>
          <w:numId w:val="0"/>
        </w:numPr>
        <w:spacing w:after="0"/>
      </w:pPr>
      <w:r>
        <w:t>A</w:t>
      </w:r>
      <w:r w:rsidR="00175E44">
        <w:t xml:space="preserve">ll in </w:t>
      </w:r>
      <w:r w:rsidR="00175E44" w:rsidRPr="00583268">
        <w:rPr>
          <w:noProof/>
        </w:rPr>
        <w:t>all</w:t>
      </w:r>
      <w:r w:rsidR="00583268">
        <w:rPr>
          <w:noProof/>
        </w:rPr>
        <w:t>,</w:t>
      </w:r>
      <w:r w:rsidR="00175E44">
        <w:t xml:space="preserve"> I f</w:t>
      </w:r>
      <w:r w:rsidR="00236965">
        <w:t>ind</w:t>
      </w:r>
      <w:r w:rsidR="00175E44">
        <w:t xml:space="preserve"> </w:t>
      </w:r>
      <w:r w:rsidR="00175E44" w:rsidRPr="00583268">
        <w:rPr>
          <w:noProof/>
        </w:rPr>
        <w:t>that</w:t>
      </w:r>
      <w:r w:rsidR="00236965">
        <w:t xml:space="preserve"> there i</w:t>
      </w:r>
      <w:r>
        <w:t>s</w:t>
      </w:r>
      <w:r w:rsidR="00175E44">
        <w:t xml:space="preserve"> </w:t>
      </w:r>
      <w:r>
        <w:t xml:space="preserve">no evidence for the Court to convict A1 on the third count. He is accordingly acquitted of the same. </w:t>
      </w:r>
    </w:p>
    <w:p w:rsidR="005C5858" w:rsidRDefault="005C5858" w:rsidP="00D26D5B">
      <w:pPr>
        <w:pStyle w:val="JudgmentText"/>
        <w:numPr>
          <w:ilvl w:val="0"/>
          <w:numId w:val="0"/>
        </w:numPr>
        <w:spacing w:after="0"/>
      </w:pPr>
    </w:p>
    <w:p w:rsidR="007F0DDB" w:rsidRPr="00175E44" w:rsidRDefault="007F0DDB" w:rsidP="00D26D5B">
      <w:pPr>
        <w:pStyle w:val="JudgmentText"/>
        <w:numPr>
          <w:ilvl w:val="0"/>
          <w:numId w:val="0"/>
        </w:numPr>
        <w:spacing w:after="0"/>
        <w:rPr>
          <w:u w:val="single"/>
        </w:rPr>
      </w:pPr>
      <w:r w:rsidRPr="00583268">
        <w:rPr>
          <w:b/>
          <w:noProof/>
          <w:u w:val="single"/>
        </w:rPr>
        <w:t>A2</w:t>
      </w:r>
      <w:r w:rsidR="008E7F3B" w:rsidRPr="00583268">
        <w:rPr>
          <w:noProof/>
          <w:u w:val="single"/>
        </w:rPr>
        <w:t>:</w:t>
      </w:r>
      <w:r w:rsidR="00583268">
        <w:rPr>
          <w:noProof/>
          <w:u w:val="single"/>
        </w:rPr>
        <w:t xml:space="preserve"> </w:t>
      </w:r>
      <w:r w:rsidRPr="00583268">
        <w:rPr>
          <w:noProof/>
        </w:rPr>
        <w:t>As</w:t>
      </w:r>
      <w:r>
        <w:t xml:space="preserve"> for A2, has the prosecution proved beyond reasonable doubt that there was a meeting of the mind between himself and Medley Belmont, who appear to have </w:t>
      </w:r>
      <w:r w:rsidRPr="00583268">
        <w:rPr>
          <w:noProof/>
        </w:rPr>
        <w:t>mastermind</w:t>
      </w:r>
      <w:r w:rsidR="007B44FE" w:rsidRPr="00583268">
        <w:rPr>
          <w:noProof/>
        </w:rPr>
        <w:t>ed</w:t>
      </w:r>
      <w:r w:rsidR="007B44FE">
        <w:t xml:space="preserve"> the robbery of the money and the </w:t>
      </w:r>
      <w:r w:rsidR="007B44FE" w:rsidRPr="00583268">
        <w:rPr>
          <w:noProof/>
        </w:rPr>
        <w:t>briefcase</w:t>
      </w:r>
      <w:r w:rsidR="007B44FE">
        <w:t xml:space="preserve"> at Takamaka? Is there evidence to prove knowledge on A2's part and intention to commit the robbery at Takamaka? </w:t>
      </w:r>
    </w:p>
    <w:p w:rsidR="007B44FE" w:rsidRDefault="007B44FE" w:rsidP="00D26D5B">
      <w:pPr>
        <w:pStyle w:val="JudgmentText"/>
        <w:numPr>
          <w:ilvl w:val="0"/>
          <w:numId w:val="0"/>
        </w:numPr>
        <w:spacing w:after="0"/>
      </w:pPr>
      <w:r w:rsidRPr="00583268">
        <w:rPr>
          <w:noProof/>
        </w:rPr>
        <w:t>Mr.</w:t>
      </w:r>
      <w:r>
        <w:t xml:space="preserve"> Esparon appears to suggest that the phone calls made between A1, A2 </w:t>
      </w:r>
      <w:r w:rsidR="00886C5C">
        <w:t xml:space="preserve">and Medley Belmont, meant that they were discussing </w:t>
      </w:r>
      <w:r w:rsidR="00CD48D3">
        <w:t>about committing the robbery</w:t>
      </w:r>
      <w:r>
        <w:t xml:space="preserve"> and agreed to do so. But there is </w:t>
      </w:r>
      <w:r>
        <w:lastRenderedPageBreak/>
        <w:t xml:space="preserve">no tangible evidence to this effect on the record.  It is again merely suspicion. A2 never gave evidence at the trial and his statement under caution was not admitted in evidence. Hence we do not know his side of the story. The prosecution has still to prove the meeting of the mind, as the </w:t>
      </w:r>
      <w:r w:rsidR="00175E44" w:rsidRPr="00886C5C">
        <w:rPr>
          <w:i/>
        </w:rPr>
        <w:t>'</w:t>
      </w:r>
      <w:r w:rsidRPr="00886C5C">
        <w:rPr>
          <w:i/>
        </w:rPr>
        <w:t>actus rea</w:t>
      </w:r>
      <w:r w:rsidR="00175E44" w:rsidRPr="00886C5C">
        <w:rPr>
          <w:i/>
        </w:rPr>
        <w:t>'</w:t>
      </w:r>
      <w:r>
        <w:t xml:space="preserve"> and the intention to commit the robbery as the </w:t>
      </w:r>
      <w:r w:rsidR="00175E44" w:rsidRPr="00886C5C">
        <w:rPr>
          <w:i/>
        </w:rPr>
        <w:t>'</w:t>
      </w:r>
      <w:r w:rsidRPr="00886C5C">
        <w:rPr>
          <w:i/>
          <w:noProof/>
        </w:rPr>
        <w:t>mens</w:t>
      </w:r>
      <w:r w:rsidRPr="00886C5C">
        <w:rPr>
          <w:i/>
        </w:rPr>
        <w:t xml:space="preserve"> rea</w:t>
      </w:r>
      <w:r w:rsidR="00175E44" w:rsidRPr="00886C5C">
        <w:rPr>
          <w:i/>
        </w:rPr>
        <w:t>'</w:t>
      </w:r>
      <w:r>
        <w:t>. This proof must be beyond reasonable doubt. This evidence is lacking on the re</w:t>
      </w:r>
      <w:r w:rsidR="00886C5C">
        <w:t>cord. I accordingly acquit A2 on</w:t>
      </w:r>
      <w:r>
        <w:t xml:space="preserve"> the third count. </w:t>
      </w:r>
    </w:p>
    <w:p w:rsidR="005C5858" w:rsidRPr="008E7F3B" w:rsidRDefault="005C5858" w:rsidP="00D26D5B">
      <w:pPr>
        <w:pStyle w:val="JudgmentText"/>
        <w:numPr>
          <w:ilvl w:val="0"/>
          <w:numId w:val="0"/>
        </w:numPr>
        <w:spacing w:after="0"/>
        <w:rPr>
          <w:u w:val="single"/>
        </w:rPr>
      </w:pPr>
    </w:p>
    <w:p w:rsidR="007B44FE" w:rsidRDefault="007B44FE" w:rsidP="00D26D5B">
      <w:pPr>
        <w:pStyle w:val="JudgmentText"/>
        <w:numPr>
          <w:ilvl w:val="0"/>
          <w:numId w:val="0"/>
        </w:numPr>
        <w:spacing w:after="0"/>
      </w:pPr>
      <w:r w:rsidRPr="00583268">
        <w:rPr>
          <w:b/>
          <w:noProof/>
          <w:u w:val="single"/>
        </w:rPr>
        <w:t>A3</w:t>
      </w:r>
      <w:r w:rsidR="008E7F3B" w:rsidRPr="00583268">
        <w:rPr>
          <w:b/>
          <w:noProof/>
        </w:rPr>
        <w:t>:</w:t>
      </w:r>
      <w:r w:rsidR="00583268">
        <w:rPr>
          <w:b/>
          <w:noProof/>
        </w:rPr>
        <w:t xml:space="preserve"> </w:t>
      </w:r>
      <w:r w:rsidRPr="00583268">
        <w:rPr>
          <w:noProof/>
        </w:rPr>
        <w:t>Mr.</w:t>
      </w:r>
      <w:r w:rsidR="00886C5C">
        <w:t xml:space="preserve"> Esparon </w:t>
      </w:r>
      <w:r w:rsidR="00175E44">
        <w:t>contends</w:t>
      </w:r>
      <w:r w:rsidR="00886C5C">
        <w:t xml:space="preserve"> that the behaviour o</w:t>
      </w:r>
      <w:r>
        <w:t>f</w:t>
      </w:r>
      <w:r w:rsidR="00886C5C">
        <w:t xml:space="preserve"> </w:t>
      </w:r>
      <w:r>
        <w:t>A3 while at Takamaka, when she opened the door</w:t>
      </w:r>
      <w:r w:rsidR="00886C5C">
        <w:t xml:space="preserve"> of the bank van</w:t>
      </w:r>
      <w:r>
        <w:t xml:space="preserve"> which </w:t>
      </w:r>
      <w:r w:rsidRPr="00583268">
        <w:rPr>
          <w:noProof/>
        </w:rPr>
        <w:t>enable</w:t>
      </w:r>
      <w:r w:rsidR="00583268">
        <w:rPr>
          <w:noProof/>
        </w:rPr>
        <w:t>s</w:t>
      </w:r>
      <w:r w:rsidR="00CD48D3">
        <w:t xml:space="preserve"> the robber </w:t>
      </w:r>
      <w:r>
        <w:t xml:space="preserve">to grab the </w:t>
      </w:r>
      <w:r w:rsidRPr="00583268">
        <w:rPr>
          <w:noProof/>
        </w:rPr>
        <w:t>briefcase</w:t>
      </w:r>
      <w:r>
        <w:t xml:space="preserve"> containing money</w:t>
      </w:r>
      <w:r w:rsidR="00886C5C">
        <w:t xml:space="preserve"> coupled</w:t>
      </w:r>
      <w:r>
        <w:t xml:space="preserve"> with the various telephone conversation</w:t>
      </w:r>
      <w:r w:rsidR="00886C5C">
        <w:t>s</w:t>
      </w:r>
      <w:r>
        <w:t xml:space="preserve"> she had had before the robbery involving the </w:t>
      </w:r>
      <w:r w:rsidRPr="00583268">
        <w:rPr>
          <w:noProof/>
        </w:rPr>
        <w:t>co</w:t>
      </w:r>
      <w:r w:rsidR="00583268">
        <w:rPr>
          <w:noProof/>
        </w:rPr>
        <w:t>-</w:t>
      </w:r>
      <w:r w:rsidRPr="00583268">
        <w:rPr>
          <w:noProof/>
        </w:rPr>
        <w:t>accused</w:t>
      </w:r>
      <w:r>
        <w:t xml:space="preserve"> pers</w:t>
      </w:r>
      <w:r w:rsidR="00886C5C">
        <w:t xml:space="preserve">ons, </w:t>
      </w:r>
      <w:r>
        <w:t xml:space="preserve">showed that she had agreed to commit the crime and had the intention to commit it. On the other </w:t>
      </w:r>
      <w:r w:rsidRPr="00583268">
        <w:rPr>
          <w:noProof/>
        </w:rPr>
        <w:t>hand</w:t>
      </w:r>
      <w:r w:rsidR="00583268">
        <w:rPr>
          <w:noProof/>
        </w:rPr>
        <w:t>,</w:t>
      </w:r>
      <w:r>
        <w:t xml:space="preserve"> </w:t>
      </w:r>
      <w:r w:rsidRPr="00583268">
        <w:rPr>
          <w:noProof/>
        </w:rPr>
        <w:t>Mr.</w:t>
      </w:r>
      <w:r>
        <w:t xml:space="preserve"> Camille who appeared for A3 submitted </w:t>
      </w:r>
      <w:r w:rsidR="00175E44">
        <w:t>to</w:t>
      </w:r>
      <w:r>
        <w:t xml:space="preserve"> the effect that, the statement sought t</w:t>
      </w:r>
      <w:r w:rsidR="00886C5C">
        <w:t>o</w:t>
      </w:r>
      <w:r>
        <w:t xml:space="preserve"> be relied upon by the prosecution is not a confession as she did not admit committing any </w:t>
      </w:r>
      <w:r w:rsidRPr="00583268">
        <w:rPr>
          <w:noProof/>
        </w:rPr>
        <w:t>offence</w:t>
      </w:r>
      <w:r>
        <w:t xml:space="preserve"> as such. That A3 had opened the door of the van at Takamaka because there was a loud bang from outside and she wanted to find out but the robber broke in and took the money in the bring case. </w:t>
      </w:r>
    </w:p>
    <w:p w:rsidR="005C5858" w:rsidRDefault="007B44FE" w:rsidP="00D26D5B">
      <w:pPr>
        <w:pStyle w:val="JudgmentText"/>
        <w:numPr>
          <w:ilvl w:val="0"/>
          <w:numId w:val="0"/>
        </w:numPr>
        <w:spacing w:after="0"/>
      </w:pPr>
      <w:r>
        <w:t xml:space="preserve">To </w:t>
      </w:r>
      <w:r w:rsidRPr="00583268">
        <w:rPr>
          <w:noProof/>
        </w:rPr>
        <w:t>him</w:t>
      </w:r>
      <w:r w:rsidR="00583268">
        <w:rPr>
          <w:noProof/>
        </w:rPr>
        <w:t>,</w:t>
      </w:r>
      <w:r>
        <w:t xml:space="preserve"> there was no evidence </w:t>
      </w:r>
      <w:r w:rsidR="00886C5C">
        <w:t xml:space="preserve">from </w:t>
      </w:r>
      <w:r>
        <w:t xml:space="preserve"> the prosecution to prove beyond reasonable doubt </w:t>
      </w:r>
      <w:r w:rsidR="00886C5C">
        <w:t xml:space="preserve">that there was </w:t>
      </w:r>
      <w:r w:rsidR="00E84668">
        <w:t xml:space="preserve"> the </w:t>
      </w:r>
      <w:r w:rsidR="005C5858">
        <w:t>"</w:t>
      </w:r>
      <w:r w:rsidR="00E84668" w:rsidRPr="00886C5C">
        <w:rPr>
          <w:i/>
          <w:noProof/>
        </w:rPr>
        <w:t>actus</w:t>
      </w:r>
      <w:r w:rsidR="00E84668">
        <w:t xml:space="preserve"> and </w:t>
      </w:r>
      <w:r w:rsidR="00E84668" w:rsidRPr="00886C5C">
        <w:rPr>
          <w:i/>
          <w:noProof/>
        </w:rPr>
        <w:t>mens</w:t>
      </w:r>
      <w:r w:rsidR="005C5858" w:rsidRPr="00886C5C">
        <w:rPr>
          <w:i/>
        </w:rPr>
        <w:t>"</w:t>
      </w:r>
      <w:r w:rsidR="00E84668">
        <w:t xml:space="preserve"> as there is no evidence of an agreement or that she had discussed with A4 or that they had intended to commit robbery of the </w:t>
      </w:r>
      <w:r w:rsidR="00E84668" w:rsidRPr="00583268">
        <w:rPr>
          <w:noProof/>
        </w:rPr>
        <w:t>briefcase</w:t>
      </w:r>
      <w:r w:rsidR="00E84668">
        <w:t>.</w:t>
      </w:r>
    </w:p>
    <w:p w:rsidR="005C5858" w:rsidRDefault="005C5858" w:rsidP="00D26D5B">
      <w:pPr>
        <w:pStyle w:val="JudgmentText"/>
        <w:numPr>
          <w:ilvl w:val="0"/>
          <w:numId w:val="0"/>
        </w:numPr>
        <w:spacing w:after="0"/>
      </w:pPr>
    </w:p>
    <w:p w:rsidR="00E84668" w:rsidRDefault="00E84668" w:rsidP="00D26D5B">
      <w:pPr>
        <w:pStyle w:val="JudgmentText"/>
        <w:numPr>
          <w:ilvl w:val="0"/>
          <w:numId w:val="0"/>
        </w:numPr>
        <w:spacing w:after="0"/>
      </w:pPr>
      <w:r>
        <w:t>As stated earlier on, there is definitely strong suspicion against the accused persons including A3, but suspicion is not evidence. I find that the 3</w:t>
      </w:r>
      <w:r w:rsidRPr="00E84668">
        <w:rPr>
          <w:vertAlign w:val="superscript"/>
        </w:rPr>
        <w:t>rd</w:t>
      </w:r>
      <w:r>
        <w:t xml:space="preserve"> count has not </w:t>
      </w:r>
      <w:r w:rsidRPr="00583268">
        <w:rPr>
          <w:noProof/>
        </w:rPr>
        <w:t>be</w:t>
      </w:r>
      <w:r w:rsidR="00583268">
        <w:rPr>
          <w:noProof/>
        </w:rPr>
        <w:t>en</w:t>
      </w:r>
      <w:r>
        <w:t xml:space="preserve"> </w:t>
      </w:r>
      <w:r w:rsidR="00886C5C">
        <w:t xml:space="preserve">satisfactorily proved </w:t>
      </w:r>
      <w:r>
        <w:t xml:space="preserve"> against A3. I accordingly acquit her</w:t>
      </w:r>
      <w:r w:rsidR="00886C5C">
        <w:t xml:space="preserve"> of the same. </w:t>
      </w:r>
    </w:p>
    <w:p w:rsidR="005C5858" w:rsidRDefault="005C5858" w:rsidP="00D26D5B">
      <w:pPr>
        <w:pStyle w:val="JudgmentText"/>
        <w:numPr>
          <w:ilvl w:val="0"/>
          <w:numId w:val="0"/>
        </w:numPr>
        <w:spacing w:after="0"/>
      </w:pPr>
    </w:p>
    <w:p w:rsidR="00E84668" w:rsidRDefault="00E84668" w:rsidP="00D26D5B">
      <w:pPr>
        <w:pStyle w:val="JudgmentText"/>
        <w:numPr>
          <w:ilvl w:val="0"/>
          <w:numId w:val="0"/>
        </w:numPr>
        <w:spacing w:after="0"/>
      </w:pPr>
      <w:r w:rsidRPr="00583268">
        <w:rPr>
          <w:b/>
          <w:noProof/>
          <w:u w:val="single"/>
        </w:rPr>
        <w:t>A4</w:t>
      </w:r>
      <w:r w:rsidR="008E7F3B" w:rsidRPr="00583268">
        <w:rPr>
          <w:b/>
          <w:noProof/>
          <w:u w:val="single"/>
        </w:rPr>
        <w:t>:</w:t>
      </w:r>
      <w:r w:rsidR="00583268">
        <w:rPr>
          <w:b/>
          <w:noProof/>
          <w:u w:val="single"/>
        </w:rPr>
        <w:t xml:space="preserve"> </w:t>
      </w:r>
      <w:r w:rsidRPr="00583268">
        <w:rPr>
          <w:noProof/>
        </w:rPr>
        <w:t>There</w:t>
      </w:r>
      <w:r>
        <w:t xml:space="preserve"> is no direct evidence linking A4 to the stealing of the </w:t>
      </w:r>
      <w:r w:rsidRPr="00583268">
        <w:rPr>
          <w:noProof/>
        </w:rPr>
        <w:t>briefcase</w:t>
      </w:r>
      <w:r>
        <w:t xml:space="preserve"> at Takamaka. There is no evidence to show that A4 had agreed with his </w:t>
      </w:r>
      <w:r w:rsidRPr="00583268">
        <w:rPr>
          <w:noProof/>
        </w:rPr>
        <w:t>co</w:t>
      </w:r>
      <w:r w:rsidR="00583268">
        <w:rPr>
          <w:noProof/>
        </w:rPr>
        <w:t>-</w:t>
      </w:r>
      <w:r w:rsidRPr="00583268">
        <w:rPr>
          <w:noProof/>
        </w:rPr>
        <w:t>accused</w:t>
      </w:r>
      <w:r>
        <w:t xml:space="preserve"> to commit the robbery of the </w:t>
      </w:r>
      <w:r w:rsidRPr="00583268">
        <w:rPr>
          <w:noProof/>
        </w:rPr>
        <w:t>briefcase</w:t>
      </w:r>
      <w:r>
        <w:t xml:space="preserve">. It appears the only evidence connecting him to the robbery </w:t>
      </w:r>
      <w:r w:rsidR="00886C5C">
        <w:t>is</w:t>
      </w:r>
      <w:r>
        <w:t xml:space="preserve"> his statement under caution (exhibit PE38</w:t>
      </w:r>
      <w:r w:rsidR="00175E44">
        <w:t>)</w:t>
      </w:r>
      <w:r>
        <w:t xml:space="preserve"> - but even in this statement, </w:t>
      </w:r>
      <w:r w:rsidR="00886C5C">
        <w:t xml:space="preserve">he </w:t>
      </w:r>
      <w:r w:rsidR="00175E44">
        <w:t>does not</w:t>
      </w:r>
      <w:r>
        <w:t xml:space="preserve"> admit the </w:t>
      </w:r>
      <w:r w:rsidRPr="00583268">
        <w:rPr>
          <w:noProof/>
        </w:rPr>
        <w:t>offen</w:t>
      </w:r>
      <w:r w:rsidR="00583268">
        <w:rPr>
          <w:noProof/>
        </w:rPr>
        <w:t>s</w:t>
      </w:r>
      <w:r w:rsidRPr="00583268">
        <w:rPr>
          <w:noProof/>
        </w:rPr>
        <w:t>e</w:t>
      </w:r>
      <w:r>
        <w:t xml:space="preserve"> or show that he knew about the robbery of the </w:t>
      </w:r>
      <w:r w:rsidRPr="00583268">
        <w:rPr>
          <w:noProof/>
        </w:rPr>
        <w:t>briefcase</w:t>
      </w:r>
      <w:r>
        <w:t xml:space="preserve"> at Takamaka. In the </w:t>
      </w:r>
      <w:r w:rsidRPr="00583268">
        <w:rPr>
          <w:noProof/>
        </w:rPr>
        <w:t>premise</w:t>
      </w:r>
      <w:r w:rsidR="00583268">
        <w:rPr>
          <w:noProof/>
        </w:rPr>
        <w:t>,</w:t>
      </w:r>
      <w:r>
        <w:t xml:space="preserve"> therefore, I find that the prosecution had not proved the 3</w:t>
      </w:r>
      <w:r w:rsidRPr="00E84668">
        <w:rPr>
          <w:vertAlign w:val="superscript"/>
        </w:rPr>
        <w:t>rd</w:t>
      </w:r>
      <w:r>
        <w:t xml:space="preserve"> count against A4 beyond</w:t>
      </w:r>
      <w:r w:rsidR="00583268">
        <w:t xml:space="preserve"> a</w:t>
      </w:r>
      <w:r>
        <w:t xml:space="preserve"> </w:t>
      </w:r>
      <w:r w:rsidRPr="00583268">
        <w:rPr>
          <w:noProof/>
        </w:rPr>
        <w:t>reasonable</w:t>
      </w:r>
      <w:r>
        <w:t xml:space="preserve"> doubt. I accordingly acquit him of the same. </w:t>
      </w:r>
    </w:p>
    <w:p w:rsidR="00F22BA8" w:rsidRDefault="00E84668" w:rsidP="00D26D5B">
      <w:pPr>
        <w:pStyle w:val="JudgmentText"/>
        <w:numPr>
          <w:ilvl w:val="0"/>
          <w:numId w:val="0"/>
        </w:numPr>
        <w:spacing w:after="0"/>
      </w:pPr>
      <w:r w:rsidRPr="00583268">
        <w:rPr>
          <w:b/>
          <w:noProof/>
          <w:u w:val="single"/>
        </w:rPr>
        <w:lastRenderedPageBreak/>
        <w:t>A5</w:t>
      </w:r>
      <w:r w:rsidR="008E7F3B" w:rsidRPr="00583268">
        <w:rPr>
          <w:b/>
          <w:noProof/>
          <w:u w:val="single"/>
        </w:rPr>
        <w:t>:</w:t>
      </w:r>
      <w:r w:rsidR="00583268">
        <w:rPr>
          <w:b/>
          <w:noProof/>
          <w:u w:val="single"/>
        </w:rPr>
        <w:t xml:space="preserve"> </w:t>
      </w:r>
      <w:r w:rsidRPr="00583268">
        <w:rPr>
          <w:noProof/>
        </w:rPr>
        <w:t>For</w:t>
      </w:r>
      <w:r>
        <w:t xml:space="preserve"> A5, he was never at Takamaka where the </w:t>
      </w:r>
      <w:r w:rsidR="00583268" w:rsidRPr="00583268">
        <w:rPr>
          <w:noProof/>
        </w:rPr>
        <w:t>brief</w:t>
      </w:r>
      <w:r w:rsidRPr="00583268">
        <w:rPr>
          <w:noProof/>
        </w:rPr>
        <w:t>case</w:t>
      </w:r>
      <w:r>
        <w:t xml:space="preserve"> containing the money was stolen from. There is no direct evidence to show that he and A4, A3 together with Medley Belmont, the mastermind of the robbery had talked about. </w:t>
      </w:r>
    </w:p>
    <w:p w:rsidR="00886C5C" w:rsidRDefault="00E84668" w:rsidP="00D26D5B">
      <w:pPr>
        <w:pStyle w:val="JudgmentText"/>
        <w:numPr>
          <w:ilvl w:val="0"/>
          <w:numId w:val="0"/>
        </w:numPr>
        <w:spacing w:after="0"/>
      </w:pPr>
      <w:r>
        <w:t xml:space="preserve">What we have is speculation about telephone conversations but there is no record of what was said </w:t>
      </w:r>
      <w:r w:rsidR="00CD48D3">
        <w:t>and/or by</w:t>
      </w:r>
      <w:r>
        <w:t xml:space="preserve"> whom. </w:t>
      </w:r>
      <w:r w:rsidR="00886C5C">
        <w:t>I accordingly acquit A5 on the 3</w:t>
      </w:r>
      <w:r w:rsidR="00886C5C" w:rsidRPr="00886C5C">
        <w:rPr>
          <w:vertAlign w:val="superscript"/>
        </w:rPr>
        <w:t>rd</w:t>
      </w:r>
      <w:r w:rsidR="00886C5C">
        <w:t xml:space="preserve"> count. </w:t>
      </w:r>
    </w:p>
    <w:p w:rsidR="00886C5C" w:rsidRDefault="00886C5C" w:rsidP="00D26D5B">
      <w:pPr>
        <w:pStyle w:val="JudgmentText"/>
        <w:numPr>
          <w:ilvl w:val="0"/>
          <w:numId w:val="0"/>
        </w:numPr>
        <w:spacing w:after="0"/>
      </w:pPr>
    </w:p>
    <w:p w:rsidR="00834D36" w:rsidRPr="008E7F3B" w:rsidRDefault="008E7F3B" w:rsidP="00D26D5B">
      <w:pPr>
        <w:pStyle w:val="JudgmentText"/>
        <w:numPr>
          <w:ilvl w:val="0"/>
          <w:numId w:val="0"/>
        </w:numPr>
        <w:spacing w:after="0"/>
        <w:rPr>
          <w:b/>
          <w:u w:val="single"/>
        </w:rPr>
      </w:pPr>
      <w:r w:rsidRPr="008E7F3B">
        <w:rPr>
          <w:b/>
          <w:u w:val="single"/>
        </w:rPr>
        <w:t>4</w:t>
      </w:r>
      <w:r w:rsidRPr="008E7F3B">
        <w:rPr>
          <w:b/>
          <w:u w:val="single"/>
          <w:vertAlign w:val="superscript"/>
        </w:rPr>
        <w:t>TH</w:t>
      </w:r>
      <w:r w:rsidRPr="008E7F3B">
        <w:rPr>
          <w:b/>
          <w:u w:val="single"/>
        </w:rPr>
        <w:t xml:space="preserve"> </w:t>
      </w:r>
      <w:r w:rsidR="005C5858" w:rsidRPr="008E7F3B">
        <w:rPr>
          <w:b/>
          <w:u w:val="single"/>
        </w:rPr>
        <w:t xml:space="preserve"> COUNT</w:t>
      </w:r>
    </w:p>
    <w:p w:rsidR="00E84668" w:rsidRPr="005C5858" w:rsidRDefault="00E84668" w:rsidP="00D26D5B">
      <w:pPr>
        <w:pStyle w:val="JudgmentText"/>
        <w:numPr>
          <w:ilvl w:val="0"/>
          <w:numId w:val="0"/>
        </w:numPr>
        <w:spacing w:after="0"/>
        <w:rPr>
          <w:i/>
        </w:rPr>
      </w:pPr>
      <w:r>
        <w:t>The 4</w:t>
      </w:r>
      <w:r w:rsidRPr="00E84668">
        <w:rPr>
          <w:vertAlign w:val="superscript"/>
        </w:rPr>
        <w:t>th</w:t>
      </w:r>
      <w:r>
        <w:t xml:space="preserve">  count is </w:t>
      </w:r>
      <w:r w:rsidR="00175E44">
        <w:t>preferred</w:t>
      </w:r>
      <w:r>
        <w:t xml:space="preserve"> against A3, A4 and A5. They are ch</w:t>
      </w:r>
      <w:r w:rsidR="005C5858">
        <w:t xml:space="preserve">arged with stealing by servant </w:t>
      </w:r>
      <w:r w:rsidR="005C5858" w:rsidRPr="005C5858">
        <w:rPr>
          <w:i/>
        </w:rPr>
        <w:t>Contrary to S</w:t>
      </w:r>
      <w:r w:rsidRPr="005C5858">
        <w:rPr>
          <w:i/>
        </w:rPr>
        <w:t xml:space="preserve">ection 260 read with section 266 of the Penal Code and under </w:t>
      </w:r>
      <w:r w:rsidR="00175E44" w:rsidRPr="005C5858">
        <w:rPr>
          <w:i/>
        </w:rPr>
        <w:t>Section</w:t>
      </w:r>
      <w:r w:rsidRPr="005C5858">
        <w:rPr>
          <w:i/>
        </w:rPr>
        <w:t xml:space="preserve"> 23 of the Penal Code. </w:t>
      </w:r>
    </w:p>
    <w:p w:rsidR="005C5858" w:rsidRDefault="005C5858" w:rsidP="00D26D5B">
      <w:pPr>
        <w:pStyle w:val="JudgmentText"/>
        <w:numPr>
          <w:ilvl w:val="0"/>
          <w:numId w:val="0"/>
        </w:numPr>
        <w:spacing w:after="0"/>
      </w:pPr>
    </w:p>
    <w:p w:rsidR="00E84668" w:rsidRDefault="00E84668" w:rsidP="00D26D5B">
      <w:pPr>
        <w:pStyle w:val="JudgmentText"/>
        <w:numPr>
          <w:ilvl w:val="0"/>
          <w:numId w:val="0"/>
        </w:numPr>
        <w:spacing w:after="0"/>
      </w:pPr>
      <w:r>
        <w:t>The particulars thereof are that, the three accused persons and one Medley Belmont (now deceased) on the 19</w:t>
      </w:r>
      <w:r w:rsidRPr="00E84668">
        <w:rPr>
          <w:vertAlign w:val="superscript"/>
        </w:rPr>
        <w:t>th</w:t>
      </w:r>
      <w:r>
        <w:t xml:space="preserve"> August 2013 at Quatre Bornes, Takamaka, Mahe, agreed with one another to commit a felony namely the offence of Stealing a sum of SR3, 298, 000/- which belonged to Barclays Bank, Mahe. </w:t>
      </w:r>
    </w:p>
    <w:p w:rsidR="005C5858" w:rsidRDefault="005C5858" w:rsidP="00D26D5B">
      <w:pPr>
        <w:pStyle w:val="JudgmentText"/>
        <w:numPr>
          <w:ilvl w:val="0"/>
          <w:numId w:val="0"/>
        </w:numPr>
        <w:spacing w:after="0"/>
      </w:pPr>
    </w:p>
    <w:p w:rsidR="00E84668" w:rsidRDefault="00E84668" w:rsidP="00D26D5B">
      <w:pPr>
        <w:pStyle w:val="JudgmentText"/>
        <w:numPr>
          <w:ilvl w:val="0"/>
          <w:numId w:val="0"/>
        </w:numPr>
        <w:spacing w:after="0"/>
      </w:pPr>
      <w:r>
        <w:t xml:space="preserve">The element of the offence of Stealing by servant </w:t>
      </w:r>
      <w:r w:rsidR="00886C5C">
        <w:t>appears</w:t>
      </w:r>
      <w:r>
        <w:t xml:space="preserve"> as follows</w:t>
      </w:r>
      <w:r w:rsidR="000E1740">
        <w:t>:-</w:t>
      </w:r>
    </w:p>
    <w:p w:rsidR="005C5858" w:rsidRDefault="005C5858" w:rsidP="00D26D5B">
      <w:pPr>
        <w:pStyle w:val="JudgmentText"/>
        <w:numPr>
          <w:ilvl w:val="0"/>
          <w:numId w:val="0"/>
        </w:numPr>
        <w:spacing w:after="0"/>
      </w:pPr>
    </w:p>
    <w:p w:rsidR="000E1740" w:rsidRDefault="000E1740" w:rsidP="00D26D5B">
      <w:pPr>
        <w:pStyle w:val="JudgmentText"/>
        <w:numPr>
          <w:ilvl w:val="0"/>
          <w:numId w:val="9"/>
        </w:numPr>
        <w:spacing w:after="0"/>
      </w:pPr>
      <w:r>
        <w:t xml:space="preserve">There must be theft. </w:t>
      </w:r>
    </w:p>
    <w:p w:rsidR="000E1740" w:rsidRDefault="000E1740" w:rsidP="00D26D5B">
      <w:pPr>
        <w:pStyle w:val="JudgmentText"/>
        <w:numPr>
          <w:ilvl w:val="0"/>
          <w:numId w:val="9"/>
        </w:numPr>
        <w:spacing w:after="0"/>
      </w:pPr>
      <w:r>
        <w:t>The theft was committed by a servant/employee of the complainant.</w:t>
      </w:r>
    </w:p>
    <w:p w:rsidR="000E1740" w:rsidRDefault="000E1740" w:rsidP="00D26D5B">
      <w:pPr>
        <w:pStyle w:val="JudgmentText"/>
        <w:numPr>
          <w:ilvl w:val="0"/>
          <w:numId w:val="9"/>
        </w:numPr>
        <w:spacing w:after="0"/>
      </w:pPr>
      <w:r>
        <w:t xml:space="preserve">The property stolen belonged to the employer. </w:t>
      </w:r>
    </w:p>
    <w:p w:rsidR="000E1740" w:rsidRDefault="000E1740" w:rsidP="00D26D5B">
      <w:pPr>
        <w:pStyle w:val="JudgmentText"/>
        <w:numPr>
          <w:ilvl w:val="0"/>
          <w:numId w:val="9"/>
        </w:numPr>
        <w:spacing w:after="0"/>
      </w:pPr>
      <w:r>
        <w:t>The accused person is responsible for the theft.</w:t>
      </w:r>
    </w:p>
    <w:p w:rsidR="005C5858" w:rsidRDefault="005C5858" w:rsidP="005C5858">
      <w:pPr>
        <w:pStyle w:val="JudgmentText"/>
        <w:numPr>
          <w:ilvl w:val="0"/>
          <w:numId w:val="0"/>
        </w:numPr>
        <w:spacing w:after="0"/>
        <w:ind w:left="720"/>
      </w:pPr>
    </w:p>
    <w:p w:rsidR="000E1740" w:rsidRDefault="000E1740" w:rsidP="005C5858">
      <w:pPr>
        <w:pStyle w:val="JudgmentText"/>
        <w:numPr>
          <w:ilvl w:val="0"/>
          <w:numId w:val="0"/>
        </w:numPr>
        <w:spacing w:after="0"/>
      </w:pPr>
      <w:r w:rsidRPr="008E7F3B">
        <w:rPr>
          <w:b/>
          <w:u w:val="single"/>
        </w:rPr>
        <w:t>A3- Ruth Rosette</w:t>
      </w:r>
      <w:r w:rsidRPr="005C5858">
        <w:rPr>
          <w:b/>
        </w:rPr>
        <w:t>:</w:t>
      </w:r>
      <w:r>
        <w:t xml:space="preserve"> There is evidence from </w:t>
      </w:r>
      <w:r w:rsidRPr="00583268">
        <w:rPr>
          <w:noProof/>
        </w:rPr>
        <w:t>Mrs.</w:t>
      </w:r>
      <w:r>
        <w:t xml:space="preserve"> Sally G</w:t>
      </w:r>
      <w:r w:rsidR="005C5858">
        <w:t xml:space="preserve">opal, the Security Manager with </w:t>
      </w:r>
      <w:r>
        <w:t xml:space="preserve">Barclays Bank, </w:t>
      </w:r>
      <w:r w:rsidR="00886C5C">
        <w:t>that</w:t>
      </w:r>
      <w:r>
        <w:t xml:space="preserve">, A3, A4 and A5 were employees of the same bank she </w:t>
      </w:r>
      <w:r w:rsidRPr="00583268">
        <w:rPr>
          <w:noProof/>
        </w:rPr>
        <w:t>work</w:t>
      </w:r>
      <w:r w:rsidR="00583268">
        <w:rPr>
          <w:noProof/>
        </w:rPr>
        <w:t>s</w:t>
      </w:r>
      <w:r>
        <w:t xml:space="preserve"> for ( Barclays bank). That A3 was a banking officer dealing with transporting cash. This is</w:t>
      </w:r>
      <w:r w:rsidR="00175E44">
        <w:t xml:space="preserve"> confirmed by PW13, </w:t>
      </w:r>
      <w:r w:rsidR="00175E44" w:rsidRPr="00583268">
        <w:rPr>
          <w:noProof/>
        </w:rPr>
        <w:t>Mr.</w:t>
      </w:r>
      <w:r w:rsidR="00175E44">
        <w:t xml:space="preserve"> Joseph </w:t>
      </w:r>
      <w:r w:rsidR="005C4063">
        <w:t>Miche</w:t>
      </w:r>
      <w:r>
        <w:t xml:space="preserve">l who stated that A3 was dealing with money put in ATM's. A3 herself in the admitted statement under caution acknowledge that she had worked for Barclays Bank for 6 years, and at the material time she </w:t>
      </w:r>
      <w:r w:rsidR="00886C5C">
        <w:t xml:space="preserve">worked as </w:t>
      </w:r>
      <w:r>
        <w:t>a custodian with the duty of filling up ATM machines with cash, and</w:t>
      </w:r>
      <w:r w:rsidR="00886C5C">
        <w:t xml:space="preserve"> that</w:t>
      </w:r>
      <w:r>
        <w:t xml:space="preserve"> she was on duty on </w:t>
      </w:r>
      <w:r w:rsidRPr="00583268">
        <w:rPr>
          <w:noProof/>
        </w:rPr>
        <w:t>the material day</w:t>
      </w:r>
      <w:r>
        <w:t xml:space="preserve">. This is confirmed by PW13 who told Court that he </w:t>
      </w:r>
      <w:r w:rsidR="00886C5C">
        <w:t>had issued</w:t>
      </w:r>
      <w:r>
        <w:t xml:space="preserve"> A3 with money which she signed for as per </w:t>
      </w:r>
      <w:r w:rsidR="005C4063">
        <w:t xml:space="preserve">Exhibit </w:t>
      </w:r>
      <w:r>
        <w:t xml:space="preserve">PE7. </w:t>
      </w:r>
    </w:p>
    <w:p w:rsidR="000E1740" w:rsidRDefault="000E1740" w:rsidP="005C5858">
      <w:pPr>
        <w:pStyle w:val="JudgmentText"/>
        <w:numPr>
          <w:ilvl w:val="0"/>
          <w:numId w:val="0"/>
        </w:numPr>
        <w:spacing w:after="0"/>
      </w:pPr>
      <w:r>
        <w:lastRenderedPageBreak/>
        <w:t xml:space="preserve">Both PW13 and PW20 impressed me as truthful </w:t>
      </w:r>
      <w:r w:rsidR="005C5858">
        <w:t xml:space="preserve">witnesses </w:t>
      </w:r>
      <w:r>
        <w:t>in thi</w:t>
      </w:r>
      <w:r w:rsidR="005C5858">
        <w:t xml:space="preserve">s regard and I find that A3 </w:t>
      </w:r>
      <w:r w:rsidR="00886C5C">
        <w:t xml:space="preserve">has been proved to be </w:t>
      </w:r>
      <w:r w:rsidR="005C5858">
        <w:t xml:space="preserve">an </w:t>
      </w:r>
      <w:r>
        <w:t xml:space="preserve">employee of Barclays Bank, who were the owners of the stolen money. </w:t>
      </w:r>
    </w:p>
    <w:p w:rsidR="005C5858" w:rsidRDefault="005C5858" w:rsidP="005C5858">
      <w:pPr>
        <w:pStyle w:val="JudgmentText"/>
        <w:numPr>
          <w:ilvl w:val="0"/>
          <w:numId w:val="0"/>
        </w:numPr>
        <w:spacing w:after="0"/>
      </w:pPr>
    </w:p>
    <w:p w:rsidR="005F4A9C" w:rsidRDefault="000E1740" w:rsidP="005C5858">
      <w:pPr>
        <w:pStyle w:val="JudgmentText"/>
        <w:numPr>
          <w:ilvl w:val="0"/>
          <w:numId w:val="0"/>
        </w:numPr>
        <w:tabs>
          <w:tab w:val="left" w:pos="0"/>
        </w:tabs>
        <w:spacing w:after="0"/>
      </w:pPr>
      <w:r>
        <w:t>As to whethe</w:t>
      </w:r>
      <w:r w:rsidR="005F4A9C">
        <w:t xml:space="preserve">r there was theft of the money, almost </w:t>
      </w:r>
      <w:r w:rsidR="00886C5C">
        <w:t xml:space="preserve">all </w:t>
      </w:r>
      <w:r w:rsidR="005F4A9C">
        <w:t>of the prosecution witness</w:t>
      </w:r>
      <w:r w:rsidR="005C4063">
        <w:t>es</w:t>
      </w:r>
      <w:r w:rsidR="00886C5C">
        <w:t xml:space="preserve"> testified</w:t>
      </w:r>
      <w:r w:rsidR="005F4A9C">
        <w:t xml:space="preserve"> to this effect. </w:t>
      </w:r>
      <w:r w:rsidR="00886C5C">
        <w:t xml:space="preserve">These </w:t>
      </w:r>
      <w:r w:rsidR="005C4063">
        <w:t xml:space="preserve">include </w:t>
      </w:r>
      <w:r w:rsidR="00886C5C">
        <w:t xml:space="preserve">PW1 who is a Police Officer, </w:t>
      </w:r>
      <w:r w:rsidR="005F4A9C">
        <w:t>P</w:t>
      </w:r>
      <w:r w:rsidR="00886C5C">
        <w:t>W22, PW13 and many others, who told the Court that</w:t>
      </w:r>
      <w:r w:rsidR="005F4A9C">
        <w:t xml:space="preserve"> a lot of money </w:t>
      </w:r>
      <w:r w:rsidR="00886C5C">
        <w:t>(</w:t>
      </w:r>
      <w:r w:rsidR="005F4A9C">
        <w:t xml:space="preserve">SR3, 298, 000/- </w:t>
      </w:r>
      <w:r w:rsidR="00886C5C">
        <w:t xml:space="preserve">) </w:t>
      </w:r>
      <w:r w:rsidR="005F4A9C">
        <w:t>belonging to Barclays Bank was stolen on the 19</w:t>
      </w:r>
      <w:r w:rsidR="005F4A9C" w:rsidRPr="005F4A9C">
        <w:rPr>
          <w:vertAlign w:val="superscript"/>
        </w:rPr>
        <w:t>th</w:t>
      </w:r>
      <w:r w:rsidR="005F4A9C">
        <w:t xml:space="preserve"> August 2013. This money was from ATM's</w:t>
      </w:r>
      <w:r w:rsidR="00886C5C">
        <w:t xml:space="preserve"> at Market Street, Beau Vallon and </w:t>
      </w:r>
      <w:r w:rsidR="005F4A9C">
        <w:t xml:space="preserve">Takamaka branches. There is no any other evidence before me to contradict this evidence. </w:t>
      </w:r>
      <w:r w:rsidR="007D663D">
        <w:t>I accordingly find that this</w:t>
      </w:r>
      <w:r w:rsidR="005F4A9C">
        <w:t xml:space="preserve"> </w:t>
      </w:r>
      <w:r w:rsidR="005F4A9C" w:rsidRPr="00583268">
        <w:rPr>
          <w:noProof/>
        </w:rPr>
        <w:t>element</w:t>
      </w:r>
      <w:r w:rsidR="005F4A9C">
        <w:t xml:space="preserve"> of theft has also been proved by the prosecution beyond reasonable doubt. The same evidence also</w:t>
      </w:r>
      <w:r w:rsidR="005C4063">
        <w:t xml:space="preserve"> proved </w:t>
      </w:r>
      <w:r w:rsidR="005F4A9C" w:rsidRPr="00583268">
        <w:rPr>
          <w:noProof/>
        </w:rPr>
        <w:t>that,</w:t>
      </w:r>
      <w:r w:rsidR="005F4A9C">
        <w:t xml:space="preserve"> the money belonged to Barclays Bank as it had been got from ATM's machines and according to PW2, </w:t>
      </w:r>
      <w:r w:rsidR="005F4A9C" w:rsidRPr="00583268">
        <w:rPr>
          <w:noProof/>
        </w:rPr>
        <w:t>Mrs.</w:t>
      </w:r>
      <w:r w:rsidR="005F4A9C">
        <w:t xml:space="preserve"> Gopal Sally the money had Barclays Bank tags on it. </w:t>
      </w:r>
    </w:p>
    <w:p w:rsidR="005C5858" w:rsidRDefault="005C5858" w:rsidP="005C5858">
      <w:pPr>
        <w:pStyle w:val="JudgmentText"/>
        <w:numPr>
          <w:ilvl w:val="0"/>
          <w:numId w:val="0"/>
        </w:numPr>
        <w:spacing w:after="0"/>
      </w:pPr>
    </w:p>
    <w:p w:rsidR="005F4A9C" w:rsidRDefault="005F4A9C" w:rsidP="005C5858">
      <w:pPr>
        <w:pStyle w:val="JudgmentText"/>
        <w:numPr>
          <w:ilvl w:val="0"/>
          <w:numId w:val="0"/>
        </w:numPr>
        <w:spacing w:after="0"/>
      </w:pPr>
      <w:r>
        <w:t xml:space="preserve">The next </w:t>
      </w:r>
      <w:r w:rsidR="00CD48D3">
        <w:t>issue</w:t>
      </w:r>
      <w:r>
        <w:t xml:space="preserve"> was for my determination is the alleged participa</w:t>
      </w:r>
      <w:r w:rsidR="005C5858">
        <w:t xml:space="preserve">tion of A3 </w:t>
      </w:r>
      <w:r w:rsidR="007D663D">
        <w:t xml:space="preserve">the </w:t>
      </w:r>
      <w:r>
        <w:t>Stealing</w:t>
      </w:r>
      <w:r w:rsidR="007D663D">
        <w:t xml:space="preserve"> of</w:t>
      </w:r>
      <w:r>
        <w:t xml:space="preserve"> the money </w:t>
      </w:r>
      <w:r w:rsidRPr="00583268">
        <w:rPr>
          <w:noProof/>
        </w:rPr>
        <w:t>f</w:t>
      </w:r>
      <w:r w:rsidR="00583268">
        <w:rPr>
          <w:noProof/>
        </w:rPr>
        <w:t>rom</w:t>
      </w:r>
      <w:r>
        <w:t xml:space="preserve"> her employers Barclays Bank. </w:t>
      </w:r>
    </w:p>
    <w:p w:rsidR="007D663D" w:rsidRDefault="005F4A9C" w:rsidP="005C5858">
      <w:pPr>
        <w:pStyle w:val="JudgmentText"/>
        <w:numPr>
          <w:ilvl w:val="0"/>
          <w:numId w:val="0"/>
        </w:numPr>
        <w:spacing w:after="0"/>
      </w:pPr>
      <w:r>
        <w:t>It is not in dispute that, A3, was among the 4 people in a bank van which had money at Takamaka Barclays Bank branc</w:t>
      </w:r>
      <w:r w:rsidR="005C4063">
        <w:t>h</w:t>
      </w:r>
      <w:r>
        <w:t xml:space="preserve"> on the 19/8/13. She was with A4, PW7 and PW10, </w:t>
      </w:r>
      <w:r w:rsidR="00CD48D3">
        <w:t>when the money got robbed.  It i</w:t>
      </w:r>
      <w:r>
        <w:t xml:space="preserve">s the prosecution case that the circumstances surrounding the stealing of the </w:t>
      </w:r>
      <w:r w:rsidRPr="00583268">
        <w:rPr>
          <w:noProof/>
        </w:rPr>
        <w:t>briefcase</w:t>
      </w:r>
      <w:r>
        <w:t xml:space="preserve"> containing </w:t>
      </w:r>
      <w:r w:rsidR="007D663D">
        <w:t xml:space="preserve">the </w:t>
      </w:r>
      <w:r>
        <w:t>money at Takamaka on the 19/</w:t>
      </w:r>
      <w:r w:rsidR="005C4063">
        <w:t xml:space="preserve">8/13 </w:t>
      </w:r>
      <w:r w:rsidR="007D663D">
        <w:t xml:space="preserve">coupled with </w:t>
      </w:r>
      <w:r w:rsidR="00164EBC">
        <w:t>what had happened a few days before the robbery</w:t>
      </w:r>
      <w:r w:rsidR="007D663D">
        <w:t xml:space="preserve"> involving</w:t>
      </w:r>
      <w:r w:rsidR="00164EBC">
        <w:t xml:space="preserve"> with the telephone calls between the 3 accused persons, and </w:t>
      </w:r>
      <w:r w:rsidR="007D663D">
        <w:t xml:space="preserve">one </w:t>
      </w:r>
      <w:r w:rsidR="00164EBC">
        <w:t>Medley, in addition  to her statement made under caution (exhibit</w:t>
      </w:r>
      <w:r w:rsidR="005C4063">
        <w:t xml:space="preserve"> PE40)</w:t>
      </w:r>
      <w:r w:rsidR="007D663D">
        <w:t xml:space="preserve">, </w:t>
      </w:r>
      <w:r w:rsidR="005C4063">
        <w:t xml:space="preserve">showed that all of them </w:t>
      </w:r>
      <w:r w:rsidR="00164EBC">
        <w:t xml:space="preserve">had a common intention to steal from the bank. </w:t>
      </w:r>
    </w:p>
    <w:p w:rsidR="007D663D" w:rsidRDefault="00164EBC" w:rsidP="005C5858">
      <w:pPr>
        <w:pStyle w:val="JudgmentText"/>
        <w:numPr>
          <w:ilvl w:val="0"/>
          <w:numId w:val="0"/>
        </w:numPr>
        <w:spacing w:after="0"/>
      </w:pPr>
      <w:r>
        <w:t xml:space="preserve">There is evidence from PW7, </w:t>
      </w:r>
      <w:r w:rsidRPr="00583268">
        <w:rPr>
          <w:noProof/>
        </w:rPr>
        <w:t>Mr.</w:t>
      </w:r>
      <w:r>
        <w:t xml:space="preserve"> Antat, </w:t>
      </w:r>
      <w:r w:rsidRPr="00583268">
        <w:rPr>
          <w:noProof/>
        </w:rPr>
        <w:t>that,</w:t>
      </w:r>
      <w:r>
        <w:t xml:space="preserve"> while guarding the van, A3 was </w:t>
      </w:r>
      <w:r w:rsidR="007D663D">
        <w:t>seated inside the van and when the</w:t>
      </w:r>
      <w:r>
        <w:t xml:space="preserve"> robber came, he banged on the door and A3  opened it from inside and then the thief grabbed the </w:t>
      </w:r>
      <w:r w:rsidRPr="00583268">
        <w:rPr>
          <w:noProof/>
        </w:rPr>
        <w:t>briefcase</w:t>
      </w:r>
      <w:r>
        <w:t xml:space="preserve"> containing th</w:t>
      </w:r>
      <w:r w:rsidR="00CD48D3">
        <w:t xml:space="preserve">e money and fled. According to </w:t>
      </w:r>
      <w:r>
        <w:t xml:space="preserve"> PW7, PW10, PW20 and PW22, the van containing money is not supposed to be opened by the people responsible for the </w:t>
      </w:r>
      <w:r w:rsidR="007D663D">
        <w:t>money</w:t>
      </w:r>
      <w:r>
        <w:t xml:space="preserve"> or for that matter leave the van for any reason. There is </w:t>
      </w:r>
      <w:r w:rsidR="007D663D">
        <w:t xml:space="preserve">also </w:t>
      </w:r>
      <w:r>
        <w:t>evi</w:t>
      </w:r>
      <w:r w:rsidR="007D663D">
        <w:t xml:space="preserve">dence from A3's </w:t>
      </w:r>
      <w:r w:rsidR="005C4063">
        <w:t>admitted</w:t>
      </w:r>
      <w:r>
        <w:t xml:space="preserve"> statement under caution that</w:t>
      </w:r>
      <w:r w:rsidR="007D663D">
        <w:t xml:space="preserve"> earlier on she had seen A4 t</w:t>
      </w:r>
      <w:r>
        <w:t xml:space="preserve">ake the money which she knew belonged to her employer,  out of the official briefcase and put it in a </w:t>
      </w:r>
      <w:r w:rsidRPr="00583268">
        <w:rPr>
          <w:noProof/>
        </w:rPr>
        <w:t>backpack</w:t>
      </w:r>
      <w:r w:rsidR="007D663D">
        <w:t xml:space="preserve"> and then</w:t>
      </w:r>
      <w:r>
        <w:t xml:space="preserve"> went </w:t>
      </w:r>
      <w:r w:rsidRPr="00583268">
        <w:rPr>
          <w:noProof/>
        </w:rPr>
        <w:t>out of</w:t>
      </w:r>
      <w:r>
        <w:t xml:space="preserve"> the van</w:t>
      </w:r>
      <w:r w:rsidR="007D663D">
        <w:t xml:space="preserve"> with it when they reached Providence Branch.  That he later returned </w:t>
      </w:r>
      <w:r w:rsidR="00CD48D3">
        <w:t xml:space="preserve">to the van </w:t>
      </w:r>
      <w:r w:rsidR="007D663D">
        <w:t xml:space="preserve">without the money. </w:t>
      </w:r>
    </w:p>
    <w:p w:rsidR="00164EBC" w:rsidRDefault="00164EBC" w:rsidP="005C5858">
      <w:pPr>
        <w:pStyle w:val="JudgmentText"/>
        <w:numPr>
          <w:ilvl w:val="0"/>
          <w:numId w:val="0"/>
        </w:numPr>
        <w:spacing w:after="0"/>
      </w:pPr>
      <w:r w:rsidRPr="00583268">
        <w:rPr>
          <w:noProof/>
        </w:rPr>
        <w:lastRenderedPageBreak/>
        <w:t>A3</w:t>
      </w:r>
      <w:r>
        <w:t xml:space="preserve"> gave a dock statement during the trial and denied taking part in the robbery or it its planning or conspiracy to steal the </w:t>
      </w:r>
      <w:r w:rsidRPr="00583268">
        <w:rPr>
          <w:noProof/>
        </w:rPr>
        <w:t>bank</w:t>
      </w:r>
      <w:r w:rsidR="00583268">
        <w:rPr>
          <w:noProof/>
        </w:rPr>
        <w:t>'</w:t>
      </w:r>
      <w:r w:rsidRPr="00583268">
        <w:rPr>
          <w:noProof/>
        </w:rPr>
        <w:t>s</w:t>
      </w:r>
      <w:r w:rsidR="007D663D">
        <w:t xml:space="preserve"> money. She stated </w:t>
      </w:r>
      <w:r>
        <w:t xml:space="preserve">that what was stated in her first statement was never presented to the Court. </w:t>
      </w:r>
    </w:p>
    <w:p w:rsidR="005C5858" w:rsidRDefault="005C5858" w:rsidP="005C5858">
      <w:pPr>
        <w:pStyle w:val="JudgmentText"/>
        <w:numPr>
          <w:ilvl w:val="0"/>
          <w:numId w:val="0"/>
        </w:numPr>
        <w:spacing w:after="0"/>
      </w:pPr>
    </w:p>
    <w:p w:rsidR="00F3031E" w:rsidRDefault="00164EBC" w:rsidP="005C5858">
      <w:pPr>
        <w:pStyle w:val="JudgmentText"/>
        <w:numPr>
          <w:ilvl w:val="0"/>
          <w:numId w:val="0"/>
        </w:numPr>
        <w:spacing w:after="0"/>
      </w:pPr>
      <w:r>
        <w:t>I have carefully considered t</w:t>
      </w:r>
      <w:r w:rsidR="007D663D">
        <w:t xml:space="preserve">he entire evidence on </w:t>
      </w:r>
      <w:r>
        <w:t>record regarding the 4</w:t>
      </w:r>
      <w:r w:rsidRPr="00164EBC">
        <w:rPr>
          <w:vertAlign w:val="superscript"/>
        </w:rPr>
        <w:t>th</w:t>
      </w:r>
      <w:r>
        <w:t xml:space="preserve"> count. I have also critically </w:t>
      </w:r>
      <w:r w:rsidRPr="00583268">
        <w:rPr>
          <w:noProof/>
        </w:rPr>
        <w:t>analy</w:t>
      </w:r>
      <w:r w:rsidR="00583268">
        <w:rPr>
          <w:noProof/>
        </w:rPr>
        <w:t>z</w:t>
      </w:r>
      <w:r w:rsidRPr="00583268">
        <w:rPr>
          <w:noProof/>
        </w:rPr>
        <w:t>ed</w:t>
      </w:r>
      <w:r>
        <w:t xml:space="preserve"> </w:t>
      </w:r>
      <w:r w:rsidR="005C4063" w:rsidRPr="00583268">
        <w:rPr>
          <w:noProof/>
        </w:rPr>
        <w:t>demeanors</w:t>
      </w:r>
      <w:r>
        <w:t xml:space="preserve"> of the prosecution witness</w:t>
      </w:r>
      <w:r w:rsidR="005C4063">
        <w:t>es especially PW7, PW10 and PW22</w:t>
      </w:r>
      <w:r>
        <w:t xml:space="preserve"> and that of A3 during giving her dock statement. </w:t>
      </w:r>
      <w:r w:rsidR="00F3031E">
        <w:t>The 4</w:t>
      </w:r>
      <w:r w:rsidR="00F3031E" w:rsidRPr="00F3031E">
        <w:rPr>
          <w:vertAlign w:val="superscript"/>
        </w:rPr>
        <w:t>th</w:t>
      </w:r>
      <w:r w:rsidR="00F3031E">
        <w:t xml:space="preserve"> count is based on </w:t>
      </w:r>
      <w:r w:rsidR="00F3031E" w:rsidRPr="00920202">
        <w:rPr>
          <w:i/>
        </w:rPr>
        <w:t xml:space="preserve">Section 23 of the Penal Code. </w:t>
      </w:r>
      <w:r w:rsidR="00F3031E">
        <w:t xml:space="preserve">This section </w:t>
      </w:r>
      <w:r w:rsidR="00920202">
        <w:t xml:space="preserve">requires </w:t>
      </w:r>
      <w:r w:rsidR="005C4063">
        <w:t xml:space="preserve">proof </w:t>
      </w:r>
      <w:r w:rsidR="005C5858">
        <w:t xml:space="preserve">of </w:t>
      </w:r>
      <w:r w:rsidR="00920202">
        <w:t>an</w:t>
      </w:r>
      <w:r w:rsidR="005C5858">
        <w:t xml:space="preserve"> agreement to </w:t>
      </w:r>
      <w:r w:rsidR="00F3031E">
        <w:t xml:space="preserve">carry out an illegal first act </w:t>
      </w:r>
      <w:r w:rsidR="00920202">
        <w:t>and that while implementing</w:t>
      </w:r>
      <w:r w:rsidR="00F3031E">
        <w:t xml:space="preserve"> this agreement, a second or </w:t>
      </w:r>
      <w:r w:rsidR="00920202">
        <w:t>secondary</w:t>
      </w:r>
      <w:r w:rsidR="00F3031E">
        <w:t xml:space="preserve"> </w:t>
      </w:r>
      <w:r w:rsidR="00F3031E" w:rsidRPr="00583268">
        <w:rPr>
          <w:noProof/>
        </w:rPr>
        <w:t>offen</w:t>
      </w:r>
      <w:r w:rsidR="00583268">
        <w:rPr>
          <w:noProof/>
        </w:rPr>
        <w:t>s</w:t>
      </w:r>
      <w:r w:rsidR="00F3031E" w:rsidRPr="00583268">
        <w:rPr>
          <w:noProof/>
        </w:rPr>
        <w:t>e</w:t>
      </w:r>
      <w:r w:rsidR="00F3031E">
        <w:t xml:space="preserve"> is als</w:t>
      </w:r>
      <w:r w:rsidR="005C4063">
        <w:t xml:space="preserve">o committed (See the case of </w:t>
      </w:r>
      <w:r w:rsidR="005C4063" w:rsidRPr="00920202">
        <w:rPr>
          <w:b/>
          <w:u w:val="single"/>
        </w:rPr>
        <w:t>Pa</w:t>
      </w:r>
      <w:r w:rsidR="00F3031E" w:rsidRPr="00920202">
        <w:rPr>
          <w:b/>
          <w:u w:val="single"/>
        </w:rPr>
        <w:t>trick Sofa Vs Republic SCA 27/10 - Paragraph 22</w:t>
      </w:r>
      <w:r w:rsidR="00F3031E">
        <w:t xml:space="preserve">) and Mohammed </w:t>
      </w:r>
      <w:r w:rsidR="00F3031E" w:rsidRPr="00920202">
        <w:rPr>
          <w:b/>
          <w:u w:val="single"/>
        </w:rPr>
        <w:t xml:space="preserve">Hassan Ali &amp; Ors Vs Rep. SCA 22/12 Twomey </w:t>
      </w:r>
      <w:r w:rsidR="00F3031E" w:rsidRPr="00920202">
        <w:rPr>
          <w:b/>
          <w:noProof/>
          <w:u w:val="single"/>
        </w:rPr>
        <w:t>JA</w:t>
      </w:r>
      <w:r w:rsidR="00F3031E" w:rsidRPr="00583268">
        <w:rPr>
          <w:noProof/>
        </w:rPr>
        <w:t>).</w:t>
      </w:r>
    </w:p>
    <w:p w:rsidR="005C5858" w:rsidRDefault="005C5858" w:rsidP="005C5858">
      <w:pPr>
        <w:pStyle w:val="JudgmentText"/>
        <w:numPr>
          <w:ilvl w:val="0"/>
          <w:numId w:val="0"/>
        </w:numPr>
        <w:spacing w:after="0"/>
      </w:pPr>
    </w:p>
    <w:p w:rsidR="00F3031E" w:rsidRDefault="00920202" w:rsidP="005C5858">
      <w:pPr>
        <w:pStyle w:val="JudgmentText"/>
        <w:numPr>
          <w:ilvl w:val="0"/>
          <w:numId w:val="0"/>
        </w:numPr>
        <w:spacing w:after="0"/>
      </w:pPr>
      <w:r>
        <w:t>I</w:t>
      </w:r>
      <w:r w:rsidR="00F3031E">
        <w:t xml:space="preserve">n this case, there is no proof of the original offence which A3 and her colleagues had set out to commit but ended up also </w:t>
      </w:r>
      <w:r w:rsidR="005C4063">
        <w:t>committing</w:t>
      </w:r>
      <w:r w:rsidR="00F3031E">
        <w:t xml:space="preserve"> theft of their </w:t>
      </w:r>
      <w:r w:rsidR="00F3031E" w:rsidRPr="00583268">
        <w:rPr>
          <w:noProof/>
        </w:rPr>
        <w:t>employer</w:t>
      </w:r>
      <w:r w:rsidR="00583268">
        <w:rPr>
          <w:noProof/>
        </w:rPr>
        <w:t>'</w:t>
      </w:r>
      <w:r w:rsidR="00F3031E" w:rsidRPr="00583268">
        <w:rPr>
          <w:noProof/>
        </w:rPr>
        <w:t>s</w:t>
      </w:r>
      <w:r w:rsidR="00F3031E">
        <w:t xml:space="preserve"> money</w:t>
      </w:r>
      <w:r>
        <w:t xml:space="preserve"> amounting</w:t>
      </w:r>
      <w:r w:rsidR="00F3031E">
        <w:t xml:space="preserve"> to the sum of SR3, 298, 000/-. </w:t>
      </w:r>
    </w:p>
    <w:p w:rsidR="00F3031E" w:rsidRDefault="00F3031E" w:rsidP="008E7F3B">
      <w:pPr>
        <w:pStyle w:val="JudgmentText"/>
        <w:numPr>
          <w:ilvl w:val="0"/>
          <w:numId w:val="0"/>
        </w:numPr>
        <w:spacing w:after="0"/>
      </w:pPr>
      <w:r>
        <w:t xml:space="preserve">What the prosecution has proved is that A3 had been on duty on the 19/8/13 and had collected money from ATM's belonging to Barclays bank, but there is no evidence to prove beyond reasonable doubt that she was the person who had stolen the money from the van at Takamaka. In the </w:t>
      </w:r>
      <w:r w:rsidRPr="00583268">
        <w:rPr>
          <w:noProof/>
        </w:rPr>
        <w:t>circumstances</w:t>
      </w:r>
      <w:r w:rsidR="00583268">
        <w:rPr>
          <w:noProof/>
        </w:rPr>
        <w:t>,</w:t>
      </w:r>
      <w:r w:rsidR="00583268">
        <w:t xml:space="preserve"> therefore</w:t>
      </w:r>
      <w:r>
        <w:t>, I find that the prosecution has failed to prove the 4</w:t>
      </w:r>
      <w:r w:rsidRPr="00F3031E">
        <w:rPr>
          <w:vertAlign w:val="superscript"/>
        </w:rPr>
        <w:t>th</w:t>
      </w:r>
      <w:r>
        <w:t xml:space="preserve"> count against A3 beyond</w:t>
      </w:r>
      <w:r w:rsidR="00583268">
        <w:t xml:space="preserve"> a</w:t>
      </w:r>
      <w:r>
        <w:t xml:space="preserve"> </w:t>
      </w:r>
      <w:r w:rsidRPr="00583268">
        <w:rPr>
          <w:noProof/>
        </w:rPr>
        <w:t>reasonable</w:t>
      </w:r>
      <w:r>
        <w:t xml:space="preserve"> doubt and I accordingly acquit her of the same. </w:t>
      </w:r>
    </w:p>
    <w:p w:rsidR="00920202" w:rsidRDefault="00920202" w:rsidP="008E7F3B">
      <w:pPr>
        <w:pStyle w:val="JudgmentText"/>
        <w:numPr>
          <w:ilvl w:val="0"/>
          <w:numId w:val="0"/>
        </w:numPr>
        <w:spacing w:after="0"/>
      </w:pPr>
    </w:p>
    <w:p w:rsidR="001D57D8" w:rsidRDefault="00F3031E" w:rsidP="005C5858">
      <w:pPr>
        <w:pStyle w:val="JudgmentText"/>
        <w:numPr>
          <w:ilvl w:val="0"/>
          <w:numId w:val="0"/>
        </w:numPr>
        <w:spacing w:after="0"/>
      </w:pPr>
      <w:r w:rsidRPr="008E7F3B">
        <w:rPr>
          <w:b/>
          <w:u w:val="single"/>
        </w:rPr>
        <w:t>A4- Martin Celeste</w:t>
      </w:r>
      <w:r w:rsidRPr="005C5858">
        <w:rPr>
          <w:b/>
        </w:rPr>
        <w:t>:</w:t>
      </w:r>
      <w:r>
        <w:t xml:space="preserve"> A4 was with A3 at Takamaka when the money was robbed. According to PW7 and </w:t>
      </w:r>
      <w:r w:rsidR="00920202">
        <w:t xml:space="preserve">PW10, they had left Victoria for </w:t>
      </w:r>
      <w:r>
        <w:t>Takamaka Barclays Bank Branch via Provide</w:t>
      </w:r>
      <w:r w:rsidR="005C4063">
        <w:t>nce. That A4 had left the van ostensively</w:t>
      </w:r>
      <w:r>
        <w:t xml:space="preserve"> to go and buy something for PW7 and it was during that absence that the theft took place. Before </w:t>
      </w:r>
      <w:r w:rsidRPr="00583268">
        <w:rPr>
          <w:noProof/>
        </w:rPr>
        <w:t>this</w:t>
      </w:r>
      <w:r w:rsidR="00583268">
        <w:rPr>
          <w:noProof/>
        </w:rPr>
        <w:t>,</w:t>
      </w:r>
      <w:r>
        <w:t xml:space="preserve"> they had left the ATM machine at Beau Vallon and </w:t>
      </w:r>
      <w:r w:rsidRPr="00583268">
        <w:rPr>
          <w:noProof/>
        </w:rPr>
        <w:t>Market</w:t>
      </w:r>
      <w:r w:rsidR="00920202">
        <w:rPr>
          <w:noProof/>
        </w:rPr>
        <w:t xml:space="preserve"> </w:t>
      </w:r>
      <w:r w:rsidRPr="00583268">
        <w:rPr>
          <w:noProof/>
        </w:rPr>
        <w:t>place</w:t>
      </w:r>
      <w:r>
        <w:t xml:space="preserve"> branch</w:t>
      </w:r>
      <w:r w:rsidR="00920202">
        <w:t>es</w:t>
      </w:r>
      <w:r>
        <w:t xml:space="preserve"> where both A3 and A4 </w:t>
      </w:r>
      <w:r w:rsidR="001D57D8">
        <w:t xml:space="preserve">had removed the money from </w:t>
      </w:r>
      <w:r w:rsidR="00920202">
        <w:t>the respective ATM machines. That A4</w:t>
      </w:r>
      <w:r w:rsidR="001D57D8">
        <w:t xml:space="preserve"> had 2 </w:t>
      </w:r>
      <w:r w:rsidR="001D57D8" w:rsidRPr="00583268">
        <w:rPr>
          <w:noProof/>
        </w:rPr>
        <w:t>briefcases</w:t>
      </w:r>
      <w:r w:rsidR="001D57D8">
        <w:t xml:space="preserve"> where they </w:t>
      </w:r>
      <w:r w:rsidR="005C4063">
        <w:t>normally</w:t>
      </w:r>
      <w:r w:rsidR="001D57D8">
        <w:t xml:space="preserve"> put the money and </w:t>
      </w:r>
      <w:r w:rsidR="00920202">
        <w:t xml:space="preserve">he </w:t>
      </w:r>
      <w:r w:rsidR="001D57D8">
        <w:t xml:space="preserve">had put them in the van. </w:t>
      </w:r>
      <w:r w:rsidR="001D57D8" w:rsidRPr="00583268">
        <w:rPr>
          <w:noProof/>
        </w:rPr>
        <w:t>However</w:t>
      </w:r>
      <w:r w:rsidR="00920202">
        <w:rPr>
          <w:noProof/>
        </w:rPr>
        <w:t xml:space="preserve"> on the way</w:t>
      </w:r>
      <w:r w:rsidR="00583268">
        <w:rPr>
          <w:noProof/>
        </w:rPr>
        <w:t>,</w:t>
      </w:r>
      <w:r w:rsidR="001D57D8">
        <w:t xml:space="preserve">  A4 said they should stop at Providence</w:t>
      </w:r>
      <w:r w:rsidR="00CD48D3">
        <w:t xml:space="preserve"> Branch so as to pick some rolls</w:t>
      </w:r>
      <w:r w:rsidR="001D57D8">
        <w:t xml:space="preserve"> of receipts. Then A4 entered the bank branch at Providence and later came back in the van, and they left for Takamaka. </w:t>
      </w:r>
    </w:p>
    <w:p w:rsidR="00ED2701" w:rsidRDefault="001D57D8" w:rsidP="005C5858">
      <w:pPr>
        <w:pStyle w:val="JudgmentText"/>
        <w:numPr>
          <w:ilvl w:val="0"/>
          <w:numId w:val="0"/>
        </w:numPr>
        <w:spacing w:after="0"/>
      </w:pPr>
      <w:r>
        <w:lastRenderedPageBreak/>
        <w:t>That while a</w:t>
      </w:r>
      <w:r w:rsidR="005C4063">
        <w:t xml:space="preserve">t Takamaka, A4 and A3 went into </w:t>
      </w:r>
      <w:r>
        <w:t xml:space="preserve">the ATM facility </w:t>
      </w:r>
      <w:r w:rsidR="00920202">
        <w:t>and then</w:t>
      </w:r>
      <w:r>
        <w:t>, A4 came out of the ATM and went to the shop for about 3 to 4 minutes and returned with lemonade and went back to the ATM machine</w:t>
      </w:r>
      <w:r w:rsidR="00920202">
        <w:t>.  T</w:t>
      </w:r>
      <w:r>
        <w:t xml:space="preserve">hen </w:t>
      </w:r>
      <w:r w:rsidR="00920202">
        <w:t xml:space="preserve">both A3 and A4 returned to </w:t>
      </w:r>
      <w:r w:rsidR="00ED2701">
        <w:t xml:space="preserve">the van with two </w:t>
      </w:r>
      <w:r w:rsidR="00ED2701" w:rsidRPr="00583268">
        <w:rPr>
          <w:noProof/>
        </w:rPr>
        <w:t>briefcases</w:t>
      </w:r>
      <w:r w:rsidR="00ED2701">
        <w:t xml:space="preserve">. Then soon thereafter </w:t>
      </w:r>
      <w:r w:rsidR="00920202">
        <w:t xml:space="preserve">A4 </w:t>
      </w:r>
      <w:r w:rsidR="00ED2701">
        <w:t>went out of the v</w:t>
      </w:r>
      <w:r w:rsidR="00920202">
        <w:t>an but that A3 remained inside the van which was</w:t>
      </w:r>
      <w:r w:rsidR="00ED2701">
        <w:t xml:space="preserve"> under lock. This was the second time A4 was going to the shop. PW10 told Court that going out of the van while transporting money was against Barclays Bank Policy. </w:t>
      </w:r>
      <w:r w:rsidR="00920202">
        <w:t xml:space="preserve">PW7 went further and said that </w:t>
      </w:r>
      <w:r w:rsidR="00ED2701">
        <w:t xml:space="preserve"> while waiting </w:t>
      </w:r>
      <w:r w:rsidR="005C4063">
        <w:t xml:space="preserve">for A4 to come back, a man came </w:t>
      </w:r>
      <w:r w:rsidR="00ED2701">
        <w:t>from</w:t>
      </w:r>
      <w:r w:rsidR="005C4063">
        <w:t xml:space="preserve"> t</w:t>
      </w:r>
      <w:r w:rsidR="00ED2701">
        <w:t>h</w:t>
      </w:r>
      <w:r w:rsidR="005C4063">
        <w:t>e</w:t>
      </w:r>
      <w:r w:rsidR="00ED2701">
        <w:t xml:space="preserve"> dire</w:t>
      </w:r>
      <w:r w:rsidR="00881F61">
        <w:t>ction of the shops and</w:t>
      </w:r>
      <w:r w:rsidR="005C5858">
        <w:t xml:space="preserve"> had </w:t>
      </w:r>
      <w:r w:rsidR="00ED2701">
        <w:t xml:space="preserve">some cover </w:t>
      </w:r>
      <w:r w:rsidR="005C4063">
        <w:t>like</w:t>
      </w:r>
      <w:r w:rsidR="00ED2701">
        <w:t xml:space="preserve"> a </w:t>
      </w:r>
      <w:r w:rsidR="005C4063">
        <w:t>t-shirt</w:t>
      </w:r>
      <w:r w:rsidR="00881F61">
        <w:t xml:space="preserve"> around his head. That this</w:t>
      </w:r>
      <w:r w:rsidR="00ED2701">
        <w:t xml:space="preserve"> man came to the van and put his hand on PW7's mouth and </w:t>
      </w:r>
      <w:r w:rsidR="00ED2701" w:rsidRPr="00583268">
        <w:rPr>
          <w:noProof/>
        </w:rPr>
        <w:t>til</w:t>
      </w:r>
      <w:r w:rsidR="00583268">
        <w:rPr>
          <w:noProof/>
        </w:rPr>
        <w:t>t</w:t>
      </w:r>
      <w:r w:rsidR="00ED2701" w:rsidRPr="00583268">
        <w:rPr>
          <w:noProof/>
        </w:rPr>
        <w:t>ed</w:t>
      </w:r>
      <w:r w:rsidR="00ED2701">
        <w:t xml:space="preserve"> his head </w:t>
      </w:r>
      <w:r w:rsidR="005C4063">
        <w:t>backwards</w:t>
      </w:r>
      <w:r w:rsidR="00ED2701">
        <w:t xml:space="preserve"> and he sprayed tear gas in his face. They struggled but the attacker managed to run away with the </w:t>
      </w:r>
      <w:r w:rsidR="00ED2701" w:rsidRPr="00583268">
        <w:rPr>
          <w:noProof/>
        </w:rPr>
        <w:t>briefcase</w:t>
      </w:r>
      <w:r w:rsidR="00ED2701">
        <w:t xml:space="preserve"> containing </w:t>
      </w:r>
      <w:r w:rsidR="00CD48D3">
        <w:t xml:space="preserve">the </w:t>
      </w:r>
      <w:r w:rsidR="00ED2701">
        <w:t>money.</w:t>
      </w:r>
      <w:r w:rsidR="00881F61">
        <w:t xml:space="preserve"> That t</w:t>
      </w:r>
      <w:r w:rsidR="00ED2701">
        <w:t xml:space="preserve">hey tried to chase the intruder but both him and PW10 were weak due to the tear gas sprayed on their faces and they could not catch him. That later A3 told him </w:t>
      </w:r>
      <w:r w:rsidR="00DA53DE">
        <w:t xml:space="preserve">that the </w:t>
      </w:r>
      <w:r w:rsidR="00DA53DE" w:rsidRPr="00583268">
        <w:rPr>
          <w:noProof/>
        </w:rPr>
        <w:t>briefcase</w:t>
      </w:r>
      <w:r w:rsidR="00DA53DE">
        <w:t xml:space="preserve"> the thief </w:t>
      </w:r>
      <w:r w:rsidR="00DA53DE" w:rsidRPr="00583268">
        <w:rPr>
          <w:noProof/>
        </w:rPr>
        <w:t>had</w:t>
      </w:r>
      <w:r w:rsidR="00881F61">
        <w:rPr>
          <w:noProof/>
        </w:rPr>
        <w:t xml:space="preserve"> stolen</w:t>
      </w:r>
      <w:r w:rsidR="003A5FAA" w:rsidRPr="00583268">
        <w:rPr>
          <w:noProof/>
        </w:rPr>
        <w:t xml:space="preserve"> contained</w:t>
      </w:r>
      <w:r w:rsidR="003A5FAA">
        <w:t xml:space="preserve"> a lot of money. When A4 returned he was told what had happened and the matter </w:t>
      </w:r>
      <w:r w:rsidR="003A5FAA" w:rsidRPr="00583268">
        <w:rPr>
          <w:noProof/>
        </w:rPr>
        <w:t>thereafter</w:t>
      </w:r>
      <w:r w:rsidR="003A5FAA">
        <w:t xml:space="preserve"> was reported to the Police. </w:t>
      </w:r>
    </w:p>
    <w:p w:rsidR="003A5FAA" w:rsidRDefault="003A5FAA" w:rsidP="00D26D5B">
      <w:pPr>
        <w:pStyle w:val="JudgmentText"/>
        <w:numPr>
          <w:ilvl w:val="0"/>
          <w:numId w:val="0"/>
        </w:numPr>
        <w:spacing w:after="0"/>
        <w:ind w:left="720" w:hanging="720"/>
      </w:pPr>
    </w:p>
    <w:p w:rsidR="003A5FAA" w:rsidRDefault="005C5858" w:rsidP="005C5858">
      <w:pPr>
        <w:pStyle w:val="JudgmentText"/>
        <w:numPr>
          <w:ilvl w:val="0"/>
          <w:numId w:val="0"/>
        </w:numPr>
        <w:spacing w:after="0"/>
      </w:pPr>
      <w:r>
        <w:t xml:space="preserve">A4 never </w:t>
      </w:r>
      <w:r w:rsidR="003A5FAA">
        <w:t xml:space="preserve">testified at the trial and that is his Constitutional </w:t>
      </w:r>
      <w:r w:rsidR="00881F61">
        <w:t>right</w:t>
      </w:r>
      <w:r w:rsidR="003A5FAA">
        <w:t xml:space="preserve">. </w:t>
      </w:r>
      <w:r w:rsidR="003A5FAA" w:rsidRPr="00583268">
        <w:rPr>
          <w:noProof/>
        </w:rPr>
        <w:t>The question is</w:t>
      </w:r>
      <w:r w:rsidR="003A5FAA">
        <w:t xml:space="preserve"> has the prosecution satisfactorily connected A4 to the robbery at Takamaka? </w:t>
      </w:r>
    </w:p>
    <w:p w:rsidR="003A5FAA" w:rsidRDefault="003A5FAA" w:rsidP="005C5858">
      <w:pPr>
        <w:pStyle w:val="JudgmentText"/>
        <w:numPr>
          <w:ilvl w:val="0"/>
          <w:numId w:val="0"/>
        </w:numPr>
        <w:spacing w:after="0"/>
      </w:pPr>
      <w:r>
        <w:t xml:space="preserve">The prosecution </w:t>
      </w:r>
      <w:r w:rsidRPr="00583268">
        <w:rPr>
          <w:noProof/>
        </w:rPr>
        <w:t>is rely</w:t>
      </w:r>
      <w:r w:rsidR="00583268">
        <w:rPr>
          <w:noProof/>
        </w:rPr>
        <w:t>ing</w:t>
      </w:r>
      <w:r>
        <w:t xml:space="preserve"> on </w:t>
      </w:r>
      <w:r w:rsidRPr="005C5858">
        <w:rPr>
          <w:i/>
        </w:rPr>
        <w:t>Section 23  of Penal Code</w:t>
      </w:r>
      <w:r>
        <w:t xml:space="preserve"> to connect him to the </w:t>
      </w:r>
      <w:r w:rsidRPr="00583268">
        <w:rPr>
          <w:noProof/>
        </w:rPr>
        <w:t>crim</w:t>
      </w:r>
      <w:r w:rsidR="00583268">
        <w:rPr>
          <w:noProof/>
        </w:rPr>
        <w:t>e</w:t>
      </w:r>
      <w:r>
        <w:t xml:space="preserve">. Has it </w:t>
      </w:r>
      <w:r w:rsidRPr="00583268">
        <w:rPr>
          <w:noProof/>
        </w:rPr>
        <w:t>prove</w:t>
      </w:r>
      <w:r w:rsidR="00583268">
        <w:rPr>
          <w:noProof/>
        </w:rPr>
        <w:t>d</w:t>
      </w:r>
      <w:r>
        <w:t xml:space="preserve"> beyond reasonable doubt that a secondary act took place as a probable consequence of</w:t>
      </w:r>
      <w:r w:rsidR="00881F61">
        <w:t xml:space="preserve"> the agreed earlier illegal act? </w:t>
      </w:r>
      <w:r>
        <w:t xml:space="preserve">(See the case of </w:t>
      </w:r>
      <w:r w:rsidRPr="005C5858">
        <w:rPr>
          <w:b/>
          <w:u w:val="single"/>
        </w:rPr>
        <w:t>Jean Paul Killindo &amp; Gary Payet SCA 4/10</w:t>
      </w:r>
      <w:r>
        <w:t xml:space="preserve">) . </w:t>
      </w:r>
    </w:p>
    <w:p w:rsidR="003A5FAA" w:rsidRDefault="003A5FAA" w:rsidP="005C5858">
      <w:pPr>
        <w:pStyle w:val="JudgmentText"/>
        <w:numPr>
          <w:ilvl w:val="0"/>
          <w:numId w:val="0"/>
        </w:numPr>
        <w:spacing w:after="0"/>
      </w:pPr>
      <w:r>
        <w:t xml:space="preserve">On </w:t>
      </w:r>
      <w:r w:rsidR="00DA53DE">
        <w:t xml:space="preserve">our </w:t>
      </w:r>
      <w:r>
        <w:t>facts</w:t>
      </w:r>
      <w:r w:rsidR="00CD48D3">
        <w:t>,</w:t>
      </w:r>
      <w:r>
        <w:t xml:space="preserve"> which </w:t>
      </w:r>
      <w:r w:rsidRPr="00583268">
        <w:rPr>
          <w:noProof/>
        </w:rPr>
        <w:t>is</w:t>
      </w:r>
      <w:r>
        <w:t xml:space="preserve"> the first act </w:t>
      </w:r>
      <w:r w:rsidR="00DA53DE">
        <w:t>the accused</w:t>
      </w:r>
      <w:r>
        <w:t xml:space="preserve"> person had agreed or intended to</w:t>
      </w:r>
      <w:r w:rsidR="00881F61">
        <w:t xml:space="preserve"> commit which had resulted in the stealing of the money</w:t>
      </w:r>
      <w:r>
        <w:t xml:space="preserve">? </w:t>
      </w:r>
      <w:r w:rsidR="00A17B7B">
        <w:t xml:space="preserve">(See </w:t>
      </w:r>
      <w:r w:rsidR="00A17B7B" w:rsidRPr="005C5858">
        <w:rPr>
          <w:b/>
          <w:u w:val="single"/>
        </w:rPr>
        <w:t xml:space="preserve">Jean Paul </w:t>
      </w:r>
      <w:r w:rsidR="00CD48D3">
        <w:rPr>
          <w:b/>
          <w:u w:val="single"/>
        </w:rPr>
        <w:t>Killindo &amp;</w:t>
      </w:r>
      <w:r w:rsidR="00A17B7B" w:rsidRPr="005C5858">
        <w:rPr>
          <w:b/>
          <w:u w:val="single"/>
        </w:rPr>
        <w:t xml:space="preserve"> Gary Payet</w:t>
      </w:r>
      <w:r w:rsidR="00A17B7B" w:rsidRPr="005C5858">
        <w:rPr>
          <w:u w:val="single"/>
        </w:rPr>
        <w:t xml:space="preserve"> case</w:t>
      </w:r>
      <w:r w:rsidR="00A17B7B">
        <w:t xml:space="preserve"> above)</w:t>
      </w:r>
    </w:p>
    <w:p w:rsidR="00A17B7B" w:rsidRDefault="00A17B7B" w:rsidP="005C5858">
      <w:pPr>
        <w:pStyle w:val="JudgmentText"/>
        <w:numPr>
          <w:ilvl w:val="0"/>
          <w:numId w:val="0"/>
        </w:numPr>
        <w:spacing w:after="0"/>
      </w:pPr>
      <w:r>
        <w:t xml:space="preserve">From the evidence on record, there is no proof </w:t>
      </w:r>
      <w:r w:rsidRPr="00583268">
        <w:rPr>
          <w:noProof/>
        </w:rPr>
        <w:t>that</w:t>
      </w:r>
      <w:r>
        <w:t xml:space="preserve"> the theft of SR3, 298, 000/- </w:t>
      </w:r>
      <w:r w:rsidR="00583268">
        <w:rPr>
          <w:noProof/>
        </w:rPr>
        <w:t>o</w:t>
      </w:r>
      <w:r w:rsidRPr="00583268">
        <w:rPr>
          <w:noProof/>
        </w:rPr>
        <w:t>n</w:t>
      </w:r>
      <w:r>
        <w:t xml:space="preserve"> the 4</w:t>
      </w:r>
      <w:r w:rsidRPr="00A17B7B">
        <w:rPr>
          <w:vertAlign w:val="superscript"/>
        </w:rPr>
        <w:t>th</w:t>
      </w:r>
      <w:r w:rsidR="005C5858">
        <w:t xml:space="preserve"> count, </w:t>
      </w:r>
      <w:r>
        <w:t xml:space="preserve">was a secondary act resulting </w:t>
      </w:r>
      <w:r w:rsidRPr="00583268">
        <w:rPr>
          <w:noProof/>
        </w:rPr>
        <w:t>f</w:t>
      </w:r>
      <w:r w:rsidR="00583268">
        <w:rPr>
          <w:noProof/>
        </w:rPr>
        <w:t>rom</w:t>
      </w:r>
      <w:r>
        <w:t xml:space="preserve"> an earlier first act which the ac</w:t>
      </w:r>
      <w:r w:rsidR="00881F61">
        <w:t>cused person had set out to do.</w:t>
      </w:r>
    </w:p>
    <w:p w:rsidR="00A17B7B" w:rsidRDefault="00A17B7B" w:rsidP="00D26D5B">
      <w:pPr>
        <w:pStyle w:val="JudgmentText"/>
        <w:numPr>
          <w:ilvl w:val="0"/>
          <w:numId w:val="0"/>
        </w:numPr>
        <w:spacing w:after="0"/>
        <w:ind w:left="720" w:hanging="720"/>
      </w:pPr>
    </w:p>
    <w:p w:rsidR="00A17B7B" w:rsidRDefault="00A17B7B" w:rsidP="005C5858">
      <w:pPr>
        <w:pStyle w:val="JudgmentText"/>
        <w:numPr>
          <w:ilvl w:val="0"/>
          <w:numId w:val="0"/>
        </w:numPr>
        <w:spacing w:after="0"/>
      </w:pPr>
      <w:r>
        <w:t>In my considered view, therefore the 4</w:t>
      </w:r>
      <w:r w:rsidRPr="00A17B7B">
        <w:rPr>
          <w:vertAlign w:val="superscript"/>
        </w:rPr>
        <w:t>th</w:t>
      </w:r>
      <w:r>
        <w:t xml:space="preserve"> count has not been pro</w:t>
      </w:r>
      <w:r w:rsidR="005C5858">
        <w:t xml:space="preserve">ved beyond reasonable doubt </w:t>
      </w:r>
      <w:r>
        <w:t xml:space="preserve">against A4, as no role has been </w:t>
      </w:r>
      <w:r w:rsidR="00266299">
        <w:t xml:space="preserve">proved that he played under </w:t>
      </w:r>
      <w:r w:rsidR="00266299" w:rsidRPr="005C5858">
        <w:rPr>
          <w:i/>
        </w:rPr>
        <w:t>Section 23 of the Penal Code</w:t>
      </w:r>
      <w:r w:rsidR="00266299">
        <w:t xml:space="preserve">. He is accordingly acquitted of the same. </w:t>
      </w:r>
    </w:p>
    <w:p w:rsidR="00266299" w:rsidRDefault="00266299" w:rsidP="00D26D5B">
      <w:pPr>
        <w:pStyle w:val="JudgmentText"/>
        <w:numPr>
          <w:ilvl w:val="0"/>
          <w:numId w:val="0"/>
        </w:numPr>
        <w:spacing w:after="0"/>
        <w:ind w:left="720" w:hanging="720"/>
      </w:pPr>
    </w:p>
    <w:p w:rsidR="00266299" w:rsidRDefault="00266299" w:rsidP="005C5858">
      <w:pPr>
        <w:pStyle w:val="JudgmentText"/>
        <w:numPr>
          <w:ilvl w:val="0"/>
          <w:numId w:val="0"/>
        </w:numPr>
        <w:spacing w:after="0"/>
      </w:pPr>
      <w:r w:rsidRPr="005C5858">
        <w:rPr>
          <w:b/>
          <w:u w:val="single"/>
        </w:rPr>
        <w:t>A5- Channel Quatre:</w:t>
      </w:r>
      <w:r>
        <w:t xml:space="preserve"> A5 was a Barclays Bank Branch Manager at Providence. The case against him is that he participated in the stealing of his </w:t>
      </w:r>
      <w:r w:rsidRPr="00583268">
        <w:rPr>
          <w:noProof/>
        </w:rPr>
        <w:t>employee</w:t>
      </w:r>
      <w:r w:rsidR="00583268">
        <w:rPr>
          <w:noProof/>
        </w:rPr>
        <w:t>'</w:t>
      </w:r>
      <w:r w:rsidRPr="00583268">
        <w:rPr>
          <w:noProof/>
        </w:rPr>
        <w:t>s</w:t>
      </w:r>
      <w:r>
        <w:t xml:space="preserve"> money. </w:t>
      </w:r>
      <w:r w:rsidR="00DA53DE">
        <w:t>Their</w:t>
      </w:r>
      <w:r>
        <w:t xml:space="preserve"> main thrust of the </w:t>
      </w:r>
      <w:r>
        <w:lastRenderedPageBreak/>
        <w:t xml:space="preserve">prosecution case against him is that a lot of money belonging to his employers had been found in his </w:t>
      </w:r>
      <w:r w:rsidR="00DA53DE">
        <w:t>custody</w:t>
      </w:r>
      <w:r w:rsidR="00881F61">
        <w:t xml:space="preserve">, </w:t>
      </w:r>
      <w:r>
        <w:t>that is</w:t>
      </w:r>
      <w:r w:rsidR="00881F61">
        <w:t>,</w:t>
      </w:r>
      <w:r>
        <w:t xml:space="preserve"> in his office at Providence and also at this residence. </w:t>
      </w:r>
    </w:p>
    <w:p w:rsidR="005C5858" w:rsidRDefault="005C5858" w:rsidP="005C5858">
      <w:pPr>
        <w:pStyle w:val="JudgmentText"/>
        <w:numPr>
          <w:ilvl w:val="0"/>
          <w:numId w:val="0"/>
        </w:numPr>
        <w:spacing w:after="0"/>
      </w:pPr>
    </w:p>
    <w:p w:rsidR="00266299" w:rsidRDefault="00266299" w:rsidP="005C5858">
      <w:pPr>
        <w:pStyle w:val="JudgmentText"/>
        <w:numPr>
          <w:ilvl w:val="0"/>
          <w:numId w:val="0"/>
        </w:numPr>
        <w:spacing w:after="0"/>
      </w:pPr>
      <w:r>
        <w:t xml:space="preserve">According to Police Officer Rennick Lespoire (PW9), </w:t>
      </w:r>
      <w:r w:rsidR="00881F61">
        <w:t>while</w:t>
      </w:r>
      <w:r>
        <w:t xml:space="preserve"> on duty, he was assigned the duty to go to the home of A</w:t>
      </w:r>
      <w:r w:rsidR="00881F61">
        <w:t>5 in respect of the robbery</w:t>
      </w:r>
      <w:r>
        <w:t xml:space="preserve"> which had taken place at Takamaka earlier on the 19/08/2013. </w:t>
      </w:r>
      <w:r w:rsidR="00881F61">
        <w:t>That they found A5</w:t>
      </w:r>
      <w:r>
        <w:t xml:space="preserve"> at home and after informing him that he was a suspect in that incident. </w:t>
      </w:r>
      <w:r w:rsidR="00881F61">
        <w:t xml:space="preserve">That A5 </w:t>
      </w:r>
      <w:r>
        <w:t xml:space="preserve">invited them </w:t>
      </w:r>
      <w:r w:rsidR="00DA53DE">
        <w:t>to enter</w:t>
      </w:r>
      <w:r>
        <w:t xml:space="preserve"> his house</w:t>
      </w:r>
      <w:r w:rsidR="00881F61">
        <w:t xml:space="preserve">. </w:t>
      </w:r>
      <w:r>
        <w:t xml:space="preserve"> PW9 was with </w:t>
      </w:r>
      <w:r w:rsidR="00AE4F67">
        <w:t xml:space="preserve">Sergeant Marengo </w:t>
      </w:r>
      <w:r>
        <w:t xml:space="preserve">and PC Charlotte. That A5 told them that he would bring back the money. He led them to his </w:t>
      </w:r>
      <w:r w:rsidRPr="00583268">
        <w:rPr>
          <w:noProof/>
        </w:rPr>
        <w:t>bedroom</w:t>
      </w:r>
      <w:r w:rsidR="00881F61">
        <w:t xml:space="preserve"> from where</w:t>
      </w:r>
      <w:r>
        <w:t xml:space="preserve"> they saw lots of money on the ground. That </w:t>
      </w:r>
      <w:r w:rsidR="00881F61">
        <w:t xml:space="preserve">the money was in </w:t>
      </w:r>
      <w:r w:rsidR="00ED797D">
        <w:t xml:space="preserve"> notes of SR100 and SR500 denomination</w:t>
      </w:r>
      <w:r w:rsidR="00F870D3">
        <w:t>s</w:t>
      </w:r>
      <w:r w:rsidR="00ED797D">
        <w:t xml:space="preserve">. That this money was under </w:t>
      </w:r>
      <w:r w:rsidR="00F870D3">
        <w:t>a small cabinet in A5's room. PW9</w:t>
      </w:r>
      <w:r w:rsidR="00ED797D">
        <w:t xml:space="preserve"> put the money in the </w:t>
      </w:r>
      <w:r w:rsidR="00ED797D" w:rsidRPr="00583268">
        <w:rPr>
          <w:noProof/>
        </w:rPr>
        <w:t>backpack</w:t>
      </w:r>
      <w:r w:rsidR="00ED797D">
        <w:t xml:space="preserve"> (exhibit PE5) found in the room and </w:t>
      </w:r>
      <w:r w:rsidR="00881F61">
        <w:t>he</w:t>
      </w:r>
      <w:r w:rsidR="00ED797D">
        <w:t xml:space="preserve"> informed A5 that he was going to be arrested. He read him his Constitutional Rights and they </w:t>
      </w:r>
      <w:r w:rsidR="00ED797D" w:rsidRPr="00583268">
        <w:rPr>
          <w:noProof/>
        </w:rPr>
        <w:t>took him</w:t>
      </w:r>
      <w:r w:rsidR="00ED797D">
        <w:t xml:space="preserve"> to CID officers, along with the money. Then the lady from the Barclays Bank (PW20) came and counted the money and it was found to be SR 2, 089,500/-.</w:t>
      </w:r>
    </w:p>
    <w:p w:rsidR="005C5858" w:rsidRDefault="005C5858" w:rsidP="005C5858">
      <w:pPr>
        <w:pStyle w:val="JudgmentText"/>
        <w:numPr>
          <w:ilvl w:val="0"/>
          <w:numId w:val="0"/>
        </w:numPr>
        <w:spacing w:after="0"/>
      </w:pPr>
    </w:p>
    <w:p w:rsidR="00ED797D" w:rsidRDefault="00ED797D" w:rsidP="005C5858">
      <w:pPr>
        <w:pStyle w:val="JudgmentText"/>
        <w:numPr>
          <w:ilvl w:val="0"/>
          <w:numId w:val="0"/>
        </w:numPr>
        <w:spacing w:after="0"/>
      </w:pPr>
      <w:r>
        <w:t xml:space="preserve">PW9 told Court further that the money was in packets with Barclays Bank </w:t>
      </w:r>
      <w:r w:rsidRPr="00583268">
        <w:rPr>
          <w:noProof/>
        </w:rPr>
        <w:t>seals on</w:t>
      </w:r>
      <w:r>
        <w:t xml:space="preserve"> them. </w:t>
      </w:r>
    </w:p>
    <w:p w:rsidR="002368AA" w:rsidRDefault="002368AA" w:rsidP="005C5858">
      <w:pPr>
        <w:pStyle w:val="JudgmentText"/>
        <w:numPr>
          <w:ilvl w:val="0"/>
          <w:numId w:val="0"/>
        </w:numPr>
        <w:spacing w:after="0"/>
      </w:pPr>
    </w:p>
    <w:p w:rsidR="002368AA" w:rsidRDefault="00ED797D" w:rsidP="005C5858">
      <w:pPr>
        <w:pStyle w:val="JudgmentText"/>
        <w:numPr>
          <w:ilvl w:val="0"/>
          <w:numId w:val="0"/>
        </w:numPr>
        <w:spacing w:after="0"/>
      </w:pPr>
      <w:r>
        <w:t xml:space="preserve">According to PW20, </w:t>
      </w:r>
      <w:r w:rsidRPr="00583268">
        <w:rPr>
          <w:noProof/>
        </w:rPr>
        <w:t>Mrs.</w:t>
      </w:r>
      <w:r>
        <w:t xml:space="preserve"> Sally Gopal, she had been called to the CID offices </w:t>
      </w:r>
      <w:r w:rsidR="00AE4F67">
        <w:t>where</w:t>
      </w:r>
      <w:r>
        <w:t xml:space="preserve"> she found A5. That there was a lot of money on the floor together with a bag</w:t>
      </w:r>
      <w:r w:rsidR="00AE4F67">
        <w:t xml:space="preserve"> an</w:t>
      </w:r>
      <w:r>
        <w:t>d</w:t>
      </w:r>
      <w:r w:rsidR="00AE4F67">
        <w:t xml:space="preserve"> </w:t>
      </w:r>
      <w:r>
        <w:t>s</w:t>
      </w:r>
      <w:r w:rsidR="00F874BB">
        <w:t xml:space="preserve">he was asked to count the money. She found it to be SR 2, 098500/-. That the counting was in the presence of other prosecution witnesses including PW1. </w:t>
      </w:r>
      <w:r w:rsidR="00F874BB" w:rsidRPr="00583268">
        <w:rPr>
          <w:noProof/>
        </w:rPr>
        <w:t>However</w:t>
      </w:r>
      <w:r w:rsidR="00583268">
        <w:rPr>
          <w:noProof/>
        </w:rPr>
        <w:t>,</w:t>
      </w:r>
      <w:r w:rsidR="00F874BB">
        <w:t xml:space="preserve"> she said that she had establi</w:t>
      </w:r>
      <w:r w:rsidR="009D4E1A">
        <w:t xml:space="preserve">shed from A3 and A4 plus other members of the staff </w:t>
      </w:r>
      <w:r w:rsidR="00AE4F67">
        <w:t>that</w:t>
      </w:r>
      <w:r w:rsidR="00F874BB">
        <w:t xml:space="preserve"> that sum of money was not all the money which </w:t>
      </w:r>
      <w:r w:rsidR="009D4E1A">
        <w:t xml:space="preserve">was missing from Barclays Bank coffers, </w:t>
      </w:r>
      <w:r w:rsidR="00F874BB">
        <w:t xml:space="preserve">as it excluded what has been stolen at Takamaka. That when he asked A5 whether that was all the money, A5 had at first kept </w:t>
      </w:r>
      <w:r w:rsidR="00F874BB" w:rsidRPr="00583268">
        <w:rPr>
          <w:noProof/>
        </w:rPr>
        <w:t>qui</w:t>
      </w:r>
      <w:r w:rsidR="00583268">
        <w:rPr>
          <w:noProof/>
        </w:rPr>
        <w:t>et</w:t>
      </w:r>
      <w:r w:rsidR="00F874BB">
        <w:t xml:space="preserve"> but upon further asking him, he told them the other money was at Providence Branch and that they proceeded to get it. That they were with PW15 and Inspector Ma</w:t>
      </w:r>
      <w:r w:rsidR="002368AA">
        <w:t xml:space="preserve">rie.  That when they reached A5's </w:t>
      </w:r>
      <w:r w:rsidR="00F874BB">
        <w:t>office at Providence they opened the door and A5 led th</w:t>
      </w:r>
      <w:r w:rsidR="009D4E1A">
        <w:t>em</w:t>
      </w:r>
      <w:r w:rsidR="00F874BB">
        <w:t xml:space="preserve"> to the back of the Bank premises to his office and told them that, the money w</w:t>
      </w:r>
      <w:r w:rsidR="002368AA">
        <w:t>as in a small cabinet. Upon o</w:t>
      </w:r>
      <w:r w:rsidR="00F874BB">
        <w:t xml:space="preserve">pening </w:t>
      </w:r>
      <w:r w:rsidR="002368AA">
        <w:t>the cabinet,</w:t>
      </w:r>
      <w:r w:rsidR="00F874BB">
        <w:t xml:space="preserve"> they found a small box containing money. That this money had Barclays Bank tags on</w:t>
      </w:r>
      <w:r w:rsidR="009D4E1A">
        <w:t xml:space="preserve"> </w:t>
      </w:r>
      <w:r w:rsidR="00F874BB">
        <w:t xml:space="preserve">it, which showed that the money </w:t>
      </w:r>
      <w:r w:rsidR="002368AA">
        <w:t>had</w:t>
      </w:r>
      <w:r w:rsidR="00F870D3">
        <w:t xml:space="preserve"> co</w:t>
      </w:r>
      <w:r w:rsidR="00F874BB">
        <w:t xml:space="preserve">me straight from </w:t>
      </w:r>
      <w:r w:rsidR="009D4E1A">
        <w:t>the</w:t>
      </w:r>
      <w:r w:rsidR="00F874BB">
        <w:t xml:space="preserve"> Bank Vault. The cash recovered was counted and it was found to be SR 1,200, 000/-. PW1 in the meantime had recorded </w:t>
      </w:r>
      <w:r w:rsidR="002368AA">
        <w:t xml:space="preserve">the </w:t>
      </w:r>
      <w:r w:rsidR="00F874BB">
        <w:t xml:space="preserve">first and </w:t>
      </w:r>
      <w:r w:rsidR="002368AA">
        <w:t xml:space="preserve">the </w:t>
      </w:r>
      <w:r w:rsidR="00F874BB">
        <w:t xml:space="preserve">last numbers on </w:t>
      </w:r>
      <w:r w:rsidR="00F874BB">
        <w:lastRenderedPageBreak/>
        <w:t>the</w:t>
      </w:r>
      <w:r w:rsidR="002368AA">
        <w:t xml:space="preserve"> bank</w:t>
      </w:r>
      <w:r w:rsidR="00F874BB">
        <w:t xml:space="preserve"> notes from each bun</w:t>
      </w:r>
      <w:r w:rsidR="009D4E1A">
        <w:t>dle and money was put in</w:t>
      </w:r>
      <w:r w:rsidR="002368AA">
        <w:t xml:space="preserve"> the Barclays Bank seal bag and</w:t>
      </w:r>
      <w:r w:rsidR="009D4E1A">
        <w:t xml:space="preserve"> it was transferred </w:t>
      </w:r>
      <w:r w:rsidR="00F874BB">
        <w:t xml:space="preserve">to the Central Bank for </w:t>
      </w:r>
      <w:r w:rsidR="00F874BB" w:rsidRPr="00583268">
        <w:rPr>
          <w:noProof/>
        </w:rPr>
        <w:t>safekeeping</w:t>
      </w:r>
      <w:r w:rsidR="00F874BB">
        <w:t xml:space="preserve">. This money was eventually </w:t>
      </w:r>
      <w:r w:rsidR="009D4E1A">
        <w:t xml:space="preserve">exhibited in </w:t>
      </w:r>
      <w:r w:rsidR="009D4E1A" w:rsidRPr="00583268">
        <w:rPr>
          <w:noProof/>
        </w:rPr>
        <w:t>evidence</w:t>
      </w:r>
      <w:r w:rsidR="00F874BB" w:rsidRPr="00583268">
        <w:rPr>
          <w:noProof/>
        </w:rPr>
        <w:t>.</w:t>
      </w:r>
      <w:r w:rsidR="00F874BB">
        <w:t xml:space="preserve"> The witness told Court further that, the money re</w:t>
      </w:r>
      <w:r w:rsidR="002368AA">
        <w:t>covered</w:t>
      </w:r>
      <w:r w:rsidR="00F874BB">
        <w:t xml:space="preserve"> from A5</w:t>
      </w:r>
      <w:r w:rsidR="00F870D3">
        <w:t>'s</w:t>
      </w:r>
      <w:r w:rsidR="00F874BB">
        <w:t xml:space="preserve"> house and office totalled SR3, 298 400/-. </w:t>
      </w:r>
    </w:p>
    <w:p w:rsidR="002368AA" w:rsidRDefault="002368AA" w:rsidP="005C5858">
      <w:pPr>
        <w:pStyle w:val="JudgmentText"/>
        <w:numPr>
          <w:ilvl w:val="0"/>
          <w:numId w:val="0"/>
        </w:numPr>
        <w:spacing w:after="0"/>
      </w:pPr>
    </w:p>
    <w:p w:rsidR="00725554" w:rsidRDefault="00F874BB" w:rsidP="005C5858">
      <w:pPr>
        <w:pStyle w:val="JudgmentText"/>
        <w:numPr>
          <w:ilvl w:val="0"/>
          <w:numId w:val="0"/>
        </w:numPr>
        <w:spacing w:after="0"/>
      </w:pPr>
      <w:r w:rsidRPr="00583268">
        <w:rPr>
          <w:noProof/>
        </w:rPr>
        <w:t>A5</w:t>
      </w:r>
      <w:r>
        <w:t xml:space="preserve"> statement under Caution was admitted in evidence as exhibits PE39. In that statement A5, among other </w:t>
      </w:r>
      <w:r w:rsidR="00725554">
        <w:t xml:space="preserve">things, had talked about what had happened on the 19/8/2013. He stated </w:t>
      </w:r>
      <w:r w:rsidR="00725554" w:rsidRPr="00583268">
        <w:rPr>
          <w:noProof/>
        </w:rPr>
        <w:t>that</w:t>
      </w:r>
      <w:r w:rsidR="00725554">
        <w:t xml:space="preserve"> </w:t>
      </w:r>
      <w:r w:rsidR="002368AA">
        <w:t xml:space="preserve">on that day </w:t>
      </w:r>
      <w:r w:rsidR="00725554">
        <w:t>he had received some money in</w:t>
      </w:r>
      <w:r w:rsidR="00583268">
        <w:t xml:space="preserve"> a</w:t>
      </w:r>
      <w:r w:rsidR="00725554">
        <w:t xml:space="preserve"> </w:t>
      </w:r>
      <w:r w:rsidR="00725554" w:rsidRPr="00583268">
        <w:rPr>
          <w:noProof/>
        </w:rPr>
        <w:t>back</w:t>
      </w:r>
      <w:r w:rsidR="002368AA">
        <w:t xml:space="preserve"> pack from A4. </w:t>
      </w:r>
      <w:r w:rsidR="00725554">
        <w:t xml:space="preserve">That he took the bag full of money to his home and put the rest </w:t>
      </w:r>
      <w:r w:rsidR="002368AA">
        <w:t>in his office.</w:t>
      </w:r>
      <w:r w:rsidR="002368AA">
        <w:rPr>
          <w:noProof/>
        </w:rPr>
        <w:t xml:space="preserve"> That, </w:t>
      </w:r>
      <w:r w:rsidR="00725554">
        <w:t xml:space="preserve">later on, Police came to search his house </w:t>
      </w:r>
      <w:r w:rsidR="009D4E1A">
        <w:t>and</w:t>
      </w:r>
      <w:r w:rsidR="00725554">
        <w:t xml:space="preserve"> he showed them where the money was. It was in his </w:t>
      </w:r>
      <w:r w:rsidR="00725554" w:rsidRPr="00583268">
        <w:rPr>
          <w:noProof/>
        </w:rPr>
        <w:t>bedroom</w:t>
      </w:r>
      <w:r w:rsidR="00725554">
        <w:t xml:space="preserve"> under his drawer. That they took this money to</w:t>
      </w:r>
      <w:r w:rsidR="009D4E1A">
        <w:t xml:space="preserve"> the CID offices </w:t>
      </w:r>
      <w:r w:rsidR="00C04411">
        <w:t>along with him. T</w:t>
      </w:r>
      <w:r w:rsidR="00725554">
        <w:t xml:space="preserve">hat he told them that the balance of the money was at his office at Providence, and he took them there and he showed </w:t>
      </w:r>
      <w:r w:rsidR="002368AA">
        <w:t xml:space="preserve">them </w:t>
      </w:r>
      <w:r w:rsidR="00725554">
        <w:t>the second bag containing the balance of the money. Then the Police took</w:t>
      </w:r>
      <w:r w:rsidR="002368AA">
        <w:t xml:space="preserve"> </w:t>
      </w:r>
      <w:r w:rsidR="00725554">
        <w:t xml:space="preserve"> </w:t>
      </w:r>
      <w:r w:rsidR="00725554" w:rsidRPr="00583268">
        <w:rPr>
          <w:noProof/>
        </w:rPr>
        <w:t>picture</w:t>
      </w:r>
      <w:r w:rsidR="002368AA">
        <w:t xml:space="preserve">s (photographs). That the money </w:t>
      </w:r>
      <w:r w:rsidR="00725554">
        <w:t xml:space="preserve">was in a small box in a small cabinet. That all the money was taken to CID office. </w:t>
      </w:r>
    </w:p>
    <w:p w:rsidR="005C5858" w:rsidRDefault="00725554" w:rsidP="005C5858">
      <w:pPr>
        <w:pStyle w:val="JudgmentText"/>
        <w:numPr>
          <w:ilvl w:val="0"/>
          <w:numId w:val="0"/>
        </w:numPr>
        <w:spacing w:after="0"/>
      </w:pPr>
      <w:r>
        <w:t xml:space="preserve">At the trial A5 gave a statement from the dock denying committing any of the </w:t>
      </w:r>
      <w:r w:rsidR="002368AA">
        <w:t>give counts</w:t>
      </w:r>
      <w:r>
        <w:t xml:space="preserve">, he is charged with. </w:t>
      </w:r>
    </w:p>
    <w:p w:rsidR="00F870D3" w:rsidRDefault="00F870D3" w:rsidP="005C5858">
      <w:pPr>
        <w:pStyle w:val="JudgmentText"/>
        <w:numPr>
          <w:ilvl w:val="0"/>
          <w:numId w:val="0"/>
        </w:numPr>
        <w:spacing w:after="0"/>
      </w:pPr>
    </w:p>
    <w:p w:rsidR="00FD6A41" w:rsidRDefault="00725554" w:rsidP="005C5858">
      <w:pPr>
        <w:pStyle w:val="JudgmentText"/>
        <w:numPr>
          <w:ilvl w:val="0"/>
          <w:numId w:val="0"/>
        </w:numPr>
        <w:spacing w:after="0"/>
      </w:pPr>
      <w:r>
        <w:t>I have carefull</w:t>
      </w:r>
      <w:r w:rsidR="00F116D6">
        <w:t>y considered all the evidence regarding A5 in respect of the 4</w:t>
      </w:r>
      <w:r w:rsidR="00F116D6" w:rsidRPr="00F116D6">
        <w:rPr>
          <w:vertAlign w:val="superscript"/>
        </w:rPr>
        <w:t>th</w:t>
      </w:r>
      <w:r w:rsidR="00F116D6">
        <w:t xml:space="preserve"> count. I have also critically analysed the </w:t>
      </w:r>
      <w:r w:rsidR="009D4E1A">
        <w:t>demeanours</w:t>
      </w:r>
      <w:r w:rsidR="00F116D6">
        <w:t xml:space="preserve"> of the prosecution witness especially that of PW20 (Mrs. Gopal) and PW9 (</w:t>
      </w:r>
      <w:r w:rsidR="00F116D6" w:rsidRPr="00583268">
        <w:rPr>
          <w:noProof/>
        </w:rPr>
        <w:t>Mr.</w:t>
      </w:r>
      <w:r w:rsidR="00F116D6">
        <w:t xml:space="preserve"> Rennick Lespoire) and that of the A5 </w:t>
      </w:r>
      <w:r w:rsidR="002368AA">
        <w:t xml:space="preserve">himself </w:t>
      </w:r>
      <w:r w:rsidR="00F116D6">
        <w:t xml:space="preserve">while making his dock statement. Both PW9 and especially PW20 impressed me </w:t>
      </w:r>
      <w:r w:rsidR="00FD6A41">
        <w:t xml:space="preserve">as truthful and reliable witnesses. </w:t>
      </w:r>
    </w:p>
    <w:p w:rsidR="00FD6A41" w:rsidRDefault="00FD6A41" w:rsidP="005C5858">
      <w:pPr>
        <w:pStyle w:val="JudgmentText"/>
        <w:numPr>
          <w:ilvl w:val="0"/>
          <w:numId w:val="0"/>
        </w:numPr>
        <w:spacing w:after="0"/>
      </w:pPr>
      <w:r>
        <w:t xml:space="preserve">On the other hand, A5 impressed me negatively as a liar </w:t>
      </w:r>
      <w:r w:rsidR="002368AA">
        <w:t>bent</w:t>
      </w:r>
      <w:r>
        <w:t xml:space="preserve"> on an attempt to pre-empt the consequences of </w:t>
      </w:r>
      <w:r w:rsidR="00F870D3">
        <w:t xml:space="preserve">his </w:t>
      </w:r>
      <w:r>
        <w:t>action</w:t>
      </w:r>
      <w:r w:rsidR="002368AA">
        <w:t>s</w:t>
      </w:r>
      <w:r>
        <w:t xml:space="preserve">. </w:t>
      </w:r>
    </w:p>
    <w:p w:rsidR="005C5858" w:rsidRDefault="005C5858" w:rsidP="005C5858">
      <w:pPr>
        <w:pStyle w:val="JudgmentText"/>
        <w:numPr>
          <w:ilvl w:val="0"/>
          <w:numId w:val="0"/>
        </w:numPr>
        <w:spacing w:after="0"/>
      </w:pPr>
    </w:p>
    <w:p w:rsidR="00FD6A41" w:rsidRDefault="00FD6A41" w:rsidP="005C5858">
      <w:pPr>
        <w:pStyle w:val="JudgmentText"/>
        <w:numPr>
          <w:ilvl w:val="0"/>
          <w:numId w:val="0"/>
        </w:numPr>
        <w:spacing w:after="0"/>
      </w:pPr>
      <w:r>
        <w:t xml:space="preserve">Having said that, the evidence from the prosecution regards basically what the witnesses had found at the home and office of A5. It </w:t>
      </w:r>
      <w:r w:rsidRPr="00583268">
        <w:rPr>
          <w:noProof/>
        </w:rPr>
        <w:t>appears</w:t>
      </w:r>
      <w:r w:rsidR="00583268">
        <w:rPr>
          <w:noProof/>
        </w:rPr>
        <w:t>,</w:t>
      </w:r>
      <w:r>
        <w:t xml:space="preserve"> however, that there is no evidence directly implicating </w:t>
      </w:r>
      <w:r w:rsidR="009D4E1A">
        <w:t>to</w:t>
      </w:r>
      <w:r>
        <w:t xml:space="preserve"> have </w:t>
      </w:r>
      <w:r w:rsidRPr="00583268">
        <w:rPr>
          <w:noProof/>
        </w:rPr>
        <w:t>take</w:t>
      </w:r>
      <w:r w:rsidR="00583268">
        <w:rPr>
          <w:noProof/>
        </w:rPr>
        <w:t>n</w:t>
      </w:r>
      <w:r>
        <w:t xml:space="preserve"> part in the actual stealing of the money from any of the ATM machines. </w:t>
      </w:r>
      <w:r w:rsidR="00C04411">
        <w:t xml:space="preserve">What appears to be </w:t>
      </w:r>
      <w:r w:rsidR="002368AA">
        <w:t xml:space="preserve">the </w:t>
      </w:r>
      <w:r w:rsidR="00C04411">
        <w:t xml:space="preserve">evidence tending </w:t>
      </w:r>
      <w:r>
        <w:t xml:space="preserve">to connect him to these crimes is from the statement under caution of his </w:t>
      </w:r>
      <w:r w:rsidRPr="00583268">
        <w:rPr>
          <w:noProof/>
        </w:rPr>
        <w:t>co</w:t>
      </w:r>
      <w:r w:rsidR="00583268">
        <w:rPr>
          <w:noProof/>
        </w:rPr>
        <w:t>-</w:t>
      </w:r>
      <w:r w:rsidRPr="00583268">
        <w:rPr>
          <w:noProof/>
        </w:rPr>
        <w:t>accused</w:t>
      </w:r>
      <w:r w:rsidR="002368AA">
        <w:t xml:space="preserve"> persons, which cannot be relied upon by the Court </w:t>
      </w:r>
    </w:p>
    <w:p w:rsidR="00FD6A41" w:rsidRDefault="0061144C" w:rsidP="005C5858">
      <w:pPr>
        <w:pStyle w:val="JudgmentText"/>
        <w:numPr>
          <w:ilvl w:val="0"/>
          <w:numId w:val="0"/>
        </w:numPr>
        <w:spacing w:after="0"/>
      </w:pPr>
      <w:r>
        <w:t>to convict A5. These</w:t>
      </w:r>
      <w:r w:rsidR="00FD6A41">
        <w:t xml:space="preserve"> statements </w:t>
      </w:r>
      <w:r w:rsidR="00C04411">
        <w:t xml:space="preserve">would </w:t>
      </w:r>
      <w:r w:rsidR="00FD6A41">
        <w:t xml:space="preserve">only affect the makers but not </w:t>
      </w:r>
      <w:r>
        <w:t xml:space="preserve">A5 as a </w:t>
      </w:r>
      <w:r w:rsidR="00FD6A41" w:rsidRPr="00583268">
        <w:rPr>
          <w:noProof/>
        </w:rPr>
        <w:t>co</w:t>
      </w:r>
      <w:r w:rsidR="00583268">
        <w:rPr>
          <w:noProof/>
        </w:rPr>
        <w:t>-</w:t>
      </w:r>
      <w:r w:rsidR="00FD6A41" w:rsidRPr="00583268">
        <w:rPr>
          <w:noProof/>
        </w:rPr>
        <w:t>accused</w:t>
      </w:r>
      <w:r w:rsidR="00FD6A41">
        <w:t xml:space="preserve"> person. </w:t>
      </w:r>
    </w:p>
    <w:p w:rsidR="005C5858" w:rsidRDefault="005C5858" w:rsidP="005C5858">
      <w:pPr>
        <w:pStyle w:val="JudgmentText"/>
        <w:numPr>
          <w:ilvl w:val="0"/>
          <w:numId w:val="0"/>
        </w:numPr>
        <w:spacing w:after="0"/>
      </w:pPr>
    </w:p>
    <w:p w:rsidR="003875BD" w:rsidRDefault="00FD6A41" w:rsidP="005C5858">
      <w:pPr>
        <w:pStyle w:val="JudgmentText"/>
        <w:numPr>
          <w:ilvl w:val="0"/>
          <w:numId w:val="0"/>
        </w:numPr>
        <w:spacing w:after="0"/>
      </w:pPr>
      <w:r>
        <w:lastRenderedPageBreak/>
        <w:t xml:space="preserve">Can A5 be implicated under the provision of </w:t>
      </w:r>
      <w:r w:rsidRPr="0061144C">
        <w:rPr>
          <w:i/>
        </w:rPr>
        <w:t>Section 23 of the Penal code</w:t>
      </w:r>
      <w:r>
        <w:t xml:space="preserve"> that he had a common intention with the rest of his </w:t>
      </w:r>
      <w:r w:rsidRPr="00583268">
        <w:rPr>
          <w:noProof/>
        </w:rPr>
        <w:t>co</w:t>
      </w:r>
      <w:r w:rsidR="00583268">
        <w:rPr>
          <w:noProof/>
        </w:rPr>
        <w:t>-</w:t>
      </w:r>
      <w:r w:rsidRPr="00583268">
        <w:rPr>
          <w:noProof/>
        </w:rPr>
        <w:t>accused</w:t>
      </w:r>
      <w:r w:rsidR="0061144C">
        <w:t xml:space="preserve"> persons to steal his employer's money? </w:t>
      </w:r>
      <w:r>
        <w:t xml:space="preserve"> </w:t>
      </w:r>
      <w:r w:rsidRPr="00583268">
        <w:rPr>
          <w:noProof/>
        </w:rPr>
        <w:t>Unfortunately</w:t>
      </w:r>
      <w:r w:rsidR="00583268">
        <w:rPr>
          <w:noProof/>
        </w:rPr>
        <w:t>,</w:t>
      </w:r>
      <w:r>
        <w:t xml:space="preserve"> this cannot be </w:t>
      </w:r>
      <w:r w:rsidR="0061144C">
        <w:t>so for</w:t>
      </w:r>
      <w:r>
        <w:t xml:space="preserve"> the reasons I gave while considering the evidence against A3 and A4, as there is no proof from the prosecution showing a meeting of the mind</w:t>
      </w:r>
      <w:r w:rsidR="0061144C">
        <w:t xml:space="preserve"> of</w:t>
      </w:r>
      <w:r>
        <w:t xml:space="preserve"> A3, A4, and A5 that they steal their </w:t>
      </w:r>
      <w:r w:rsidRPr="00583268">
        <w:rPr>
          <w:noProof/>
        </w:rPr>
        <w:t>employee</w:t>
      </w:r>
      <w:r w:rsidR="00583268">
        <w:rPr>
          <w:noProof/>
        </w:rPr>
        <w:t>'</w:t>
      </w:r>
      <w:r w:rsidRPr="00583268">
        <w:rPr>
          <w:noProof/>
        </w:rPr>
        <w:t>s</w:t>
      </w:r>
      <w:r>
        <w:t xml:space="preserve"> money. Hence in my considered view, the charge in the</w:t>
      </w:r>
      <w:r w:rsidR="00C04411">
        <w:t xml:space="preserve"> 4</w:t>
      </w:r>
      <w:r w:rsidR="00C04411" w:rsidRPr="00C04411">
        <w:rPr>
          <w:vertAlign w:val="superscript"/>
        </w:rPr>
        <w:t>th</w:t>
      </w:r>
      <w:r w:rsidR="00C04411">
        <w:t xml:space="preserve"> count</w:t>
      </w:r>
      <w:r>
        <w:t xml:space="preserve"> cannot stand against A5, as well. </w:t>
      </w:r>
      <w:r w:rsidR="00F874BB">
        <w:t xml:space="preserve"> </w:t>
      </w:r>
    </w:p>
    <w:p w:rsidR="003875BD" w:rsidRDefault="003875BD" w:rsidP="005C5858">
      <w:pPr>
        <w:pStyle w:val="JudgmentText"/>
        <w:numPr>
          <w:ilvl w:val="0"/>
          <w:numId w:val="0"/>
        </w:numPr>
        <w:spacing w:after="0"/>
      </w:pPr>
    </w:p>
    <w:p w:rsidR="003875BD" w:rsidRDefault="0061144C" w:rsidP="005C5858">
      <w:pPr>
        <w:pStyle w:val="JudgmentText"/>
        <w:numPr>
          <w:ilvl w:val="0"/>
          <w:numId w:val="0"/>
        </w:numPr>
        <w:spacing w:after="0"/>
      </w:pPr>
      <w:r>
        <w:t>Having said that</w:t>
      </w:r>
      <w:r w:rsidR="003875BD">
        <w:t xml:space="preserve"> </w:t>
      </w:r>
      <w:r w:rsidR="003875BD" w:rsidRPr="00583268">
        <w:rPr>
          <w:noProof/>
        </w:rPr>
        <w:t>however</w:t>
      </w:r>
      <w:r w:rsidR="00583268">
        <w:rPr>
          <w:noProof/>
        </w:rPr>
        <w:t>,</w:t>
      </w:r>
      <w:r>
        <w:t xml:space="preserve"> I find</w:t>
      </w:r>
      <w:r w:rsidR="003875BD">
        <w:t xml:space="preserve"> that there is sufficient evidence to prove that A5 had received the money</w:t>
      </w:r>
      <w:r>
        <w:t xml:space="preserve"> which</w:t>
      </w:r>
      <w:r w:rsidR="003875BD">
        <w:t xml:space="preserve"> was found in </w:t>
      </w:r>
      <w:r w:rsidR="00C04411">
        <w:t xml:space="preserve">his possession at his home and also </w:t>
      </w:r>
      <w:r w:rsidR="003875BD">
        <w:t xml:space="preserve">at his office at Providence, with knowledge </w:t>
      </w:r>
      <w:r w:rsidR="003875BD" w:rsidRPr="00583268">
        <w:rPr>
          <w:noProof/>
        </w:rPr>
        <w:t>that</w:t>
      </w:r>
      <w:r w:rsidR="003875BD">
        <w:t xml:space="preserve"> the same had been </w:t>
      </w:r>
      <w:r w:rsidR="00C04411" w:rsidRPr="00583268">
        <w:rPr>
          <w:noProof/>
        </w:rPr>
        <w:t>feloniously</w:t>
      </w:r>
      <w:r w:rsidR="003875BD" w:rsidRPr="00583268">
        <w:rPr>
          <w:noProof/>
        </w:rPr>
        <w:t xml:space="preserve"> obtained</w:t>
      </w:r>
      <w:r w:rsidR="003875BD">
        <w:t xml:space="preserve"> and/or stolen. First of all, the huge amount of money, which according to PW</w:t>
      </w:r>
      <w:r>
        <w:t xml:space="preserve">20 </w:t>
      </w:r>
      <w:r w:rsidR="003875BD">
        <w:t>had Barclays Bank tags/logos still on them</w:t>
      </w:r>
      <w:r>
        <w:t>, which indicates that the money</w:t>
      </w:r>
      <w:r w:rsidR="003875BD">
        <w:t xml:space="preserve"> had come straight from the bank vaults </w:t>
      </w:r>
      <w:r>
        <w:t xml:space="preserve">was </w:t>
      </w:r>
      <w:r w:rsidR="003875BD">
        <w:t xml:space="preserve">found in his house and office. He tried to </w:t>
      </w:r>
      <w:r w:rsidR="003875BD" w:rsidRPr="00583268">
        <w:rPr>
          <w:noProof/>
        </w:rPr>
        <w:t>hid</w:t>
      </w:r>
      <w:r w:rsidR="00583268" w:rsidRPr="00583268">
        <w:rPr>
          <w:noProof/>
        </w:rPr>
        <w:t>e</w:t>
      </w:r>
      <w:r>
        <w:rPr>
          <w:noProof/>
        </w:rPr>
        <w:t xml:space="preserve"> part of it</w:t>
      </w:r>
      <w:r w:rsidR="003875BD">
        <w:t xml:space="preserve"> in</w:t>
      </w:r>
      <w:r w:rsidR="00583268">
        <w:t xml:space="preserve"> the</w:t>
      </w:r>
      <w:r w:rsidR="003875BD">
        <w:t xml:space="preserve"> </w:t>
      </w:r>
      <w:r w:rsidR="003875BD" w:rsidRPr="00583268">
        <w:rPr>
          <w:noProof/>
        </w:rPr>
        <w:t>cabinet</w:t>
      </w:r>
      <w:r w:rsidR="003875BD">
        <w:t xml:space="preserve"> and the balance in his bedroom. This is not a </w:t>
      </w:r>
      <w:r w:rsidR="00C04411" w:rsidRPr="00583268">
        <w:rPr>
          <w:noProof/>
        </w:rPr>
        <w:t>behavior</w:t>
      </w:r>
      <w:r w:rsidR="003875BD">
        <w:t xml:space="preserve"> of an innocent man. In his statement under caution he stated as follows:</w:t>
      </w:r>
    </w:p>
    <w:p w:rsidR="008E7F3B" w:rsidRDefault="008E7F3B" w:rsidP="005C5858">
      <w:pPr>
        <w:pStyle w:val="JudgmentText"/>
        <w:numPr>
          <w:ilvl w:val="0"/>
          <w:numId w:val="0"/>
        </w:numPr>
        <w:spacing w:after="0"/>
      </w:pPr>
    </w:p>
    <w:p w:rsidR="003875BD" w:rsidRPr="005C5858" w:rsidRDefault="003875BD" w:rsidP="005C5858">
      <w:pPr>
        <w:pStyle w:val="JudgmentText"/>
        <w:numPr>
          <w:ilvl w:val="0"/>
          <w:numId w:val="0"/>
        </w:numPr>
        <w:spacing w:after="0"/>
        <w:rPr>
          <w:i/>
        </w:rPr>
      </w:pPr>
      <w:r w:rsidRPr="005C5858">
        <w:rPr>
          <w:i/>
        </w:rPr>
        <w:tab/>
        <w:t xml:space="preserve">"I saw the bag of money. I thought to myself that I have to remove the bag of money </w:t>
      </w:r>
      <w:r w:rsidRPr="00583268">
        <w:rPr>
          <w:i/>
          <w:noProof/>
        </w:rPr>
        <w:t xml:space="preserve">so </w:t>
      </w:r>
      <w:r w:rsidR="005C5858" w:rsidRPr="00583268">
        <w:rPr>
          <w:i/>
          <w:noProof/>
        </w:rPr>
        <w:tab/>
      </w:r>
      <w:r w:rsidRPr="00583268">
        <w:rPr>
          <w:i/>
          <w:noProof/>
        </w:rPr>
        <w:t>that</w:t>
      </w:r>
      <w:r w:rsidRPr="005C5858">
        <w:rPr>
          <w:i/>
        </w:rPr>
        <w:t xml:space="preserve"> I would not be in trouble </w:t>
      </w:r>
      <w:r w:rsidR="00FA0CB1" w:rsidRPr="005C5858">
        <w:rPr>
          <w:i/>
        </w:rPr>
        <w:t xml:space="preserve">although I knew I will be in trouble I went to pick my </w:t>
      </w:r>
      <w:r w:rsidR="00FA0CB1" w:rsidRPr="00583268">
        <w:rPr>
          <w:i/>
          <w:noProof/>
        </w:rPr>
        <w:t xml:space="preserve">bag </w:t>
      </w:r>
      <w:r w:rsidR="005C5858" w:rsidRPr="00583268">
        <w:rPr>
          <w:i/>
          <w:noProof/>
        </w:rPr>
        <w:tab/>
      </w:r>
      <w:r w:rsidR="00FA0CB1" w:rsidRPr="00583268">
        <w:rPr>
          <w:i/>
          <w:noProof/>
        </w:rPr>
        <w:t>pack</w:t>
      </w:r>
      <w:r w:rsidR="00FA0CB1" w:rsidRPr="005C5858">
        <w:rPr>
          <w:i/>
        </w:rPr>
        <w:t xml:space="preserve"> </w:t>
      </w:r>
      <w:r w:rsidR="00FA0CB1" w:rsidRPr="00583268">
        <w:rPr>
          <w:i/>
          <w:noProof/>
        </w:rPr>
        <w:t>were</w:t>
      </w:r>
      <w:r w:rsidR="00FA0CB1" w:rsidRPr="005C5858">
        <w:rPr>
          <w:i/>
        </w:rPr>
        <w:t xml:space="preserve"> I took it to the store. I</w:t>
      </w:r>
      <w:r w:rsidR="0061144C">
        <w:rPr>
          <w:i/>
        </w:rPr>
        <w:t xml:space="preserve"> removed </w:t>
      </w:r>
      <w:r w:rsidR="00C04411" w:rsidRPr="005C5858">
        <w:rPr>
          <w:i/>
        </w:rPr>
        <w:t>the money in Martin's</w:t>
      </w:r>
      <w:r w:rsidR="00FA0CB1" w:rsidRPr="005C5858">
        <w:rPr>
          <w:i/>
        </w:rPr>
        <w:t xml:space="preserve">' bag pack and I placed </w:t>
      </w:r>
      <w:r w:rsidR="005C5858" w:rsidRPr="005C5858">
        <w:rPr>
          <w:i/>
        </w:rPr>
        <w:tab/>
      </w:r>
      <w:r w:rsidR="00FA0CB1" w:rsidRPr="005C5858">
        <w:rPr>
          <w:i/>
        </w:rPr>
        <w:t xml:space="preserve">in my bag pack and I put the rest in a box and put it in my office" </w:t>
      </w:r>
    </w:p>
    <w:p w:rsidR="00FA0CB1" w:rsidRDefault="00FA0CB1" w:rsidP="005C5858">
      <w:pPr>
        <w:pStyle w:val="JudgmentText"/>
        <w:numPr>
          <w:ilvl w:val="0"/>
          <w:numId w:val="0"/>
        </w:numPr>
        <w:spacing w:after="0"/>
      </w:pPr>
    </w:p>
    <w:p w:rsidR="00FA0CB1" w:rsidRDefault="00FA0CB1" w:rsidP="005C5858">
      <w:pPr>
        <w:pStyle w:val="JudgmentText"/>
        <w:numPr>
          <w:ilvl w:val="0"/>
          <w:numId w:val="0"/>
        </w:numPr>
        <w:spacing w:after="0"/>
      </w:pPr>
      <w:r>
        <w:t xml:space="preserve">Although the interpretation from Creole </w:t>
      </w:r>
      <w:r w:rsidR="0061144C">
        <w:t xml:space="preserve">into </w:t>
      </w:r>
      <w:r>
        <w:t xml:space="preserve">English might have been </w:t>
      </w:r>
      <w:r w:rsidR="00C04411">
        <w:t>somewhat</w:t>
      </w:r>
      <w:r>
        <w:t xml:space="preserve"> </w:t>
      </w:r>
      <w:r w:rsidR="0061144C">
        <w:t>faulty</w:t>
      </w:r>
      <w:r>
        <w:t xml:space="preserve">, but the sum total of what A5 stated was </w:t>
      </w:r>
      <w:r w:rsidRPr="00583268">
        <w:rPr>
          <w:noProof/>
        </w:rPr>
        <w:t>that</w:t>
      </w:r>
      <w:r>
        <w:t xml:space="preserve"> he was overwhelmed with the huge sum </w:t>
      </w:r>
      <w:r w:rsidR="00F870D3">
        <w:t xml:space="preserve">of </w:t>
      </w:r>
      <w:r>
        <w:t>money which Martin had brought to him, and he sensed trouble</w:t>
      </w:r>
      <w:r w:rsidR="0061144C">
        <w:t xml:space="preserve"> hence for him</w:t>
      </w:r>
      <w:r w:rsidR="00F870D3">
        <w:t xml:space="preserve"> to</w:t>
      </w:r>
      <w:r w:rsidR="0061144C">
        <w:t xml:space="preserve"> hide it, in the store </w:t>
      </w:r>
      <w:r>
        <w:t>at his office, and in his room at home. This</w:t>
      </w:r>
      <w:r w:rsidR="0061144C">
        <w:t xml:space="preserve">, in my Judgment, </w:t>
      </w:r>
      <w:r>
        <w:t>shows that A5 knew or should have known</w:t>
      </w:r>
      <w:r w:rsidR="0061144C">
        <w:t xml:space="preserve"> that the money</w:t>
      </w:r>
      <w:r>
        <w:t xml:space="preserve"> he was keeping was not legally</w:t>
      </w:r>
      <w:r w:rsidR="0061144C">
        <w:t xml:space="preserve"> obtained by Martine, but neverthe</w:t>
      </w:r>
      <w:r>
        <w:t xml:space="preserve">less he decided to keep it. This knowledge on his part is shown </w:t>
      </w:r>
      <w:r w:rsidR="0061144C">
        <w:t xml:space="preserve">in </w:t>
      </w:r>
      <w:r>
        <w:t xml:space="preserve">the conclusion of his statement under caution </w:t>
      </w:r>
      <w:r w:rsidR="0061144C">
        <w:t>when he stated that</w:t>
      </w:r>
      <w:r>
        <w:t>;</w:t>
      </w:r>
    </w:p>
    <w:p w:rsidR="005C5858" w:rsidRDefault="005C5858" w:rsidP="005C5858">
      <w:pPr>
        <w:pStyle w:val="JudgmentText"/>
        <w:numPr>
          <w:ilvl w:val="0"/>
          <w:numId w:val="0"/>
        </w:numPr>
        <w:spacing w:after="0"/>
      </w:pPr>
    </w:p>
    <w:p w:rsidR="00FA0CB1" w:rsidRPr="008E7F3B" w:rsidRDefault="005C5858" w:rsidP="005C5858">
      <w:pPr>
        <w:pStyle w:val="JudgmentText"/>
        <w:numPr>
          <w:ilvl w:val="0"/>
          <w:numId w:val="0"/>
        </w:numPr>
        <w:spacing w:after="0"/>
        <w:jc w:val="left"/>
        <w:rPr>
          <w:i/>
        </w:rPr>
      </w:pPr>
      <w:r>
        <w:tab/>
      </w:r>
      <w:r w:rsidR="00FA0CB1" w:rsidRPr="008E7F3B">
        <w:rPr>
          <w:i/>
        </w:rPr>
        <w:t>"....</w:t>
      </w:r>
      <w:r w:rsidR="00C04411" w:rsidRPr="008E7F3B">
        <w:rPr>
          <w:i/>
        </w:rPr>
        <w:t>...I</w:t>
      </w:r>
      <w:r w:rsidR="00FA0CB1" w:rsidRPr="008E7F3B">
        <w:rPr>
          <w:i/>
        </w:rPr>
        <w:t xml:space="preserve"> </w:t>
      </w:r>
      <w:r w:rsidRPr="008E7F3B">
        <w:rPr>
          <w:i/>
        </w:rPr>
        <w:t>want</w:t>
      </w:r>
      <w:r w:rsidR="00FA0CB1" w:rsidRPr="008E7F3B">
        <w:rPr>
          <w:i/>
        </w:rPr>
        <w:t xml:space="preserve"> to apologise that when the money was in my possession I did not </w:t>
      </w:r>
      <w:r w:rsidR="00C04411" w:rsidRPr="008E7F3B">
        <w:rPr>
          <w:i/>
        </w:rPr>
        <w:tab/>
      </w:r>
      <w:r w:rsidRPr="008E7F3B">
        <w:rPr>
          <w:i/>
        </w:rPr>
        <w:tab/>
      </w:r>
      <w:r w:rsidRPr="008E7F3B">
        <w:rPr>
          <w:i/>
        </w:rPr>
        <w:tab/>
        <w:t xml:space="preserve">report </w:t>
      </w:r>
      <w:r w:rsidR="00FA0CB1" w:rsidRPr="008E7F3B">
        <w:rPr>
          <w:i/>
        </w:rPr>
        <w:t xml:space="preserve">it" </w:t>
      </w:r>
      <w:r w:rsidR="00FA0CB1" w:rsidRPr="008E7F3B">
        <w:rPr>
          <w:i/>
        </w:rPr>
        <w:br/>
      </w:r>
    </w:p>
    <w:p w:rsidR="00FA0CB1" w:rsidRDefault="00FA0CB1" w:rsidP="005C5858">
      <w:pPr>
        <w:pStyle w:val="JudgmentText"/>
        <w:numPr>
          <w:ilvl w:val="0"/>
          <w:numId w:val="0"/>
        </w:numPr>
        <w:spacing w:after="0"/>
      </w:pPr>
      <w:r>
        <w:lastRenderedPageBreak/>
        <w:t xml:space="preserve">All in all, although I find that, the prosecution has failed to prove the charge of Stealing by a servant against A5 and I acquit him, I am however satisfied beyond reasonable doubt </w:t>
      </w:r>
      <w:r w:rsidR="0061144C">
        <w:t>that the prosecution has</w:t>
      </w:r>
      <w:r>
        <w:t xml:space="preserve"> proved beyond reasonable doubt </w:t>
      </w:r>
      <w:r w:rsidR="0061144C">
        <w:t>the charge</w:t>
      </w:r>
      <w:r w:rsidR="00F870D3">
        <w:t xml:space="preserve"> of receiving stolen property</w:t>
      </w:r>
      <w:r>
        <w:t xml:space="preserve"> </w:t>
      </w:r>
      <w:r w:rsidRPr="005C5858">
        <w:rPr>
          <w:i/>
        </w:rPr>
        <w:t>Contra Sec</w:t>
      </w:r>
      <w:r w:rsidR="0061144C">
        <w:rPr>
          <w:i/>
        </w:rPr>
        <w:t xml:space="preserve">tion 30 9 (1) of the Penal Code. (See </w:t>
      </w:r>
      <w:r w:rsidR="00824817" w:rsidRPr="005C5858">
        <w:rPr>
          <w:i/>
        </w:rPr>
        <w:t>Section 164 (1) of the Criminal Procedure Code</w:t>
      </w:r>
      <w:r w:rsidR="0061144C">
        <w:t xml:space="preserve">). </w:t>
      </w:r>
      <w:r w:rsidR="00824817">
        <w:t xml:space="preserve"> I accordingly find h</w:t>
      </w:r>
      <w:r w:rsidR="0061144C">
        <w:t xml:space="preserve">im guilty of the same, and I </w:t>
      </w:r>
      <w:r w:rsidR="00824817">
        <w:t>conv</w:t>
      </w:r>
      <w:r w:rsidR="0061144C">
        <w:t xml:space="preserve">ict him accordingly. </w:t>
      </w:r>
    </w:p>
    <w:p w:rsidR="008E7F3B" w:rsidRDefault="008E7F3B" w:rsidP="005C5858">
      <w:pPr>
        <w:pStyle w:val="JudgmentText"/>
        <w:numPr>
          <w:ilvl w:val="0"/>
          <w:numId w:val="0"/>
        </w:numPr>
        <w:spacing w:after="0"/>
        <w:rPr>
          <w:b/>
          <w:u w:val="single"/>
        </w:rPr>
      </w:pPr>
    </w:p>
    <w:p w:rsidR="008E7F3B" w:rsidRDefault="008E7F3B" w:rsidP="005C5858">
      <w:pPr>
        <w:pStyle w:val="JudgmentText"/>
        <w:numPr>
          <w:ilvl w:val="0"/>
          <w:numId w:val="0"/>
        </w:numPr>
        <w:spacing w:after="0"/>
        <w:rPr>
          <w:b/>
          <w:u w:val="single"/>
        </w:rPr>
      </w:pPr>
    </w:p>
    <w:p w:rsidR="008E7F3B" w:rsidRPr="008E7F3B" w:rsidRDefault="008E7F3B" w:rsidP="005C5858">
      <w:pPr>
        <w:pStyle w:val="JudgmentText"/>
        <w:numPr>
          <w:ilvl w:val="0"/>
          <w:numId w:val="0"/>
        </w:numPr>
        <w:spacing w:after="0"/>
        <w:rPr>
          <w:b/>
          <w:u w:val="single"/>
        </w:rPr>
      </w:pPr>
      <w:r w:rsidRPr="008E7F3B">
        <w:rPr>
          <w:b/>
          <w:u w:val="single"/>
        </w:rPr>
        <w:t>5</w:t>
      </w:r>
      <w:r w:rsidRPr="008E7F3B">
        <w:rPr>
          <w:b/>
          <w:u w:val="single"/>
          <w:vertAlign w:val="superscript"/>
        </w:rPr>
        <w:t xml:space="preserve">TH </w:t>
      </w:r>
      <w:r w:rsidR="005C5858" w:rsidRPr="008E7F3B">
        <w:rPr>
          <w:b/>
          <w:u w:val="single"/>
        </w:rPr>
        <w:t>COUNT</w:t>
      </w:r>
    </w:p>
    <w:p w:rsidR="00824817" w:rsidRDefault="0061144C" w:rsidP="005C5858">
      <w:pPr>
        <w:pStyle w:val="JudgmentText"/>
        <w:numPr>
          <w:ilvl w:val="0"/>
          <w:numId w:val="0"/>
        </w:numPr>
        <w:spacing w:after="0"/>
      </w:pPr>
      <w:r>
        <w:t>In the 5</w:t>
      </w:r>
      <w:r w:rsidRPr="0061144C">
        <w:rPr>
          <w:vertAlign w:val="superscript"/>
        </w:rPr>
        <w:t>th</w:t>
      </w:r>
      <w:r>
        <w:t xml:space="preserve"> count, all the</w:t>
      </w:r>
      <w:r w:rsidR="00824817">
        <w:t xml:space="preserve"> five accused persons are all charged with Conspiracy to commit a </w:t>
      </w:r>
      <w:r w:rsidR="00C04411">
        <w:t>felony</w:t>
      </w:r>
      <w:r w:rsidR="00824817">
        <w:t xml:space="preserve"> namely the offence of stealing </w:t>
      </w:r>
      <w:r w:rsidR="00824817" w:rsidRPr="0026070B">
        <w:rPr>
          <w:i/>
        </w:rPr>
        <w:t xml:space="preserve">Contra Section 381 and 260 of the Penal Code and punishable under Section 381 of the same Code. </w:t>
      </w:r>
      <w:r w:rsidR="00824817">
        <w:t xml:space="preserve">It is alleged that all </w:t>
      </w:r>
      <w:r>
        <w:t>them</w:t>
      </w:r>
      <w:r w:rsidR="00824817">
        <w:t xml:space="preserve"> together with one Medley Belmont, now deceased, on the 19</w:t>
      </w:r>
      <w:r w:rsidR="00824817" w:rsidRPr="00824817">
        <w:rPr>
          <w:vertAlign w:val="superscript"/>
        </w:rPr>
        <w:t>th</w:t>
      </w:r>
      <w:r w:rsidR="00824817">
        <w:t xml:space="preserve"> of August 2013 at Takamaka agreed with one another to </w:t>
      </w:r>
      <w:r w:rsidR="00C04411">
        <w:t>commit</w:t>
      </w:r>
      <w:r w:rsidR="00824817">
        <w:t xml:space="preserve"> a </w:t>
      </w:r>
      <w:r w:rsidR="00C04411">
        <w:t>felony</w:t>
      </w:r>
      <w:r>
        <w:t>,</w:t>
      </w:r>
      <w:r w:rsidR="00824817">
        <w:t xml:space="preserve"> namely the offence stealing a sum of SR 3, 298, 000/- which belonged to Barclays Bank, Mahe. </w:t>
      </w:r>
    </w:p>
    <w:p w:rsidR="00824817" w:rsidRPr="0026070B" w:rsidRDefault="0061144C" w:rsidP="005C5858">
      <w:pPr>
        <w:pStyle w:val="JudgmentText"/>
        <w:numPr>
          <w:ilvl w:val="0"/>
          <w:numId w:val="0"/>
        </w:numPr>
        <w:spacing w:after="0"/>
        <w:rPr>
          <w:b/>
          <w:u w:val="single"/>
        </w:rPr>
      </w:pPr>
      <w:r>
        <w:t xml:space="preserve">I have already explained  what </w:t>
      </w:r>
      <w:r w:rsidR="00824817">
        <w:t>constitutes Conspiracy while I was considering the third count, especially while discussing the two Court of Ap</w:t>
      </w:r>
      <w:r w:rsidR="00FC70FE">
        <w:t xml:space="preserve">peal cases of </w:t>
      </w:r>
      <w:r w:rsidR="00FC70FE" w:rsidRPr="0026070B">
        <w:rPr>
          <w:b/>
          <w:u w:val="single"/>
        </w:rPr>
        <w:t xml:space="preserve">Dominique </w:t>
      </w:r>
      <w:r w:rsidR="00FC70FE" w:rsidRPr="00583268">
        <w:rPr>
          <w:b/>
          <w:noProof/>
          <w:u w:val="single"/>
        </w:rPr>
        <w:t>Dugasse</w:t>
      </w:r>
      <w:r w:rsidR="00A04514">
        <w:rPr>
          <w:b/>
          <w:u w:val="single"/>
        </w:rPr>
        <w:t xml:space="preserve"> and 2 others</w:t>
      </w:r>
      <w:r w:rsidR="00824817" w:rsidRPr="0026070B">
        <w:rPr>
          <w:b/>
          <w:u w:val="single"/>
        </w:rPr>
        <w:t xml:space="preserve"> Vs The Rep SCA Cr. App. 25, 26 &amp; 30/10</w:t>
      </w:r>
      <w:r w:rsidR="00824817">
        <w:t xml:space="preserve"> and in the case of </w:t>
      </w:r>
      <w:r w:rsidR="00824817" w:rsidRPr="0026070B">
        <w:rPr>
          <w:b/>
          <w:u w:val="single"/>
        </w:rPr>
        <w:t xml:space="preserve">John Sifflore Vs Rep SCA 15/11. </w:t>
      </w:r>
    </w:p>
    <w:p w:rsidR="00824817" w:rsidRDefault="00824817" w:rsidP="005C5858">
      <w:pPr>
        <w:pStyle w:val="JudgmentText"/>
        <w:numPr>
          <w:ilvl w:val="0"/>
          <w:numId w:val="0"/>
        </w:numPr>
        <w:spacing w:after="0"/>
      </w:pPr>
      <w:r>
        <w:t xml:space="preserve">In the </w:t>
      </w:r>
      <w:r w:rsidRPr="00583268">
        <w:rPr>
          <w:noProof/>
        </w:rPr>
        <w:t>Dugasse</w:t>
      </w:r>
      <w:r>
        <w:t xml:space="preserve"> case, it</w:t>
      </w:r>
      <w:r w:rsidR="0026070B">
        <w:t xml:space="preserve"> was stated to the effect that:</w:t>
      </w:r>
    </w:p>
    <w:p w:rsidR="0026070B" w:rsidRDefault="0026070B" w:rsidP="005C5858">
      <w:pPr>
        <w:pStyle w:val="JudgmentText"/>
        <w:numPr>
          <w:ilvl w:val="0"/>
          <w:numId w:val="0"/>
        </w:numPr>
        <w:spacing w:after="0"/>
      </w:pPr>
    </w:p>
    <w:p w:rsidR="00824817" w:rsidRPr="0026070B" w:rsidRDefault="00FC70FE" w:rsidP="005C5858">
      <w:pPr>
        <w:pStyle w:val="JudgmentText"/>
        <w:numPr>
          <w:ilvl w:val="0"/>
          <w:numId w:val="0"/>
        </w:numPr>
        <w:spacing w:after="0"/>
        <w:rPr>
          <w:b/>
          <w:i/>
        </w:rPr>
      </w:pPr>
      <w:r>
        <w:tab/>
      </w:r>
      <w:r w:rsidRPr="0026070B">
        <w:rPr>
          <w:b/>
          <w:i/>
        </w:rPr>
        <w:t>"...T</w:t>
      </w:r>
      <w:r w:rsidR="00824817" w:rsidRPr="0026070B">
        <w:rPr>
          <w:b/>
          <w:i/>
        </w:rPr>
        <w:t xml:space="preserve">he crime of Conspiracy requires an agreement between 2 or more person </w:t>
      </w:r>
      <w:r w:rsidR="00824817" w:rsidRPr="00583268">
        <w:rPr>
          <w:b/>
          <w:i/>
          <w:noProof/>
        </w:rPr>
        <w:t xml:space="preserve">to </w:t>
      </w:r>
      <w:r w:rsidR="0026070B" w:rsidRPr="00583268">
        <w:rPr>
          <w:b/>
          <w:i/>
          <w:noProof/>
        </w:rPr>
        <w:tab/>
      </w:r>
      <w:r w:rsidR="00824817" w:rsidRPr="00583268">
        <w:rPr>
          <w:b/>
          <w:i/>
          <w:noProof/>
        </w:rPr>
        <w:t>commit</w:t>
      </w:r>
      <w:r w:rsidR="00824817" w:rsidRPr="0026070B">
        <w:rPr>
          <w:b/>
          <w:i/>
        </w:rPr>
        <w:t xml:space="preserve"> an unlawful act with an intention of </w:t>
      </w:r>
      <w:r w:rsidR="00824817" w:rsidRPr="00583268">
        <w:rPr>
          <w:b/>
          <w:i/>
          <w:noProof/>
        </w:rPr>
        <w:t>carry</w:t>
      </w:r>
      <w:r w:rsidR="00583268">
        <w:rPr>
          <w:b/>
          <w:i/>
          <w:noProof/>
        </w:rPr>
        <w:t>ing</w:t>
      </w:r>
      <w:r w:rsidR="00824817" w:rsidRPr="0026070B">
        <w:rPr>
          <w:b/>
          <w:i/>
        </w:rPr>
        <w:t xml:space="preserve"> it out. </w:t>
      </w:r>
      <w:r w:rsidR="00824817" w:rsidRPr="0026070B">
        <w:rPr>
          <w:b/>
          <w:i/>
          <w:u w:val="single"/>
        </w:rPr>
        <w:t xml:space="preserve">It is the intention to carry </w:t>
      </w:r>
      <w:r w:rsidR="00583268" w:rsidRPr="00583268">
        <w:rPr>
          <w:b/>
          <w:i/>
        </w:rPr>
        <w:tab/>
      </w:r>
      <w:r w:rsidR="00824817" w:rsidRPr="0026070B">
        <w:rPr>
          <w:b/>
          <w:i/>
          <w:u w:val="single"/>
        </w:rPr>
        <w:t>out</w:t>
      </w:r>
      <w:r w:rsidR="00824817" w:rsidRPr="0026070B">
        <w:rPr>
          <w:b/>
          <w:i/>
        </w:rPr>
        <w:t xml:space="preserve"> the crime that constitutes necessary </w:t>
      </w:r>
      <w:r w:rsidRPr="0026070B">
        <w:rPr>
          <w:b/>
          <w:i/>
        </w:rPr>
        <w:t>'</w:t>
      </w:r>
      <w:r w:rsidR="00824817" w:rsidRPr="00583268">
        <w:rPr>
          <w:b/>
          <w:i/>
          <w:noProof/>
          <w:u w:val="single"/>
        </w:rPr>
        <w:t>mens</w:t>
      </w:r>
      <w:r w:rsidR="00824817" w:rsidRPr="0026070B">
        <w:rPr>
          <w:b/>
          <w:i/>
          <w:u w:val="single"/>
        </w:rPr>
        <w:t xml:space="preserve"> rea</w:t>
      </w:r>
      <w:r w:rsidRPr="0026070B">
        <w:rPr>
          <w:b/>
          <w:i/>
          <w:u w:val="single"/>
        </w:rPr>
        <w:t xml:space="preserve">' </w:t>
      </w:r>
      <w:r w:rsidR="00824817" w:rsidRPr="0026070B">
        <w:rPr>
          <w:b/>
          <w:i/>
          <w:u w:val="single"/>
        </w:rPr>
        <w:t>"</w:t>
      </w:r>
    </w:p>
    <w:p w:rsidR="00824817" w:rsidRDefault="00824817" w:rsidP="005C5858">
      <w:pPr>
        <w:pStyle w:val="JudgmentText"/>
        <w:numPr>
          <w:ilvl w:val="0"/>
          <w:numId w:val="0"/>
        </w:numPr>
        <w:spacing w:after="0"/>
      </w:pPr>
    </w:p>
    <w:p w:rsidR="00824817" w:rsidRDefault="00824817" w:rsidP="005C5858">
      <w:pPr>
        <w:pStyle w:val="JudgmentText"/>
        <w:numPr>
          <w:ilvl w:val="0"/>
          <w:numId w:val="0"/>
        </w:numPr>
        <w:spacing w:after="0"/>
      </w:pPr>
      <w:r>
        <w:t xml:space="preserve">In the case of </w:t>
      </w:r>
      <w:r w:rsidRPr="008759BC">
        <w:rPr>
          <w:b/>
          <w:u w:val="single"/>
        </w:rPr>
        <w:t xml:space="preserve">John </w:t>
      </w:r>
      <w:r w:rsidRPr="00583268">
        <w:rPr>
          <w:b/>
          <w:noProof/>
          <w:u w:val="single"/>
        </w:rPr>
        <w:t>Sifflore</w:t>
      </w:r>
      <w:r w:rsidR="00583268">
        <w:rPr>
          <w:b/>
          <w:noProof/>
          <w:u w:val="single"/>
        </w:rPr>
        <w:t>,</w:t>
      </w:r>
      <w:r>
        <w:t xml:space="preserve"> the SCA held </w:t>
      </w:r>
      <w:r w:rsidRPr="00583268">
        <w:rPr>
          <w:noProof/>
        </w:rPr>
        <w:t>that</w:t>
      </w:r>
      <w:r>
        <w:t xml:space="preserve"> the </w:t>
      </w:r>
      <w:r w:rsidR="00FC70FE" w:rsidRPr="00A04514">
        <w:rPr>
          <w:i/>
        </w:rPr>
        <w:t>'</w:t>
      </w:r>
      <w:r w:rsidRPr="00A04514">
        <w:rPr>
          <w:i/>
          <w:u w:val="single"/>
        </w:rPr>
        <w:t>Actus rea</w:t>
      </w:r>
      <w:r w:rsidR="00FC70FE" w:rsidRPr="00A04514">
        <w:rPr>
          <w:i/>
          <w:u w:val="single"/>
        </w:rPr>
        <w:t>'</w:t>
      </w:r>
      <w:r>
        <w:t xml:space="preserve"> in</w:t>
      </w:r>
      <w:r w:rsidR="00583268">
        <w:t xml:space="preserve"> the</w:t>
      </w:r>
      <w:r>
        <w:t xml:space="preserve"> </w:t>
      </w:r>
      <w:r w:rsidRPr="00583268">
        <w:rPr>
          <w:noProof/>
        </w:rPr>
        <w:t>conspiracy</w:t>
      </w:r>
      <w:r>
        <w:t xml:space="preserve"> is the agreement for the execution of the unlawful act or conduct, but not the actual execution of it. The prosecution must prov</w:t>
      </w:r>
      <w:r w:rsidR="00FC70FE">
        <w:t>e</w:t>
      </w:r>
      <w:r>
        <w:t xml:space="preserve"> the meeting of the </w:t>
      </w:r>
      <w:r w:rsidR="001D6AE4">
        <w:t xml:space="preserve">mind to effect the unlawful act. </w:t>
      </w:r>
    </w:p>
    <w:p w:rsidR="001D6AE4" w:rsidRDefault="001D6AE4" w:rsidP="005C5858">
      <w:pPr>
        <w:pStyle w:val="JudgmentText"/>
        <w:numPr>
          <w:ilvl w:val="0"/>
          <w:numId w:val="0"/>
        </w:numPr>
        <w:spacing w:after="0"/>
      </w:pPr>
    </w:p>
    <w:p w:rsidR="001D6AE4" w:rsidRDefault="00A04514" w:rsidP="005C5858">
      <w:pPr>
        <w:pStyle w:val="JudgmentText"/>
        <w:numPr>
          <w:ilvl w:val="0"/>
          <w:numId w:val="0"/>
        </w:numPr>
        <w:spacing w:after="0"/>
      </w:pPr>
      <w:r>
        <w:t>I will now examine the evidence and see</w:t>
      </w:r>
      <w:r w:rsidR="001D6AE4">
        <w:t xml:space="preserve"> whether the </w:t>
      </w:r>
      <w:r w:rsidR="00FC70FE">
        <w:t>prosecution</w:t>
      </w:r>
      <w:r w:rsidR="001D6AE4">
        <w:t xml:space="preserve"> has proved beyond</w:t>
      </w:r>
      <w:r w:rsidR="00583268">
        <w:t xml:space="preserve"> a</w:t>
      </w:r>
      <w:r w:rsidR="001D6AE4">
        <w:t xml:space="preserve"> </w:t>
      </w:r>
      <w:r w:rsidR="001D6AE4" w:rsidRPr="00583268">
        <w:rPr>
          <w:noProof/>
        </w:rPr>
        <w:t>reasonable</w:t>
      </w:r>
      <w:r w:rsidR="001D6AE4">
        <w:t xml:space="preserve"> doubt both the</w:t>
      </w:r>
      <w:r>
        <w:t xml:space="preserve"> </w:t>
      </w:r>
      <w:r w:rsidR="00FC70FE">
        <w:t>'</w:t>
      </w:r>
      <w:r w:rsidR="001D6AE4" w:rsidRPr="00A04514">
        <w:rPr>
          <w:i/>
          <w:noProof/>
        </w:rPr>
        <w:t>actus</w:t>
      </w:r>
      <w:r w:rsidR="00FC70FE" w:rsidRPr="00A04514">
        <w:rPr>
          <w:i/>
        </w:rPr>
        <w:t>'</w:t>
      </w:r>
      <w:r w:rsidR="001D6AE4">
        <w:t xml:space="preserve"> and </w:t>
      </w:r>
      <w:r w:rsidR="00FC70FE" w:rsidRPr="00A04514">
        <w:rPr>
          <w:i/>
        </w:rPr>
        <w:t>'</w:t>
      </w:r>
      <w:r w:rsidR="001D6AE4" w:rsidRPr="00A04514">
        <w:rPr>
          <w:i/>
          <w:noProof/>
        </w:rPr>
        <w:t>mens</w:t>
      </w:r>
      <w:r w:rsidR="001D6AE4" w:rsidRPr="00A04514">
        <w:rPr>
          <w:i/>
        </w:rPr>
        <w:t xml:space="preserve"> rea</w:t>
      </w:r>
      <w:r w:rsidR="00FC70FE" w:rsidRPr="00A04514">
        <w:rPr>
          <w:i/>
        </w:rPr>
        <w:t>'</w:t>
      </w:r>
      <w:r w:rsidR="001D6AE4">
        <w:t xml:space="preserve"> in respect of each accused person. </w:t>
      </w:r>
    </w:p>
    <w:p w:rsidR="001D6AE4" w:rsidRDefault="001D6AE4" w:rsidP="00D26D5B">
      <w:pPr>
        <w:pStyle w:val="JudgmentText"/>
        <w:numPr>
          <w:ilvl w:val="0"/>
          <w:numId w:val="0"/>
        </w:numPr>
        <w:spacing w:after="0"/>
        <w:ind w:left="720" w:hanging="720"/>
      </w:pPr>
    </w:p>
    <w:p w:rsidR="001D6AE4" w:rsidRDefault="001D6AE4" w:rsidP="008759BC">
      <w:pPr>
        <w:pStyle w:val="JudgmentText"/>
        <w:numPr>
          <w:ilvl w:val="0"/>
          <w:numId w:val="0"/>
        </w:numPr>
        <w:spacing w:after="0"/>
      </w:pPr>
      <w:r w:rsidRPr="008759BC">
        <w:rPr>
          <w:b/>
          <w:u w:val="single"/>
        </w:rPr>
        <w:lastRenderedPageBreak/>
        <w:t>A1:</w:t>
      </w:r>
      <w:r>
        <w:t xml:space="preserve"> Is there evidence </w:t>
      </w:r>
      <w:r w:rsidRPr="00583268">
        <w:rPr>
          <w:noProof/>
        </w:rPr>
        <w:t>from</w:t>
      </w:r>
      <w:r>
        <w:t xml:space="preserve"> the prosecution to prove beyond reasonable doubt that, A1 had intended and had agreed with the person </w:t>
      </w:r>
      <w:r w:rsidRPr="00583268">
        <w:rPr>
          <w:noProof/>
        </w:rPr>
        <w:t>belie</w:t>
      </w:r>
      <w:r w:rsidR="00583268">
        <w:rPr>
          <w:noProof/>
        </w:rPr>
        <w:t>ve</w:t>
      </w:r>
      <w:r>
        <w:t xml:space="preserve"> to be Medley Belmont, th</w:t>
      </w:r>
      <w:r w:rsidR="00FC70FE">
        <w:t>a</w:t>
      </w:r>
      <w:r>
        <w:t xml:space="preserve">t they steal Barclays Bank money on the 19/8/13? As </w:t>
      </w:r>
      <w:r w:rsidR="00A04514">
        <w:t>found</w:t>
      </w:r>
      <w:r>
        <w:t xml:space="preserve"> out during the discussion of the prosecution evidence with regard to the 3</w:t>
      </w:r>
      <w:r w:rsidRPr="001D6AE4">
        <w:rPr>
          <w:vertAlign w:val="superscript"/>
        </w:rPr>
        <w:t>rd</w:t>
      </w:r>
      <w:r>
        <w:t xml:space="preserve"> Count, there is no </w:t>
      </w:r>
      <w:r w:rsidR="00FC70FE">
        <w:t>cogent</w:t>
      </w:r>
      <w:r>
        <w:t xml:space="preserve"> or su</w:t>
      </w:r>
      <w:r w:rsidR="00A04514">
        <w:t xml:space="preserve">fficient evidence to show that </w:t>
      </w:r>
      <w:r>
        <w:t xml:space="preserve">when A1's car was hired to go to Takamaka, there was an </w:t>
      </w:r>
      <w:r w:rsidR="00FC70FE">
        <w:t>intention</w:t>
      </w:r>
      <w:r>
        <w:t xml:space="preserve"> and </w:t>
      </w:r>
      <w:r w:rsidR="00A04514">
        <w:t>an agreement</w:t>
      </w:r>
      <w:r>
        <w:t xml:space="preserve"> between A1 and the other accused person</w:t>
      </w:r>
      <w:r w:rsidR="00A04514">
        <w:t>s</w:t>
      </w:r>
      <w:r>
        <w:t xml:space="preserve"> to steal Barclays Bank money. It is only speculative. It is not clear what the parties had talked about </w:t>
      </w:r>
      <w:r w:rsidR="00A04514">
        <w:t>on telephones</w:t>
      </w:r>
      <w:r>
        <w:t xml:space="preserve"> apart from A1 being told to go to Takamaka. He was a taxi pirate, and he expected to be paid for his services. It is my considered view </w:t>
      </w:r>
      <w:r w:rsidRPr="00583268">
        <w:rPr>
          <w:noProof/>
        </w:rPr>
        <w:t>that,</w:t>
      </w:r>
      <w:r>
        <w:t xml:space="preserve"> the prosecution has not suffic</w:t>
      </w:r>
      <w:r w:rsidR="008759BC">
        <w:t xml:space="preserve">iently </w:t>
      </w:r>
      <w:r w:rsidR="008759BC" w:rsidRPr="00583268">
        <w:rPr>
          <w:noProof/>
        </w:rPr>
        <w:t>prove</w:t>
      </w:r>
      <w:r w:rsidR="00A04514">
        <w:rPr>
          <w:noProof/>
        </w:rPr>
        <w:t>d</w:t>
      </w:r>
      <w:r w:rsidR="008759BC">
        <w:t xml:space="preserve"> that, there </w:t>
      </w:r>
      <w:r w:rsidR="008759BC" w:rsidRPr="00583268">
        <w:rPr>
          <w:noProof/>
        </w:rPr>
        <w:t>was</w:t>
      </w:r>
      <w:r w:rsidR="008759BC">
        <w:t xml:space="preserve"> an </w:t>
      </w:r>
      <w:r>
        <w:t xml:space="preserve">intention and a meeting of the mind involving A1, to steal the Barclays Bank's money on </w:t>
      </w:r>
      <w:r w:rsidRPr="00583268">
        <w:rPr>
          <w:noProof/>
        </w:rPr>
        <w:t>the material day</w:t>
      </w:r>
      <w:r>
        <w:t>. I accordingly acquit him of the charge in the 5</w:t>
      </w:r>
      <w:r w:rsidRPr="001D6AE4">
        <w:rPr>
          <w:vertAlign w:val="superscript"/>
        </w:rPr>
        <w:t>th</w:t>
      </w:r>
      <w:r>
        <w:t xml:space="preserve"> count.</w:t>
      </w:r>
    </w:p>
    <w:p w:rsidR="008759BC" w:rsidRDefault="008759BC" w:rsidP="008759BC">
      <w:pPr>
        <w:pStyle w:val="JudgmentText"/>
        <w:numPr>
          <w:ilvl w:val="0"/>
          <w:numId w:val="0"/>
        </w:numPr>
        <w:spacing w:after="0"/>
      </w:pPr>
    </w:p>
    <w:p w:rsidR="001D6AE4" w:rsidRDefault="001D6AE4" w:rsidP="008759BC">
      <w:pPr>
        <w:pStyle w:val="JudgmentText"/>
        <w:numPr>
          <w:ilvl w:val="0"/>
          <w:numId w:val="0"/>
        </w:numPr>
        <w:spacing w:after="0"/>
      </w:pPr>
      <w:r w:rsidRPr="008759BC">
        <w:rPr>
          <w:b/>
          <w:u w:val="single"/>
        </w:rPr>
        <w:t>A2:</w:t>
      </w:r>
      <w:r>
        <w:t xml:space="preserve"> Was there a meeting of the mind himself and Medley Belmont, </w:t>
      </w:r>
      <w:r w:rsidR="00E44AA7">
        <w:t>to steal the money belonging to Barclays Bank? Was the</w:t>
      </w:r>
      <w:r w:rsidR="00A04514">
        <w:t>re evidence to prove that he had</w:t>
      </w:r>
      <w:r w:rsidR="00E44AA7">
        <w:t xml:space="preserve"> an intention to steal the money? The prosecution </w:t>
      </w:r>
      <w:r w:rsidR="00A04514">
        <w:t>sought</w:t>
      </w:r>
      <w:r w:rsidR="005935AA">
        <w:t xml:space="preserve"> to rely on the</w:t>
      </w:r>
      <w:r w:rsidR="00A04514">
        <w:t xml:space="preserve"> alleged</w:t>
      </w:r>
      <w:r w:rsidR="005935AA">
        <w:t xml:space="preserve"> telephone conversation between the parties. However as stated earlier, it has not been established beyond reasonable doubt as to the subject of those telephone conversation</w:t>
      </w:r>
      <w:r w:rsidR="00A04514">
        <w:t>s</w:t>
      </w:r>
      <w:r w:rsidR="005935AA">
        <w:t xml:space="preserve">. A2 never testified and his statement under caution was not admitted in evidence. In the premises, I find </w:t>
      </w:r>
      <w:r w:rsidR="005935AA" w:rsidRPr="00583268">
        <w:rPr>
          <w:noProof/>
        </w:rPr>
        <w:t>that,</w:t>
      </w:r>
      <w:r w:rsidR="005935AA">
        <w:t xml:space="preserve"> the prosecution has failed to established the offence of Conspiracy against A2</w:t>
      </w:r>
      <w:r w:rsidR="00A04514">
        <w:t xml:space="preserve"> as per the fifth count</w:t>
      </w:r>
      <w:r w:rsidR="005935AA">
        <w:t xml:space="preserve"> and I accordingly acquit him of the same. </w:t>
      </w:r>
    </w:p>
    <w:p w:rsidR="005935AA" w:rsidRDefault="005935AA" w:rsidP="008759BC">
      <w:pPr>
        <w:pStyle w:val="JudgmentText"/>
        <w:numPr>
          <w:ilvl w:val="0"/>
          <w:numId w:val="0"/>
        </w:numPr>
        <w:spacing w:after="0"/>
        <w:ind w:left="720" w:hanging="720"/>
        <w:jc w:val="center"/>
      </w:pPr>
    </w:p>
    <w:p w:rsidR="005935AA" w:rsidRDefault="005935AA" w:rsidP="008759BC">
      <w:pPr>
        <w:pStyle w:val="JudgmentText"/>
        <w:numPr>
          <w:ilvl w:val="0"/>
          <w:numId w:val="0"/>
        </w:numPr>
        <w:spacing w:after="0"/>
      </w:pPr>
      <w:r w:rsidRPr="008759BC">
        <w:rPr>
          <w:b/>
          <w:u w:val="single"/>
        </w:rPr>
        <w:t>A3:</w:t>
      </w:r>
      <w:r>
        <w:t xml:space="preserve"> As for A3, she was an employee of Barclays Bank at the time as a custodian. She was dealing with cash at ATM machines. She was on duty on the material day and time when the money belonging to the bank was stolen. She had earlier on received mone</w:t>
      </w:r>
      <w:r w:rsidR="00FC70FE">
        <w:t>y from the ATM's at Beau Vallon</w:t>
      </w:r>
      <w:r>
        <w:t xml:space="preserve">, Market Place and later from Takamaka. </w:t>
      </w:r>
      <w:r w:rsidR="00A04514">
        <w:t>There is</w:t>
      </w:r>
      <w:r>
        <w:t xml:space="preserve"> evidence </w:t>
      </w:r>
      <w:r w:rsidRPr="00583268">
        <w:rPr>
          <w:noProof/>
        </w:rPr>
        <w:t>from</w:t>
      </w:r>
      <w:r>
        <w:t xml:space="preserve"> PW5, </w:t>
      </w:r>
      <w:r w:rsidRPr="00583268">
        <w:rPr>
          <w:noProof/>
        </w:rPr>
        <w:t>Mrs.</w:t>
      </w:r>
      <w:r>
        <w:t xml:space="preserve"> Cheryl Lablache, who was a team </w:t>
      </w:r>
      <w:r w:rsidR="00A04514">
        <w:t xml:space="preserve">leader of custodians at Barclays Bank, </w:t>
      </w:r>
      <w:r>
        <w:t>that she had handed a sum of SR 1, 850,000/- to A3 and A4 so that they r</w:t>
      </w:r>
      <w:r w:rsidR="00A04514">
        <w:t>eplenish the ATM machines. Both A3 and A4</w:t>
      </w:r>
      <w:r>
        <w:t xml:space="preserve"> were bank custodians. They signed for the money as per exhibit PE4. </w:t>
      </w:r>
    </w:p>
    <w:p w:rsidR="008759BC" w:rsidRDefault="008759BC" w:rsidP="008759BC">
      <w:pPr>
        <w:pStyle w:val="JudgmentText"/>
        <w:numPr>
          <w:ilvl w:val="0"/>
          <w:numId w:val="0"/>
        </w:numPr>
        <w:spacing w:after="0"/>
      </w:pPr>
    </w:p>
    <w:p w:rsidR="009B1D56" w:rsidRDefault="00F870D3" w:rsidP="00A04514">
      <w:pPr>
        <w:pStyle w:val="JudgmentText"/>
        <w:numPr>
          <w:ilvl w:val="0"/>
          <w:numId w:val="0"/>
        </w:numPr>
        <w:spacing w:after="0"/>
      </w:pPr>
      <w:r>
        <w:t xml:space="preserve">Further, according to </w:t>
      </w:r>
      <w:r w:rsidR="005935AA">
        <w:t>PW7, a Security guard and PW10, the driver for the van transpo</w:t>
      </w:r>
      <w:r w:rsidR="00A04514">
        <w:t>rting cash, A3 together with A4</w:t>
      </w:r>
      <w:r w:rsidR="005935AA">
        <w:t xml:space="preserve"> withdraw the </w:t>
      </w:r>
      <w:r w:rsidR="00A04514">
        <w:t>money from the ATM machines</w:t>
      </w:r>
      <w:r w:rsidR="005935AA">
        <w:t xml:space="preserve"> </w:t>
      </w:r>
      <w:r w:rsidR="00A04514">
        <w:t xml:space="preserve">because they were going to work on. That </w:t>
      </w:r>
      <w:r w:rsidR="005935AA">
        <w:t xml:space="preserve">they put the money in 2 black </w:t>
      </w:r>
      <w:r w:rsidR="005935AA" w:rsidRPr="00583268">
        <w:rPr>
          <w:noProof/>
        </w:rPr>
        <w:t xml:space="preserve">brief </w:t>
      </w:r>
      <w:r w:rsidR="009B1D56" w:rsidRPr="00583268">
        <w:rPr>
          <w:noProof/>
        </w:rPr>
        <w:t>cases</w:t>
      </w:r>
      <w:r w:rsidR="00A04514">
        <w:t xml:space="preserve"> and these</w:t>
      </w:r>
      <w:r w:rsidR="009B1D56">
        <w:t xml:space="preserve"> </w:t>
      </w:r>
      <w:r w:rsidR="009B1D56" w:rsidRPr="00583268">
        <w:rPr>
          <w:noProof/>
        </w:rPr>
        <w:t>brief cases</w:t>
      </w:r>
      <w:r w:rsidR="00A04514">
        <w:rPr>
          <w:noProof/>
        </w:rPr>
        <w:t xml:space="preserve"> were put</w:t>
      </w:r>
      <w:r w:rsidR="009B1D56">
        <w:t xml:space="preserve"> in t</w:t>
      </w:r>
      <w:r>
        <w:t xml:space="preserve">he van. </w:t>
      </w:r>
      <w:r>
        <w:lastRenderedPageBreak/>
        <w:t>What PW7 and PW10</w:t>
      </w:r>
      <w:r w:rsidR="009B1D56">
        <w:t xml:space="preserve"> above is mo</w:t>
      </w:r>
      <w:r w:rsidR="00A04514">
        <w:t xml:space="preserve">re or less corroborates </w:t>
      </w:r>
      <w:r w:rsidR="00FC70FE">
        <w:t>A3's repudiated</w:t>
      </w:r>
      <w:r w:rsidR="009B1D56">
        <w:t xml:space="preserve"> statement under </w:t>
      </w:r>
      <w:r w:rsidR="009B1D56" w:rsidRPr="00583268">
        <w:rPr>
          <w:noProof/>
        </w:rPr>
        <w:t>ca</w:t>
      </w:r>
      <w:r w:rsidR="00A04514">
        <w:rPr>
          <w:noProof/>
        </w:rPr>
        <w:t>ution (</w:t>
      </w:r>
      <w:r w:rsidR="009B1D56">
        <w:t>exhibit PE40</w:t>
      </w:r>
      <w:r w:rsidR="00A04514">
        <w:t>)</w:t>
      </w:r>
      <w:r w:rsidR="009B1D56">
        <w:t xml:space="preserve">. In her statement, A3 stated as follows; </w:t>
      </w:r>
    </w:p>
    <w:p w:rsidR="008759BC" w:rsidRDefault="008759BC" w:rsidP="00D26D5B">
      <w:pPr>
        <w:pStyle w:val="JudgmentText"/>
        <w:numPr>
          <w:ilvl w:val="0"/>
          <w:numId w:val="0"/>
        </w:numPr>
        <w:spacing w:after="0"/>
        <w:ind w:left="720" w:hanging="720"/>
      </w:pPr>
    </w:p>
    <w:p w:rsidR="009B1D56" w:rsidRPr="008759BC" w:rsidRDefault="009B1D56" w:rsidP="00D26D5B">
      <w:pPr>
        <w:pStyle w:val="JudgmentText"/>
        <w:numPr>
          <w:ilvl w:val="0"/>
          <w:numId w:val="0"/>
        </w:numPr>
        <w:spacing w:after="0"/>
        <w:ind w:left="720" w:hanging="720"/>
        <w:rPr>
          <w:i/>
        </w:rPr>
      </w:pPr>
      <w:r>
        <w:tab/>
      </w:r>
      <w:r w:rsidRPr="008759BC">
        <w:rPr>
          <w:i/>
        </w:rPr>
        <w:t xml:space="preserve">" At around 11.00 hours I went to Beau Vallon, at Market Branch with my colleague Martin Celeste, we were in a service bus for  (Sentinel) in the bus there was a driver and a </w:t>
      </w:r>
      <w:r w:rsidRPr="00583268">
        <w:rPr>
          <w:i/>
          <w:noProof/>
        </w:rPr>
        <w:t>Security ,</w:t>
      </w:r>
      <w:r w:rsidRPr="008759BC">
        <w:rPr>
          <w:i/>
        </w:rPr>
        <w:t xml:space="preserve"> me , an Martin and we were sitting behind him. When we were on our way Martin told me, that everything is going to be okay. I did </w:t>
      </w:r>
      <w:r w:rsidR="00A04514">
        <w:rPr>
          <w:i/>
        </w:rPr>
        <w:t xml:space="preserve">not say anything. After that Martin </w:t>
      </w:r>
      <w:r w:rsidRPr="008759BC">
        <w:rPr>
          <w:i/>
        </w:rPr>
        <w:t xml:space="preserve">took both of the </w:t>
      </w:r>
      <w:r w:rsidRPr="00583268">
        <w:rPr>
          <w:i/>
          <w:noProof/>
        </w:rPr>
        <w:t>brief case</w:t>
      </w:r>
      <w:r w:rsidR="00A04514">
        <w:rPr>
          <w:i/>
          <w:noProof/>
        </w:rPr>
        <w:t>s</w:t>
      </w:r>
      <w:r w:rsidRPr="008759BC">
        <w:rPr>
          <w:i/>
        </w:rPr>
        <w:t xml:space="preserve"> opened it, he opened the back pack and he fill up the bag with lots of 500 rupees. Then the brief case was empty then he closed both of the brief case </w:t>
      </w:r>
      <w:r w:rsidR="00D279F3" w:rsidRPr="008759BC">
        <w:rPr>
          <w:i/>
        </w:rPr>
        <w:t xml:space="preserve">and </w:t>
      </w:r>
      <w:r w:rsidR="00FC70FE" w:rsidRPr="008759BC">
        <w:rPr>
          <w:i/>
        </w:rPr>
        <w:t>also</w:t>
      </w:r>
      <w:r w:rsidR="00D279F3" w:rsidRPr="008759BC">
        <w:rPr>
          <w:i/>
        </w:rPr>
        <w:t xml:space="preserve"> the bag pack. When we arrived to Providence, Martin got out of the van with the bag of money and about 10 minutes later when he returned the bag of money was not with him, then he got in the bus and we went to Takamaka. I want to state that most </w:t>
      </w:r>
      <w:r w:rsidR="00FC70FE" w:rsidRPr="008759BC">
        <w:rPr>
          <w:i/>
        </w:rPr>
        <w:t>time</w:t>
      </w:r>
      <w:r w:rsidR="00D279F3" w:rsidRPr="008759BC">
        <w:rPr>
          <w:i/>
        </w:rPr>
        <w:t xml:space="preserve"> Martin have said that if one day we were attacked we could arrange it"</w:t>
      </w:r>
    </w:p>
    <w:p w:rsidR="00D279F3" w:rsidRDefault="00D279F3" w:rsidP="00D26D5B">
      <w:pPr>
        <w:pStyle w:val="JudgmentText"/>
        <w:numPr>
          <w:ilvl w:val="0"/>
          <w:numId w:val="0"/>
        </w:numPr>
        <w:spacing w:after="0"/>
        <w:ind w:left="720" w:hanging="720"/>
      </w:pPr>
    </w:p>
    <w:p w:rsidR="00D279F3" w:rsidRDefault="00D279F3" w:rsidP="008759BC">
      <w:pPr>
        <w:pStyle w:val="JudgmentText"/>
        <w:numPr>
          <w:ilvl w:val="0"/>
          <w:numId w:val="0"/>
        </w:numPr>
        <w:spacing w:after="0"/>
      </w:pPr>
      <w:r>
        <w:t>Later on in her statement she talked of meeting with Medley Be</w:t>
      </w:r>
      <w:r w:rsidR="00A04514">
        <w:t xml:space="preserve">lmont and A4, just two </w:t>
      </w:r>
      <w:r w:rsidR="008759BC">
        <w:t xml:space="preserve">days before the </w:t>
      </w:r>
      <w:r>
        <w:t xml:space="preserve">theft of the money. She </w:t>
      </w:r>
      <w:r w:rsidR="00A04514">
        <w:t>concluded</w:t>
      </w:r>
      <w:r>
        <w:t xml:space="preserve"> her statement in the following way; </w:t>
      </w:r>
    </w:p>
    <w:p w:rsidR="008759BC" w:rsidRDefault="00D279F3" w:rsidP="008759BC">
      <w:pPr>
        <w:pStyle w:val="JudgmentText"/>
        <w:numPr>
          <w:ilvl w:val="0"/>
          <w:numId w:val="0"/>
        </w:numPr>
        <w:spacing w:after="0"/>
      </w:pPr>
      <w:r>
        <w:tab/>
      </w:r>
    </w:p>
    <w:p w:rsidR="00D279F3" w:rsidRPr="008759BC" w:rsidRDefault="008759BC" w:rsidP="008759BC">
      <w:pPr>
        <w:pStyle w:val="JudgmentText"/>
        <w:numPr>
          <w:ilvl w:val="0"/>
          <w:numId w:val="0"/>
        </w:numPr>
        <w:spacing w:after="0"/>
        <w:rPr>
          <w:i/>
        </w:rPr>
      </w:pPr>
      <w:r>
        <w:tab/>
      </w:r>
      <w:r w:rsidR="00D279F3" w:rsidRPr="008759BC">
        <w:rPr>
          <w:i/>
        </w:rPr>
        <w:t xml:space="preserve">" I regret what I have done. I did not expect that Medley will executive this plan. </w:t>
      </w:r>
      <w:r w:rsidR="00D279F3" w:rsidRPr="00583268">
        <w:rPr>
          <w:i/>
          <w:noProof/>
        </w:rPr>
        <w:t xml:space="preserve">He </w:t>
      </w:r>
      <w:r w:rsidRPr="00583268">
        <w:rPr>
          <w:i/>
          <w:noProof/>
        </w:rPr>
        <w:tab/>
      </w:r>
      <w:r w:rsidR="00D279F3" w:rsidRPr="00583268">
        <w:rPr>
          <w:i/>
          <w:noProof/>
        </w:rPr>
        <w:t>never</w:t>
      </w:r>
      <w:r w:rsidR="00D279F3" w:rsidRPr="008759BC">
        <w:rPr>
          <w:i/>
        </w:rPr>
        <w:t xml:space="preserve"> told me how he will share the money with me. "</w:t>
      </w:r>
    </w:p>
    <w:p w:rsidR="00D279F3" w:rsidRDefault="00D279F3" w:rsidP="008759BC">
      <w:pPr>
        <w:pStyle w:val="JudgmentText"/>
        <w:numPr>
          <w:ilvl w:val="0"/>
          <w:numId w:val="0"/>
        </w:numPr>
        <w:spacing w:after="0"/>
      </w:pPr>
    </w:p>
    <w:p w:rsidR="00A04514" w:rsidRDefault="00D279F3" w:rsidP="008759BC">
      <w:pPr>
        <w:pStyle w:val="JudgmentText"/>
        <w:numPr>
          <w:ilvl w:val="0"/>
          <w:numId w:val="0"/>
        </w:numPr>
        <w:spacing w:after="0"/>
      </w:pPr>
      <w:r>
        <w:t xml:space="preserve">During the hearing of the case, </w:t>
      </w:r>
      <w:r w:rsidRPr="00583268">
        <w:rPr>
          <w:noProof/>
        </w:rPr>
        <w:t>A3,</w:t>
      </w:r>
      <w:r>
        <w:t xml:space="preserve"> gave a dock statement whereby she denied the offence. </w:t>
      </w:r>
    </w:p>
    <w:p w:rsidR="00A04514" w:rsidRDefault="00A04514" w:rsidP="008759BC">
      <w:pPr>
        <w:pStyle w:val="JudgmentText"/>
        <w:numPr>
          <w:ilvl w:val="0"/>
          <w:numId w:val="0"/>
        </w:numPr>
        <w:spacing w:after="0"/>
      </w:pPr>
    </w:p>
    <w:p w:rsidR="00D279F3" w:rsidRDefault="00D279F3" w:rsidP="008759BC">
      <w:pPr>
        <w:pStyle w:val="JudgmentText"/>
        <w:numPr>
          <w:ilvl w:val="0"/>
          <w:numId w:val="0"/>
        </w:numPr>
        <w:spacing w:after="0"/>
      </w:pPr>
      <w:r>
        <w:t xml:space="preserve">I have carefully and critically considered </w:t>
      </w:r>
      <w:r w:rsidRPr="00583268">
        <w:rPr>
          <w:noProof/>
        </w:rPr>
        <w:t>all  the</w:t>
      </w:r>
      <w:r w:rsidR="00A04514">
        <w:t xml:space="preserve"> evidence on record</w:t>
      </w:r>
      <w:r>
        <w:t xml:space="preserve"> from both sides. I find the prosecution witness were candid and truthful. On the other hand, A3 impressed me </w:t>
      </w:r>
      <w:r w:rsidR="00A04514">
        <w:t>negatively</w:t>
      </w:r>
      <w:r>
        <w:t xml:space="preserve"> as a person telling lies so as to escape liability. In my considered view, what A3, had stated in the statement under caution, especially towards the end, </w:t>
      </w:r>
      <w:r w:rsidR="00D70FB6">
        <w:t>clearly</w:t>
      </w:r>
      <w:r>
        <w:t xml:space="preserve"> showed</w:t>
      </w:r>
      <w:r w:rsidR="00A04514">
        <w:t xml:space="preserve"> that</w:t>
      </w:r>
      <w:r>
        <w:t xml:space="preserve"> there was a well planned </w:t>
      </w:r>
      <w:r w:rsidR="00F870D3">
        <w:t>grand</w:t>
      </w:r>
      <w:r w:rsidR="00866F5F">
        <w:t xml:space="preserve"> </w:t>
      </w:r>
      <w:r w:rsidR="00692704">
        <w:t>theft</w:t>
      </w:r>
      <w:r w:rsidR="00866F5F">
        <w:t xml:space="preserve"> of Barclays Bank's money and she knew about it. She also talked about a plan which was executed by Medley. She quietly acquiesced in the plan to steal the money when she saw Martin remove the money from the official </w:t>
      </w:r>
      <w:r w:rsidR="00866F5F" w:rsidRPr="00583268">
        <w:rPr>
          <w:noProof/>
        </w:rPr>
        <w:t>briefcase</w:t>
      </w:r>
      <w:r w:rsidR="00866F5F">
        <w:t xml:space="preserve"> used to carry Bank's money and put it into an </w:t>
      </w:r>
      <w:r w:rsidR="00EE798C">
        <w:t>orange</w:t>
      </w:r>
      <w:r w:rsidR="00866F5F">
        <w:t xml:space="preserve"> </w:t>
      </w:r>
      <w:r w:rsidR="00866F5F" w:rsidRPr="00583268">
        <w:rPr>
          <w:noProof/>
        </w:rPr>
        <w:t>backpack</w:t>
      </w:r>
      <w:r w:rsidR="00866F5F">
        <w:t xml:space="preserve"> </w:t>
      </w:r>
      <w:r w:rsidR="00D70FB6">
        <w:t xml:space="preserve">which </w:t>
      </w:r>
      <w:r w:rsidR="00EE798C">
        <w:t>A4</w:t>
      </w:r>
      <w:r w:rsidR="00D70FB6">
        <w:t xml:space="preserve"> left at Providence </w:t>
      </w:r>
      <w:r w:rsidR="00EE798C">
        <w:t>with A5. In my considered view</w:t>
      </w:r>
      <w:r w:rsidR="00D70FB6">
        <w:t xml:space="preserve"> all along </w:t>
      </w:r>
      <w:r w:rsidR="00EE798C">
        <w:t xml:space="preserve">she </w:t>
      </w:r>
      <w:r w:rsidR="00D70FB6">
        <w:t>kne</w:t>
      </w:r>
      <w:r w:rsidR="00EE798C">
        <w:t>w what was being done by Martin</w:t>
      </w:r>
      <w:r w:rsidR="00D70FB6">
        <w:t xml:space="preserve"> and</w:t>
      </w:r>
      <w:r w:rsidR="00EE798C">
        <w:t xml:space="preserve"> she</w:t>
      </w:r>
      <w:r w:rsidR="00D70FB6">
        <w:t xml:space="preserve"> expected to be given </w:t>
      </w:r>
      <w:r w:rsidR="00D70FB6" w:rsidRPr="00583268">
        <w:rPr>
          <w:noProof/>
        </w:rPr>
        <w:t>share</w:t>
      </w:r>
      <w:r w:rsidR="00D70FB6">
        <w:t xml:space="preserve">, though </w:t>
      </w:r>
      <w:r w:rsidR="00D70FB6">
        <w:lastRenderedPageBreak/>
        <w:t xml:space="preserve">Martin did not tell her what she </w:t>
      </w:r>
      <w:r w:rsidR="00692704">
        <w:t>would</w:t>
      </w:r>
      <w:r w:rsidR="00D70FB6">
        <w:t xml:space="preserve"> be entitled to. This to me shows beyond reasonable doubt that she was part of  Bank employe</w:t>
      </w:r>
      <w:r w:rsidR="00EE798C">
        <w:t>es and others from outside who had agreed to steal her</w:t>
      </w:r>
      <w:r w:rsidR="00D70FB6">
        <w:t xml:space="preserve"> </w:t>
      </w:r>
      <w:r w:rsidR="00D70FB6" w:rsidRPr="00583268">
        <w:rPr>
          <w:noProof/>
        </w:rPr>
        <w:t>employer</w:t>
      </w:r>
      <w:r w:rsidR="00583268">
        <w:rPr>
          <w:noProof/>
        </w:rPr>
        <w:t>'</w:t>
      </w:r>
      <w:r w:rsidR="00D70FB6" w:rsidRPr="00583268">
        <w:rPr>
          <w:noProof/>
        </w:rPr>
        <w:t>s</w:t>
      </w:r>
      <w:r w:rsidR="00D70FB6">
        <w:t xml:space="preserve"> money. </w:t>
      </w:r>
      <w:r w:rsidR="00D70FB6" w:rsidRPr="00583268">
        <w:rPr>
          <w:noProof/>
        </w:rPr>
        <w:t>I</w:t>
      </w:r>
      <w:r w:rsidR="00583268">
        <w:rPr>
          <w:noProof/>
        </w:rPr>
        <w:t>, therefore,</w:t>
      </w:r>
      <w:r w:rsidR="00D70FB6">
        <w:t xml:space="preserve"> dismiss her </w:t>
      </w:r>
      <w:r w:rsidR="00FC70FE">
        <w:t>denial</w:t>
      </w:r>
      <w:r w:rsidR="00D70FB6">
        <w:t xml:space="preserve"> of responsibility as mere lies. </w:t>
      </w:r>
    </w:p>
    <w:p w:rsidR="00D70FB6" w:rsidRDefault="00D70FB6" w:rsidP="008759BC">
      <w:pPr>
        <w:pStyle w:val="JudgmentText"/>
        <w:numPr>
          <w:ilvl w:val="0"/>
          <w:numId w:val="0"/>
        </w:numPr>
        <w:spacing w:after="0"/>
      </w:pPr>
    </w:p>
    <w:p w:rsidR="00D70FB6" w:rsidRDefault="00D70FB6" w:rsidP="008759BC">
      <w:pPr>
        <w:pStyle w:val="JudgmentText"/>
        <w:numPr>
          <w:ilvl w:val="0"/>
          <w:numId w:val="0"/>
        </w:numPr>
        <w:spacing w:after="0"/>
      </w:pPr>
      <w:r>
        <w:t xml:space="preserve">All in </w:t>
      </w:r>
      <w:r w:rsidRPr="00583268">
        <w:rPr>
          <w:noProof/>
        </w:rPr>
        <w:t>all</w:t>
      </w:r>
      <w:r w:rsidR="00583268">
        <w:rPr>
          <w:noProof/>
        </w:rPr>
        <w:t>,</w:t>
      </w:r>
      <w:r>
        <w:t xml:space="preserve"> I find </w:t>
      </w:r>
      <w:r w:rsidRPr="00583268">
        <w:rPr>
          <w:noProof/>
        </w:rPr>
        <w:t>that</w:t>
      </w:r>
      <w:r>
        <w:t xml:space="preserve"> the prosecution proved beyond reasonable doubt the </w:t>
      </w:r>
      <w:r w:rsidRPr="00583268">
        <w:rPr>
          <w:noProof/>
        </w:rPr>
        <w:t>offen</w:t>
      </w:r>
      <w:r w:rsidR="00583268">
        <w:rPr>
          <w:noProof/>
        </w:rPr>
        <w:t>s</w:t>
      </w:r>
      <w:r w:rsidRPr="00583268">
        <w:rPr>
          <w:noProof/>
        </w:rPr>
        <w:t>e</w:t>
      </w:r>
      <w:r>
        <w:t xml:space="preserve"> of conspiracy in the 5</w:t>
      </w:r>
      <w:r w:rsidRPr="00D70FB6">
        <w:rPr>
          <w:vertAlign w:val="superscript"/>
        </w:rPr>
        <w:t>th</w:t>
      </w:r>
      <w:r>
        <w:t xml:space="preserve"> Count and I find A3 guilty of the same and is accordingly convicted. </w:t>
      </w:r>
    </w:p>
    <w:p w:rsidR="008759BC" w:rsidRDefault="008759BC" w:rsidP="00D26D5B">
      <w:pPr>
        <w:pStyle w:val="JudgmentText"/>
        <w:numPr>
          <w:ilvl w:val="0"/>
          <w:numId w:val="0"/>
        </w:numPr>
        <w:spacing w:after="0"/>
        <w:ind w:left="720" w:hanging="720"/>
        <w:rPr>
          <w:b/>
        </w:rPr>
      </w:pPr>
    </w:p>
    <w:p w:rsidR="008759BC" w:rsidRPr="008759BC" w:rsidRDefault="00D70FB6" w:rsidP="008759BC">
      <w:pPr>
        <w:pStyle w:val="JudgmentText"/>
        <w:numPr>
          <w:ilvl w:val="0"/>
          <w:numId w:val="0"/>
        </w:numPr>
        <w:spacing w:after="0"/>
      </w:pPr>
      <w:r w:rsidRPr="008E7F3B">
        <w:rPr>
          <w:b/>
          <w:u w:val="single"/>
        </w:rPr>
        <w:t>A4</w:t>
      </w:r>
      <w:r w:rsidR="00EE798C">
        <w:rPr>
          <w:b/>
          <w:u w:val="single"/>
        </w:rPr>
        <w:t>- Martin Celeste:</w:t>
      </w:r>
      <w:r w:rsidRPr="008759BC">
        <w:rPr>
          <w:b/>
        </w:rPr>
        <w:t xml:space="preserve"> </w:t>
      </w:r>
      <w:r w:rsidR="00095A23">
        <w:t xml:space="preserve">According to A4's repudiated statement he </w:t>
      </w:r>
      <w:r w:rsidR="00EE798C">
        <w:t xml:space="preserve">was </w:t>
      </w:r>
      <w:r w:rsidR="00095A23">
        <w:t>also an employee of Barclays Bank for about f</w:t>
      </w:r>
      <w:r w:rsidR="00EE798C">
        <w:t>ive years as an ATM custodian. H</w:t>
      </w:r>
      <w:r w:rsidR="00095A23">
        <w:t xml:space="preserve">is work included putting money into </w:t>
      </w:r>
      <w:r w:rsidR="00EE798C">
        <w:t>ATM machines. That he usually go</w:t>
      </w:r>
      <w:r w:rsidR="00095A23">
        <w:t>t money fr</w:t>
      </w:r>
      <w:r w:rsidR="00EE798C">
        <w:t>om PW5, which PW5 corroborated</w:t>
      </w:r>
      <w:r w:rsidR="00095A23">
        <w:t xml:space="preserve"> in her testimony</w:t>
      </w:r>
      <w:r w:rsidR="00EE798C">
        <w:t xml:space="preserve">. Then this </w:t>
      </w:r>
      <w:r w:rsidR="00095A23">
        <w:t>money</w:t>
      </w:r>
      <w:r w:rsidR="00F870D3">
        <w:t xml:space="preserve"> was</w:t>
      </w:r>
      <w:r w:rsidR="00095A23">
        <w:t xml:space="preserve"> put in 2 black </w:t>
      </w:r>
      <w:r w:rsidR="00095A23" w:rsidRPr="00583268">
        <w:rPr>
          <w:noProof/>
        </w:rPr>
        <w:t>briefcases</w:t>
      </w:r>
      <w:r w:rsidR="00EE798C">
        <w:t xml:space="preserve"> and they sign</w:t>
      </w:r>
      <w:r w:rsidR="00F870D3">
        <w:t>ed</w:t>
      </w:r>
      <w:r w:rsidR="00EE798C">
        <w:t xml:space="preserve"> </w:t>
      </w:r>
      <w:r w:rsidR="00095A23">
        <w:t>documents acknowledging the receipt of the</w:t>
      </w:r>
      <w:r w:rsidR="00692704">
        <w:t xml:space="preserve"> </w:t>
      </w:r>
      <w:r w:rsidR="00095A23">
        <w:t>money. That he usually works with A3. That they are</w:t>
      </w:r>
      <w:r w:rsidR="00EE798C">
        <w:t xml:space="preserve"> usually</w:t>
      </w:r>
      <w:r w:rsidR="00095A23">
        <w:t xml:space="preserve"> accompanied by </w:t>
      </w:r>
      <w:r w:rsidR="00EE798C">
        <w:t xml:space="preserve">2 Security men from Sentinel one of whom </w:t>
      </w:r>
      <w:r w:rsidR="00095A23">
        <w:t xml:space="preserve">is a driver. That they use a Hyundai van or bus to transport the money. </w:t>
      </w:r>
    </w:p>
    <w:p w:rsidR="00692704" w:rsidRDefault="00EE798C" w:rsidP="008759BC">
      <w:pPr>
        <w:pStyle w:val="JudgmentText"/>
        <w:numPr>
          <w:ilvl w:val="0"/>
          <w:numId w:val="0"/>
        </w:numPr>
        <w:spacing w:after="0"/>
      </w:pPr>
      <w:r>
        <w:t>All</w:t>
      </w:r>
      <w:r w:rsidR="00095A23">
        <w:t xml:space="preserve"> this is corroborated by PW5, PW7 and PW10 in their respective </w:t>
      </w:r>
      <w:r w:rsidR="00692704">
        <w:t>testimonies</w:t>
      </w:r>
      <w:r w:rsidR="00095A23">
        <w:t xml:space="preserve">. </w:t>
      </w:r>
    </w:p>
    <w:p w:rsidR="00095A23" w:rsidRDefault="00095A23" w:rsidP="008759BC">
      <w:pPr>
        <w:pStyle w:val="JudgmentText"/>
        <w:numPr>
          <w:ilvl w:val="0"/>
          <w:numId w:val="0"/>
        </w:numPr>
        <w:spacing w:after="0"/>
      </w:pPr>
      <w:r>
        <w:t xml:space="preserve">He also </w:t>
      </w:r>
      <w:r w:rsidR="00EE798C">
        <w:rPr>
          <w:noProof/>
        </w:rPr>
        <w:t>recounted</w:t>
      </w:r>
      <w:r>
        <w:t xml:space="preserve"> what he did on the 19</w:t>
      </w:r>
      <w:r w:rsidRPr="00095A23">
        <w:rPr>
          <w:vertAlign w:val="superscript"/>
        </w:rPr>
        <w:t>th</w:t>
      </w:r>
      <w:r w:rsidR="00EE798C">
        <w:t xml:space="preserve"> August 2013,</w:t>
      </w:r>
      <w:r>
        <w:t xml:space="preserve"> which is more </w:t>
      </w:r>
      <w:r w:rsidR="00F870D3">
        <w:t xml:space="preserve">or less what A3 had told Court </w:t>
      </w:r>
      <w:r w:rsidR="00EE798C">
        <w:t xml:space="preserve">earlier in her testimony. </w:t>
      </w:r>
      <w:r>
        <w:t>He</w:t>
      </w:r>
      <w:r w:rsidR="00EE798C">
        <w:t xml:space="preserve"> however</w:t>
      </w:r>
      <w:r>
        <w:t xml:space="preserve"> said nothing about</w:t>
      </w:r>
      <w:r w:rsidR="00EE798C">
        <w:t xml:space="preserve"> A3's allegation that he had removed money from the brief cases and left it at Providence. </w:t>
      </w:r>
      <w:r>
        <w:t xml:space="preserve"> </w:t>
      </w:r>
    </w:p>
    <w:p w:rsidR="008759BC" w:rsidRDefault="008759BC" w:rsidP="008759BC">
      <w:pPr>
        <w:pStyle w:val="JudgmentText"/>
        <w:numPr>
          <w:ilvl w:val="0"/>
          <w:numId w:val="0"/>
        </w:numPr>
        <w:spacing w:after="0"/>
      </w:pPr>
    </w:p>
    <w:p w:rsidR="00095A23" w:rsidRDefault="00692704" w:rsidP="008759BC">
      <w:pPr>
        <w:pStyle w:val="JudgmentText"/>
        <w:numPr>
          <w:ilvl w:val="0"/>
          <w:numId w:val="0"/>
        </w:numPr>
        <w:spacing w:after="0"/>
      </w:pPr>
      <w:r>
        <w:t>Otherwise</w:t>
      </w:r>
      <w:r w:rsidR="00095A23">
        <w:t xml:space="preserve"> what </w:t>
      </w:r>
      <w:r w:rsidR="00EE798C">
        <w:t>he stated regarding what had happened while</w:t>
      </w:r>
      <w:r w:rsidR="00095A23">
        <w:t xml:space="preserve"> at Takamaka, is what PW7 and PW10 had told Court. He elected not to testified during the trial, which of course he is entitled to do under the Constitution. What A3 and A5 had stated in their statements under caution implicating A4 </w:t>
      </w:r>
      <w:r w:rsidR="00EE798C">
        <w:t>is not allowed in law to</w:t>
      </w:r>
      <w:r w:rsidR="00F870D3">
        <w:t xml:space="preserve"> be</w:t>
      </w:r>
      <w:r w:rsidR="00EE798C">
        <w:t xml:space="preserve"> relied upon by the Court to convict him. </w:t>
      </w:r>
    </w:p>
    <w:p w:rsidR="00D70FB6" w:rsidRDefault="00095A23" w:rsidP="008759BC">
      <w:pPr>
        <w:pStyle w:val="JudgmentText"/>
        <w:numPr>
          <w:ilvl w:val="0"/>
          <w:numId w:val="0"/>
        </w:numPr>
        <w:spacing w:after="0"/>
      </w:pPr>
      <w:r>
        <w:t xml:space="preserve">The telephone conversations he is said to have been </w:t>
      </w:r>
      <w:r w:rsidRPr="00583268">
        <w:rPr>
          <w:noProof/>
        </w:rPr>
        <w:t>engage</w:t>
      </w:r>
      <w:r w:rsidR="001A5618">
        <w:rPr>
          <w:noProof/>
        </w:rPr>
        <w:t>d</w:t>
      </w:r>
      <w:r w:rsidR="001A5618">
        <w:t xml:space="preserve"> in with others, is not</w:t>
      </w:r>
      <w:r>
        <w:t xml:space="preserve"> proof that they talked about stealing money belonging to his employees. This</w:t>
      </w:r>
      <w:r w:rsidR="00692704">
        <w:t xml:space="preserve"> </w:t>
      </w:r>
      <w:r>
        <w:t xml:space="preserve">is only speculative </w:t>
      </w:r>
      <w:r w:rsidR="001A5618">
        <w:t>and</w:t>
      </w:r>
      <w:r>
        <w:t xml:space="preserve"> not evidence </w:t>
      </w:r>
      <w:r w:rsidR="001A5618">
        <w:t>upon which a Court</w:t>
      </w:r>
      <w:r>
        <w:t xml:space="preserve"> in a Criminal matter</w:t>
      </w:r>
      <w:r w:rsidR="001A5618">
        <w:t xml:space="preserve"> can rely on to convict.</w:t>
      </w:r>
    </w:p>
    <w:p w:rsidR="00095A23" w:rsidRDefault="00095A23" w:rsidP="00D26D5B">
      <w:pPr>
        <w:pStyle w:val="JudgmentText"/>
        <w:numPr>
          <w:ilvl w:val="0"/>
          <w:numId w:val="0"/>
        </w:numPr>
        <w:spacing w:after="0"/>
        <w:ind w:left="720" w:hanging="720"/>
      </w:pPr>
    </w:p>
    <w:p w:rsidR="00095A23" w:rsidRDefault="00095A23" w:rsidP="008759BC">
      <w:pPr>
        <w:pStyle w:val="JudgmentText"/>
        <w:numPr>
          <w:ilvl w:val="0"/>
          <w:numId w:val="0"/>
        </w:numPr>
        <w:spacing w:after="0"/>
      </w:pPr>
      <w:r>
        <w:t xml:space="preserve">All in </w:t>
      </w:r>
      <w:r w:rsidRPr="00583268">
        <w:rPr>
          <w:noProof/>
        </w:rPr>
        <w:t>all</w:t>
      </w:r>
      <w:r>
        <w:t xml:space="preserve"> I find </w:t>
      </w:r>
      <w:r w:rsidRPr="00583268">
        <w:rPr>
          <w:noProof/>
        </w:rPr>
        <w:t>that,</w:t>
      </w:r>
      <w:r>
        <w:t xml:space="preserve"> the prosecution</w:t>
      </w:r>
      <w:r w:rsidR="00025B3D">
        <w:t xml:space="preserve"> </w:t>
      </w:r>
      <w:r w:rsidR="001A5618">
        <w:t xml:space="preserve">has </w:t>
      </w:r>
      <w:r w:rsidR="00692704">
        <w:t xml:space="preserve">not satisfactorily </w:t>
      </w:r>
      <w:r w:rsidR="00692704" w:rsidRPr="00583268">
        <w:rPr>
          <w:noProof/>
        </w:rPr>
        <w:t>prove</w:t>
      </w:r>
      <w:r w:rsidR="001A5618">
        <w:t xml:space="preserve">d </w:t>
      </w:r>
      <w:r w:rsidR="00692704">
        <w:t>the</w:t>
      </w:r>
      <w:r w:rsidR="00025B3D">
        <w:t xml:space="preserve"> 5</w:t>
      </w:r>
      <w:r w:rsidR="00025B3D" w:rsidRPr="00025B3D">
        <w:rPr>
          <w:vertAlign w:val="superscript"/>
        </w:rPr>
        <w:t>th</w:t>
      </w:r>
      <w:r w:rsidR="00025B3D">
        <w:t xml:space="preserve"> Count </w:t>
      </w:r>
      <w:r w:rsidR="00692704">
        <w:t>against</w:t>
      </w:r>
      <w:r w:rsidR="00025B3D">
        <w:t xml:space="preserve"> A4, and he is accordingly acquitted of the same. </w:t>
      </w:r>
    </w:p>
    <w:p w:rsidR="001A5618" w:rsidRDefault="001A5618" w:rsidP="008759BC">
      <w:pPr>
        <w:pStyle w:val="JudgmentText"/>
        <w:numPr>
          <w:ilvl w:val="0"/>
          <w:numId w:val="0"/>
        </w:numPr>
        <w:spacing w:after="0"/>
      </w:pPr>
    </w:p>
    <w:p w:rsidR="00F870D3" w:rsidRDefault="00F870D3" w:rsidP="008759BC">
      <w:pPr>
        <w:pStyle w:val="JudgmentText"/>
        <w:numPr>
          <w:ilvl w:val="0"/>
          <w:numId w:val="0"/>
        </w:numPr>
        <w:spacing w:after="0"/>
        <w:rPr>
          <w:b/>
          <w:u w:val="single"/>
        </w:rPr>
      </w:pPr>
    </w:p>
    <w:p w:rsidR="001A5618" w:rsidRPr="001A5618" w:rsidRDefault="001A5618" w:rsidP="008759BC">
      <w:pPr>
        <w:pStyle w:val="JudgmentText"/>
        <w:numPr>
          <w:ilvl w:val="0"/>
          <w:numId w:val="0"/>
        </w:numPr>
        <w:spacing w:after="0"/>
        <w:rPr>
          <w:b/>
          <w:u w:val="single"/>
        </w:rPr>
      </w:pPr>
      <w:r w:rsidRPr="001A5618">
        <w:rPr>
          <w:b/>
          <w:u w:val="single"/>
        </w:rPr>
        <w:lastRenderedPageBreak/>
        <w:t>A5- Channel Quatre</w:t>
      </w:r>
    </w:p>
    <w:p w:rsidR="00025B3D" w:rsidRPr="001A5618" w:rsidRDefault="00025B3D" w:rsidP="008759BC">
      <w:pPr>
        <w:pStyle w:val="JudgmentText"/>
        <w:numPr>
          <w:ilvl w:val="0"/>
          <w:numId w:val="0"/>
        </w:numPr>
        <w:spacing w:after="0"/>
      </w:pPr>
      <w:r>
        <w:t>Before I consider the 5</w:t>
      </w:r>
      <w:r w:rsidRPr="00025B3D">
        <w:rPr>
          <w:vertAlign w:val="superscript"/>
        </w:rPr>
        <w:t>th</w:t>
      </w:r>
      <w:r>
        <w:t xml:space="preserve"> count in respect of A5, I would like to consider a point raised during the submission of the learned counsel for A1, </w:t>
      </w:r>
      <w:r w:rsidRPr="00583268">
        <w:rPr>
          <w:noProof/>
        </w:rPr>
        <w:t>Mr.</w:t>
      </w:r>
      <w:r>
        <w:t xml:space="preserve"> Chetty and supported by all his 4 colleagues for the defence. This was in regard to the question whether an accused person can</w:t>
      </w:r>
      <w:r w:rsidR="00583268">
        <w:t xml:space="preserve"> be</w:t>
      </w:r>
      <w:r>
        <w:t xml:space="preserve"> </w:t>
      </w:r>
      <w:r w:rsidRPr="00583268">
        <w:rPr>
          <w:noProof/>
        </w:rPr>
        <w:t>tried</w:t>
      </w:r>
      <w:r>
        <w:t xml:space="preserve"> </w:t>
      </w:r>
      <w:r w:rsidR="00692704">
        <w:t>and</w:t>
      </w:r>
      <w:r>
        <w:t xml:space="preserve"> convicted on two counts based on the same facts or act. </w:t>
      </w:r>
      <w:r w:rsidRPr="00834D36">
        <w:rPr>
          <w:noProof/>
        </w:rPr>
        <w:t>Mr.</w:t>
      </w:r>
      <w:r>
        <w:t xml:space="preserve"> Chetty and his colleagues were of a view that this cannot be done as</w:t>
      </w:r>
      <w:r w:rsidR="001D0353">
        <w:t xml:space="preserve"> it amounts to double jeopardy </w:t>
      </w:r>
      <w:r w:rsidR="001D0353" w:rsidRPr="001D0353">
        <w:rPr>
          <w:i/>
        </w:rPr>
        <w:t>C</w:t>
      </w:r>
      <w:r w:rsidRPr="001D0353">
        <w:rPr>
          <w:i/>
        </w:rPr>
        <w:t xml:space="preserve">ontrary to </w:t>
      </w:r>
      <w:r w:rsidR="00F870D3">
        <w:rPr>
          <w:i/>
        </w:rPr>
        <w:t xml:space="preserve">Section </w:t>
      </w:r>
      <w:r w:rsidRPr="001D0353">
        <w:rPr>
          <w:i/>
        </w:rPr>
        <w:t xml:space="preserve">21 of the Penal Code and Section 52 of the Interpretation and General Provisions Act. </w:t>
      </w:r>
    </w:p>
    <w:p w:rsidR="00025B3D" w:rsidRDefault="00025B3D" w:rsidP="008759BC">
      <w:pPr>
        <w:pStyle w:val="JudgmentText"/>
        <w:numPr>
          <w:ilvl w:val="0"/>
          <w:numId w:val="0"/>
        </w:numPr>
        <w:spacing w:after="0"/>
      </w:pPr>
      <w:r w:rsidRPr="001D0353">
        <w:rPr>
          <w:i/>
        </w:rPr>
        <w:t xml:space="preserve">Article 19 (5) of the Constitution </w:t>
      </w:r>
      <w:r>
        <w:t xml:space="preserve">prohibits a person to be tried twice for the same </w:t>
      </w:r>
      <w:r w:rsidRPr="00834D36">
        <w:rPr>
          <w:noProof/>
        </w:rPr>
        <w:t>offence,</w:t>
      </w:r>
      <w:r>
        <w:t xml:space="preserve"> unless a superior Appellate Court</w:t>
      </w:r>
      <w:r w:rsidR="001A5618">
        <w:t xml:space="preserve"> orders</w:t>
      </w:r>
      <w:r>
        <w:t xml:space="preserve"> says so. </w:t>
      </w:r>
    </w:p>
    <w:p w:rsidR="00025B3D" w:rsidRDefault="00025B3D" w:rsidP="00D26D5B">
      <w:pPr>
        <w:pStyle w:val="JudgmentText"/>
        <w:numPr>
          <w:ilvl w:val="0"/>
          <w:numId w:val="0"/>
        </w:numPr>
        <w:spacing w:after="0"/>
        <w:ind w:left="720" w:hanging="720"/>
      </w:pPr>
      <w:r>
        <w:t>This is ge</w:t>
      </w:r>
      <w:r w:rsidR="00692704">
        <w:t xml:space="preserve">nerally </w:t>
      </w:r>
      <w:r w:rsidR="001A5618">
        <w:t>referred to as the doctrine of</w:t>
      </w:r>
      <w:r w:rsidR="00692704">
        <w:t xml:space="preserve"> "</w:t>
      </w:r>
      <w:r w:rsidRPr="001A5618">
        <w:rPr>
          <w:i/>
          <w:noProof/>
        </w:rPr>
        <w:t>autre</w:t>
      </w:r>
      <w:r w:rsidRPr="001A5618">
        <w:rPr>
          <w:i/>
        </w:rPr>
        <w:t xml:space="preserve"> </w:t>
      </w:r>
      <w:r w:rsidRPr="001A5618">
        <w:rPr>
          <w:i/>
          <w:noProof/>
        </w:rPr>
        <w:t>fois</w:t>
      </w:r>
      <w:r w:rsidRPr="001A5618">
        <w:rPr>
          <w:i/>
        </w:rPr>
        <w:t xml:space="preserve"> convict and "</w:t>
      </w:r>
      <w:r w:rsidRPr="001A5618">
        <w:rPr>
          <w:i/>
          <w:noProof/>
        </w:rPr>
        <w:t>autre</w:t>
      </w:r>
      <w:r w:rsidRPr="001A5618">
        <w:rPr>
          <w:i/>
        </w:rPr>
        <w:t xml:space="preserve"> </w:t>
      </w:r>
      <w:r w:rsidRPr="001A5618">
        <w:rPr>
          <w:i/>
          <w:noProof/>
        </w:rPr>
        <w:t>fois</w:t>
      </w:r>
      <w:r w:rsidRPr="001A5618">
        <w:rPr>
          <w:i/>
        </w:rPr>
        <w:t xml:space="preserve"> acquit</w:t>
      </w:r>
      <w:r>
        <w:t xml:space="preserve">". </w:t>
      </w:r>
    </w:p>
    <w:p w:rsidR="00025B3D" w:rsidRDefault="00025B3D" w:rsidP="00D26D5B">
      <w:pPr>
        <w:pStyle w:val="JudgmentText"/>
        <w:numPr>
          <w:ilvl w:val="0"/>
          <w:numId w:val="0"/>
        </w:numPr>
        <w:spacing w:after="0"/>
        <w:ind w:left="720" w:hanging="720"/>
      </w:pPr>
    </w:p>
    <w:p w:rsidR="00D279F3" w:rsidRDefault="00692704" w:rsidP="006C0167">
      <w:pPr>
        <w:pStyle w:val="JudgmentText"/>
        <w:numPr>
          <w:ilvl w:val="0"/>
          <w:numId w:val="0"/>
        </w:numPr>
        <w:spacing w:after="0"/>
      </w:pPr>
      <w:r>
        <w:t>T</w:t>
      </w:r>
      <w:r w:rsidR="00025B3D">
        <w:t>he rat</w:t>
      </w:r>
      <w:r w:rsidR="00F870D3">
        <w:t>ionale for this rule is that,</w:t>
      </w:r>
      <w:r w:rsidR="00583268">
        <w:t xml:space="preserve"> a</w:t>
      </w:r>
      <w:r w:rsidR="00025B3D">
        <w:t xml:space="preserve"> </w:t>
      </w:r>
      <w:r w:rsidR="00025B3D" w:rsidRPr="00583268">
        <w:rPr>
          <w:noProof/>
        </w:rPr>
        <w:t>person</w:t>
      </w:r>
      <w:r w:rsidR="00025B3D">
        <w:t xml:space="preserve"> shou</w:t>
      </w:r>
      <w:r>
        <w:t xml:space="preserve">ld not be put in peril twice for the same </w:t>
      </w:r>
      <w:r w:rsidR="00025B3D" w:rsidRPr="00583268">
        <w:rPr>
          <w:noProof/>
        </w:rPr>
        <w:t>o</w:t>
      </w:r>
      <w:r w:rsidRPr="00583268">
        <w:rPr>
          <w:noProof/>
        </w:rPr>
        <w:t>f</w:t>
      </w:r>
      <w:r w:rsidR="00025B3D" w:rsidRPr="00583268">
        <w:rPr>
          <w:noProof/>
        </w:rPr>
        <w:t>fen</w:t>
      </w:r>
      <w:r w:rsidR="00583268">
        <w:rPr>
          <w:noProof/>
        </w:rPr>
        <w:t>s</w:t>
      </w:r>
      <w:r w:rsidR="00025B3D" w:rsidRPr="00583268">
        <w:rPr>
          <w:noProof/>
        </w:rPr>
        <w:t>e</w:t>
      </w:r>
      <w:r w:rsidR="00025B3D">
        <w:t xml:space="preserve"> </w:t>
      </w:r>
      <w:r w:rsidR="00DD12E7">
        <w:t xml:space="preserve">of offences </w:t>
      </w:r>
      <w:r w:rsidR="00025B3D">
        <w:t xml:space="preserve">for which he could have been tried at the </w:t>
      </w:r>
      <w:r>
        <w:t>previous</w:t>
      </w:r>
      <w:r w:rsidR="00025B3D">
        <w:t xml:space="preserve"> trial. </w:t>
      </w:r>
      <w:r w:rsidR="00025B3D" w:rsidRPr="001D0353">
        <w:rPr>
          <w:i/>
        </w:rPr>
        <w:t>Article 19 (5)</w:t>
      </w:r>
      <w:r w:rsidR="00DD12E7">
        <w:t xml:space="preserve"> talk</w:t>
      </w:r>
      <w:r w:rsidR="00F870D3">
        <w:t>s</w:t>
      </w:r>
      <w:r w:rsidR="00DD12E7">
        <w:t xml:space="preserve"> of </w:t>
      </w:r>
      <w:r w:rsidR="00F870D3">
        <w:t>an '</w:t>
      </w:r>
      <w:r w:rsidR="00DD12E7" w:rsidRPr="00DD12E7">
        <w:rPr>
          <w:i/>
        </w:rPr>
        <w:t>O</w:t>
      </w:r>
      <w:r w:rsidR="00025B3D" w:rsidRPr="00DD12E7">
        <w:rPr>
          <w:i/>
        </w:rPr>
        <w:t>ffence</w:t>
      </w:r>
      <w:r w:rsidR="00F870D3">
        <w:rPr>
          <w:i/>
        </w:rPr>
        <w:t>'</w:t>
      </w:r>
      <w:r w:rsidR="00025B3D">
        <w:t xml:space="preserve"> but </w:t>
      </w:r>
      <w:r w:rsidR="00025B3D" w:rsidRPr="003377A9">
        <w:rPr>
          <w:i/>
        </w:rPr>
        <w:t xml:space="preserve">Section 21 of Penal Code and 52 of the </w:t>
      </w:r>
      <w:r w:rsidRPr="003377A9">
        <w:rPr>
          <w:i/>
        </w:rPr>
        <w:t>I</w:t>
      </w:r>
      <w:r w:rsidR="00025B3D" w:rsidRPr="003377A9">
        <w:rPr>
          <w:i/>
        </w:rPr>
        <w:t>nterpretation and General Provisions Act</w:t>
      </w:r>
      <w:r w:rsidR="00025B3D">
        <w:t xml:space="preserve"> talks </w:t>
      </w:r>
      <w:r w:rsidR="001D0353" w:rsidRPr="00DD12E7">
        <w:rPr>
          <w:i/>
        </w:rPr>
        <w:t>of  'acts'</w:t>
      </w:r>
      <w:r w:rsidR="00DD12E7">
        <w:rPr>
          <w:i/>
        </w:rPr>
        <w:t xml:space="preserve"> or '</w:t>
      </w:r>
      <w:r w:rsidR="00025B3D" w:rsidRPr="00DD12E7">
        <w:rPr>
          <w:i/>
        </w:rPr>
        <w:t>omissions</w:t>
      </w:r>
      <w:r w:rsidR="00DD12E7">
        <w:t>'</w:t>
      </w:r>
      <w:r w:rsidR="00025B3D">
        <w:t xml:space="preserve">. </w:t>
      </w:r>
    </w:p>
    <w:p w:rsidR="00025B3D" w:rsidRDefault="00025B3D" w:rsidP="006C0167">
      <w:pPr>
        <w:pStyle w:val="JudgmentText"/>
        <w:numPr>
          <w:ilvl w:val="0"/>
          <w:numId w:val="0"/>
        </w:numPr>
        <w:spacing w:after="0"/>
      </w:pPr>
      <w:r>
        <w:t xml:space="preserve">My understanding of </w:t>
      </w:r>
      <w:r w:rsidR="00692704" w:rsidRPr="003377A9">
        <w:rPr>
          <w:i/>
        </w:rPr>
        <w:t>Article</w:t>
      </w:r>
      <w:r w:rsidRPr="003377A9">
        <w:rPr>
          <w:i/>
        </w:rPr>
        <w:t xml:space="preserve"> 19 (5) of the </w:t>
      </w:r>
      <w:r w:rsidR="00692704" w:rsidRPr="003377A9">
        <w:rPr>
          <w:i/>
        </w:rPr>
        <w:t>Constitution</w:t>
      </w:r>
      <w:r>
        <w:t xml:space="preserve"> is that a person cannot be tried for the same </w:t>
      </w:r>
      <w:r w:rsidRPr="00834D36">
        <w:rPr>
          <w:noProof/>
        </w:rPr>
        <w:t>offence</w:t>
      </w:r>
      <w:r>
        <w:t xml:space="preserve"> twice e.g. you cannot be tried for stealing the same car twice. </w:t>
      </w:r>
    </w:p>
    <w:p w:rsidR="00025B3D" w:rsidRDefault="00025B3D" w:rsidP="006C0167">
      <w:pPr>
        <w:pStyle w:val="JudgmentText"/>
        <w:numPr>
          <w:ilvl w:val="0"/>
          <w:numId w:val="0"/>
        </w:numPr>
        <w:spacing w:after="0"/>
      </w:pPr>
      <w:r>
        <w:t xml:space="preserve">On the other hand, </w:t>
      </w:r>
      <w:r w:rsidRPr="003377A9">
        <w:rPr>
          <w:i/>
        </w:rPr>
        <w:t>Section 21 of the Penal Code and Section 52</w:t>
      </w:r>
      <w:r>
        <w:t xml:space="preserve"> of the Interpretation and General Provisions Act, talks of "acts or omissions"</w:t>
      </w:r>
      <w:r w:rsidR="00692704">
        <w:t xml:space="preserve"> </w:t>
      </w:r>
      <w:r>
        <w:t xml:space="preserve"> that is the same set of facts which means that if a competent</w:t>
      </w:r>
      <w:r w:rsidR="00692704">
        <w:t xml:space="preserve"> Court has already </w:t>
      </w:r>
      <w:r>
        <w:t>convicted or acquitted a person on the certain proven facts before it, such person cannot be convicted on the sam</w:t>
      </w:r>
      <w:r w:rsidR="007E1AF8">
        <w:t xml:space="preserve">e set of facts again. </w:t>
      </w:r>
    </w:p>
    <w:p w:rsidR="007E1AF8" w:rsidRPr="007F2E5C" w:rsidRDefault="00692704" w:rsidP="003377A9">
      <w:pPr>
        <w:pStyle w:val="JudgmentText"/>
        <w:numPr>
          <w:ilvl w:val="0"/>
          <w:numId w:val="0"/>
        </w:numPr>
        <w:spacing w:after="0"/>
      </w:pPr>
      <w:r>
        <w:t>This appears to be the ho</w:t>
      </w:r>
      <w:r w:rsidR="007E1AF8">
        <w:t xml:space="preserve">lding of the Court in the Mauritius case cited by </w:t>
      </w:r>
      <w:r w:rsidR="007E1AF8" w:rsidRPr="00834D36">
        <w:rPr>
          <w:noProof/>
        </w:rPr>
        <w:t>Mr.</w:t>
      </w:r>
      <w:r w:rsidR="007E1AF8">
        <w:t xml:space="preserve"> Chetty of </w:t>
      </w:r>
      <w:r w:rsidR="007E1AF8" w:rsidRPr="003377A9">
        <w:rPr>
          <w:b/>
          <w:u w:val="single"/>
        </w:rPr>
        <w:t>CHUTTURBHOOJ VS R 1988 MR 146.</w:t>
      </w:r>
      <w:r w:rsidR="007E1AF8">
        <w:t xml:space="preserve"> </w:t>
      </w:r>
      <w:r w:rsidR="007F2E5C">
        <w:t xml:space="preserve"> </w:t>
      </w:r>
      <w:r w:rsidR="00DD12E7">
        <w:t>Where</w:t>
      </w:r>
      <w:r w:rsidR="007E1AF8">
        <w:t xml:space="preserve"> the appellant was convicted on 2 counts and he appealed. On </w:t>
      </w:r>
      <w:r w:rsidR="007E1AF8" w:rsidRPr="00583268">
        <w:rPr>
          <w:noProof/>
        </w:rPr>
        <w:t>appeal</w:t>
      </w:r>
      <w:r w:rsidR="00583268">
        <w:rPr>
          <w:noProof/>
        </w:rPr>
        <w:t>,</w:t>
      </w:r>
      <w:r w:rsidR="007E1AF8">
        <w:t xml:space="preserve"> an issue arose whether the act on which the 2 counts were based was the same act and if so whether that amounted to </w:t>
      </w:r>
      <w:r w:rsidR="00DD12E7">
        <w:t>double</w:t>
      </w:r>
      <w:r w:rsidR="007E1AF8">
        <w:t xml:space="preserve"> jeopardy. The Court was interpreting similar provisions embodied in </w:t>
      </w:r>
      <w:r w:rsidR="007E1AF8" w:rsidRPr="003377A9">
        <w:rPr>
          <w:i/>
        </w:rPr>
        <w:t>Section 21</w:t>
      </w:r>
      <w:r w:rsidR="007E1AF8">
        <w:t xml:space="preserve"> </w:t>
      </w:r>
      <w:r w:rsidR="007F2E5C">
        <w:t xml:space="preserve">of </w:t>
      </w:r>
      <w:r w:rsidR="007E1AF8">
        <w:t xml:space="preserve">Seychellois Penal Code and </w:t>
      </w:r>
      <w:r w:rsidR="007E1AF8" w:rsidRPr="003377A9">
        <w:rPr>
          <w:i/>
        </w:rPr>
        <w:t xml:space="preserve">Section 52 of the Seychelles Interpretation and General Provisions Act. </w:t>
      </w:r>
    </w:p>
    <w:p w:rsidR="003377A9" w:rsidRDefault="003377A9" w:rsidP="003377A9">
      <w:pPr>
        <w:pStyle w:val="JudgmentText"/>
        <w:numPr>
          <w:ilvl w:val="0"/>
          <w:numId w:val="0"/>
        </w:numPr>
        <w:spacing w:after="0"/>
      </w:pPr>
    </w:p>
    <w:p w:rsidR="007E1AF8" w:rsidRDefault="007E1AF8" w:rsidP="003377A9">
      <w:pPr>
        <w:pStyle w:val="JudgmentText"/>
        <w:numPr>
          <w:ilvl w:val="0"/>
          <w:numId w:val="0"/>
        </w:numPr>
        <w:spacing w:after="0"/>
      </w:pPr>
      <w:r>
        <w:t>In</w:t>
      </w:r>
      <w:r w:rsidR="0070533D">
        <w:t xml:space="preserve"> Mau</w:t>
      </w:r>
      <w:r w:rsidR="007F2E5C">
        <w:t>ritius</w:t>
      </w:r>
      <w:r>
        <w:t xml:space="preserve"> </w:t>
      </w:r>
      <w:r w:rsidRPr="003377A9">
        <w:rPr>
          <w:i/>
        </w:rPr>
        <w:t>Article 10 (5) of the Constitution</w:t>
      </w:r>
      <w:r>
        <w:t xml:space="preserve"> is more or less in similar terms as our </w:t>
      </w:r>
      <w:r w:rsidRPr="003377A9">
        <w:rPr>
          <w:i/>
        </w:rPr>
        <w:t>Article 19 (5) of the Seychelles Constitution.</w:t>
      </w:r>
      <w:r>
        <w:t xml:space="preserve"> </w:t>
      </w:r>
    </w:p>
    <w:p w:rsidR="007E1AF8" w:rsidRDefault="007E1AF8" w:rsidP="003377A9">
      <w:pPr>
        <w:pStyle w:val="JudgmentText"/>
        <w:numPr>
          <w:ilvl w:val="0"/>
          <w:numId w:val="0"/>
        </w:numPr>
        <w:spacing w:after="0"/>
      </w:pPr>
      <w:r>
        <w:lastRenderedPageBreak/>
        <w:t xml:space="preserve">However </w:t>
      </w:r>
      <w:r w:rsidR="007F2E5C">
        <w:t xml:space="preserve">in Mauritius </w:t>
      </w:r>
      <w:r>
        <w:t xml:space="preserve">it appears the </w:t>
      </w:r>
      <w:r w:rsidR="008E7F3B">
        <w:rPr>
          <w:i/>
        </w:rPr>
        <w:t>Interpretation and General C</w:t>
      </w:r>
      <w:r w:rsidRPr="008E7F3B">
        <w:rPr>
          <w:i/>
        </w:rPr>
        <w:t xml:space="preserve">lauses </w:t>
      </w:r>
      <w:r w:rsidR="008E7F3B">
        <w:rPr>
          <w:i/>
        </w:rPr>
        <w:t>O</w:t>
      </w:r>
      <w:r w:rsidR="0070533D" w:rsidRPr="008E7F3B">
        <w:rPr>
          <w:i/>
        </w:rPr>
        <w:t>rdinance</w:t>
      </w:r>
      <w:r w:rsidRPr="008E7F3B">
        <w:rPr>
          <w:i/>
        </w:rPr>
        <w:t xml:space="preserve"> 1958</w:t>
      </w:r>
      <w:r>
        <w:t xml:space="preserve"> was replaced by </w:t>
      </w:r>
      <w:r w:rsidRPr="008E7F3B">
        <w:rPr>
          <w:i/>
        </w:rPr>
        <w:t>1974 Interpret</w:t>
      </w:r>
      <w:r w:rsidR="0070533D" w:rsidRPr="008E7F3B">
        <w:rPr>
          <w:i/>
        </w:rPr>
        <w:t>ation and General Clauses Act</w:t>
      </w:r>
      <w:r w:rsidR="0070533D">
        <w:t xml:space="preserve"> a</w:t>
      </w:r>
      <w:r>
        <w:t>n</w:t>
      </w:r>
      <w:r w:rsidR="0070533D">
        <w:t>d</w:t>
      </w:r>
      <w:r>
        <w:t xml:space="preserve"> the Mauritius Court held </w:t>
      </w:r>
      <w:r w:rsidR="00F870D3">
        <w:t>that the L</w:t>
      </w:r>
      <w:r w:rsidR="007F2E5C">
        <w:t>egislature had thought it fit to offer</w:t>
      </w:r>
      <w:r>
        <w:t xml:space="preserve"> further protection to the citizen</w:t>
      </w:r>
      <w:r w:rsidR="00F870D3">
        <w:t>s</w:t>
      </w:r>
      <w:r>
        <w:t xml:space="preserve"> of Mauritius by adding to</w:t>
      </w:r>
      <w:r w:rsidR="0070533D">
        <w:t xml:space="preserve"> t</w:t>
      </w:r>
      <w:r>
        <w:t xml:space="preserve">he already existing guarantee of no double punishment for the same offence, the further guarantee of no double punishment for the same act. </w:t>
      </w:r>
    </w:p>
    <w:p w:rsidR="008E7F3B" w:rsidRDefault="008E7F3B" w:rsidP="003377A9">
      <w:pPr>
        <w:pStyle w:val="JudgmentText"/>
        <w:numPr>
          <w:ilvl w:val="0"/>
          <w:numId w:val="0"/>
        </w:numPr>
        <w:spacing w:after="0"/>
      </w:pPr>
    </w:p>
    <w:p w:rsidR="007E1AF8" w:rsidRDefault="007E1AF8" w:rsidP="003377A9">
      <w:pPr>
        <w:pStyle w:val="JudgmentText"/>
        <w:numPr>
          <w:ilvl w:val="0"/>
          <w:numId w:val="0"/>
        </w:numPr>
        <w:spacing w:after="0"/>
      </w:pPr>
      <w:r w:rsidRPr="00583268">
        <w:rPr>
          <w:noProof/>
        </w:rPr>
        <w:t>However</w:t>
      </w:r>
      <w:r w:rsidR="00583268">
        <w:rPr>
          <w:noProof/>
        </w:rPr>
        <w:t>,</w:t>
      </w:r>
      <w:r>
        <w:t xml:space="preserve"> </w:t>
      </w:r>
      <w:r w:rsidR="007F2E5C">
        <w:t xml:space="preserve">in Seychelles </w:t>
      </w:r>
      <w:r>
        <w:t xml:space="preserve">it appears </w:t>
      </w:r>
      <w:r w:rsidR="004C05C7">
        <w:t>the position is different from that in Mauritius</w:t>
      </w:r>
      <w:r>
        <w:t>.</w:t>
      </w:r>
      <w:r w:rsidR="004C05C7">
        <w:t xml:space="preserve"> In Seychelles,</w:t>
      </w:r>
      <w:r>
        <w:t xml:space="preserve"> </w:t>
      </w:r>
      <w:r w:rsidRPr="003377A9">
        <w:rPr>
          <w:i/>
        </w:rPr>
        <w:t>Section 21 of the Penal Code</w:t>
      </w:r>
      <w:r w:rsidR="0070533D">
        <w:t xml:space="preserve"> was enacted in 1955</w:t>
      </w:r>
      <w:r w:rsidR="004C05C7">
        <w:t xml:space="preserve"> and</w:t>
      </w:r>
      <w:r w:rsidRPr="008E7F3B">
        <w:rPr>
          <w:i/>
        </w:rPr>
        <w:t xml:space="preserve"> the Interpretation and General Prov</w:t>
      </w:r>
      <w:r w:rsidR="0070533D" w:rsidRPr="008E7F3B">
        <w:rPr>
          <w:i/>
        </w:rPr>
        <w:t>isions Act</w:t>
      </w:r>
      <w:r w:rsidR="0070533D">
        <w:t xml:space="preserve"> was</w:t>
      </w:r>
      <w:r w:rsidR="004C05C7">
        <w:t xml:space="preserve"> passed in 1976. T</w:t>
      </w:r>
      <w:r>
        <w:t xml:space="preserve">he Seychellois Constitution was </w:t>
      </w:r>
      <w:r w:rsidR="0070533D">
        <w:t>promulgated</w:t>
      </w:r>
      <w:r>
        <w:t xml:space="preserve"> </w:t>
      </w:r>
      <w:r w:rsidR="004C05C7">
        <w:t xml:space="preserve">in </w:t>
      </w:r>
      <w:r>
        <w:t xml:space="preserve">1993/94. Which makes it a later </w:t>
      </w:r>
      <w:r w:rsidR="0070533D">
        <w:t>enactment</w:t>
      </w:r>
      <w:r>
        <w:t xml:space="preserve"> than both the </w:t>
      </w:r>
      <w:r w:rsidRPr="008E7F3B">
        <w:rPr>
          <w:i/>
        </w:rPr>
        <w:t>Penal Code</w:t>
      </w:r>
      <w:r>
        <w:t xml:space="preserve"> and the </w:t>
      </w:r>
      <w:r w:rsidR="0070533D" w:rsidRPr="008E7F3B">
        <w:rPr>
          <w:i/>
        </w:rPr>
        <w:t>Interpretation</w:t>
      </w:r>
      <w:r w:rsidRPr="008E7F3B">
        <w:rPr>
          <w:i/>
        </w:rPr>
        <w:t xml:space="preserve"> and General Provisions Act.</w:t>
      </w:r>
      <w:r>
        <w:t xml:space="preserve"> </w:t>
      </w:r>
    </w:p>
    <w:p w:rsidR="007E1AF8" w:rsidRDefault="007E1AF8" w:rsidP="003377A9">
      <w:pPr>
        <w:pStyle w:val="JudgmentText"/>
        <w:numPr>
          <w:ilvl w:val="0"/>
          <w:numId w:val="0"/>
        </w:numPr>
        <w:spacing w:after="0"/>
      </w:pPr>
      <w:r>
        <w:t xml:space="preserve">The Constitution in Seychelles excluded "acts" and mentions </w:t>
      </w:r>
      <w:r w:rsidR="00862F3F" w:rsidRPr="00583268">
        <w:rPr>
          <w:noProof/>
        </w:rPr>
        <w:t>offences</w:t>
      </w:r>
      <w:r w:rsidR="00862F3F">
        <w:t xml:space="preserve"> only. </w:t>
      </w:r>
      <w:r w:rsidR="00862F3F" w:rsidRPr="00583268">
        <w:rPr>
          <w:noProof/>
        </w:rPr>
        <w:t>Otherwise</w:t>
      </w:r>
      <w:r w:rsidR="00583268">
        <w:rPr>
          <w:noProof/>
        </w:rPr>
        <w:t>,</w:t>
      </w:r>
      <w:r w:rsidR="00862F3F">
        <w:t xml:space="preserve"> if it w</w:t>
      </w:r>
      <w:r w:rsidR="003377A9">
        <w:t xml:space="preserve">as </w:t>
      </w:r>
      <w:r w:rsidR="00862F3F">
        <w:t>inte</w:t>
      </w:r>
      <w:r w:rsidR="004C05C7">
        <w:t>nded to include " acts" as well offences,</w:t>
      </w:r>
      <w:r w:rsidR="00862F3F">
        <w:t xml:space="preserve"> it should have expressly said so. In any </w:t>
      </w:r>
      <w:r w:rsidR="00862F3F" w:rsidRPr="00583268">
        <w:rPr>
          <w:noProof/>
        </w:rPr>
        <w:t>case</w:t>
      </w:r>
      <w:r w:rsidR="00583268">
        <w:rPr>
          <w:noProof/>
        </w:rPr>
        <w:t>,</w:t>
      </w:r>
      <w:r w:rsidR="00862F3F">
        <w:t xml:space="preserve"> </w:t>
      </w:r>
      <w:r w:rsidR="0068731D" w:rsidRPr="008E7F3B">
        <w:rPr>
          <w:i/>
        </w:rPr>
        <w:t>Article</w:t>
      </w:r>
      <w:r w:rsidR="00862F3F" w:rsidRPr="008E7F3B">
        <w:rPr>
          <w:i/>
        </w:rPr>
        <w:t xml:space="preserve"> 5 of the Seychelles Constitution</w:t>
      </w:r>
      <w:r w:rsidR="00862F3F">
        <w:t xml:space="preserve"> declares it to be Supreme </w:t>
      </w:r>
      <w:r w:rsidR="0068731D">
        <w:t>law</w:t>
      </w:r>
      <w:r w:rsidR="00862F3F">
        <w:t xml:space="preserve">- Any other law which conflicts with it is void to </w:t>
      </w:r>
      <w:r w:rsidR="0070533D">
        <w:t>null</w:t>
      </w:r>
      <w:r w:rsidR="00862F3F">
        <w:t xml:space="preserve"> and void. </w:t>
      </w:r>
    </w:p>
    <w:p w:rsidR="00862F3F" w:rsidRDefault="00862F3F" w:rsidP="003377A9">
      <w:pPr>
        <w:pStyle w:val="JudgmentText"/>
        <w:numPr>
          <w:ilvl w:val="0"/>
          <w:numId w:val="0"/>
        </w:numPr>
        <w:spacing w:after="0"/>
      </w:pPr>
      <w:r>
        <w:t xml:space="preserve">Therefore, the position in Seychelles appears to be slightly different from the one </w:t>
      </w:r>
      <w:r w:rsidR="0070533D">
        <w:t xml:space="preserve">pertaining in Mauritius. Having </w:t>
      </w:r>
      <w:r w:rsidR="004C05C7">
        <w:t xml:space="preserve">said </w:t>
      </w:r>
      <w:r w:rsidR="0070533D" w:rsidRPr="00583268">
        <w:rPr>
          <w:noProof/>
        </w:rPr>
        <w:t>that</w:t>
      </w:r>
      <w:r w:rsidRPr="00583268">
        <w:rPr>
          <w:noProof/>
        </w:rPr>
        <w:t>,</w:t>
      </w:r>
      <w:r>
        <w:t xml:space="preserve"> it means that,</w:t>
      </w:r>
      <w:r w:rsidR="004C05C7">
        <w:t xml:space="preserve"> in Seychelles</w:t>
      </w:r>
      <w:r>
        <w:t xml:space="preserve"> an accused person can be </w:t>
      </w:r>
      <w:r w:rsidRPr="00583268">
        <w:rPr>
          <w:noProof/>
        </w:rPr>
        <w:t>recharged</w:t>
      </w:r>
      <w:r>
        <w:t xml:space="preserve"> on the </w:t>
      </w:r>
      <w:r w:rsidR="004C05C7">
        <w:t>same act or facts</w:t>
      </w:r>
      <w:r w:rsidR="0070533D">
        <w:t xml:space="preserve"> if such acts </w:t>
      </w:r>
      <w:r w:rsidR="004C05C7">
        <w:t xml:space="preserve">reveal </w:t>
      </w:r>
      <w:r>
        <w:t xml:space="preserve">a different </w:t>
      </w:r>
      <w:r w:rsidRPr="00583268">
        <w:rPr>
          <w:noProof/>
        </w:rPr>
        <w:t>offen</w:t>
      </w:r>
      <w:r w:rsidR="00583268">
        <w:rPr>
          <w:noProof/>
        </w:rPr>
        <w:t>s</w:t>
      </w:r>
      <w:r w:rsidRPr="00583268">
        <w:rPr>
          <w:noProof/>
        </w:rPr>
        <w:t>e</w:t>
      </w:r>
      <w:r>
        <w:t xml:space="preserve">. </w:t>
      </w:r>
    </w:p>
    <w:p w:rsidR="00862F3F" w:rsidRDefault="00862F3F" w:rsidP="003377A9">
      <w:pPr>
        <w:pStyle w:val="JudgmentText"/>
        <w:numPr>
          <w:ilvl w:val="0"/>
          <w:numId w:val="0"/>
        </w:numPr>
        <w:spacing w:after="0"/>
      </w:pPr>
    </w:p>
    <w:p w:rsidR="00862F3F" w:rsidRDefault="00862F3F" w:rsidP="003377A9">
      <w:pPr>
        <w:pStyle w:val="JudgmentText"/>
        <w:numPr>
          <w:ilvl w:val="0"/>
          <w:numId w:val="0"/>
        </w:numPr>
        <w:spacing w:after="0"/>
      </w:pPr>
      <w:r>
        <w:t xml:space="preserve">Now turning to A5 </w:t>
      </w:r>
      <w:r w:rsidR="004C05C7">
        <w:t>with</w:t>
      </w:r>
      <w:r>
        <w:t xml:space="preserve"> regard to the 5</w:t>
      </w:r>
      <w:r w:rsidRPr="00862F3F">
        <w:rPr>
          <w:vertAlign w:val="superscript"/>
        </w:rPr>
        <w:t>th</w:t>
      </w:r>
      <w:r w:rsidR="004C05C7">
        <w:t xml:space="preserve"> Count </w:t>
      </w:r>
      <w:r>
        <w:t xml:space="preserve">of Conspiracy to steal his employees </w:t>
      </w:r>
      <w:r w:rsidR="004C05C7">
        <w:t>money,</w:t>
      </w:r>
      <w:r>
        <w:t xml:space="preserve"> the main thrust of the </w:t>
      </w:r>
      <w:r w:rsidR="0070533D">
        <w:t>prosecution</w:t>
      </w:r>
      <w:r>
        <w:t xml:space="preserve"> evidence is from the Police Officer</w:t>
      </w:r>
      <w:r w:rsidR="004C05C7">
        <w:t>s</w:t>
      </w:r>
      <w:r>
        <w:t xml:space="preserve"> and the bank officials who went to A5's home and office from where they recovered a total sum of SR3, 289, 000/-. </w:t>
      </w:r>
    </w:p>
    <w:p w:rsidR="006120F3" w:rsidRDefault="00862F3F" w:rsidP="003377A9">
      <w:pPr>
        <w:pStyle w:val="JudgmentText"/>
        <w:numPr>
          <w:ilvl w:val="0"/>
          <w:numId w:val="0"/>
        </w:numPr>
        <w:spacing w:after="0"/>
      </w:pPr>
      <w:r>
        <w:t xml:space="preserve">The </w:t>
      </w:r>
      <w:r w:rsidR="004C05C7">
        <w:t>Prosecution</w:t>
      </w:r>
      <w:r>
        <w:t xml:space="preserve"> is also relying </w:t>
      </w:r>
      <w:r w:rsidR="006120F3">
        <w:t>on</w:t>
      </w:r>
      <w:r>
        <w:t xml:space="preserve"> A5 </w:t>
      </w:r>
      <w:r w:rsidR="006120F3">
        <w:t xml:space="preserve">statement under caution </w:t>
      </w:r>
      <w:r>
        <w:t>made to the Police Officers</w:t>
      </w:r>
      <w:r w:rsidR="006120F3">
        <w:t xml:space="preserve"> where</w:t>
      </w:r>
      <w:r>
        <w:t xml:space="preserve"> he more or less confirms what the Police Officers and the bank officials who visited his home and office at Providence had told Court</w:t>
      </w:r>
      <w:r w:rsidR="006120F3">
        <w:t>.</w:t>
      </w:r>
      <w:r>
        <w:t xml:space="preserve"> </w:t>
      </w:r>
      <w:r w:rsidR="00F870D3">
        <w:t xml:space="preserve">A5 on his part denied the offence in his dock statement. </w:t>
      </w:r>
    </w:p>
    <w:p w:rsidR="00862F3F" w:rsidRDefault="00862F3F" w:rsidP="003377A9">
      <w:pPr>
        <w:pStyle w:val="JudgmentText"/>
        <w:numPr>
          <w:ilvl w:val="0"/>
          <w:numId w:val="0"/>
        </w:numPr>
        <w:spacing w:after="0"/>
      </w:pPr>
      <w:r>
        <w:t xml:space="preserve">The question </w:t>
      </w:r>
      <w:r w:rsidR="006120F3">
        <w:t>now is</w:t>
      </w:r>
      <w:r>
        <w:t xml:space="preserve"> has the prosecution proved</w:t>
      </w:r>
      <w:r w:rsidR="006120F3">
        <w:t xml:space="preserve"> a meeting of the mind between him</w:t>
      </w:r>
      <w:r w:rsidR="00F870D3">
        <w:t xml:space="preserve"> and his other colleagues</w:t>
      </w:r>
      <w:r w:rsidR="0070533D">
        <w:t xml:space="preserve"> </w:t>
      </w:r>
      <w:r>
        <w:t xml:space="preserve">to </w:t>
      </w:r>
      <w:r w:rsidR="006120F3">
        <w:t>steal the</w:t>
      </w:r>
      <w:r>
        <w:t xml:space="preserve"> bank</w:t>
      </w:r>
      <w:r w:rsidR="00F870D3">
        <w:t>'s</w:t>
      </w:r>
      <w:r>
        <w:t xml:space="preserve"> money? The prosecution appears to rely </w:t>
      </w:r>
      <w:r w:rsidR="0070533D">
        <w:t>also</w:t>
      </w:r>
      <w:r>
        <w:t xml:space="preserve"> on </w:t>
      </w:r>
      <w:r w:rsidR="0070533D">
        <w:t>the</w:t>
      </w:r>
      <w:r>
        <w:t xml:space="preserve"> alleged telephone conversations between the accused person</w:t>
      </w:r>
      <w:r w:rsidR="006120F3">
        <w:t>s</w:t>
      </w:r>
      <w:r>
        <w:t xml:space="preserve">, but as I   have </w:t>
      </w:r>
      <w:r w:rsidR="006120F3">
        <w:t>already pointed out above</w:t>
      </w:r>
      <w:r>
        <w:t xml:space="preserve">, their telephone conversations are unreliable as it </w:t>
      </w:r>
      <w:r w:rsidR="00583268" w:rsidRPr="00583268">
        <w:rPr>
          <w:noProof/>
        </w:rPr>
        <w:t>i</w:t>
      </w:r>
      <w:r w:rsidRPr="00583268">
        <w:rPr>
          <w:noProof/>
        </w:rPr>
        <w:t>s not know</w:t>
      </w:r>
      <w:r w:rsidR="006120F3">
        <w:rPr>
          <w:noProof/>
        </w:rPr>
        <w:t>n</w:t>
      </w:r>
      <w:r>
        <w:t xml:space="preserve"> what </w:t>
      </w:r>
      <w:r w:rsidR="00284F1E">
        <w:t xml:space="preserve">was talked about or who was involved on both ends of the calls. </w:t>
      </w:r>
      <w:r w:rsidR="00284F1E" w:rsidRPr="00583268">
        <w:rPr>
          <w:noProof/>
        </w:rPr>
        <w:t>A5</w:t>
      </w:r>
      <w:r w:rsidR="00284F1E">
        <w:t xml:space="preserve"> statement does not admit any agreement betw</w:t>
      </w:r>
      <w:r w:rsidR="006120F3">
        <w:t xml:space="preserve">een himself and Martin or Ruth to steal their employer's money. </w:t>
      </w:r>
    </w:p>
    <w:p w:rsidR="00284F1E" w:rsidRDefault="00284F1E" w:rsidP="003377A9">
      <w:pPr>
        <w:pStyle w:val="JudgmentText"/>
        <w:numPr>
          <w:ilvl w:val="0"/>
          <w:numId w:val="0"/>
        </w:numPr>
        <w:spacing w:after="0"/>
      </w:pPr>
      <w:r>
        <w:lastRenderedPageBreak/>
        <w:t xml:space="preserve">It is my considered view, the </w:t>
      </w:r>
      <w:r w:rsidR="0070533D">
        <w:t>prosecution</w:t>
      </w:r>
      <w:r>
        <w:t xml:space="preserve"> has not </w:t>
      </w:r>
      <w:r w:rsidRPr="00583268">
        <w:rPr>
          <w:noProof/>
        </w:rPr>
        <w:t>prove</w:t>
      </w:r>
      <w:r w:rsidR="00583268">
        <w:rPr>
          <w:noProof/>
        </w:rPr>
        <w:t>d</w:t>
      </w:r>
      <w:r>
        <w:t xml:space="preserve"> the 5</w:t>
      </w:r>
      <w:r w:rsidRPr="00284F1E">
        <w:rPr>
          <w:vertAlign w:val="superscript"/>
        </w:rPr>
        <w:t>th</w:t>
      </w:r>
      <w:r>
        <w:t xml:space="preserve"> coun</w:t>
      </w:r>
      <w:r w:rsidR="006120F3">
        <w:t xml:space="preserve">t beyond reasonable doubt </w:t>
      </w:r>
      <w:r w:rsidR="00F870D3">
        <w:t xml:space="preserve">against </w:t>
      </w:r>
      <w:r w:rsidR="006120F3">
        <w:t xml:space="preserve">A5. He has to be acquitted. </w:t>
      </w:r>
    </w:p>
    <w:p w:rsidR="00284F1E" w:rsidRDefault="00284F1E" w:rsidP="00D26D5B">
      <w:pPr>
        <w:pStyle w:val="JudgmentText"/>
        <w:numPr>
          <w:ilvl w:val="0"/>
          <w:numId w:val="0"/>
        </w:numPr>
        <w:spacing w:after="0"/>
        <w:ind w:left="720" w:hanging="720"/>
      </w:pPr>
    </w:p>
    <w:p w:rsidR="00284F1E" w:rsidRDefault="00284F1E" w:rsidP="00D26D5B">
      <w:pPr>
        <w:pStyle w:val="JudgmentText"/>
        <w:numPr>
          <w:ilvl w:val="0"/>
          <w:numId w:val="0"/>
        </w:numPr>
        <w:spacing w:after="0"/>
        <w:ind w:left="720" w:hanging="720"/>
      </w:pPr>
      <w:r>
        <w:t>The end result of the case is as follows:</w:t>
      </w:r>
    </w:p>
    <w:p w:rsidR="00284F1E" w:rsidRDefault="00284F1E" w:rsidP="00D26D5B">
      <w:pPr>
        <w:pStyle w:val="JudgmentText"/>
        <w:numPr>
          <w:ilvl w:val="0"/>
          <w:numId w:val="0"/>
        </w:numPr>
        <w:spacing w:after="0"/>
        <w:ind w:left="720" w:hanging="720"/>
      </w:pPr>
      <w:r>
        <w:t xml:space="preserve">-A1, A2 and A4 have been acquitted on all counts. </w:t>
      </w:r>
    </w:p>
    <w:p w:rsidR="00284F1E" w:rsidRDefault="00284F1E" w:rsidP="00D26D5B">
      <w:pPr>
        <w:pStyle w:val="JudgmentText"/>
        <w:numPr>
          <w:ilvl w:val="0"/>
          <w:numId w:val="0"/>
        </w:numPr>
        <w:spacing w:after="0"/>
        <w:ind w:left="720" w:hanging="720"/>
      </w:pPr>
      <w:r>
        <w:t>-A3 has been convicted only on the 5</w:t>
      </w:r>
      <w:r w:rsidRPr="00284F1E">
        <w:rPr>
          <w:vertAlign w:val="superscript"/>
        </w:rPr>
        <w:t>th</w:t>
      </w:r>
      <w:r>
        <w:t xml:space="preserve"> count but acquitted on the other counts. </w:t>
      </w:r>
    </w:p>
    <w:p w:rsidR="00284F1E" w:rsidRDefault="00284F1E" w:rsidP="008E7F3B">
      <w:pPr>
        <w:pStyle w:val="JudgmentText"/>
        <w:numPr>
          <w:ilvl w:val="0"/>
          <w:numId w:val="0"/>
        </w:numPr>
        <w:spacing w:after="0"/>
      </w:pPr>
      <w:r w:rsidRPr="00583268">
        <w:rPr>
          <w:noProof/>
        </w:rPr>
        <w:t>A5</w:t>
      </w:r>
      <w:r>
        <w:t xml:space="preserve"> has been convicted of r</w:t>
      </w:r>
      <w:r w:rsidR="009D4E1A">
        <w:t xml:space="preserve">eceiving stolen property </w:t>
      </w:r>
      <w:r w:rsidR="009D4E1A" w:rsidRPr="008E7F3B">
        <w:rPr>
          <w:i/>
        </w:rPr>
        <w:t>Contra</w:t>
      </w:r>
      <w:r w:rsidRPr="008E7F3B">
        <w:rPr>
          <w:i/>
        </w:rPr>
        <w:t xml:space="preserve"> Section 309 (1) Penal Code pursuant</w:t>
      </w:r>
      <w:r w:rsidR="008E7F3B" w:rsidRPr="008E7F3B">
        <w:rPr>
          <w:i/>
        </w:rPr>
        <w:t xml:space="preserve"> </w:t>
      </w:r>
      <w:r w:rsidRPr="008E7F3B">
        <w:rPr>
          <w:i/>
        </w:rPr>
        <w:t>to Section 164 (1) (a) if Criminal Procedure Code</w:t>
      </w:r>
      <w:r>
        <w:t>- but acquitted on the other counts.</w:t>
      </w:r>
    </w:p>
    <w:p w:rsidR="008E7F3B" w:rsidRDefault="008E7F3B" w:rsidP="008E7F3B">
      <w:pPr>
        <w:pStyle w:val="JudgmentText"/>
        <w:numPr>
          <w:ilvl w:val="0"/>
          <w:numId w:val="0"/>
        </w:numPr>
        <w:spacing w:after="0"/>
      </w:pPr>
    </w:p>
    <w:p w:rsidR="008E7F3B" w:rsidRDefault="00284F1E" w:rsidP="008E7F3B">
      <w:pPr>
        <w:pStyle w:val="JudgmentText"/>
        <w:numPr>
          <w:ilvl w:val="0"/>
          <w:numId w:val="0"/>
        </w:numPr>
        <w:spacing w:after="0"/>
        <w:ind w:left="720" w:hanging="720"/>
      </w:pPr>
      <w:r>
        <w:t xml:space="preserve">Order accordingly. </w:t>
      </w: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284F1E">
        <w:rPr>
          <w:sz w:val="24"/>
          <w:szCs w:val="24"/>
        </w:rPr>
        <w:t>17/03/17</w:t>
      </w:r>
    </w:p>
    <w:p w:rsidR="00EB0712" w:rsidRDefault="00EB0712" w:rsidP="0006489F">
      <w:pPr>
        <w:pStyle w:val="ListParagraph"/>
        <w:widowControl/>
        <w:autoSpaceDE/>
        <w:autoSpaceDN/>
        <w:adjustRightInd/>
        <w:spacing w:line="360" w:lineRule="auto"/>
        <w:ind w:left="0"/>
        <w:contextualSpacing w:val="0"/>
        <w:jc w:val="both"/>
        <w:rPr>
          <w:sz w:val="24"/>
          <w:szCs w:val="24"/>
        </w:rPr>
        <w:sectPr w:rsidR="00EB0712"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B0712" w:rsidRDefault="00EB0712" w:rsidP="0006489F">
      <w:pPr>
        <w:pStyle w:val="ListParagraph"/>
        <w:widowControl/>
        <w:autoSpaceDE/>
        <w:autoSpaceDN/>
        <w:adjustRightInd/>
        <w:spacing w:after="120"/>
        <w:ind w:left="0"/>
        <w:contextualSpacing w:val="0"/>
        <w:jc w:val="both"/>
        <w:rPr>
          <w:sz w:val="24"/>
          <w:szCs w:val="24"/>
        </w:rPr>
        <w:sectPr w:rsidR="00EB0712"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bookmarkStart w:id="9" w:name="Dropdown6"/>
    <w:p w:rsidR="00E33F35" w:rsidRPr="002A7376" w:rsidRDefault="00FF2AB7"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listEntry w:val="D Akiiki-Kiiza"/>
              <w:listEntry w:val="B Renaud"/>
              <w:listEntry w:val="M Burhan"/>
              <w:listEntry w:val="G Dodin"/>
              <w:listEntry w:val="F Robinson"/>
              <w:listEntry w:val="C McKee"/>
              <w:listEntry w:val="M Twomey"/>
              <w:listEntry w:val="S Govinden"/>
              <w:listEntry w:val="S Nunkoo"/>
              <w:listEntry w:val="M Vidot"/>
            </w:ddList>
          </w:ffData>
        </w:fldChar>
      </w:r>
      <w:r w:rsidR="008E7F3B">
        <w:rPr>
          <w:sz w:val="24"/>
          <w:szCs w:val="24"/>
        </w:rPr>
        <w:instrText xml:space="preserve"> FORMDROPDOWN </w:instrText>
      </w:r>
      <w:r>
        <w:rPr>
          <w:sz w:val="24"/>
          <w:szCs w:val="24"/>
        </w:rPr>
      </w:r>
      <w:r>
        <w:rPr>
          <w:sz w:val="24"/>
          <w:szCs w:val="24"/>
        </w:rPr>
        <w:fldChar w:fldCharType="end"/>
      </w:r>
      <w:bookmarkEnd w:id="9"/>
    </w:p>
    <w:p w:rsidR="00F22BA8"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F22BA8">
        <w:rPr>
          <w:b/>
          <w:sz w:val="24"/>
          <w:szCs w:val="24"/>
        </w:rPr>
        <w:t xml:space="preserve">, </w:t>
      </w:r>
    </w:p>
    <w:sectPr w:rsidR="00F22BA8"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D18B7" w:rsidRDefault="006D18B7" w:rsidP="00DB6D34">
      <w:r>
        <w:separator/>
      </w:r>
    </w:p>
  </w:endnote>
  <w:endnote w:type="continuationSeparator" w:id="1">
    <w:p w:rsidR="006D18B7" w:rsidRDefault="006D18B7"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6C5C" w:rsidRDefault="00FF2AB7">
    <w:pPr>
      <w:pStyle w:val="Footer"/>
      <w:jc w:val="center"/>
    </w:pPr>
    <w:fldSimple w:instr=" PAGE   \* MERGEFORMAT ">
      <w:r w:rsidR="00EC11D9">
        <w:rPr>
          <w:noProof/>
        </w:rPr>
        <w:t>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D18B7" w:rsidRDefault="006D18B7" w:rsidP="00DB6D34">
      <w:r>
        <w:separator/>
      </w:r>
    </w:p>
  </w:footnote>
  <w:footnote w:type="continuationSeparator" w:id="1">
    <w:p w:rsidR="006D18B7" w:rsidRDefault="006D18B7"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10357B31"/>
    <w:multiLevelType w:val="hybridMultilevel"/>
    <w:tmpl w:val="C242D3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3E730CE"/>
    <w:multiLevelType w:val="hybridMultilevel"/>
    <w:tmpl w:val="FB1C0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C17BBA"/>
    <w:multiLevelType w:val="hybridMultilevel"/>
    <w:tmpl w:val="5D8067B4"/>
    <w:lvl w:ilvl="0" w:tplc="0409001B">
      <w:start w:val="1"/>
      <w:numFmt w:val="lowerRoman"/>
      <w:lvlText w:val="%1."/>
      <w:lvlJc w:val="right"/>
      <w:pPr>
        <w:ind w:left="108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E850CEE"/>
    <w:multiLevelType w:val="hybridMultilevel"/>
    <w:tmpl w:val="84B69A9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307542D2"/>
    <w:multiLevelType w:val="multilevel"/>
    <w:tmpl w:val="1CC89892"/>
    <w:numStyleLink w:val="Judgments"/>
  </w:abstractNum>
  <w:abstractNum w:abstractNumId="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5E74820"/>
    <w:multiLevelType w:val="multilevel"/>
    <w:tmpl w:val="1CC89892"/>
    <w:numStyleLink w:val="Judgments"/>
  </w:abstractNum>
  <w:abstractNum w:abstractNumId="9">
    <w:nsid w:val="56431F50"/>
    <w:multiLevelType w:val="hybridMultilevel"/>
    <w:tmpl w:val="D138DC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A37757"/>
    <w:multiLevelType w:val="hybridMultilevel"/>
    <w:tmpl w:val="304AD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5A24845"/>
    <w:multiLevelType w:val="hybridMultilevel"/>
    <w:tmpl w:val="71262A3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6C96DD3"/>
    <w:multiLevelType w:val="hybridMultilevel"/>
    <w:tmpl w:val="AFE448E6"/>
    <w:lvl w:ilvl="0" w:tplc="35B2630E">
      <w:start w:val="1"/>
      <w:numFmt w:val="upperLetter"/>
      <w:lvlText w:val="%1."/>
      <w:lvlJc w:val="left"/>
      <w:pPr>
        <w:ind w:left="540" w:hanging="360"/>
      </w:pPr>
      <w:rPr>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nsid w:val="697329ED"/>
    <w:multiLevelType w:val="hybridMultilevel"/>
    <w:tmpl w:val="670461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4"/>
  </w:num>
  <w:num w:numId="3">
    <w:abstractNumId w:val="0"/>
  </w:num>
  <w:num w:numId="4">
    <w:abstractNumId w:val="6"/>
  </w:num>
  <w:num w:numId="5">
    <w:abstractNumId w:val="8"/>
  </w:num>
  <w:num w:numId="6">
    <w:abstractNumId w:val="5"/>
  </w:num>
  <w:num w:numId="7">
    <w:abstractNumId w:val="12"/>
  </w:num>
  <w:num w:numId="8">
    <w:abstractNumId w:val="11"/>
  </w:num>
  <w:num w:numId="9">
    <w:abstractNumId w:val="9"/>
  </w:num>
  <w:num w:numId="10">
    <w:abstractNumId w:val="10"/>
  </w:num>
  <w:num w:numId="11">
    <w:abstractNumId w:val="1"/>
  </w:num>
  <w:num w:numId="12">
    <w:abstractNumId w:val="4"/>
  </w:num>
  <w:num w:numId="13">
    <w:abstractNumId w:val="13"/>
  </w:num>
  <w:num w:numId="14">
    <w:abstractNumId w:val="3"/>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ytDQwNDKwAJKWBko6SsGpxcWZ+XkgBea1ANbJI40sAAAA"/>
  </w:docVars>
  <w:rsids>
    <w:rsidRoot w:val="000472E5"/>
    <w:rsid w:val="00005BEF"/>
    <w:rsid w:val="00006382"/>
    <w:rsid w:val="00025B3D"/>
    <w:rsid w:val="00030C81"/>
    <w:rsid w:val="00036B28"/>
    <w:rsid w:val="000472E5"/>
    <w:rsid w:val="0006489F"/>
    <w:rsid w:val="00070A36"/>
    <w:rsid w:val="00075573"/>
    <w:rsid w:val="000827FA"/>
    <w:rsid w:val="00091036"/>
    <w:rsid w:val="00095A23"/>
    <w:rsid w:val="000A10B8"/>
    <w:rsid w:val="000B0E14"/>
    <w:rsid w:val="000C69DB"/>
    <w:rsid w:val="000D1DD3"/>
    <w:rsid w:val="000E1740"/>
    <w:rsid w:val="000E39A5"/>
    <w:rsid w:val="000E7400"/>
    <w:rsid w:val="000F55BC"/>
    <w:rsid w:val="000F76A3"/>
    <w:rsid w:val="001008BC"/>
    <w:rsid w:val="00101D12"/>
    <w:rsid w:val="00117CBF"/>
    <w:rsid w:val="00126A10"/>
    <w:rsid w:val="001376AB"/>
    <w:rsid w:val="00144612"/>
    <w:rsid w:val="001529B0"/>
    <w:rsid w:val="00164EBC"/>
    <w:rsid w:val="0016510C"/>
    <w:rsid w:val="00175E44"/>
    <w:rsid w:val="00180158"/>
    <w:rsid w:val="0019423C"/>
    <w:rsid w:val="001A409F"/>
    <w:rsid w:val="001A5618"/>
    <w:rsid w:val="001D0353"/>
    <w:rsid w:val="001D30F7"/>
    <w:rsid w:val="001D57D8"/>
    <w:rsid w:val="001D6AE4"/>
    <w:rsid w:val="001E4ED8"/>
    <w:rsid w:val="001F3077"/>
    <w:rsid w:val="0020244B"/>
    <w:rsid w:val="00221A01"/>
    <w:rsid w:val="002255D4"/>
    <w:rsid w:val="00231C17"/>
    <w:rsid w:val="002322B3"/>
    <w:rsid w:val="002368AA"/>
    <w:rsid w:val="00236965"/>
    <w:rsid w:val="00236AAC"/>
    <w:rsid w:val="0024353F"/>
    <w:rsid w:val="00254A4F"/>
    <w:rsid w:val="0026070B"/>
    <w:rsid w:val="00266299"/>
    <w:rsid w:val="00277DC9"/>
    <w:rsid w:val="00284F1E"/>
    <w:rsid w:val="00290E14"/>
    <w:rsid w:val="002A4215"/>
    <w:rsid w:val="002A7376"/>
    <w:rsid w:val="002B2255"/>
    <w:rsid w:val="002B4478"/>
    <w:rsid w:val="002B652B"/>
    <w:rsid w:val="002C7560"/>
    <w:rsid w:val="002D06AA"/>
    <w:rsid w:val="002D67FC"/>
    <w:rsid w:val="002E61AC"/>
    <w:rsid w:val="002E6963"/>
    <w:rsid w:val="002F40A1"/>
    <w:rsid w:val="0030141A"/>
    <w:rsid w:val="00301D88"/>
    <w:rsid w:val="00304E76"/>
    <w:rsid w:val="0030509E"/>
    <w:rsid w:val="003377A9"/>
    <w:rsid w:val="00362044"/>
    <w:rsid w:val="003647E7"/>
    <w:rsid w:val="0037270D"/>
    <w:rsid w:val="00377341"/>
    <w:rsid w:val="003838CC"/>
    <w:rsid w:val="003862CB"/>
    <w:rsid w:val="0038700C"/>
    <w:rsid w:val="003875BD"/>
    <w:rsid w:val="0039642E"/>
    <w:rsid w:val="003A5FAA"/>
    <w:rsid w:val="003B461C"/>
    <w:rsid w:val="003B4C19"/>
    <w:rsid w:val="003D58AA"/>
    <w:rsid w:val="003D7B97"/>
    <w:rsid w:val="003E2ABC"/>
    <w:rsid w:val="003E38D9"/>
    <w:rsid w:val="003F0F8D"/>
    <w:rsid w:val="004156B9"/>
    <w:rsid w:val="00445BFA"/>
    <w:rsid w:val="00452BB6"/>
    <w:rsid w:val="0046133B"/>
    <w:rsid w:val="00463EA4"/>
    <w:rsid w:val="00486391"/>
    <w:rsid w:val="004C05C7"/>
    <w:rsid w:val="004C3D80"/>
    <w:rsid w:val="004D30C6"/>
    <w:rsid w:val="004E275C"/>
    <w:rsid w:val="004F3823"/>
    <w:rsid w:val="005207C8"/>
    <w:rsid w:val="00530663"/>
    <w:rsid w:val="0055036F"/>
    <w:rsid w:val="005514D6"/>
    <w:rsid w:val="00552704"/>
    <w:rsid w:val="00555A0F"/>
    <w:rsid w:val="00572AB3"/>
    <w:rsid w:val="00583268"/>
    <w:rsid w:val="005836AC"/>
    <w:rsid w:val="00584583"/>
    <w:rsid w:val="005935AA"/>
    <w:rsid w:val="00594FAC"/>
    <w:rsid w:val="005B7F60"/>
    <w:rsid w:val="005C4063"/>
    <w:rsid w:val="005C5858"/>
    <w:rsid w:val="005F4A9C"/>
    <w:rsid w:val="005F5FB0"/>
    <w:rsid w:val="00606587"/>
    <w:rsid w:val="00606EEA"/>
    <w:rsid w:val="0061144C"/>
    <w:rsid w:val="006120F3"/>
    <w:rsid w:val="006174DB"/>
    <w:rsid w:val="00623A4D"/>
    <w:rsid w:val="0064023C"/>
    <w:rsid w:val="00641258"/>
    <w:rsid w:val="0065315D"/>
    <w:rsid w:val="006578C2"/>
    <w:rsid w:val="00664655"/>
    <w:rsid w:val="00666D33"/>
    <w:rsid w:val="00676BC6"/>
    <w:rsid w:val="0068487F"/>
    <w:rsid w:val="0068731D"/>
    <w:rsid w:val="00692704"/>
    <w:rsid w:val="00695110"/>
    <w:rsid w:val="006A58E4"/>
    <w:rsid w:val="006B1387"/>
    <w:rsid w:val="006C0167"/>
    <w:rsid w:val="006C5562"/>
    <w:rsid w:val="006D18B7"/>
    <w:rsid w:val="006D36C9"/>
    <w:rsid w:val="0070533D"/>
    <w:rsid w:val="00705EB2"/>
    <w:rsid w:val="0071358D"/>
    <w:rsid w:val="00716792"/>
    <w:rsid w:val="007175A6"/>
    <w:rsid w:val="00725554"/>
    <w:rsid w:val="007436CE"/>
    <w:rsid w:val="00744508"/>
    <w:rsid w:val="007779A2"/>
    <w:rsid w:val="007957BD"/>
    <w:rsid w:val="007A47DC"/>
    <w:rsid w:val="007B44FE"/>
    <w:rsid w:val="007B6178"/>
    <w:rsid w:val="007C2809"/>
    <w:rsid w:val="007D416E"/>
    <w:rsid w:val="007D663D"/>
    <w:rsid w:val="007E1AF8"/>
    <w:rsid w:val="007F0DDB"/>
    <w:rsid w:val="007F2E5C"/>
    <w:rsid w:val="007F50E3"/>
    <w:rsid w:val="00804251"/>
    <w:rsid w:val="00807411"/>
    <w:rsid w:val="00811847"/>
    <w:rsid w:val="00814CF5"/>
    <w:rsid w:val="00816425"/>
    <w:rsid w:val="00821758"/>
    <w:rsid w:val="00823079"/>
    <w:rsid w:val="00824817"/>
    <w:rsid w:val="0083298A"/>
    <w:rsid w:val="00834D36"/>
    <w:rsid w:val="00841387"/>
    <w:rsid w:val="008441AA"/>
    <w:rsid w:val="008472B3"/>
    <w:rsid w:val="008478D6"/>
    <w:rsid w:val="00855439"/>
    <w:rsid w:val="00861092"/>
    <w:rsid w:val="00862F3F"/>
    <w:rsid w:val="00866F5F"/>
    <w:rsid w:val="008759BC"/>
    <w:rsid w:val="00881F61"/>
    <w:rsid w:val="00886C5C"/>
    <w:rsid w:val="008A5208"/>
    <w:rsid w:val="008B63F2"/>
    <w:rsid w:val="008C0FD6"/>
    <w:rsid w:val="008D0364"/>
    <w:rsid w:val="008D48A4"/>
    <w:rsid w:val="008E1DB1"/>
    <w:rsid w:val="008E512C"/>
    <w:rsid w:val="008E6754"/>
    <w:rsid w:val="008E7749"/>
    <w:rsid w:val="008E7F3B"/>
    <w:rsid w:val="008E7F92"/>
    <w:rsid w:val="008F05C1"/>
    <w:rsid w:val="008F0C10"/>
    <w:rsid w:val="008F38F7"/>
    <w:rsid w:val="00902D3C"/>
    <w:rsid w:val="00904DED"/>
    <w:rsid w:val="009053A7"/>
    <w:rsid w:val="00914679"/>
    <w:rsid w:val="00920202"/>
    <w:rsid w:val="00926D09"/>
    <w:rsid w:val="009336BA"/>
    <w:rsid w:val="00937FB4"/>
    <w:rsid w:val="0094087C"/>
    <w:rsid w:val="00951EC0"/>
    <w:rsid w:val="0096041D"/>
    <w:rsid w:val="0096251D"/>
    <w:rsid w:val="00966D96"/>
    <w:rsid w:val="00981287"/>
    <w:rsid w:val="00982FC3"/>
    <w:rsid w:val="00983045"/>
    <w:rsid w:val="009B1D56"/>
    <w:rsid w:val="009B61F5"/>
    <w:rsid w:val="009C02C9"/>
    <w:rsid w:val="009D4E1A"/>
    <w:rsid w:val="009E05E5"/>
    <w:rsid w:val="009F1B68"/>
    <w:rsid w:val="009F483C"/>
    <w:rsid w:val="009F4DC4"/>
    <w:rsid w:val="00A04514"/>
    <w:rsid w:val="00A11166"/>
    <w:rsid w:val="00A14038"/>
    <w:rsid w:val="00A17B7B"/>
    <w:rsid w:val="00A26E91"/>
    <w:rsid w:val="00A37E6C"/>
    <w:rsid w:val="00A42850"/>
    <w:rsid w:val="00A53837"/>
    <w:rsid w:val="00A57954"/>
    <w:rsid w:val="00A64EF1"/>
    <w:rsid w:val="00A72086"/>
    <w:rsid w:val="00A80E4E"/>
    <w:rsid w:val="00A92AED"/>
    <w:rsid w:val="00AB352B"/>
    <w:rsid w:val="00AB4A4F"/>
    <w:rsid w:val="00AB552D"/>
    <w:rsid w:val="00AC3885"/>
    <w:rsid w:val="00AD0BF3"/>
    <w:rsid w:val="00AD75CD"/>
    <w:rsid w:val="00AE4F67"/>
    <w:rsid w:val="00AE74B3"/>
    <w:rsid w:val="00B05D6E"/>
    <w:rsid w:val="00B119B1"/>
    <w:rsid w:val="00B14612"/>
    <w:rsid w:val="00B20212"/>
    <w:rsid w:val="00B23E73"/>
    <w:rsid w:val="00B260C7"/>
    <w:rsid w:val="00B40898"/>
    <w:rsid w:val="00B4124C"/>
    <w:rsid w:val="00B4625E"/>
    <w:rsid w:val="00B75AE2"/>
    <w:rsid w:val="00B9148E"/>
    <w:rsid w:val="00B938BB"/>
    <w:rsid w:val="00B94805"/>
    <w:rsid w:val="00BA3088"/>
    <w:rsid w:val="00BA6027"/>
    <w:rsid w:val="00BA70E6"/>
    <w:rsid w:val="00BC1D95"/>
    <w:rsid w:val="00BD4287"/>
    <w:rsid w:val="00BD60D5"/>
    <w:rsid w:val="00BE1D00"/>
    <w:rsid w:val="00BE3628"/>
    <w:rsid w:val="00BE424C"/>
    <w:rsid w:val="00BF5CC9"/>
    <w:rsid w:val="00BF6F53"/>
    <w:rsid w:val="00C03501"/>
    <w:rsid w:val="00C036A5"/>
    <w:rsid w:val="00C04411"/>
    <w:rsid w:val="00C065A3"/>
    <w:rsid w:val="00C14327"/>
    <w:rsid w:val="00C22967"/>
    <w:rsid w:val="00C35333"/>
    <w:rsid w:val="00C37A0B"/>
    <w:rsid w:val="00C411C9"/>
    <w:rsid w:val="00C55FDF"/>
    <w:rsid w:val="00C5739F"/>
    <w:rsid w:val="00C76707"/>
    <w:rsid w:val="00C80F58"/>
    <w:rsid w:val="00C87FCA"/>
    <w:rsid w:val="00CA1B0C"/>
    <w:rsid w:val="00CA2B01"/>
    <w:rsid w:val="00CA7795"/>
    <w:rsid w:val="00CA7F40"/>
    <w:rsid w:val="00CB3C7E"/>
    <w:rsid w:val="00CB4FE7"/>
    <w:rsid w:val="00CD48D3"/>
    <w:rsid w:val="00CD4F50"/>
    <w:rsid w:val="00CD64B9"/>
    <w:rsid w:val="00CE1F3B"/>
    <w:rsid w:val="00D03314"/>
    <w:rsid w:val="00D06A0F"/>
    <w:rsid w:val="00D26D5B"/>
    <w:rsid w:val="00D279F3"/>
    <w:rsid w:val="00D56218"/>
    <w:rsid w:val="00D70FB6"/>
    <w:rsid w:val="00D72EB3"/>
    <w:rsid w:val="00D8003D"/>
    <w:rsid w:val="00D82047"/>
    <w:rsid w:val="00D95DC2"/>
    <w:rsid w:val="00DA53DE"/>
    <w:rsid w:val="00DB3886"/>
    <w:rsid w:val="00DB6D34"/>
    <w:rsid w:val="00DD12E7"/>
    <w:rsid w:val="00DD4E02"/>
    <w:rsid w:val="00DE08C1"/>
    <w:rsid w:val="00DE13BA"/>
    <w:rsid w:val="00DE7028"/>
    <w:rsid w:val="00DF2970"/>
    <w:rsid w:val="00DF303A"/>
    <w:rsid w:val="00E0467F"/>
    <w:rsid w:val="00E0505F"/>
    <w:rsid w:val="00E07F07"/>
    <w:rsid w:val="00E30B60"/>
    <w:rsid w:val="00E33F35"/>
    <w:rsid w:val="00E35862"/>
    <w:rsid w:val="00E41E94"/>
    <w:rsid w:val="00E44AA7"/>
    <w:rsid w:val="00E55C69"/>
    <w:rsid w:val="00E57D4D"/>
    <w:rsid w:val="00E6492F"/>
    <w:rsid w:val="00E65691"/>
    <w:rsid w:val="00E84668"/>
    <w:rsid w:val="00E91FA1"/>
    <w:rsid w:val="00E944E2"/>
    <w:rsid w:val="00E9512E"/>
    <w:rsid w:val="00EA6F17"/>
    <w:rsid w:val="00EB0712"/>
    <w:rsid w:val="00EB783F"/>
    <w:rsid w:val="00EC11D9"/>
    <w:rsid w:val="00EC12D0"/>
    <w:rsid w:val="00EC2355"/>
    <w:rsid w:val="00EC6290"/>
    <w:rsid w:val="00ED2701"/>
    <w:rsid w:val="00ED76D9"/>
    <w:rsid w:val="00ED797D"/>
    <w:rsid w:val="00EE798C"/>
    <w:rsid w:val="00EF2051"/>
    <w:rsid w:val="00F00A19"/>
    <w:rsid w:val="00F0228D"/>
    <w:rsid w:val="00F02EDB"/>
    <w:rsid w:val="00F116D6"/>
    <w:rsid w:val="00F22BA8"/>
    <w:rsid w:val="00F3031E"/>
    <w:rsid w:val="00F444A5"/>
    <w:rsid w:val="00F804CC"/>
    <w:rsid w:val="00F82A83"/>
    <w:rsid w:val="00F83B3D"/>
    <w:rsid w:val="00F85035"/>
    <w:rsid w:val="00F870D3"/>
    <w:rsid w:val="00F874BB"/>
    <w:rsid w:val="00FA0CB1"/>
    <w:rsid w:val="00FB0AFB"/>
    <w:rsid w:val="00FB2453"/>
    <w:rsid w:val="00FB39BA"/>
    <w:rsid w:val="00FC61E3"/>
    <w:rsid w:val="00FC70FE"/>
    <w:rsid w:val="00FD11C6"/>
    <w:rsid w:val="00FD6A41"/>
    <w:rsid w:val="00FE5ED6"/>
    <w:rsid w:val="00FF2A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s>
</file>

<file path=word/webSettings.xml><?xml version="1.0" encoding="utf-8"?>
<w:webSettings xmlns:r="http://schemas.openxmlformats.org/officeDocument/2006/relationships" xmlns:w="http://schemas.openxmlformats.org/wordprocessingml/2006/main">
  <w:divs>
    <w:div w:id="6998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yet\AppData\Local\Microsoft\Windows\INetCache\Content.MSO\ACE0149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92F674-D99E-475D-A41E-22A0334AC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E01498</Template>
  <TotalTime>9045</TotalTime>
  <Pages>29</Pages>
  <Words>8956</Words>
  <Characters>51053</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ayet</dc:creator>
  <cp:lastModifiedBy>s.payet</cp:lastModifiedBy>
  <cp:revision>38</cp:revision>
  <cp:lastPrinted>2017-04-12T07:31:00Z</cp:lastPrinted>
  <dcterms:created xsi:type="dcterms:W3CDTF">2017-03-17T10:10:00Z</dcterms:created>
  <dcterms:modified xsi:type="dcterms:W3CDTF">2017-04-13T11:13:00Z</dcterms:modified>
</cp:coreProperties>
</file>